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3C9E9" w14:textId="77777777" w:rsidR="00764578" w:rsidRDefault="00764578" w:rsidP="00493BBF">
      <w:pPr>
        <w:pStyle w:val="Caption"/>
        <w:spacing w:line="360" w:lineRule="auto"/>
        <w:ind w:firstLine="1"/>
        <w:jc w:val="center"/>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764578">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522494AC" w14:textId="1AC0BEC0" w:rsidR="00F80CA3" w:rsidRDefault="00941FE0" w:rsidP="00AC2D05">
      <w:pPr>
        <w:spacing w:line="276" w:lineRule="auto"/>
        <w:jc w:val="center"/>
        <w:outlineLvl w:val="0"/>
        <w:rPr>
          <w:rFonts w:ascii="Arial Black" w:hAnsi="Arial Black" w:cs="Arial"/>
          <w:sz w:val="18"/>
          <w:szCs w:val="18"/>
        </w:rPr>
      </w:pPr>
      <w:bookmarkStart w:id="1" w:name="_Hlk95115128"/>
      <w:r w:rsidRPr="00941FE0">
        <w:rPr>
          <w:rFonts w:ascii="Arial Black" w:hAnsi="Arial Black" w:cs="Arial"/>
          <w:sz w:val="18"/>
          <w:szCs w:val="18"/>
        </w:rPr>
        <w:t>CITRIX RENEWAL, IMPLEMENTATION</w:t>
      </w:r>
      <w:r>
        <w:rPr>
          <w:rFonts w:ascii="Arial Black" w:hAnsi="Arial Black" w:cs="Arial"/>
          <w:sz w:val="18"/>
          <w:szCs w:val="18"/>
        </w:rPr>
        <w:t xml:space="preserve"> MAINTENANCE, SUPPORT AND </w:t>
      </w:r>
      <w:r w:rsidRPr="00941FE0">
        <w:rPr>
          <w:rFonts w:ascii="Arial Black" w:hAnsi="Arial Black" w:cs="Arial"/>
          <w:sz w:val="18"/>
          <w:szCs w:val="18"/>
        </w:rPr>
        <w:t xml:space="preserve">CLOUD MIGRATION </w:t>
      </w:r>
    </w:p>
    <w:bookmarkEnd w:id="1"/>
    <w:p w14:paraId="3D1F867C" w14:textId="77777777" w:rsidR="00941FE0" w:rsidRPr="00941FE0" w:rsidRDefault="00941FE0" w:rsidP="00AC2D05">
      <w:pPr>
        <w:spacing w:line="276" w:lineRule="auto"/>
        <w:jc w:val="center"/>
        <w:outlineLvl w:val="0"/>
        <w:rPr>
          <w:rFonts w:ascii="Arial Black" w:hAnsi="Arial Black" w:cs="Arial"/>
          <w:sz w:val="18"/>
          <w:szCs w:val="18"/>
        </w:rPr>
      </w:pP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04B41511" w:rsidR="00233D33" w:rsidRPr="00FB36CF" w:rsidRDefault="00FB36CF" w:rsidP="001812FD">
            <w:pPr>
              <w:keepNext w:val="0"/>
              <w:jc w:val="left"/>
              <w:rPr>
                <w:rFonts w:cs="Arial"/>
                <w:highlight w:val="yellow"/>
              </w:rPr>
            </w:pPr>
            <w:r>
              <w:rPr>
                <w:rFonts w:cs="Arial"/>
                <w:color w:val="000000"/>
              </w:rPr>
              <w:t>ATNS/</w:t>
            </w:r>
            <w:r w:rsidR="00941FE0">
              <w:rPr>
                <w:rFonts w:cs="Arial"/>
                <w:color w:val="000000"/>
              </w:rPr>
              <w:t>RFP04</w:t>
            </w:r>
            <w:r w:rsidR="001812FD">
              <w:rPr>
                <w:rFonts w:cs="Arial"/>
                <w:color w:val="000000"/>
              </w:rPr>
              <w:t>8</w:t>
            </w:r>
            <w:r w:rsidRPr="00FB36CF">
              <w:rPr>
                <w:rFonts w:cs="Arial"/>
                <w:color w:val="000000"/>
              </w:rPr>
              <w:t>/2021/22</w:t>
            </w:r>
            <w:r w:rsidR="004F21ED">
              <w:rPr>
                <w:rFonts w:cs="Arial"/>
              </w:rPr>
              <w:t>/</w:t>
            </w:r>
            <w:r w:rsidR="00941FE0">
              <w:rPr>
                <w:rFonts w:cs="Arial"/>
              </w:rPr>
              <w:t xml:space="preserve"> Citrix </w:t>
            </w:r>
            <w:r w:rsidR="001A3F08">
              <w:rPr>
                <w:rFonts w:cs="Arial"/>
              </w:rPr>
              <w:t xml:space="preserve"> Renewal</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028B3BEB" w:rsidR="00233D33" w:rsidRPr="009F6BDF" w:rsidRDefault="00941FE0" w:rsidP="00711820">
            <w:pPr>
              <w:keepNext w:val="0"/>
              <w:spacing w:before="40" w:after="40"/>
              <w:jc w:val="left"/>
              <w:rPr>
                <w:b/>
                <w:bCs/>
                <w:highlight w:val="yellow"/>
              </w:rPr>
            </w:pPr>
            <w:r>
              <w:rPr>
                <w:b/>
                <w:bCs/>
              </w:rPr>
              <w:t>0</w:t>
            </w:r>
            <w:r w:rsidR="007F236C">
              <w:rPr>
                <w:b/>
                <w:bCs/>
              </w:rPr>
              <w:t>8</w:t>
            </w:r>
            <w:r>
              <w:rPr>
                <w:b/>
                <w:bCs/>
              </w:rPr>
              <w:t xml:space="preserve"> March 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3FD5C42C" w:rsidR="00233D33" w:rsidRDefault="00233D33" w:rsidP="00640B87">
            <w:pPr>
              <w:keepNext w:val="0"/>
              <w:spacing w:before="40" w:after="40"/>
              <w:jc w:val="left"/>
            </w:pPr>
            <w:r>
              <w:t>1</w:t>
            </w:r>
            <w:r w:rsidR="00751CB1">
              <w:t>2:</w:t>
            </w:r>
            <w:r>
              <w:t>00 (no late</w:t>
            </w:r>
            <w:r w:rsidR="00CD6389">
              <w:t xml:space="preserve"> </w:t>
            </w:r>
            <w:r w:rsidR="00C17AE6">
              <w:t>responses</w:t>
            </w:r>
            <w:r>
              <w:t xml:space="preserve"> will be accepted</w:t>
            </w:r>
            <w:r w:rsidR="00CD6389">
              <w:t>)</w:t>
            </w:r>
          </w:p>
        </w:tc>
      </w:tr>
      <w:tr w:rsidR="00233D33" w14:paraId="3FA71CA4" w14:textId="77777777" w:rsidTr="6D21F959">
        <w:tc>
          <w:tcPr>
            <w:tcW w:w="4536" w:type="dxa"/>
            <w:vAlign w:val="center"/>
          </w:tcPr>
          <w:p w14:paraId="4B7D56D4" w14:textId="0D0888E2" w:rsidR="00233D33" w:rsidRPr="00233D33" w:rsidRDefault="000F66A0" w:rsidP="00C17AE6">
            <w:pPr>
              <w:keepNext w:val="0"/>
              <w:spacing w:before="40" w:after="40"/>
              <w:jc w:val="left"/>
              <w:rPr>
                <w:b/>
              </w:rPr>
            </w:pPr>
            <w:r>
              <w:rPr>
                <w:b/>
              </w:rPr>
              <w:t xml:space="preserve">NON- COMPULSORY </w:t>
            </w:r>
            <w:r w:rsidR="00233D33" w:rsidRPr="00233D33">
              <w:rPr>
                <w:b/>
              </w:rPr>
              <w:t>BRIEFING SESSION</w:t>
            </w:r>
            <w:r w:rsidR="00C17AE6">
              <w:rPr>
                <w:b/>
              </w:rPr>
              <w:t>:</w:t>
            </w:r>
          </w:p>
        </w:tc>
        <w:tc>
          <w:tcPr>
            <w:tcW w:w="4395" w:type="dxa"/>
            <w:vAlign w:val="center"/>
          </w:tcPr>
          <w:p w14:paraId="06D9E14B" w14:textId="00967360" w:rsidR="00733EEB" w:rsidRDefault="0054641F" w:rsidP="00CD6389">
            <w:pPr>
              <w:keepNext w:val="0"/>
              <w:spacing w:before="40" w:after="40"/>
              <w:jc w:val="left"/>
              <w:rPr>
                <w:lang w:val="en-US"/>
              </w:rPr>
            </w:pPr>
            <w:r w:rsidRPr="0054641F">
              <w:rPr>
                <w:b/>
                <w:lang w:val="en-US"/>
              </w:rPr>
              <w:t>Date:</w:t>
            </w:r>
            <w:r w:rsidR="00187FDB">
              <w:rPr>
                <w:lang w:val="en-US"/>
              </w:rPr>
              <w:t xml:space="preserve"> </w:t>
            </w:r>
            <w:r w:rsidR="003C3D17">
              <w:rPr>
                <w:lang w:val="en-US"/>
              </w:rPr>
              <w:t xml:space="preserve">22 February </w:t>
            </w:r>
            <w:r w:rsidR="00941FE0">
              <w:rPr>
                <w:lang w:val="en-US"/>
              </w:rPr>
              <w:t xml:space="preserve"> 2022</w:t>
            </w:r>
          </w:p>
          <w:p w14:paraId="0B96D2E7" w14:textId="77777777" w:rsidR="007B6E39" w:rsidRDefault="007B6E39" w:rsidP="00CD6389">
            <w:pPr>
              <w:keepNext w:val="0"/>
              <w:spacing w:before="40" w:after="40"/>
              <w:jc w:val="left"/>
              <w:rPr>
                <w:lang w:val="en-US"/>
              </w:rPr>
            </w:pPr>
          </w:p>
          <w:p w14:paraId="3425ACEE" w14:textId="41971F6B" w:rsidR="007B6E39" w:rsidRDefault="007B6E39" w:rsidP="00CD6389">
            <w:pPr>
              <w:keepNext w:val="0"/>
              <w:spacing w:before="40" w:after="40"/>
              <w:jc w:val="left"/>
              <w:rPr>
                <w:lang w:val="en-US"/>
              </w:rPr>
            </w:pPr>
            <w:r w:rsidRPr="007B6E39">
              <w:rPr>
                <w:b/>
                <w:lang w:val="en-US"/>
              </w:rPr>
              <w:t>Time:</w:t>
            </w:r>
            <w:r w:rsidR="000C5E9D">
              <w:rPr>
                <w:lang w:val="en-US"/>
              </w:rPr>
              <w:t xml:space="preserve">  1</w:t>
            </w:r>
            <w:r w:rsidR="003C3D17">
              <w:rPr>
                <w:lang w:val="en-US"/>
              </w:rPr>
              <w:t>2PM</w:t>
            </w:r>
          </w:p>
          <w:p w14:paraId="122BA53E" w14:textId="77777777" w:rsidR="000F66A0" w:rsidRDefault="000F66A0" w:rsidP="00CD6389">
            <w:pPr>
              <w:keepNext w:val="0"/>
              <w:spacing w:before="40" w:after="40"/>
              <w:jc w:val="left"/>
              <w:rPr>
                <w:lang w:val="en-US"/>
              </w:rPr>
            </w:pPr>
          </w:p>
          <w:p w14:paraId="1B0D6E1A" w14:textId="223DB1C0" w:rsidR="000F66A0" w:rsidRDefault="000F66A0" w:rsidP="000F66A0">
            <w:pPr>
              <w:keepNext w:val="0"/>
              <w:spacing w:before="40" w:after="40"/>
              <w:jc w:val="left"/>
              <w:rPr>
                <w:b/>
                <w:bCs/>
              </w:rPr>
            </w:pPr>
            <w:r w:rsidRPr="000F66A0">
              <w:rPr>
                <w:b/>
                <w:bCs/>
              </w:rPr>
              <w:t xml:space="preserve">Venue: </w:t>
            </w:r>
            <w:r w:rsidRPr="000F66A0">
              <w:t>Microsoft Teams</w:t>
            </w:r>
          </w:p>
          <w:p w14:paraId="33D8DFB4" w14:textId="77777777" w:rsidR="000F66A0" w:rsidRPr="000F66A0" w:rsidRDefault="000F66A0" w:rsidP="000F66A0">
            <w:pPr>
              <w:keepNext w:val="0"/>
              <w:spacing w:before="40" w:after="40"/>
              <w:jc w:val="left"/>
              <w:rPr>
                <w:b/>
                <w:bCs/>
              </w:rPr>
            </w:pPr>
          </w:p>
          <w:p w14:paraId="6E7CAA88" w14:textId="7251D68D" w:rsidR="000F66A0" w:rsidRDefault="00E958D9" w:rsidP="003C5957">
            <w:pPr>
              <w:keepNext w:val="0"/>
              <w:spacing w:before="40" w:after="40"/>
              <w:jc w:val="left"/>
            </w:pPr>
            <w:r>
              <w:rPr>
                <w:b/>
                <w:bCs/>
              </w:rPr>
              <w:t>Bidder</w:t>
            </w:r>
            <w:r w:rsidR="000F66A0" w:rsidRPr="000F66A0">
              <w:rPr>
                <w:b/>
                <w:bCs/>
              </w:rPr>
              <w:t>s interested in attending the briefing session must send an e-mail to</w:t>
            </w:r>
            <w:r w:rsidR="000F66A0">
              <w:rPr>
                <w:b/>
                <w:bCs/>
              </w:rPr>
              <w:t xml:space="preserve"> </w:t>
            </w:r>
            <w:hyperlink r:id="rId12" w:history="1">
              <w:r w:rsidR="002C271C" w:rsidRPr="001D6E53">
                <w:rPr>
                  <w:rStyle w:val="Hyperlink"/>
                </w:rPr>
                <w:t>andyn@atns.co.za</w:t>
              </w:r>
            </w:hyperlink>
            <w:r w:rsidR="002A47FA">
              <w:rPr>
                <w:rStyle w:val="Hyperlink"/>
              </w:rPr>
              <w:t xml:space="preserve"> </w:t>
            </w:r>
            <w:r w:rsidR="000F66A0">
              <w:rPr>
                <w:b/>
                <w:bCs/>
              </w:rPr>
              <w:t>copy</w:t>
            </w:r>
            <w:r w:rsidR="000F66A0" w:rsidRPr="000F66A0">
              <w:rPr>
                <w:b/>
                <w:bCs/>
              </w:rPr>
              <w:t xml:space="preserve"> </w:t>
            </w:r>
            <w:hyperlink r:id="rId13" w:history="1">
              <w:r w:rsidR="002A47FA" w:rsidRPr="007E2023">
                <w:rPr>
                  <w:rStyle w:val="Hyperlink"/>
                  <w:b/>
                  <w:bCs/>
                </w:rPr>
                <w:t>tenders@atns.co.za</w:t>
              </w:r>
            </w:hyperlink>
            <w:r w:rsidR="009A552E">
              <w:rPr>
                <w:rStyle w:val="Hyperlink"/>
                <w:b/>
                <w:bCs/>
              </w:rPr>
              <w:t xml:space="preserve"> </w:t>
            </w:r>
            <w:r w:rsidR="000F66A0">
              <w:rPr>
                <w:b/>
                <w:bCs/>
              </w:rPr>
              <w:t xml:space="preserve">by the </w:t>
            </w:r>
            <w:r w:rsidR="003C3D17">
              <w:rPr>
                <w:b/>
                <w:bCs/>
              </w:rPr>
              <w:t>21</w:t>
            </w:r>
            <w:r w:rsidR="00941FE0">
              <w:rPr>
                <w:b/>
                <w:bCs/>
              </w:rPr>
              <w:t xml:space="preserve"> February</w:t>
            </w:r>
            <w:r w:rsidR="000E2355">
              <w:rPr>
                <w:b/>
                <w:bCs/>
              </w:rPr>
              <w:t xml:space="preserve"> 202</w:t>
            </w:r>
            <w:r w:rsidR="003C3D17">
              <w:rPr>
                <w:b/>
                <w:bCs/>
              </w:rPr>
              <w:t>2</w:t>
            </w:r>
            <w:r w:rsidR="000E2355">
              <w:rPr>
                <w:b/>
                <w:bCs/>
              </w:rPr>
              <w:t xml:space="preserve"> at 16h00</w:t>
            </w:r>
            <w:r w:rsidR="000F66A0" w:rsidRPr="000F66A0">
              <w:rPr>
                <w:b/>
                <w:bCs/>
              </w:rPr>
              <w:t xml:space="preserve"> and</w:t>
            </w:r>
            <w:r w:rsidR="00941FE0">
              <w:rPr>
                <w:b/>
                <w:bCs/>
              </w:rPr>
              <w:t xml:space="preserve"> the</w:t>
            </w:r>
            <w:r w:rsidR="000F66A0" w:rsidRPr="000F66A0">
              <w:rPr>
                <w:b/>
                <w:bCs/>
              </w:rPr>
              <w:t xml:space="preserve">  link will be provided.</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C632ED">
            <w:pPr>
              <w:keepNext w:val="0"/>
              <w:numPr>
                <w:ilvl w:val="0"/>
                <w:numId w:val="52"/>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C632ED">
            <w:pPr>
              <w:keepNext w:val="0"/>
              <w:numPr>
                <w:ilvl w:val="0"/>
                <w:numId w:val="52"/>
              </w:numPr>
              <w:spacing w:line="276" w:lineRule="auto"/>
              <w:contextualSpacing/>
              <w:jc w:val="left"/>
              <w:rPr>
                <w:rFonts w:eastAsia="Calibri" w:cs="Arial"/>
              </w:rPr>
            </w:pPr>
            <w:r w:rsidRPr="000A626C">
              <w:rPr>
                <w:rFonts w:eastAsia="Calibri" w:cs="Arial"/>
              </w:rPr>
              <w:t>Company Registration Documents</w:t>
            </w:r>
          </w:p>
          <w:p w14:paraId="56C68825" w14:textId="7A5EEE16" w:rsidR="00896AA4" w:rsidRPr="00391EE9" w:rsidRDefault="000A626C" w:rsidP="00C632ED">
            <w:pPr>
              <w:keepNext w:val="0"/>
              <w:numPr>
                <w:ilvl w:val="0"/>
                <w:numId w:val="52"/>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0EA4B87E" w:rsidR="009D7300" w:rsidRPr="00CD6389" w:rsidRDefault="00941FE0" w:rsidP="00941FE0">
            <w:pPr>
              <w:spacing w:line="276" w:lineRule="auto"/>
              <w:jc w:val="left"/>
              <w:outlineLvl w:val="0"/>
              <w:rPr>
                <w:rFonts w:cs="Arial"/>
                <w:b/>
                <w:bCs/>
              </w:rPr>
            </w:pPr>
            <w:r w:rsidRPr="00941FE0">
              <w:rPr>
                <w:rFonts w:cs="Arial"/>
                <w:b/>
                <w:bCs/>
              </w:rPr>
              <w:t xml:space="preserve">CITRIX RENEWAL, IMPLEMENTATION MAINTENANCE, SUPPORT AND CLOUD MIGRATION </w:t>
            </w:r>
            <w:r w:rsidRPr="00CD6389">
              <w:rPr>
                <w:rFonts w:cs="Arial"/>
                <w:b/>
                <w:bCs/>
              </w:rPr>
              <w:t xml:space="preserve">FOR </w:t>
            </w:r>
            <w:r>
              <w:rPr>
                <w:rFonts w:cs="Arial"/>
                <w:b/>
                <w:bCs/>
              </w:rPr>
              <w:t>A</w:t>
            </w:r>
            <w:r w:rsidRPr="00CD6389">
              <w:rPr>
                <w:rFonts w:cs="Arial"/>
                <w:b/>
                <w:bCs/>
              </w:rPr>
              <w:t xml:space="preserve"> PERIOD OF FIVE (5)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4"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Default="009F6BDF" w:rsidP="009F6BDF">
            <w:pPr>
              <w:rPr>
                <w:rFonts w:cs="Arial"/>
                <w:bCs/>
              </w:rPr>
            </w:pPr>
          </w:p>
          <w:p w14:paraId="0C847806" w14:textId="2BA34124" w:rsidR="009F6BDF" w:rsidRPr="00F26307" w:rsidRDefault="009F6BDF" w:rsidP="009F6BDF">
            <w:pPr>
              <w:rPr>
                <w:rFonts w:cs="Arial"/>
                <w:bCs/>
              </w:rPr>
            </w:pPr>
            <w:r w:rsidRPr="00F26307">
              <w:rPr>
                <w:rFonts w:cs="Arial"/>
                <w:bCs/>
              </w:rPr>
              <w:t>ATNS Company Limited,</w:t>
            </w:r>
          </w:p>
          <w:p w14:paraId="50FD44C3" w14:textId="77777777" w:rsidR="009F6BDF" w:rsidRPr="00F26307" w:rsidRDefault="009F6BDF" w:rsidP="009F6BDF">
            <w:pPr>
              <w:rPr>
                <w:rFonts w:cs="Arial"/>
                <w:bCs/>
              </w:rPr>
            </w:pPr>
            <w:r w:rsidRPr="00F26307">
              <w:rPr>
                <w:rFonts w:cs="Arial"/>
                <w:bCs/>
              </w:rPr>
              <w:t>Eastgate Office Park, Block C,</w:t>
            </w:r>
          </w:p>
          <w:p w14:paraId="1F43CABA" w14:textId="77777777" w:rsidR="009F6BDF" w:rsidRPr="00F26307" w:rsidRDefault="009F6BDF" w:rsidP="009F6BDF">
            <w:pPr>
              <w:rPr>
                <w:rFonts w:cs="Arial"/>
                <w:bCs/>
              </w:rPr>
            </w:pPr>
            <w:r w:rsidRPr="00F26307">
              <w:rPr>
                <w:rFonts w:cs="Arial"/>
                <w:bCs/>
              </w:rPr>
              <w:t>South Boulevard Road,</w:t>
            </w:r>
          </w:p>
          <w:p w14:paraId="06C50BE7" w14:textId="77777777" w:rsidR="009F6BDF" w:rsidRDefault="009F6BDF" w:rsidP="009F6BDF">
            <w:pPr>
              <w:rPr>
                <w:rFonts w:cs="Arial"/>
                <w:bCs/>
              </w:rPr>
            </w:pPr>
            <w:r w:rsidRPr="00F26307">
              <w:rPr>
                <w:rFonts w:cs="Arial"/>
                <w:bCs/>
              </w:rPr>
              <w:t>Bruma,2298</w:t>
            </w:r>
          </w:p>
          <w:p w14:paraId="50665796" w14:textId="0320B856" w:rsidR="009F6BDF" w:rsidRDefault="009F6BDF" w:rsidP="009F6BDF">
            <w:pPr>
              <w:rPr>
                <w:rFonts w:cs="Arial"/>
                <w:bCs/>
              </w:rPr>
            </w:pPr>
          </w:p>
          <w:p w14:paraId="14D0DC61" w14:textId="77777777" w:rsidR="009F6BDF" w:rsidRDefault="009F6BDF" w:rsidP="009F6BDF">
            <w:pPr>
              <w:rPr>
                <w:rFonts w:cs="Arial"/>
                <w:bCs/>
              </w:rPr>
            </w:pPr>
          </w:p>
          <w:p w14:paraId="013AF7F4" w14:textId="6F3277E9" w:rsidR="009F6BDF" w:rsidRDefault="009F6BDF" w:rsidP="009F6BDF">
            <w:pPr>
              <w:rPr>
                <w:rFonts w:cs="Arial"/>
                <w:bCs/>
              </w:rPr>
            </w:pPr>
            <w:r>
              <w:rPr>
                <w:rFonts w:cs="Arial"/>
                <w:bCs/>
              </w:rPr>
              <w:t>OR</w:t>
            </w:r>
          </w:p>
          <w:p w14:paraId="7E2F2146" w14:textId="77777777" w:rsidR="009F6BDF" w:rsidRDefault="009F6BDF" w:rsidP="009F6BDF">
            <w:pPr>
              <w:rPr>
                <w:rFonts w:cs="Arial"/>
                <w:bCs/>
              </w:rPr>
            </w:pPr>
          </w:p>
          <w:p w14:paraId="4E46F2AD" w14:textId="5DBF54E5" w:rsidR="009F6BDF" w:rsidRDefault="009F6BDF" w:rsidP="009F6BDF">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w:t>
            </w:r>
            <w:r w:rsidR="002A47FA">
              <w:t xml:space="preserve">and copy </w:t>
            </w:r>
            <w:hyperlink r:id="rId15" w:history="1">
              <w:r w:rsidR="002C271C" w:rsidRPr="001D6E53">
                <w:rPr>
                  <w:rStyle w:val="Hyperlink"/>
                </w:rPr>
                <w:t>andyn@atns.co.za</w:t>
              </w:r>
            </w:hyperlink>
            <w:r w:rsidR="002A47FA">
              <w:t xml:space="preserve"> </w:t>
            </w:r>
            <w:r>
              <w:t xml:space="preserve">to express their interest to do so.  On the email </w:t>
            </w:r>
            <w:r w:rsidR="00E958D9">
              <w:t>Bidder</w:t>
            </w:r>
            <w:r>
              <w:t xml:space="preserve">s must specify on the subject line – the tender number and </w:t>
            </w:r>
            <w:r>
              <w:lastRenderedPageBreak/>
              <w:t xml:space="preserve">description. </w:t>
            </w:r>
            <w:r>
              <w:rPr>
                <w:bCs/>
                <w:lang w:val="en-US"/>
              </w:rPr>
              <w:t xml:space="preserve">A link will be shared with the </w:t>
            </w:r>
            <w:r w:rsidR="00E958D9">
              <w:rPr>
                <w:bCs/>
                <w:lang w:val="en-US"/>
              </w:rPr>
              <w:t>Bidder</w:t>
            </w:r>
            <w:r>
              <w:rPr>
                <w:bCs/>
                <w:lang w:val="en-US"/>
              </w:rPr>
              <w:t xml:space="preserve"> upon receipt of their intention to submit a bid </w:t>
            </w:r>
            <w:r w:rsidRPr="00C31D2E">
              <w:rPr>
                <w:bCs/>
                <w:lang w:val="en-US"/>
              </w:rPr>
              <w:t xml:space="preserve">online. </w:t>
            </w:r>
            <w:r w:rsidR="00721F60" w:rsidRPr="00C31D2E">
              <w:rPr>
                <w:bCs/>
                <w:lang w:val="en-US"/>
              </w:rPr>
              <w:t xml:space="preserve">A request must be sent </w:t>
            </w:r>
            <w:r w:rsidR="00721F60" w:rsidRPr="00C31D2E">
              <w:rPr>
                <w:b/>
                <w:lang w:val="en-US"/>
              </w:rPr>
              <w:t>n</w:t>
            </w:r>
            <w:r w:rsidR="000C5E9D" w:rsidRPr="00C31D2E">
              <w:rPr>
                <w:b/>
                <w:lang w:val="en-US"/>
              </w:rPr>
              <w:t>o later than</w:t>
            </w:r>
            <w:r w:rsidR="00941FE0">
              <w:rPr>
                <w:b/>
                <w:lang w:val="en-US"/>
              </w:rPr>
              <w:t xml:space="preserve"> </w:t>
            </w:r>
            <w:r w:rsidR="003C3D17">
              <w:rPr>
                <w:b/>
                <w:lang w:val="en-US"/>
              </w:rPr>
              <w:t>02 March 2022</w:t>
            </w:r>
            <w:r w:rsidR="000315F2" w:rsidRPr="00C31D2E">
              <w:rPr>
                <w:b/>
                <w:lang w:val="en-US"/>
              </w:rPr>
              <w:t xml:space="preserve"> at 1</w:t>
            </w:r>
            <w:r w:rsidR="00C31D2E">
              <w:rPr>
                <w:b/>
                <w:lang w:val="en-US"/>
              </w:rPr>
              <w:t>6</w:t>
            </w:r>
            <w:r w:rsidR="000315F2" w:rsidRPr="00C31D2E">
              <w:rPr>
                <w:b/>
                <w:lang w:val="en-US"/>
              </w:rPr>
              <w:t>h00</w:t>
            </w:r>
            <w:r w:rsidR="00F2303E">
              <w:rPr>
                <w:b/>
                <w:lang w:val="en-US"/>
              </w:rPr>
              <w:t>.</w:t>
            </w:r>
          </w:p>
          <w:p w14:paraId="719E0839" w14:textId="02DF7704" w:rsidR="009F6BDF"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lastRenderedPageBreak/>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983F0B" w:rsidP="009F6BDF">
            <w:pPr>
              <w:keepNext w:val="0"/>
              <w:spacing w:before="40" w:after="40"/>
              <w:jc w:val="left"/>
            </w:pPr>
            <w:hyperlink r:id="rId16"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lastRenderedPageBreak/>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665029E5" w14:textId="77777777" w:rsidR="00C17AE6" w:rsidRDefault="00C17AE6" w:rsidP="00C17AE6">
      <w:pPr>
        <w:keepNext w:val="0"/>
        <w:jc w:val="left"/>
      </w:pPr>
    </w:p>
    <w:p w14:paraId="2C6430DA" w14:textId="77777777" w:rsidR="00C17AE6" w:rsidRDefault="00C17AE6" w:rsidP="00C17AE6">
      <w:pPr>
        <w:keepNext w:val="0"/>
        <w:jc w:val="left"/>
      </w:pPr>
    </w:p>
    <w:p w14:paraId="1AB2DBF0" w14:textId="77777777" w:rsidR="00C17AE6" w:rsidRDefault="00C17AE6" w:rsidP="00C17AE6">
      <w:pPr>
        <w:keepNext w:val="0"/>
        <w:jc w:val="left"/>
      </w:pPr>
    </w:p>
    <w:p w14:paraId="5AAC3744" w14:textId="77777777" w:rsidR="00C17AE6" w:rsidRDefault="00C17AE6" w:rsidP="008D5399"/>
    <w:p w14:paraId="1BD10492" w14:textId="77777777" w:rsidR="00C90FE9" w:rsidRDefault="00C90FE9"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261D1359" w:rsidR="008D5399" w:rsidRPr="00720ECE" w:rsidRDefault="008D5399" w:rsidP="001812FD">
            <w:pPr>
              <w:keepNext w:val="0"/>
              <w:spacing w:before="40" w:after="40"/>
              <w:jc w:val="center"/>
              <w:rPr>
                <w:b/>
                <w:sz w:val="22"/>
                <w:szCs w:val="22"/>
              </w:rPr>
            </w:pPr>
            <w:r w:rsidRPr="00720ECE">
              <w:rPr>
                <w:b/>
                <w:sz w:val="22"/>
                <w:szCs w:val="22"/>
              </w:rPr>
              <w:t xml:space="preserve">HAS AL VALID TAX </w:t>
            </w:r>
            <w:r w:rsidR="001812FD">
              <w:rPr>
                <w:b/>
                <w:sz w:val="22"/>
                <w:szCs w:val="22"/>
              </w:rPr>
              <w:t>PIN</w:t>
            </w:r>
            <w:r w:rsidRPr="00720ECE">
              <w:rPr>
                <w:b/>
                <w:sz w:val="22"/>
                <w:szCs w:val="22"/>
              </w:rPr>
              <w:t xml:space="preserve">/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r w:rsidR="00E958D9">
        <w:rPr>
          <w:b/>
        </w:rPr>
        <w:t>BIDDER</w:t>
      </w:r>
      <w:r w:rsidRPr="00720ECE">
        <w:rPr>
          <w:b/>
        </w:rPr>
        <w:t>:</w:t>
      </w:r>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SIGNED:----------------------------------------------------------------</w:t>
      </w:r>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00FF53E9"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4530D346" w14:textId="236A5D03"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7D25F114" w14:textId="1AADDFDE"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339E8580" w14:textId="0122F0A0"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63745571" w14:textId="28C32E9F"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00FEB702" w14:textId="51421BC1"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46BF6ADE" w14:textId="7023DBC3"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442241">
          <w:rPr>
            <w:noProof/>
            <w:webHidden/>
          </w:rPr>
          <w:t>13</w:t>
        </w:r>
        <w:r w:rsidR="00C226F4">
          <w:rPr>
            <w:noProof/>
            <w:webHidden/>
          </w:rPr>
          <w:fldChar w:fldCharType="end"/>
        </w:r>
      </w:hyperlink>
    </w:p>
    <w:p w14:paraId="3873A7C2" w14:textId="25ABB706"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47F78C00" w14:textId="59A2C135"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7EC2C39F" w14:textId="10FB0767"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10D7B2FC" w14:textId="02E5254F"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3DFA29B7" w14:textId="23BAAA46"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442241">
          <w:rPr>
            <w:noProof/>
            <w:webHidden/>
          </w:rPr>
          <w:t>15</w:t>
        </w:r>
        <w:r w:rsidR="00C226F4">
          <w:rPr>
            <w:noProof/>
            <w:webHidden/>
          </w:rPr>
          <w:fldChar w:fldCharType="end"/>
        </w:r>
      </w:hyperlink>
    </w:p>
    <w:p w14:paraId="411F25DA" w14:textId="1C2B8223"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62FBE3E6" w14:textId="5956FB0D"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7462E83C" w14:textId="47BA2310"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442241">
          <w:rPr>
            <w:noProof/>
            <w:webHidden/>
          </w:rPr>
          <w:t>17</w:t>
        </w:r>
        <w:r w:rsidR="00C226F4">
          <w:rPr>
            <w:noProof/>
            <w:webHidden/>
          </w:rPr>
          <w:fldChar w:fldCharType="end"/>
        </w:r>
      </w:hyperlink>
    </w:p>
    <w:p w14:paraId="11744567" w14:textId="100893AF"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49740C8" w14:textId="58C87B34"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299D139F" w14:textId="7F65FC88"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0A0681DF" w14:textId="4255F992"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6B109F3" w14:textId="75BA6584"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40D7831F" w14:textId="3A7346D5"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26CE1FEB" w14:textId="55AA80D6"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4CAB442D" w14:textId="4CFF1366"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616348F7" w14:textId="137B6AF8"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38F304AC" w14:textId="657D8FF2"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5E070543" w14:textId="5D09B01F"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4E61BFD1" w14:textId="10604120" w:rsidR="00C226F4" w:rsidRDefault="00983F0B">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THE PREFERENTIAL PROCUREMENT REGULATIONS,</w:t>
        </w:r>
        <w:r w:rsidR="00C226F4" w:rsidRPr="00C31D2E">
          <w:rPr>
            <w:rStyle w:val="Hyperlink"/>
            <w:noProof/>
            <w:color w:val="auto"/>
          </w:rPr>
          <w:t xml:space="preserve"> 201</w:t>
        </w:r>
        <w:r w:rsidR="00687E16" w:rsidRPr="00C31D2E">
          <w:rPr>
            <w:rStyle w:val="Hyperlink"/>
            <w:noProof/>
            <w:color w:val="auto"/>
          </w:rPr>
          <w:t>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1708A505" w14:textId="73770762"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442241">
          <w:rPr>
            <w:noProof/>
            <w:webHidden/>
          </w:rPr>
          <w:t>23</w:t>
        </w:r>
        <w:r w:rsidR="00C226F4">
          <w:rPr>
            <w:noProof/>
            <w:webHidden/>
          </w:rPr>
          <w:fldChar w:fldCharType="end"/>
        </w:r>
      </w:hyperlink>
    </w:p>
    <w:p w14:paraId="41AF8077" w14:textId="4F24C16B" w:rsidR="00C226F4" w:rsidRDefault="00983F0B">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04E0324C" w14:textId="0199712B" w:rsidR="00C226F4" w:rsidRDefault="00983F0B">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7F631A7" w14:textId="1EF43714" w:rsidR="00C226F4" w:rsidRDefault="00983F0B">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ADB954F" w14:textId="6C54ADA2"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442241">
          <w:rPr>
            <w:noProof/>
            <w:webHidden/>
          </w:rPr>
          <w:t>30</w:t>
        </w:r>
        <w:r w:rsidR="00C226F4">
          <w:rPr>
            <w:noProof/>
            <w:webHidden/>
          </w:rPr>
          <w:fldChar w:fldCharType="end"/>
        </w:r>
      </w:hyperlink>
    </w:p>
    <w:p w14:paraId="44FBAFAC" w14:textId="25D70525"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442241">
          <w:rPr>
            <w:noProof/>
            <w:webHidden/>
          </w:rPr>
          <w:t>32</w:t>
        </w:r>
        <w:r w:rsidR="00C226F4">
          <w:rPr>
            <w:noProof/>
            <w:webHidden/>
          </w:rPr>
          <w:fldChar w:fldCharType="end"/>
        </w:r>
      </w:hyperlink>
    </w:p>
    <w:p w14:paraId="068F2744" w14:textId="5814FEAF"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442241">
          <w:rPr>
            <w:noProof/>
            <w:webHidden/>
          </w:rPr>
          <w:t>34</w:t>
        </w:r>
        <w:r w:rsidR="00C226F4">
          <w:rPr>
            <w:noProof/>
            <w:webHidden/>
          </w:rPr>
          <w:fldChar w:fldCharType="end"/>
        </w:r>
      </w:hyperlink>
    </w:p>
    <w:p w14:paraId="3CE1FDA5" w14:textId="729A4137"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442241">
          <w:rPr>
            <w:noProof/>
            <w:webHidden/>
          </w:rPr>
          <w:t>35</w:t>
        </w:r>
        <w:r w:rsidR="00C226F4">
          <w:rPr>
            <w:noProof/>
            <w:webHidden/>
          </w:rPr>
          <w:fldChar w:fldCharType="end"/>
        </w:r>
      </w:hyperlink>
    </w:p>
    <w:p w14:paraId="44CC87A5" w14:textId="73EB9979"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757CA393" w14:textId="2D3F2A29"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499C280D" w14:textId="3F6074DC" w:rsidR="00C226F4" w:rsidRDefault="00983F0B">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06B95910" w14:textId="4C39CB41" w:rsidR="00C226F4" w:rsidRDefault="00983F0B">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442241">
          <w:rPr>
            <w:noProof/>
            <w:webHidden/>
          </w:rPr>
          <w:t>39</w:t>
        </w:r>
        <w:r w:rsidR="00C226F4">
          <w:rPr>
            <w:noProof/>
            <w:webHidden/>
          </w:rPr>
          <w:fldChar w:fldCharType="end"/>
        </w:r>
      </w:hyperlink>
    </w:p>
    <w:p w14:paraId="2E748131" w14:textId="5157777F"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2C271C">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C632ED">
      <w:pPr>
        <w:pStyle w:val="ListParagraph"/>
        <w:numPr>
          <w:ilvl w:val="1"/>
          <w:numId w:val="64"/>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r w:rsidR="00E958D9">
        <w:rPr>
          <w:rFonts w:cs="Arial"/>
        </w:rPr>
        <w:t>BIDDER</w:t>
      </w:r>
      <w:r w:rsidRPr="00480BE2">
        <w:rPr>
          <w:rFonts w:cs="Arial"/>
        </w:rPr>
        <w:t xml:space="preserve">’s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s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C632ED">
      <w:pPr>
        <w:pStyle w:val="Heading2"/>
        <w:numPr>
          <w:ilvl w:val="1"/>
          <w:numId w:val="64"/>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w:t>
      </w:r>
      <w:r w:rsidRPr="00501AC7">
        <w:rPr>
          <w:lang w:val="en-GB"/>
        </w:rPr>
        <w:lastRenderedPageBreak/>
        <w:t>The company operates at 21 aerodromes within the country, including OR Tambo, Cape Town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C632ED">
      <w:pPr>
        <w:pStyle w:val="BodyText"/>
        <w:numPr>
          <w:ilvl w:val="0"/>
          <w:numId w:val="38"/>
        </w:numPr>
        <w:rPr>
          <w:lang w:val="en-GB"/>
        </w:rPr>
      </w:pPr>
      <w:r w:rsidRPr="00C90500">
        <w:rPr>
          <w:lang w:val="en-GB"/>
        </w:rPr>
        <w:t>Accountability</w:t>
      </w:r>
    </w:p>
    <w:p w14:paraId="247D5CB8" w14:textId="77777777" w:rsidR="00640B87" w:rsidRPr="00C90500" w:rsidRDefault="00640B87" w:rsidP="00C632ED">
      <w:pPr>
        <w:pStyle w:val="BodyText"/>
        <w:numPr>
          <w:ilvl w:val="0"/>
          <w:numId w:val="38"/>
        </w:numPr>
        <w:rPr>
          <w:lang w:val="en-GB"/>
        </w:rPr>
      </w:pPr>
      <w:r w:rsidRPr="00C90500">
        <w:rPr>
          <w:lang w:val="en-GB"/>
        </w:rPr>
        <w:t>Safety and customer service</w:t>
      </w:r>
    </w:p>
    <w:p w14:paraId="785ABDC8" w14:textId="77777777" w:rsidR="00640B87" w:rsidRPr="00C90500" w:rsidRDefault="00640B87" w:rsidP="00C632ED">
      <w:pPr>
        <w:pStyle w:val="BodyText"/>
        <w:numPr>
          <w:ilvl w:val="0"/>
          <w:numId w:val="38"/>
        </w:numPr>
        <w:rPr>
          <w:lang w:val="en-GB"/>
        </w:rPr>
      </w:pPr>
      <w:r w:rsidRPr="00C90500">
        <w:rPr>
          <w:lang w:val="en-GB"/>
        </w:rPr>
        <w:t>Continuous improvement and innovation</w:t>
      </w:r>
    </w:p>
    <w:p w14:paraId="4C2F91AC" w14:textId="77777777" w:rsidR="00640B87" w:rsidRPr="00C90500" w:rsidRDefault="00640B87" w:rsidP="00C632ED">
      <w:pPr>
        <w:pStyle w:val="BodyText"/>
        <w:numPr>
          <w:ilvl w:val="0"/>
          <w:numId w:val="38"/>
        </w:numPr>
        <w:rPr>
          <w:lang w:val="en-GB"/>
        </w:rPr>
      </w:pPr>
      <w:r w:rsidRPr="00C90500">
        <w:rPr>
          <w:lang w:val="en-GB"/>
        </w:rPr>
        <w:t>Employee engagement and development</w:t>
      </w:r>
    </w:p>
    <w:p w14:paraId="57F4629A" w14:textId="77777777" w:rsidR="00640B87" w:rsidRPr="00C90500" w:rsidRDefault="00640B87" w:rsidP="00C632ED">
      <w:pPr>
        <w:pStyle w:val="BodyText"/>
        <w:numPr>
          <w:ilvl w:val="0"/>
          <w:numId w:val="38"/>
        </w:numPr>
        <w:rPr>
          <w:lang w:val="en-GB"/>
        </w:rPr>
      </w:pPr>
      <w:r w:rsidRPr="00C90500">
        <w:rPr>
          <w:lang w:val="en-GB"/>
        </w:rPr>
        <w:t>Fairness and consistency</w:t>
      </w:r>
    </w:p>
    <w:p w14:paraId="55779618" w14:textId="77777777" w:rsidR="0096618E" w:rsidRDefault="00640B87" w:rsidP="00C632ED">
      <w:pPr>
        <w:pStyle w:val="BodyText"/>
        <w:numPr>
          <w:ilvl w:val="0"/>
          <w:numId w:val="38"/>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 xml:space="preserve">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w:t>
      </w:r>
      <w:r w:rsidRPr="0096618E">
        <w:rPr>
          <w:lang w:val="en-GB"/>
        </w:rPr>
        <w:lastRenderedPageBreak/>
        <w:t>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40016A">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C632ED">
      <w:pPr>
        <w:pStyle w:val="BodyText"/>
        <w:numPr>
          <w:ilvl w:val="0"/>
          <w:numId w:val="39"/>
        </w:numPr>
        <w:rPr>
          <w:lang w:val="en-GB"/>
        </w:rPr>
      </w:pPr>
      <w:r w:rsidRPr="00C90500">
        <w:rPr>
          <w:lang w:val="en-GB"/>
        </w:rPr>
        <w:t>Communications, navigation and surveillance (CNS) infrastructure.</w:t>
      </w:r>
    </w:p>
    <w:p w14:paraId="1BC2304F" w14:textId="77777777" w:rsidR="00640B87" w:rsidRPr="00C90500" w:rsidRDefault="00640B87" w:rsidP="00C632ED">
      <w:pPr>
        <w:pStyle w:val="BodyText"/>
        <w:numPr>
          <w:ilvl w:val="0"/>
          <w:numId w:val="39"/>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C632ED">
      <w:pPr>
        <w:pStyle w:val="BodyText"/>
        <w:numPr>
          <w:ilvl w:val="0"/>
          <w:numId w:val="39"/>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w:t>
      </w:r>
      <w:r w:rsidRPr="00C90500">
        <w:rPr>
          <w:lang w:val="en-GB"/>
        </w:rPr>
        <w:lastRenderedPageBreak/>
        <w:t>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7"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C632ED">
      <w:pPr>
        <w:pStyle w:val="Heading2"/>
        <w:numPr>
          <w:ilvl w:val="1"/>
          <w:numId w:val="64"/>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488F8A2C" w14:textId="447BF827" w:rsidR="00941FE0" w:rsidRPr="00941FE0" w:rsidRDefault="00941FE0" w:rsidP="00941FE0">
      <w:pPr>
        <w:pStyle w:val="BodyText"/>
        <w:rPr>
          <w:lang w:val="en-GB"/>
        </w:rPr>
      </w:pPr>
      <w:r>
        <w:rPr>
          <w:lang w:val="en-GB"/>
        </w:rPr>
        <w:t xml:space="preserve">ATNS (THE COMPANY) INVITES BIDDERS (THE BIDDER) TO BID FOR APPOINTMENT OF EXPERIENCED SERVICE PROVIDER FOR </w:t>
      </w:r>
      <w:r w:rsidRPr="00941FE0">
        <w:rPr>
          <w:lang w:val="en-GB"/>
        </w:rPr>
        <w:t xml:space="preserve">CITRIX RENEWAL, IMPLEMENTATION MAINTENANCE, SUPPORT AND CLOUD MIGRATION </w:t>
      </w:r>
    </w:p>
    <w:p w14:paraId="668EDD13" w14:textId="11C404F6" w:rsidR="00D17047" w:rsidRDefault="00D17047" w:rsidP="009D6C3A">
      <w:pPr>
        <w:pStyle w:val="BodyText"/>
        <w:rPr>
          <w:lang w:val="en-GB"/>
        </w:rPr>
      </w:pP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C632ED">
      <w:pPr>
        <w:pStyle w:val="Heading2"/>
        <w:numPr>
          <w:ilvl w:val="1"/>
          <w:numId w:val="64"/>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404A158A" w:rsidR="00FD1D18" w:rsidRDefault="00AE3432" w:rsidP="008A003D">
      <w:pPr>
        <w:pStyle w:val="ListParagraph"/>
        <w:ind w:left="567"/>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p>
    <w:p w14:paraId="6195FBE1" w14:textId="77777777" w:rsidR="00B70A5F" w:rsidRDefault="00B70A5F" w:rsidP="00FD1D18">
      <w:pPr>
        <w:pStyle w:val="ListParagraph"/>
        <w:ind w:left="2160"/>
        <w:rPr>
          <w:lang w:val="en-GB"/>
        </w:rPr>
        <w:sectPr w:rsidR="00B70A5F" w:rsidSect="00D12444">
          <w:headerReference w:type="default" r:id="rId18"/>
          <w:footerReference w:type="default" r:id="rId19"/>
          <w:pgSz w:w="11906" w:h="16838" w:code="9"/>
          <w:pgMar w:top="0" w:right="1531" w:bottom="1890" w:left="1418" w:header="360" w:footer="4" w:gutter="0"/>
          <w:cols w:space="708"/>
          <w:docGrid w:linePitch="360"/>
        </w:sectPr>
      </w:pPr>
    </w:p>
    <w:p w14:paraId="51ECC1C6" w14:textId="77777777" w:rsidR="0041223C" w:rsidRPr="00FD1D18" w:rsidRDefault="0041223C" w:rsidP="00FD1D18">
      <w:pPr>
        <w:pStyle w:val="ListParagraph"/>
        <w:ind w:left="2160"/>
        <w:rPr>
          <w:lang w:val="en-GB"/>
        </w:rPr>
      </w:pPr>
    </w:p>
    <w:p w14:paraId="02D2BD5F" w14:textId="77777777" w:rsidR="009D6C3A" w:rsidRPr="009D6C3A" w:rsidRDefault="009D6C3A" w:rsidP="00C632ED">
      <w:pPr>
        <w:pStyle w:val="Heading1"/>
        <w:numPr>
          <w:ilvl w:val="0"/>
          <w:numId w:val="64"/>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C632ED">
      <w:pPr>
        <w:pStyle w:val="Heading2"/>
        <w:numPr>
          <w:ilvl w:val="1"/>
          <w:numId w:val="64"/>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C632ED">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C632ED">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44662A" w:rsidRDefault="0044662A" w:rsidP="0044662A">
      <w:pPr>
        <w:pStyle w:val="ListParagraph"/>
        <w:ind w:left="851"/>
        <w:rPr>
          <w:lang w:val="en-GB"/>
        </w:rPr>
      </w:pPr>
    </w:p>
    <w:p w14:paraId="2584A7C1" w14:textId="0852FBB1" w:rsidR="009D6C3A" w:rsidRDefault="0044662A" w:rsidP="00516EEF">
      <w:pPr>
        <w:pStyle w:val="BodyText"/>
        <w:shd w:val="clear" w:color="auto" w:fill="D9D9D9" w:themeFill="background1" w:themeFillShade="D9"/>
        <w:ind w:left="850"/>
        <w:rPr>
          <w:lang w:val="en-GB"/>
        </w:rPr>
      </w:pPr>
      <w:r w:rsidRPr="0044662A">
        <w:rPr>
          <w:b/>
          <w:lang w:val="en-GB"/>
        </w:rPr>
        <w:t>Ref No</w:t>
      </w:r>
      <w:r w:rsidRPr="0044662A">
        <w:rPr>
          <w:b/>
          <w:lang w:val="en-GB"/>
        </w:rPr>
        <w:tab/>
      </w:r>
      <w:r w:rsidRPr="0044662A">
        <w:rPr>
          <w:b/>
          <w:lang w:val="en-GB"/>
        </w:rPr>
        <w:tab/>
        <w:t>:</w:t>
      </w:r>
      <w:r>
        <w:rPr>
          <w:lang w:val="en-GB"/>
        </w:rPr>
        <w:tab/>
      </w:r>
      <w:r w:rsidR="002D789C">
        <w:rPr>
          <w:lang w:val="en-GB"/>
        </w:rPr>
        <w:t xml:space="preserve">   </w:t>
      </w:r>
      <w:r w:rsidR="00941FE0">
        <w:rPr>
          <w:b/>
          <w:bCs w:val="0"/>
          <w:lang w:val="en-GB"/>
        </w:rPr>
        <w:t>ATNS/RFP04</w:t>
      </w:r>
      <w:r w:rsidR="001812FD">
        <w:rPr>
          <w:b/>
          <w:bCs w:val="0"/>
          <w:lang w:val="en-GB"/>
        </w:rPr>
        <w:t>8</w:t>
      </w:r>
      <w:r w:rsidR="00C31D2E">
        <w:rPr>
          <w:b/>
          <w:bCs w:val="0"/>
          <w:lang w:val="en-GB"/>
        </w:rPr>
        <w:t>/</w:t>
      </w:r>
      <w:r w:rsidR="00FB36CF">
        <w:rPr>
          <w:b/>
          <w:bCs w:val="0"/>
          <w:lang w:val="en-GB"/>
        </w:rPr>
        <w:t>21</w:t>
      </w:r>
      <w:r w:rsidR="00CD6389" w:rsidRPr="00CD6389">
        <w:rPr>
          <w:b/>
          <w:bCs w:val="0"/>
          <w:lang w:val="en-GB"/>
        </w:rPr>
        <w:t>/</w:t>
      </w:r>
      <w:r w:rsidR="00FB36CF">
        <w:rPr>
          <w:b/>
          <w:bCs w:val="0"/>
          <w:lang w:val="en-GB"/>
        </w:rPr>
        <w:t>22</w:t>
      </w:r>
      <w:r w:rsidR="003E111F">
        <w:rPr>
          <w:lang w:val="en-GB"/>
        </w:rPr>
        <w:t xml:space="preserve"> </w:t>
      </w:r>
      <w:r w:rsidR="00941FE0">
        <w:rPr>
          <w:b/>
          <w:lang w:val="en-GB"/>
        </w:rPr>
        <w:t>Citrix Renewal</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026D2194" w:rsidR="00315CAF" w:rsidRPr="007E1FAE" w:rsidRDefault="009D6C3A" w:rsidP="00315CAF">
      <w:pPr>
        <w:spacing w:line="276" w:lineRule="auto"/>
        <w:ind w:left="851"/>
        <w:outlineLvl w:val="0"/>
        <w:rPr>
          <w:b/>
          <w:sz w:val="40"/>
          <w:szCs w:val="40"/>
        </w:rPr>
      </w:pPr>
      <w:bookmarkStart w:id="15" w:name="_Toc4426280"/>
      <w:r w:rsidRPr="00640B87">
        <w:rPr>
          <w:b/>
          <w:highlight w:val="lightGray"/>
          <w:lang w:val="en-GB"/>
        </w:rPr>
        <w:t>Subject</w:t>
      </w:r>
      <w:r w:rsidRPr="00640B87">
        <w:rPr>
          <w:b/>
          <w:highlight w:val="lightGray"/>
          <w:lang w:val="en-GB"/>
        </w:rPr>
        <w:tab/>
      </w:r>
      <w:r w:rsidRPr="00640B87">
        <w:rPr>
          <w:b/>
          <w:highlight w:val="lightGray"/>
          <w:lang w:val="en-GB"/>
        </w:rPr>
        <w:tab/>
        <w:t>:</w:t>
      </w:r>
      <w:r w:rsidR="003E111F">
        <w:rPr>
          <w:rFonts w:cs="Arial"/>
          <w:b/>
          <w:noProof/>
          <w:color w:val="000000"/>
          <w:sz w:val="24"/>
          <w:szCs w:val="24"/>
          <w:lang w:eastAsia="en-ZA"/>
        </w:rPr>
        <w:t xml:space="preserve"> </w:t>
      </w:r>
      <w:bookmarkEnd w:id="15"/>
      <w:r w:rsidR="00941FE0">
        <w:rPr>
          <w:rFonts w:cs="Arial"/>
          <w:b/>
          <w:noProof/>
          <w:color w:val="000000"/>
          <w:sz w:val="24"/>
          <w:szCs w:val="24"/>
          <w:lang w:eastAsia="en-ZA"/>
        </w:rPr>
        <w:t>Citrix Renewal</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728E5B83"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40016A">
        <w:rPr>
          <w:lang w:val="en-GB"/>
        </w:rPr>
        <w:t xml:space="preserve">to </w:t>
      </w:r>
      <w:hyperlink r:id="rId20" w:history="1">
        <w:r w:rsidR="00143463" w:rsidRPr="00D066E4">
          <w:rPr>
            <w:rStyle w:val="Hyperlink"/>
            <w:lang w:val="en-GB"/>
          </w:rPr>
          <w:t>andyn@atns.co.za</w:t>
        </w:r>
      </w:hyperlink>
      <w:r w:rsidR="00143463">
        <w:rPr>
          <w:lang w:val="en-GB"/>
        </w:rPr>
        <w:t xml:space="preserve"> </w:t>
      </w:r>
      <w:r w:rsidRPr="0040016A">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77777777" w:rsidR="0044662A" w:rsidRDefault="0044662A" w:rsidP="00C632ED">
      <w:pPr>
        <w:pStyle w:val="Heading2"/>
        <w:numPr>
          <w:ilvl w:val="1"/>
          <w:numId w:val="64"/>
        </w:numPr>
        <w:rPr>
          <w:lang w:val="en-GB"/>
        </w:rPr>
      </w:pPr>
      <w:bookmarkStart w:id="16" w:name="_Toc480431112"/>
      <w:bookmarkStart w:id="17" w:name="_Toc31034131"/>
      <w:r>
        <w:rPr>
          <w:lang w:val="en-GB"/>
        </w:rPr>
        <w:t>Failure to Adhere to Instructions</w:t>
      </w:r>
      <w:bookmarkEnd w:id="16"/>
      <w:bookmarkEnd w:id="17"/>
    </w:p>
    <w:p w14:paraId="04B6613C" w14:textId="77777777" w:rsidR="009D6C3A" w:rsidRPr="009D6C3A" w:rsidRDefault="009D6C3A" w:rsidP="0044662A">
      <w:pPr>
        <w:pStyle w:val="BodyText"/>
        <w:rPr>
          <w:lang w:val="en-GB"/>
        </w:rPr>
      </w:pPr>
    </w:p>
    <w:p w14:paraId="63BCF2EB"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62BFFD15" w14:textId="77777777" w:rsidR="0044662A" w:rsidRDefault="0044662A" w:rsidP="009D6C3A">
      <w:pPr>
        <w:rPr>
          <w:lang w:val="en-GB"/>
        </w:rPr>
      </w:pPr>
    </w:p>
    <w:p w14:paraId="7A5CF50D" w14:textId="77777777" w:rsidR="009D6C3A" w:rsidRDefault="009D6C3A" w:rsidP="00C632ED">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C632ED">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ind w:left="1418"/>
        <w:rPr>
          <w:lang w:val="en-GB"/>
        </w:rPr>
      </w:pPr>
    </w:p>
    <w:p w14:paraId="54FF04A6" w14:textId="77777777" w:rsidR="009D6C3A" w:rsidRPr="00D65E7C" w:rsidRDefault="00C44638" w:rsidP="00C632ED">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ind w:left="1418"/>
        <w:rPr>
          <w:lang w:val="en-GB"/>
        </w:rPr>
      </w:pPr>
    </w:p>
    <w:p w14:paraId="4508A0FC" w14:textId="77777777" w:rsidR="00D65E7C" w:rsidRPr="00C44638" w:rsidRDefault="00D65E7C" w:rsidP="00C632ED">
      <w:pPr>
        <w:numPr>
          <w:ilvl w:val="0"/>
          <w:numId w:val="40"/>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C632ED">
            <w:pPr>
              <w:numPr>
                <w:ilvl w:val="0"/>
                <w:numId w:val="41"/>
              </w:numPr>
              <w:jc w:val="left"/>
              <w:rPr>
                <w:sz w:val="18"/>
                <w:szCs w:val="18"/>
              </w:rPr>
            </w:pPr>
            <w:r w:rsidRPr="006E1485">
              <w:rPr>
                <w:sz w:val="18"/>
                <w:szCs w:val="18"/>
              </w:rPr>
              <w:t xml:space="preserve">Registration documents, </w:t>
            </w:r>
          </w:p>
          <w:p w14:paraId="172DD4F0" w14:textId="77777777" w:rsidR="00D65E7C" w:rsidRPr="006E1485" w:rsidRDefault="00D65E7C" w:rsidP="00C632ED">
            <w:pPr>
              <w:numPr>
                <w:ilvl w:val="0"/>
                <w:numId w:val="41"/>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C632ED">
            <w:pPr>
              <w:numPr>
                <w:ilvl w:val="0"/>
                <w:numId w:val="41"/>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ind w:left="851"/>
        <w:rPr>
          <w:lang w:val="en-GB"/>
        </w:rPr>
      </w:pPr>
    </w:p>
    <w:p w14:paraId="1BACD9F3" w14:textId="77777777" w:rsidR="00461A91" w:rsidRDefault="00461A91" w:rsidP="00D65E7C">
      <w:pPr>
        <w:pStyle w:val="ListParagraph"/>
        <w:ind w:left="851"/>
        <w:rPr>
          <w:lang w:val="en-GB"/>
        </w:rPr>
      </w:pPr>
    </w:p>
    <w:p w14:paraId="5131F167" w14:textId="77777777" w:rsidR="00461A91" w:rsidRDefault="00461A91" w:rsidP="00D65E7C">
      <w:pPr>
        <w:pStyle w:val="ListParagraph"/>
        <w:ind w:left="851"/>
        <w:rPr>
          <w:lang w:val="en-GB"/>
        </w:rPr>
      </w:pPr>
    </w:p>
    <w:p w14:paraId="0406EA1E" w14:textId="77777777" w:rsidR="00461A91" w:rsidRDefault="00461A91" w:rsidP="00D65E7C">
      <w:pPr>
        <w:pStyle w:val="ListParagraph"/>
        <w:ind w:left="851"/>
        <w:rPr>
          <w:lang w:val="en-GB"/>
        </w:rPr>
      </w:pPr>
    </w:p>
    <w:p w14:paraId="18503161" w14:textId="77777777" w:rsidR="00461A91" w:rsidRDefault="00461A91" w:rsidP="00D65E7C">
      <w:pPr>
        <w:pStyle w:val="ListParagraph"/>
        <w:ind w:left="851"/>
        <w:rPr>
          <w:lang w:val="en-GB"/>
        </w:rPr>
      </w:pPr>
    </w:p>
    <w:p w14:paraId="57831DB8" w14:textId="77777777" w:rsidR="00461A91" w:rsidRDefault="00461A91" w:rsidP="00D65E7C">
      <w:pPr>
        <w:pStyle w:val="ListParagraph"/>
        <w:ind w:left="851"/>
        <w:rPr>
          <w:lang w:val="en-GB"/>
        </w:rPr>
      </w:pPr>
    </w:p>
    <w:p w14:paraId="5C18009F" w14:textId="77777777" w:rsidR="00461A91" w:rsidRDefault="00461A91" w:rsidP="00D65E7C">
      <w:pPr>
        <w:pStyle w:val="ListParagraph"/>
        <w:ind w:left="851"/>
        <w:rPr>
          <w:lang w:val="en-GB"/>
        </w:rPr>
      </w:pPr>
    </w:p>
    <w:p w14:paraId="1FDCB95E" w14:textId="77777777" w:rsidR="00461A91" w:rsidRDefault="00461A91" w:rsidP="00D65E7C">
      <w:pPr>
        <w:pStyle w:val="ListParagraph"/>
        <w:ind w:left="851"/>
        <w:rPr>
          <w:lang w:val="en-GB"/>
        </w:rPr>
      </w:pPr>
    </w:p>
    <w:p w14:paraId="71C00A4F" w14:textId="77777777" w:rsidR="00461A91" w:rsidRDefault="00461A91" w:rsidP="00D65E7C">
      <w:pPr>
        <w:pStyle w:val="ListParagraph"/>
        <w:ind w:left="851"/>
        <w:rPr>
          <w:lang w:val="en-GB"/>
        </w:rPr>
      </w:pPr>
    </w:p>
    <w:p w14:paraId="6F587D9F" w14:textId="77777777" w:rsidR="00461A91" w:rsidRDefault="00461A91" w:rsidP="00D65E7C">
      <w:pPr>
        <w:pStyle w:val="ListParagraph"/>
        <w:ind w:left="851"/>
        <w:rPr>
          <w:lang w:val="en-GB"/>
        </w:rPr>
      </w:pPr>
    </w:p>
    <w:p w14:paraId="30D81F98" w14:textId="77777777" w:rsidR="00461A91" w:rsidRDefault="00461A91" w:rsidP="00D65E7C">
      <w:pPr>
        <w:pStyle w:val="ListParagraph"/>
        <w:ind w:left="851"/>
        <w:rPr>
          <w:lang w:val="en-GB"/>
        </w:rPr>
      </w:pPr>
    </w:p>
    <w:p w14:paraId="6E40D42C" w14:textId="4ADC2DE9" w:rsidR="00393444" w:rsidRDefault="00393444" w:rsidP="00D65E7C">
      <w:pPr>
        <w:pStyle w:val="ListParagraph"/>
        <w:ind w:left="851"/>
        <w:rPr>
          <w:lang w:val="en-GB"/>
        </w:rPr>
      </w:pPr>
    </w:p>
    <w:p w14:paraId="7BDA2D5D" w14:textId="3A15D1F0" w:rsidR="000F66A0" w:rsidRDefault="000F66A0" w:rsidP="00D65E7C">
      <w:pPr>
        <w:pStyle w:val="ListParagraph"/>
        <w:ind w:left="851"/>
        <w:rPr>
          <w:lang w:val="en-GB"/>
        </w:rPr>
      </w:pPr>
    </w:p>
    <w:p w14:paraId="7223B2E6" w14:textId="5E930775" w:rsidR="00FA181D" w:rsidRDefault="00FA181D" w:rsidP="00D65E7C">
      <w:pPr>
        <w:pStyle w:val="ListParagraph"/>
        <w:ind w:left="851"/>
        <w:rPr>
          <w:lang w:val="en-GB"/>
        </w:rPr>
      </w:pPr>
    </w:p>
    <w:p w14:paraId="4991EE8B" w14:textId="77777777" w:rsidR="00FA181D" w:rsidRDefault="00FA181D" w:rsidP="00D65E7C">
      <w:pPr>
        <w:pStyle w:val="ListParagraph"/>
        <w:ind w:left="851"/>
        <w:rPr>
          <w:lang w:val="en-GB"/>
        </w:rPr>
      </w:pPr>
    </w:p>
    <w:p w14:paraId="59ADF034" w14:textId="00E4D9D4" w:rsidR="000F66A0" w:rsidRDefault="000F66A0" w:rsidP="00D65E7C">
      <w:pPr>
        <w:pStyle w:val="ListParagraph"/>
        <w:ind w:left="851"/>
        <w:rPr>
          <w:lang w:val="en-GB"/>
        </w:rPr>
      </w:pPr>
    </w:p>
    <w:p w14:paraId="668552CF" w14:textId="77777777" w:rsidR="000F66A0" w:rsidRDefault="000F66A0" w:rsidP="00D65E7C">
      <w:pPr>
        <w:pStyle w:val="ListParagraph"/>
        <w:ind w:left="851"/>
        <w:rPr>
          <w:lang w:val="en-GB"/>
        </w:rPr>
      </w:pPr>
    </w:p>
    <w:p w14:paraId="4818808A" w14:textId="77777777" w:rsidR="00827DB3" w:rsidRDefault="00827DB3" w:rsidP="00D65E7C">
      <w:pPr>
        <w:pStyle w:val="ListParagraph"/>
        <w:ind w:left="851"/>
        <w:rPr>
          <w:lang w:val="en-GB"/>
        </w:rPr>
      </w:pPr>
    </w:p>
    <w:p w14:paraId="6F07FEFA" w14:textId="77777777" w:rsidR="00827DB3" w:rsidRDefault="00827DB3" w:rsidP="00D65E7C">
      <w:pPr>
        <w:pStyle w:val="ListParagraph"/>
        <w:ind w:left="851"/>
        <w:rPr>
          <w:lang w:val="en-GB"/>
        </w:rPr>
      </w:pPr>
    </w:p>
    <w:p w14:paraId="20CDBCA6" w14:textId="77777777" w:rsidR="00827DB3" w:rsidRDefault="00827DB3" w:rsidP="00D65E7C">
      <w:pPr>
        <w:pStyle w:val="ListParagraph"/>
        <w:ind w:left="851"/>
        <w:rPr>
          <w:lang w:val="en-GB"/>
        </w:rPr>
      </w:pPr>
    </w:p>
    <w:p w14:paraId="0FCB01A7" w14:textId="77777777" w:rsidR="00461A91" w:rsidRDefault="00461A91" w:rsidP="00D65E7C">
      <w:pPr>
        <w:pStyle w:val="ListParagraph"/>
        <w:ind w:left="851"/>
        <w:rPr>
          <w:lang w:val="en-GB"/>
        </w:rPr>
      </w:pPr>
    </w:p>
    <w:p w14:paraId="7A0B12DF" w14:textId="77777777" w:rsidR="00461A91" w:rsidRPr="00F90793" w:rsidRDefault="00D65E7C" w:rsidP="00C632ED">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C632ED">
      <w:pPr>
        <w:pStyle w:val="Heading1"/>
        <w:numPr>
          <w:ilvl w:val="0"/>
          <w:numId w:val="64"/>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0C00DCB7"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4BE99A" w14:textId="77777777" w:rsidR="004022C4" w:rsidRDefault="004022C4" w:rsidP="004022C4">
      <w:pPr>
        <w:jc w:val="center"/>
        <w:rPr>
          <w:b/>
          <w:bCs/>
          <w:sz w:val="22"/>
          <w:szCs w:val="22"/>
        </w:rPr>
      </w:pPr>
    </w:p>
    <w:p w14:paraId="6B4D8E96" w14:textId="77777777" w:rsidR="004022C4" w:rsidRPr="004022C4" w:rsidRDefault="004022C4" w:rsidP="00C632ED">
      <w:pPr>
        <w:pStyle w:val="Heading2"/>
        <w:numPr>
          <w:ilvl w:val="1"/>
          <w:numId w:val="64"/>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C632ED">
      <w:pPr>
        <w:pStyle w:val="ListParagraph"/>
        <w:numPr>
          <w:ilvl w:val="0"/>
          <w:numId w:val="42"/>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C632ED">
      <w:pPr>
        <w:pStyle w:val="Heading2"/>
        <w:numPr>
          <w:ilvl w:val="1"/>
          <w:numId w:val="64"/>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29D072BC" w14:textId="77777777" w:rsidR="00CD6DD6" w:rsidRDefault="00CD6DD6" w:rsidP="00CD6DD6">
      <w:pPr>
        <w:pStyle w:val="Default"/>
      </w:pPr>
    </w:p>
    <w:p w14:paraId="5277F103" w14:textId="3BC9858C" w:rsidR="00CD6DD6" w:rsidRPr="00BE7363" w:rsidRDefault="00CD6DD6" w:rsidP="00C632ED">
      <w:pPr>
        <w:pStyle w:val="ListParagraph"/>
        <w:numPr>
          <w:ilvl w:val="0"/>
          <w:numId w:val="43"/>
        </w:numPr>
      </w:pPr>
      <w:r w:rsidRPr="000F66A0">
        <w:rPr>
          <w:lang w:val="en-GB"/>
        </w:rPr>
        <w:t xml:space="preserve">A </w:t>
      </w:r>
      <w:r w:rsidR="00341D89" w:rsidRPr="000F66A0">
        <w:rPr>
          <w:lang w:val="en-GB"/>
        </w:rPr>
        <w:t>non</w:t>
      </w:r>
      <w:r w:rsidR="007E7F63" w:rsidRPr="000F66A0">
        <w:rPr>
          <w:lang w:val="en-GB"/>
        </w:rPr>
        <w:t>-</w:t>
      </w:r>
      <w:r w:rsidRPr="000F66A0">
        <w:rPr>
          <w:b/>
          <w:lang w:val="en-GB"/>
        </w:rPr>
        <w:t>compulsory</w:t>
      </w:r>
      <w:r w:rsidRPr="000F66A0">
        <w:rPr>
          <w:lang w:val="en-GB"/>
        </w:rPr>
        <w:t xml:space="preserve"> briefing session and</w:t>
      </w:r>
      <w:r w:rsidR="00586486" w:rsidRPr="000F66A0">
        <w:rPr>
          <w:lang w:val="en-GB"/>
        </w:rPr>
        <w:t xml:space="preserve"> will </w:t>
      </w:r>
      <w:r w:rsidRPr="000F66A0">
        <w:rPr>
          <w:lang w:val="en-GB"/>
        </w:rPr>
        <w:t xml:space="preserve">be held at </w:t>
      </w:r>
      <w:r w:rsidR="00820D43" w:rsidRPr="000F66A0">
        <w:rPr>
          <w:b/>
          <w:lang w:val="en-GB"/>
        </w:rPr>
        <w:t>1</w:t>
      </w:r>
      <w:r w:rsidR="00C31D2E">
        <w:rPr>
          <w:b/>
          <w:lang w:val="en-GB"/>
        </w:rPr>
        <w:t>1</w:t>
      </w:r>
      <w:r w:rsidR="008B1F45" w:rsidRPr="000F66A0">
        <w:rPr>
          <w:b/>
          <w:lang w:val="en-GB"/>
        </w:rPr>
        <w:t xml:space="preserve">h00 on </w:t>
      </w:r>
      <w:r w:rsidR="001812FD">
        <w:rPr>
          <w:b/>
          <w:lang w:val="en-GB"/>
        </w:rPr>
        <w:t>22</w:t>
      </w:r>
      <w:r w:rsidR="00941FE0">
        <w:rPr>
          <w:b/>
          <w:lang w:val="en-GB"/>
        </w:rPr>
        <w:t xml:space="preserve"> February</w:t>
      </w:r>
      <w:r w:rsidRPr="000F66A0">
        <w:rPr>
          <w:lang w:val="en-GB"/>
        </w:rPr>
        <w:t>.</w:t>
      </w:r>
      <w:r w:rsidR="00941FE0">
        <w:rPr>
          <w:lang w:val="en-GB"/>
        </w:rPr>
        <w:t xml:space="preserve"> 2022</w:t>
      </w:r>
      <w:r w:rsidRPr="000F66A0">
        <w:rPr>
          <w:lang w:val="en-GB"/>
        </w:rPr>
        <w:t xml:space="preserve"> </w:t>
      </w:r>
      <w:r w:rsidR="001035A9">
        <w:rPr>
          <w:lang w:val="en-GB"/>
        </w:rPr>
        <w:t xml:space="preserve">The session will be follows: </w:t>
      </w:r>
    </w:p>
    <w:p w14:paraId="7CCB4AED" w14:textId="77777777" w:rsidR="001035A9" w:rsidRPr="000F66A0" w:rsidRDefault="001035A9" w:rsidP="00BE7363">
      <w:pPr>
        <w:pStyle w:val="ListParagraph"/>
        <w:ind w:left="851"/>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1035A9" w:rsidRPr="00292321" w14:paraId="62B8D955" w14:textId="77777777" w:rsidTr="001035A9">
        <w:tc>
          <w:tcPr>
            <w:tcW w:w="1843" w:type="dxa"/>
            <w:shd w:val="clear" w:color="auto" w:fill="D9D9D9" w:themeFill="background1" w:themeFillShade="D9"/>
            <w:vAlign w:val="center"/>
          </w:tcPr>
          <w:p w14:paraId="3FBC2D5D" w14:textId="77777777" w:rsidR="001035A9" w:rsidRPr="00292321" w:rsidRDefault="001035A9" w:rsidP="001035A9">
            <w:pPr>
              <w:rPr>
                <w:b/>
              </w:rPr>
            </w:pPr>
            <w:r w:rsidRPr="00292321">
              <w:rPr>
                <w:b/>
              </w:rPr>
              <w:t>Activity</w:t>
            </w:r>
          </w:p>
        </w:tc>
        <w:tc>
          <w:tcPr>
            <w:tcW w:w="1781" w:type="dxa"/>
            <w:shd w:val="clear" w:color="auto" w:fill="D9D9D9" w:themeFill="background1" w:themeFillShade="D9"/>
            <w:vAlign w:val="center"/>
          </w:tcPr>
          <w:p w14:paraId="312522DA" w14:textId="77777777" w:rsidR="001035A9" w:rsidRPr="00292321" w:rsidRDefault="001035A9" w:rsidP="001035A9">
            <w:pPr>
              <w:rPr>
                <w:b/>
              </w:rPr>
            </w:pPr>
            <w:r>
              <w:rPr>
                <w:b/>
              </w:rPr>
              <w:t>Date</w:t>
            </w:r>
          </w:p>
        </w:tc>
        <w:tc>
          <w:tcPr>
            <w:tcW w:w="2140" w:type="dxa"/>
            <w:shd w:val="clear" w:color="auto" w:fill="D9D9D9" w:themeFill="background1" w:themeFillShade="D9"/>
            <w:vAlign w:val="center"/>
          </w:tcPr>
          <w:p w14:paraId="78B6C568" w14:textId="77777777" w:rsidR="001035A9" w:rsidRPr="00292321" w:rsidRDefault="001035A9" w:rsidP="001035A9">
            <w:pPr>
              <w:rPr>
                <w:b/>
              </w:rPr>
            </w:pPr>
            <w:r w:rsidRPr="00292321">
              <w:rPr>
                <w:b/>
              </w:rPr>
              <w:t>Location / Nearest Town</w:t>
            </w:r>
          </w:p>
        </w:tc>
        <w:tc>
          <w:tcPr>
            <w:tcW w:w="2479" w:type="dxa"/>
            <w:shd w:val="clear" w:color="auto" w:fill="D9D9D9" w:themeFill="background1" w:themeFillShade="D9"/>
            <w:vAlign w:val="center"/>
          </w:tcPr>
          <w:p w14:paraId="16C01A2C" w14:textId="77777777" w:rsidR="001035A9" w:rsidRPr="00292321" w:rsidRDefault="001035A9" w:rsidP="001035A9">
            <w:pPr>
              <w:rPr>
                <w:b/>
              </w:rPr>
            </w:pPr>
            <w:r w:rsidRPr="00292321">
              <w:rPr>
                <w:b/>
              </w:rPr>
              <w:t xml:space="preserve">Time / meeting or Site Visit Duration </w:t>
            </w:r>
          </w:p>
        </w:tc>
      </w:tr>
      <w:tr w:rsidR="001035A9" w:rsidRPr="00292321" w14:paraId="5E533C71" w14:textId="77777777" w:rsidTr="001035A9">
        <w:tc>
          <w:tcPr>
            <w:tcW w:w="1843" w:type="dxa"/>
            <w:vAlign w:val="center"/>
          </w:tcPr>
          <w:p w14:paraId="6876796D" w14:textId="77777777" w:rsidR="001035A9" w:rsidRPr="00AA1A0F" w:rsidRDefault="001035A9" w:rsidP="001035A9">
            <w:r w:rsidRPr="00AA1A0F">
              <w:t xml:space="preserve">Briefing Session </w:t>
            </w:r>
          </w:p>
        </w:tc>
        <w:tc>
          <w:tcPr>
            <w:tcW w:w="1781" w:type="dxa"/>
            <w:vAlign w:val="center"/>
          </w:tcPr>
          <w:p w14:paraId="241D4BDA" w14:textId="70316BBD" w:rsidR="001035A9" w:rsidRPr="00AA1A0F" w:rsidDel="00292321" w:rsidRDefault="001812FD" w:rsidP="003C5957">
            <w:r>
              <w:t>22</w:t>
            </w:r>
            <w:r w:rsidR="00941FE0">
              <w:t xml:space="preserve"> February 2022</w:t>
            </w:r>
          </w:p>
        </w:tc>
        <w:tc>
          <w:tcPr>
            <w:tcW w:w="2140" w:type="dxa"/>
            <w:vAlign w:val="center"/>
          </w:tcPr>
          <w:p w14:paraId="12F3AA56" w14:textId="77777777" w:rsidR="001035A9" w:rsidRPr="00AA1A0F" w:rsidRDefault="001035A9" w:rsidP="001035A9">
            <w:r w:rsidRPr="00AA1A0F">
              <w:rPr>
                <w:rFonts w:cs="Arial"/>
              </w:rPr>
              <w:t>VIRTUAL -TEAMS MEETING</w:t>
            </w:r>
          </w:p>
        </w:tc>
        <w:tc>
          <w:tcPr>
            <w:tcW w:w="2479" w:type="dxa"/>
            <w:vAlign w:val="center"/>
          </w:tcPr>
          <w:p w14:paraId="28DA6B4D" w14:textId="2D432C92" w:rsidR="001035A9" w:rsidRPr="00AA1A0F" w:rsidRDefault="00D1432C" w:rsidP="001035A9">
            <w:r>
              <w:t>1</w:t>
            </w:r>
            <w:r w:rsidR="00C31D2E">
              <w:t>1</w:t>
            </w:r>
            <w:r w:rsidR="001035A9" w:rsidRPr="00AA1A0F">
              <w:t xml:space="preserve">:00 CAT </w:t>
            </w:r>
          </w:p>
        </w:tc>
      </w:tr>
    </w:tbl>
    <w:p w14:paraId="560FD9DC" w14:textId="77777777" w:rsidR="000F66A0" w:rsidRPr="00061148" w:rsidRDefault="000F66A0" w:rsidP="000F66A0">
      <w:pPr>
        <w:pStyle w:val="ListParagraph"/>
        <w:ind w:left="851"/>
      </w:pPr>
    </w:p>
    <w:p w14:paraId="5E65E877" w14:textId="50F8A606" w:rsidR="00412AF8" w:rsidRPr="000F66A0" w:rsidRDefault="00CD6DD6" w:rsidP="00C632ED">
      <w:pPr>
        <w:pStyle w:val="ListParagraph"/>
        <w:numPr>
          <w:ilvl w:val="0"/>
          <w:numId w:val="43"/>
        </w:numPr>
        <w:rPr>
          <w:sz w:val="22"/>
          <w:szCs w:val="22"/>
        </w:rPr>
      </w:pPr>
      <w:r w:rsidRPr="341E7C72">
        <w:rPr>
          <w:lang w:val="en-GB"/>
        </w:rPr>
        <w:t>The venue for the briefing session is</w:t>
      </w:r>
      <w:r w:rsidR="00B40F85" w:rsidRPr="341E7C72">
        <w:rPr>
          <w:lang w:val="en-GB"/>
        </w:rPr>
        <w:t xml:space="preserve"> </w:t>
      </w:r>
      <w:r w:rsidR="000F66A0" w:rsidRPr="341E7C72">
        <w:rPr>
          <w:lang w:val="en-GB"/>
        </w:rPr>
        <w:t xml:space="preserve">will take place on TEAMs Meeting, an email requesting to be part of the Briefing session should be send to </w:t>
      </w:r>
      <w:hyperlink r:id="rId21" w:history="1">
        <w:r w:rsidR="00127123" w:rsidRPr="001D6E53">
          <w:rPr>
            <w:rStyle w:val="Hyperlink"/>
            <w:lang w:val="en-GB"/>
          </w:rPr>
          <w:t>and</w:t>
        </w:r>
        <w:r w:rsidR="00127123" w:rsidRPr="001D6E53" w:rsidDel="007D152F">
          <w:rPr>
            <w:rStyle w:val="Hyperlink"/>
            <w:lang w:val="en-GB"/>
          </w:rPr>
          <w:t>yn</w:t>
        </w:r>
        <w:r w:rsidR="00127123" w:rsidRPr="001D6E53">
          <w:rPr>
            <w:rStyle w:val="Hyperlink"/>
            <w:lang w:val="en-GB"/>
          </w:rPr>
          <w:t>@atns.co.za</w:t>
        </w:r>
      </w:hyperlink>
      <w:r w:rsidR="000F66A0" w:rsidRPr="341E7C72">
        <w:rPr>
          <w:lang w:val="en-GB"/>
        </w:rPr>
        <w:t xml:space="preserve"> copy </w:t>
      </w:r>
      <w:hyperlink r:id="rId22">
        <w:r w:rsidR="000F66A0" w:rsidRPr="341E7C72">
          <w:rPr>
            <w:rStyle w:val="Hyperlink"/>
            <w:lang w:val="en-GB"/>
          </w:rPr>
          <w:t>tenders@atns.co.za</w:t>
        </w:r>
      </w:hyperlink>
      <w:r w:rsidR="000F66A0" w:rsidRPr="341E7C72">
        <w:rPr>
          <w:lang w:val="en-GB"/>
        </w:rPr>
        <w:t xml:space="preserve"> by </w:t>
      </w:r>
      <w:r w:rsidR="008A003D">
        <w:rPr>
          <w:b/>
          <w:bCs/>
          <w:lang w:val="en-GB"/>
        </w:rPr>
        <w:t>21</w:t>
      </w:r>
      <w:r w:rsidR="001A3F08">
        <w:rPr>
          <w:b/>
          <w:bCs/>
          <w:lang w:val="en-GB"/>
        </w:rPr>
        <w:t xml:space="preserve"> February 2022</w:t>
      </w:r>
      <w:r w:rsidR="00127123">
        <w:rPr>
          <w:b/>
          <w:bCs/>
          <w:lang w:val="en-GB"/>
        </w:rPr>
        <w:t xml:space="preserve"> </w:t>
      </w:r>
      <w:r w:rsidR="000F66A0" w:rsidRPr="341E7C72">
        <w:rPr>
          <w:b/>
          <w:bCs/>
          <w:lang w:val="en-GB"/>
        </w:rPr>
        <w:t xml:space="preserve"> </w:t>
      </w:r>
      <w:r w:rsidR="00052412">
        <w:rPr>
          <w:b/>
          <w:bCs/>
          <w:lang w:val="en-GB"/>
        </w:rPr>
        <w:t>before</w:t>
      </w:r>
      <w:r w:rsidR="000F66A0" w:rsidRPr="341E7C72">
        <w:rPr>
          <w:b/>
          <w:bCs/>
          <w:lang w:val="en-GB"/>
        </w:rPr>
        <w:t xml:space="preserve"> 16h00</w:t>
      </w:r>
      <w:r w:rsidR="00052412">
        <w:rPr>
          <w:b/>
          <w:bCs/>
          <w:lang w:val="en-GB"/>
        </w:rPr>
        <w:t>.</w:t>
      </w:r>
    </w:p>
    <w:p w14:paraId="0693F80C" w14:textId="77777777" w:rsidR="00841830" w:rsidRPr="00061148" w:rsidRDefault="00841830" w:rsidP="00841830">
      <w:pPr>
        <w:pStyle w:val="ListParagraph"/>
        <w:ind w:left="360"/>
        <w:rPr>
          <w:sz w:val="22"/>
          <w:szCs w:val="22"/>
        </w:rPr>
      </w:pPr>
    </w:p>
    <w:p w14:paraId="759F9D87" w14:textId="4B5708BB" w:rsidR="00CD6DD6" w:rsidRPr="00061148" w:rsidRDefault="00E958D9" w:rsidP="00C632ED">
      <w:pPr>
        <w:pStyle w:val="ListParagraph"/>
        <w:numPr>
          <w:ilvl w:val="0"/>
          <w:numId w:val="43"/>
        </w:numPr>
        <w:rPr>
          <w:lang w:val="en-GB"/>
        </w:rPr>
      </w:pPr>
      <w:r w:rsidRPr="341E7C72">
        <w:rPr>
          <w:lang w:val="en-GB"/>
        </w:rPr>
        <w:t>Bidder</w:t>
      </w:r>
      <w:r w:rsidR="00CD6DD6" w:rsidRPr="341E7C72">
        <w:rPr>
          <w:lang w:val="en-GB"/>
        </w:rPr>
        <w:t xml:space="preserve">s should bring their own copies of the bid documentation to the briefing session as bid documents will not be made available at the session. </w:t>
      </w:r>
    </w:p>
    <w:p w14:paraId="076B3497" w14:textId="77777777" w:rsidR="00CD6DD6" w:rsidRDefault="00CD6DD6" w:rsidP="00CD6DD6">
      <w:pPr>
        <w:pStyle w:val="Default"/>
        <w:ind w:left="851"/>
        <w:rPr>
          <w:sz w:val="22"/>
          <w:szCs w:val="22"/>
        </w:rPr>
      </w:pPr>
    </w:p>
    <w:p w14:paraId="36CD31BD" w14:textId="77777777" w:rsidR="00CD6DD6" w:rsidRPr="00CD6DD6" w:rsidRDefault="00CD6DD6" w:rsidP="00C632ED">
      <w:pPr>
        <w:pStyle w:val="ListParagraph"/>
        <w:numPr>
          <w:ilvl w:val="0"/>
          <w:numId w:val="43"/>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78F9F1EE" w14:textId="77777777" w:rsidR="00CD6DD6" w:rsidRDefault="00CD6DD6" w:rsidP="00CD6DD6">
      <w:pPr>
        <w:pStyle w:val="Default"/>
        <w:ind w:left="851"/>
        <w:rPr>
          <w:sz w:val="22"/>
          <w:szCs w:val="22"/>
        </w:rPr>
      </w:pPr>
    </w:p>
    <w:p w14:paraId="27C3223C" w14:textId="6B467DFF" w:rsidR="00CD6DD6" w:rsidRPr="00CD6DD6" w:rsidRDefault="00CD6DD6" w:rsidP="00C632ED">
      <w:pPr>
        <w:pStyle w:val="ListParagraph"/>
        <w:numPr>
          <w:ilvl w:val="0"/>
          <w:numId w:val="43"/>
        </w:numPr>
        <w:rPr>
          <w:lang w:val="en-GB"/>
        </w:rPr>
      </w:pPr>
      <w:r w:rsidRPr="341E7C72">
        <w:rPr>
          <w:lang w:val="en-GB"/>
        </w:rPr>
        <w:t xml:space="preserve">Any clarification required by a </w:t>
      </w:r>
      <w:r w:rsidR="00E958D9" w:rsidRPr="341E7C72">
        <w:rPr>
          <w:lang w:val="en-GB"/>
        </w:rPr>
        <w:t>bidder</w:t>
      </w:r>
      <w:r w:rsidRPr="341E7C72">
        <w:rPr>
          <w:lang w:val="en-GB"/>
        </w:rPr>
        <w:t xml:space="preserve"> regarding the meaning or interpretation of the Terms of Reference, or any other aspect concerning the bid, is preferably to be requested at the briefing session. </w:t>
      </w:r>
      <w:r w:rsidR="00E958D9" w:rsidRPr="341E7C72">
        <w:rPr>
          <w:lang w:val="en-GB"/>
        </w:rPr>
        <w:t>Bidder</w:t>
      </w:r>
      <w:r w:rsidRPr="341E7C72">
        <w:rPr>
          <w:lang w:val="en-GB"/>
        </w:rPr>
        <w:t xml:space="preserve">s are advised to study this document before attending the session and to have all their questions ready. </w:t>
      </w:r>
    </w:p>
    <w:p w14:paraId="04052B7F" w14:textId="77777777" w:rsidR="00CD6DD6" w:rsidRDefault="00CD6DD6" w:rsidP="00CD6DD6">
      <w:pPr>
        <w:pStyle w:val="Default"/>
        <w:ind w:left="851"/>
        <w:rPr>
          <w:sz w:val="22"/>
          <w:szCs w:val="22"/>
        </w:rPr>
      </w:pPr>
    </w:p>
    <w:p w14:paraId="5562567E" w14:textId="77777777" w:rsidR="00CD6DD6" w:rsidRDefault="00CD6DD6" w:rsidP="00C632ED">
      <w:pPr>
        <w:pStyle w:val="Default"/>
        <w:numPr>
          <w:ilvl w:val="0"/>
          <w:numId w:val="43"/>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77777777" w:rsidR="00CD6DD6" w:rsidRDefault="00CD6DD6" w:rsidP="00CD6DD6">
      <w:pPr>
        <w:pStyle w:val="ListParagraph"/>
        <w:ind w:left="360"/>
      </w:pPr>
    </w:p>
    <w:p w14:paraId="77F5DB27" w14:textId="77777777" w:rsidR="00CD6DD6" w:rsidRDefault="00CD6DD6" w:rsidP="00C632ED">
      <w:pPr>
        <w:pStyle w:val="Heading2"/>
        <w:numPr>
          <w:ilvl w:val="1"/>
          <w:numId w:val="64"/>
        </w:numPr>
      </w:pPr>
      <w:bookmarkStart w:id="24" w:name="_Toc480431116"/>
      <w:bookmarkStart w:id="25" w:name="_Toc31034135"/>
      <w:r w:rsidRPr="00CD6DD6">
        <w:t>CLARIFICATIONS/ QUERIES</w:t>
      </w:r>
      <w:bookmarkEnd w:id="24"/>
      <w:bookmarkEnd w:id="25"/>
      <w:r w:rsidRPr="00CD6DD6">
        <w:t xml:space="preserve"> </w:t>
      </w:r>
    </w:p>
    <w:p w14:paraId="2DE56D84" w14:textId="325D7B38"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Pr>
          <w:sz w:val="20"/>
          <w:szCs w:val="20"/>
        </w:rPr>
        <w:t>andyn</w:t>
      </w:r>
      <w:hyperlink r:id="rId23" w:history="1">
        <w:r w:rsidR="00586486" w:rsidRPr="00A146AF">
          <w:rPr>
            <w:rStyle w:val="Hyperlink"/>
            <w:sz w:val="20"/>
            <w:szCs w:val="20"/>
          </w:rPr>
          <w:t>@atns.co.za</w:t>
        </w:r>
      </w:hyperlink>
      <w:r w:rsidR="00046856" w:rsidRPr="00A146AF">
        <w:rPr>
          <w:sz w:val="20"/>
          <w:szCs w:val="20"/>
        </w:rPr>
        <w:t xml:space="preserve"> </w:t>
      </w:r>
      <w:r w:rsidRPr="00A146AF">
        <w:rPr>
          <w:sz w:val="20"/>
          <w:szCs w:val="20"/>
        </w:rPr>
        <w:t xml:space="preserve"> </w:t>
      </w:r>
      <w:r w:rsidRPr="008A003D">
        <w:rPr>
          <w:sz w:val="20"/>
          <w:szCs w:val="20"/>
        </w:rPr>
        <w:t>not later than</w:t>
      </w:r>
      <w:r w:rsidRPr="00A146AF">
        <w:rPr>
          <w:sz w:val="20"/>
          <w:szCs w:val="20"/>
        </w:rPr>
        <w:t xml:space="preserve"> </w:t>
      </w:r>
      <w:r w:rsidR="00C31D2E" w:rsidRPr="008A003D">
        <w:rPr>
          <w:sz w:val="20"/>
          <w:szCs w:val="20"/>
        </w:rPr>
        <w:lastRenderedPageBreak/>
        <w:t>12:00 on the</w:t>
      </w:r>
      <w:r w:rsidR="001812FD" w:rsidRPr="008A003D">
        <w:rPr>
          <w:sz w:val="20"/>
          <w:szCs w:val="20"/>
        </w:rPr>
        <w:t xml:space="preserve"> 0</w:t>
      </w:r>
      <w:r w:rsidR="008A003D">
        <w:rPr>
          <w:sz w:val="20"/>
          <w:szCs w:val="20"/>
        </w:rPr>
        <w:t>2</w:t>
      </w:r>
      <w:r w:rsidR="001812FD" w:rsidRPr="008A003D">
        <w:rPr>
          <w:sz w:val="20"/>
          <w:szCs w:val="20"/>
        </w:rPr>
        <w:t xml:space="preserve"> March 2022</w:t>
      </w:r>
      <w:r w:rsidR="00C31D2E" w:rsidRPr="008A003D">
        <w:rPr>
          <w:sz w:val="20"/>
          <w:szCs w:val="20"/>
        </w:rPr>
        <w:t xml:space="preserve"> </w:t>
      </w:r>
      <w:r w:rsidRPr="008A003D">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C632ED">
      <w:pPr>
        <w:pStyle w:val="Heading2"/>
        <w:numPr>
          <w:ilvl w:val="1"/>
          <w:numId w:val="64"/>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2B128108" w:rsidR="009D6C3A" w:rsidRPr="00061148" w:rsidRDefault="00E76985" w:rsidP="00C632ED">
      <w:pPr>
        <w:pStyle w:val="ListParagraph"/>
        <w:numPr>
          <w:ilvl w:val="0"/>
          <w:numId w:val="44"/>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1F2056">
        <w:rPr>
          <w:lang w:val="en-GB"/>
        </w:rPr>
        <w:t>ing</w:t>
      </w:r>
      <w:r w:rsidR="009D6C3A" w:rsidRPr="00061148">
        <w:rPr>
          <w:lang w:val="en-GB"/>
        </w:rPr>
        <w:t>; 1 (one) original and</w:t>
      </w:r>
      <w:r w:rsidR="009F6BDF">
        <w:rPr>
          <w:lang w:val="en-GB"/>
        </w:rPr>
        <w:t xml:space="preserve"> Two (2) Hard copies</w:t>
      </w:r>
      <w:r w:rsidRPr="00061148">
        <w:rPr>
          <w:lang w:val="en-GB"/>
        </w:rPr>
        <w:t xml:space="preserve"> </w:t>
      </w:r>
      <w:r w:rsidR="001F2056">
        <w:rPr>
          <w:lang w:val="en-GB"/>
        </w:rPr>
        <w:t>d</w:t>
      </w:r>
      <w:r w:rsidRPr="00061148">
        <w:rPr>
          <w:lang w:val="en-GB"/>
        </w:rPr>
        <w:t>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w:t>
      </w:r>
      <w:r w:rsidR="001812FD">
        <w:rPr>
          <w:lang w:val="en-GB"/>
        </w:rPr>
        <w:t>07</w:t>
      </w:r>
      <w:r w:rsidR="001A3F08">
        <w:rPr>
          <w:lang w:val="en-GB"/>
        </w:rPr>
        <w:t xml:space="preserve"> March 2022 </w:t>
      </w:r>
      <w:r w:rsidR="009D6C3A" w:rsidRPr="00061148">
        <w:rPr>
          <w:lang w:val="en-GB"/>
        </w:rPr>
        <w:t xml:space="preserve">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C632ED">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C632ED">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C632ED">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C632ED">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C632ED">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C632ED">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C632ED">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C632ED">
      <w:pPr>
        <w:pStyle w:val="ListParagraph"/>
        <w:numPr>
          <w:ilvl w:val="0"/>
          <w:numId w:val="44"/>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w:t>
      </w:r>
      <w:r w:rsidRPr="00061148">
        <w:rPr>
          <w:lang w:val="en-GB"/>
        </w:rPr>
        <w:lastRenderedPageBreak/>
        <w:t xml:space="preserve">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C632ED">
      <w:pPr>
        <w:pStyle w:val="ListParagraph"/>
        <w:numPr>
          <w:ilvl w:val="0"/>
          <w:numId w:val="44"/>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C632ED">
      <w:pPr>
        <w:pStyle w:val="ListParagraph"/>
        <w:numPr>
          <w:ilvl w:val="0"/>
          <w:numId w:val="44"/>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C632ED">
      <w:pPr>
        <w:pStyle w:val="ListParagraph"/>
        <w:numPr>
          <w:ilvl w:val="0"/>
          <w:numId w:val="44"/>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061148" w:rsidRDefault="009D6C3A" w:rsidP="00C632ED">
      <w:pPr>
        <w:pStyle w:val="ListParagraph"/>
        <w:numPr>
          <w:ilvl w:val="0"/>
          <w:numId w:val="44"/>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E958D9">
        <w:rPr>
          <w:lang w:val="en-GB"/>
        </w:rPr>
        <w:t>Bidder</w:t>
      </w:r>
      <w:r w:rsidR="00FD5BF9" w:rsidRPr="00061148">
        <w:rPr>
          <w:lang w:val="en-GB"/>
        </w:rPr>
        <w:t xml:space="preserve"> </w:t>
      </w:r>
      <w:r w:rsidRPr="00061148">
        <w:rPr>
          <w:lang w:val="en-GB"/>
        </w:rPr>
        <w:t>and initialized on each an</w:t>
      </w:r>
      <w:r w:rsidR="00FD5BF9" w:rsidRPr="00061148">
        <w:rPr>
          <w:lang w:val="en-GB"/>
        </w:rPr>
        <w:t xml:space="preserve">d every page of the </w:t>
      </w:r>
      <w:r w:rsidR="0080255E" w:rsidRPr="00061148">
        <w:rPr>
          <w:lang w:val="en-GB"/>
        </w:rPr>
        <w:t>Bid</w:t>
      </w:r>
      <w:r w:rsidR="00FD5BF9" w:rsidRPr="00061148">
        <w:rPr>
          <w:lang w:val="en-GB"/>
        </w:rPr>
        <w:t xml:space="preserve"> Response.</w:t>
      </w:r>
    </w:p>
    <w:p w14:paraId="21514782" w14:textId="77777777" w:rsidR="00FD5BF9" w:rsidRPr="00061148" w:rsidRDefault="00FD5BF9" w:rsidP="00FD5BF9">
      <w:pPr>
        <w:pStyle w:val="ListParagraph"/>
        <w:ind w:left="360"/>
        <w:rPr>
          <w:lang w:val="en-GB"/>
        </w:rPr>
      </w:pPr>
    </w:p>
    <w:p w14:paraId="7BA688EC" w14:textId="77777777" w:rsidR="00E90456" w:rsidRPr="00C31D2E" w:rsidRDefault="0080255E" w:rsidP="00C632ED">
      <w:pPr>
        <w:pStyle w:val="ListParagraph"/>
        <w:numPr>
          <w:ilvl w:val="0"/>
          <w:numId w:val="44"/>
        </w:numPr>
        <w:rPr>
          <w:lang w:val="en-GB"/>
        </w:rPr>
      </w:pPr>
      <w:r w:rsidRPr="00C31D2E">
        <w:rPr>
          <w:lang w:val="en-GB"/>
        </w:rPr>
        <w:t>Bid</w:t>
      </w:r>
      <w:r w:rsidR="009D6C3A" w:rsidRPr="00C31D2E">
        <w:rPr>
          <w:lang w:val="en-GB"/>
        </w:rPr>
        <w:t xml:space="preserve"> responses sent by post or courier must reach this office at least 36 hours before the closing date</w:t>
      </w:r>
      <w:r w:rsidR="00FD5BF9" w:rsidRPr="00C31D2E">
        <w:rPr>
          <w:lang w:val="en-GB"/>
        </w:rPr>
        <w:t xml:space="preserve"> as specified,</w:t>
      </w:r>
      <w:r w:rsidR="009D6C3A" w:rsidRPr="00C31D2E">
        <w:rPr>
          <w:lang w:val="en-GB"/>
        </w:rPr>
        <w:t xml:space="preserve"> t</w:t>
      </w:r>
      <w:r w:rsidR="00FD5BF9" w:rsidRPr="00C31D2E">
        <w:rPr>
          <w:lang w:val="en-GB"/>
        </w:rPr>
        <w:t xml:space="preserve">o be deposited into the </w:t>
      </w:r>
      <w:r w:rsidRPr="00C31D2E">
        <w:rPr>
          <w:lang w:val="en-GB"/>
        </w:rPr>
        <w:t>Bid</w:t>
      </w:r>
      <w:r w:rsidR="00FD5BF9" w:rsidRPr="00C31D2E">
        <w:rPr>
          <w:lang w:val="en-GB"/>
        </w:rPr>
        <w:t xml:space="preserve"> B</w:t>
      </w:r>
      <w:r w:rsidR="009D6C3A" w:rsidRPr="00C31D2E">
        <w:rPr>
          <w:lang w:val="en-GB"/>
        </w:rPr>
        <w:t xml:space="preserve">ox. Failure to comply with this requirement will result in </w:t>
      </w:r>
      <w:r w:rsidR="00FD5BF9" w:rsidRPr="00C31D2E">
        <w:rPr>
          <w:lang w:val="en-GB"/>
        </w:rPr>
        <w:t xml:space="preserve">the </w:t>
      </w:r>
      <w:r w:rsidR="009D6C3A" w:rsidRPr="00C31D2E">
        <w:rPr>
          <w:lang w:val="en-GB"/>
        </w:rPr>
        <w:t>proposal</w:t>
      </w:r>
      <w:r w:rsidR="00FD5BF9" w:rsidRPr="00C31D2E">
        <w:rPr>
          <w:lang w:val="en-GB"/>
        </w:rPr>
        <w:t>/</w:t>
      </w:r>
      <w:r w:rsidRPr="00C31D2E">
        <w:rPr>
          <w:lang w:val="en-GB"/>
        </w:rPr>
        <w:t>Bid</w:t>
      </w:r>
      <w:r w:rsidR="00FD5BF9" w:rsidRPr="00C31D2E">
        <w:rPr>
          <w:lang w:val="en-GB"/>
        </w:rPr>
        <w:t xml:space="preserve"> response</w:t>
      </w:r>
      <w:r w:rsidR="009D6C3A" w:rsidRPr="00C31D2E">
        <w:rPr>
          <w:lang w:val="en-GB"/>
        </w:rPr>
        <w:t xml:space="preserve"> being treated as a “late </w:t>
      </w:r>
    </w:p>
    <w:p w14:paraId="60A5F786" w14:textId="2990A542" w:rsidR="00597CD4" w:rsidRPr="00C31D2E" w:rsidRDefault="00597CD4" w:rsidP="00C31D2E">
      <w:pPr>
        <w:rPr>
          <w:highlight w:val="yellow"/>
          <w:lang w:val="en-GB"/>
        </w:rPr>
      </w:pPr>
    </w:p>
    <w:p w14:paraId="5A15CBFC" w14:textId="77777777" w:rsidR="009D6C3A" w:rsidRDefault="00AF6266" w:rsidP="00C632ED">
      <w:pPr>
        <w:pStyle w:val="Heading2"/>
        <w:numPr>
          <w:ilvl w:val="1"/>
          <w:numId w:val="64"/>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C632ED">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Default="00B40F85" w:rsidP="00B40F85">
      <w:pPr>
        <w:pStyle w:val="BodyText"/>
        <w:keepNext w:val="0"/>
        <w:ind w:hanging="851"/>
        <w:jc w:val="left"/>
        <w:rPr>
          <w:lang w:val="en-GB"/>
        </w:rPr>
      </w:pPr>
      <w:r>
        <w:rPr>
          <w:lang w:val="en-GB"/>
        </w:rPr>
        <w:t xml:space="preserve">              </w:t>
      </w:r>
    </w:p>
    <w:p w14:paraId="66078D0D" w14:textId="07616C21" w:rsidR="009D6C3A" w:rsidRPr="00AF6266" w:rsidRDefault="001E2A51" w:rsidP="00AF24B1">
      <w:pPr>
        <w:pStyle w:val="BodyText"/>
        <w:keepNext w:val="0"/>
        <w:jc w:val="left"/>
        <w:rPr>
          <w:b/>
          <w:lang w:val="en-GB"/>
        </w:rPr>
      </w:pPr>
      <w:r>
        <w:rPr>
          <w:b/>
          <w:lang w:val="en-GB"/>
        </w:rPr>
        <w:t>N</w:t>
      </w:r>
      <w:r w:rsidR="00640B87" w:rsidRPr="00AF6266">
        <w:rPr>
          <w:b/>
          <w:lang w:val="en-GB"/>
        </w:rPr>
        <w:t xml:space="preserve">o later than </w:t>
      </w:r>
      <w:r w:rsidR="00640B87" w:rsidRPr="00AF6266">
        <w:rPr>
          <w:b/>
          <w:highlight w:val="lightGray"/>
          <w:lang w:val="en-GB"/>
        </w:rPr>
        <w:t>1</w:t>
      </w:r>
      <w:r w:rsidR="0043022F">
        <w:rPr>
          <w:b/>
          <w:highlight w:val="lightGray"/>
          <w:lang w:val="en-GB"/>
        </w:rPr>
        <w:t>2</w:t>
      </w:r>
      <w:r w:rsidR="00553C82" w:rsidRPr="00AF6266">
        <w:rPr>
          <w:b/>
          <w:highlight w:val="lightGray"/>
          <w:lang w:val="en-GB"/>
        </w:rPr>
        <w:t>:00 on the</w:t>
      </w:r>
      <w:r w:rsidR="00080EE6">
        <w:rPr>
          <w:b/>
          <w:highlight w:val="lightGray"/>
          <w:lang w:val="en-GB"/>
        </w:rPr>
        <w:t xml:space="preserve"> 0</w:t>
      </w:r>
      <w:r w:rsidR="007F236C">
        <w:rPr>
          <w:b/>
          <w:highlight w:val="lightGray"/>
          <w:lang w:val="en-GB"/>
        </w:rPr>
        <w:t>8</w:t>
      </w:r>
      <w:r w:rsidR="00941FE0">
        <w:rPr>
          <w:b/>
          <w:highlight w:val="lightGray"/>
          <w:lang w:val="en-GB"/>
        </w:rPr>
        <w:t xml:space="preserve"> March</w:t>
      </w:r>
      <w:r w:rsidR="00A146AF">
        <w:rPr>
          <w:b/>
          <w:lang w:val="en-GB"/>
        </w:rPr>
        <w:t xml:space="preserve"> 202</w:t>
      </w:r>
      <w:r w:rsidR="00941FE0">
        <w:rPr>
          <w:b/>
          <w:lang w:val="en-GB"/>
        </w:rPr>
        <w:t>2</w:t>
      </w:r>
      <w:r w:rsidR="009D6C3A" w:rsidRPr="00AF6266">
        <w:rPr>
          <w:b/>
          <w:lang w:val="en-GB"/>
        </w:rPr>
        <w:t xml:space="preserve">, </w:t>
      </w:r>
      <w:r w:rsidR="004A632F">
        <w:rPr>
          <w:b/>
          <w:lang w:val="en-GB"/>
        </w:rPr>
        <w:t>local</w:t>
      </w:r>
      <w:r w:rsidR="00597CD4" w:rsidRPr="00AF6266">
        <w:rPr>
          <w:b/>
          <w:lang w:val="en-GB"/>
        </w:rPr>
        <w:t xml:space="preserve"> Time at which time the </w:t>
      </w:r>
      <w:r w:rsidR="0080255E" w:rsidRPr="00AF6266">
        <w:rPr>
          <w:b/>
          <w:lang w:val="en-GB"/>
        </w:rPr>
        <w:t>Bid</w:t>
      </w:r>
      <w:r w:rsidR="00597CD4" w:rsidRPr="00AF6266">
        <w:rPr>
          <w:b/>
          <w:lang w:val="en-GB"/>
        </w:rPr>
        <w:t xml:space="preserve"> </w:t>
      </w:r>
      <w:r w:rsidR="00AF24B1">
        <w:rPr>
          <w:b/>
          <w:lang w:val="en-GB"/>
        </w:rPr>
        <w:t>proposals will be collected</w:t>
      </w:r>
      <w:r w:rsidR="009D6C3A" w:rsidRPr="00AF6266">
        <w:rPr>
          <w:b/>
          <w:lang w:val="en-GB"/>
        </w:rPr>
        <w:t>.</w:t>
      </w:r>
    </w:p>
    <w:p w14:paraId="4ABB10A7" w14:textId="77777777" w:rsidR="000C1F3E" w:rsidRDefault="000C1F3E" w:rsidP="00AF24B1">
      <w:pPr>
        <w:keepNext w:val="0"/>
        <w:jc w:val="left"/>
        <w:rPr>
          <w:lang w:val="en-GB"/>
        </w:rPr>
      </w:pPr>
    </w:p>
    <w:p w14:paraId="057AB23C" w14:textId="70F30C41" w:rsidR="00AF6266" w:rsidRPr="001E2A51"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sidR="00E958D9">
        <w:rPr>
          <w:b/>
          <w:bCs w:val="0"/>
        </w:rPr>
        <w:t>Bidder</w:t>
      </w:r>
      <w:r w:rsidRPr="001E2A51">
        <w:rPr>
          <w:b/>
          <w:bCs w:val="0"/>
        </w:rPr>
        <w:t>s should allow time to access the premises due to security arrangements that need to be observed.</w:t>
      </w:r>
    </w:p>
    <w:p w14:paraId="67101A74" w14:textId="77777777" w:rsidR="00E90456" w:rsidRDefault="00E90456" w:rsidP="00E90456">
      <w:pPr>
        <w:keepNext w:val="0"/>
        <w:spacing w:before="40" w:after="40"/>
        <w:jc w:val="left"/>
        <w:rPr>
          <w:b/>
        </w:rPr>
      </w:pPr>
      <w:r>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4" w:history="1">
        <w:r>
          <w:rPr>
            <w:rStyle w:val="Hyperlink"/>
            <w:b/>
          </w:rPr>
          <w:t>tenders@atns.co.za</w:t>
        </w:r>
      </w:hyperlink>
    </w:p>
    <w:p w14:paraId="4F1459EC" w14:textId="5EBAA1DB" w:rsidR="001E2A51" w:rsidRDefault="001E2A51" w:rsidP="00AF6266">
      <w:pPr>
        <w:pStyle w:val="Default"/>
      </w:pPr>
    </w:p>
    <w:p w14:paraId="24490FC9" w14:textId="474CF14E" w:rsidR="00E90456"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5" w:history="1">
        <w:r w:rsidR="00BE7363" w:rsidRPr="001D6E53">
          <w:rPr>
            <w:rStyle w:val="Hyperlink"/>
          </w:rPr>
          <w:t>andyn@atns.co.za</w:t>
        </w:r>
      </w:hyperlink>
      <w:r>
        <w:t xml:space="preserve"> 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w:t>
      </w:r>
      <w:r w:rsidRPr="008A003D">
        <w:rPr>
          <w:bCs/>
          <w:lang w:val="en-US"/>
        </w:rPr>
        <w:t xml:space="preserve">online. </w:t>
      </w:r>
      <w:r w:rsidR="00E8280A" w:rsidRPr="008A003D">
        <w:rPr>
          <w:bCs/>
          <w:lang w:val="en-US"/>
        </w:rPr>
        <w:t xml:space="preserve">Requests for online submission link should be sent no </w:t>
      </w:r>
      <w:r w:rsidR="00A80B53" w:rsidRPr="008A003D">
        <w:rPr>
          <w:b/>
          <w:lang w:val="en-US"/>
        </w:rPr>
        <w:t>la</w:t>
      </w:r>
      <w:r w:rsidR="00941FE0" w:rsidRPr="008A003D">
        <w:rPr>
          <w:b/>
          <w:lang w:val="en-US"/>
        </w:rPr>
        <w:t>ter than</w:t>
      </w:r>
      <w:r w:rsidR="008A003D" w:rsidRPr="008A003D">
        <w:rPr>
          <w:b/>
          <w:lang w:val="en-US"/>
        </w:rPr>
        <w:t xml:space="preserve"> 02 March</w:t>
      </w:r>
      <w:r w:rsidR="00941FE0" w:rsidRPr="008A003D">
        <w:rPr>
          <w:b/>
          <w:lang w:val="en-US"/>
        </w:rPr>
        <w:t xml:space="preserve"> </w:t>
      </w:r>
      <w:r w:rsidR="00CB7197" w:rsidRPr="008A003D">
        <w:rPr>
          <w:b/>
          <w:lang w:val="en-US"/>
        </w:rPr>
        <w:t>2022</w:t>
      </w:r>
      <w:r w:rsidRPr="008A003D">
        <w:rPr>
          <w:b/>
          <w:lang w:val="en-US"/>
        </w:rPr>
        <w:t xml:space="preserve"> at 12h00</w:t>
      </w:r>
      <w:r w:rsidR="00E8280A" w:rsidRPr="008A003D">
        <w:rPr>
          <w:b/>
          <w:lang w:val="en-US"/>
        </w:rPr>
        <w:t>.</w:t>
      </w:r>
    </w:p>
    <w:p w14:paraId="38E042B3" w14:textId="2BD1ACC4" w:rsidR="00E90456" w:rsidRDefault="00E90456" w:rsidP="00AF6266">
      <w:pPr>
        <w:pStyle w:val="Default"/>
      </w:pPr>
    </w:p>
    <w:p w14:paraId="25DD9E7E" w14:textId="77777777" w:rsidR="00E90456" w:rsidRDefault="00E90456" w:rsidP="00AF6266">
      <w:pPr>
        <w:pStyle w:val="Default"/>
      </w:pPr>
    </w:p>
    <w:p w14:paraId="5ACAA06E" w14:textId="77777777" w:rsidR="00AF6266" w:rsidRPr="00AF6266" w:rsidRDefault="00AF6266" w:rsidP="00C632ED">
      <w:pPr>
        <w:pStyle w:val="Heading2"/>
        <w:numPr>
          <w:ilvl w:val="1"/>
          <w:numId w:val="64"/>
        </w:numPr>
        <w:rPr>
          <w:lang w:val="en-GB"/>
        </w:rPr>
      </w:pPr>
      <w:bookmarkStart w:id="30" w:name="_Toc480431119"/>
      <w:bookmarkStart w:id="31" w:name="_Toc31034138"/>
      <w:r w:rsidRPr="00AF6266">
        <w:rPr>
          <w:lang w:val="en-GB"/>
        </w:rPr>
        <w:t>LATE BIDS</w:t>
      </w:r>
      <w:bookmarkEnd w:id="30"/>
      <w:bookmarkEnd w:id="31"/>
      <w:r w:rsidRPr="00AF6266">
        <w:rPr>
          <w:lang w:val="en-GB"/>
        </w:rPr>
        <w:t xml:space="preserve"> </w:t>
      </w:r>
    </w:p>
    <w:p w14:paraId="2A7972CE" w14:textId="77777777" w:rsidR="00F60553" w:rsidRDefault="00F60553" w:rsidP="00AE3F17">
      <w:pPr>
        <w:rPr>
          <w:lang w:val="en-GB"/>
        </w:rPr>
      </w:pPr>
    </w:p>
    <w:p w14:paraId="10361052" w14:textId="0B2353EC" w:rsidR="00AF6266" w:rsidRDefault="00AF6266" w:rsidP="0040016A">
      <w:pPr>
        <w:pStyle w:val="BodyText"/>
        <w:ind w:left="142"/>
        <w:rPr>
          <w:lang w:val="en-GB"/>
        </w:rPr>
      </w:pPr>
      <w:r w:rsidRPr="00AF6266">
        <w:rPr>
          <w:lang w:val="en-GB"/>
        </w:rPr>
        <w:t xml:space="preserve">Bids received late shall not be considered. A bid will be considered late if it arrived even one second after </w:t>
      </w:r>
      <w:r>
        <w:rPr>
          <w:lang w:val="en-GB"/>
        </w:rPr>
        <w:t>closing time</w:t>
      </w:r>
      <w:r w:rsidRPr="00AF6266">
        <w:rPr>
          <w:lang w:val="en-GB"/>
        </w:rPr>
        <w:t xml:space="preserve"> or any time thereafter. The tender (bid) </w:t>
      </w:r>
      <w:r w:rsidR="00AF24B1">
        <w:rPr>
          <w:lang w:val="en-GB"/>
        </w:rPr>
        <w:t xml:space="preserve">proposals shall be collected </w:t>
      </w:r>
      <w:r w:rsidR="00AF24B1" w:rsidRPr="00AF6266">
        <w:rPr>
          <w:lang w:val="en-GB"/>
        </w:rPr>
        <w:t>at</w:t>
      </w:r>
      <w:r w:rsidRPr="00AF6266">
        <w:rPr>
          <w:lang w:val="en-GB"/>
        </w:rPr>
        <w:t xml:space="preserve"> exactly </w:t>
      </w:r>
      <w:r w:rsidR="007815DA">
        <w:rPr>
          <w:b/>
          <w:shd w:val="clear" w:color="auto" w:fill="D9D9D9" w:themeFill="background1" w:themeFillShade="D9"/>
          <w:lang w:val="en-GB"/>
        </w:rPr>
        <w:t>1</w:t>
      </w:r>
      <w:r w:rsidR="00E27C17">
        <w:rPr>
          <w:b/>
          <w:shd w:val="clear" w:color="auto" w:fill="D9D9D9" w:themeFill="background1" w:themeFillShade="D9"/>
          <w:lang w:val="en-GB"/>
        </w:rPr>
        <w:t>2</w:t>
      </w:r>
      <w:r w:rsidRPr="00AF6266">
        <w:rPr>
          <w:b/>
          <w:shd w:val="clear" w:color="auto" w:fill="D9D9D9" w:themeFill="background1" w:themeFillShade="D9"/>
          <w:lang w:val="en-GB"/>
        </w:rPr>
        <w:t>:00</w:t>
      </w:r>
      <w:r w:rsidRPr="00AF6266">
        <w:rPr>
          <w:lang w:val="en-GB"/>
        </w:rPr>
        <w:t xml:space="preserve"> </w:t>
      </w:r>
      <w:r w:rsidR="00CB7197">
        <w:rPr>
          <w:lang w:val="en-GB"/>
        </w:rPr>
        <w:t>on the 0</w:t>
      </w:r>
      <w:r w:rsidR="007F236C">
        <w:rPr>
          <w:lang w:val="en-GB"/>
        </w:rPr>
        <w:t>8</w:t>
      </w:r>
      <w:r w:rsidR="00CB7197">
        <w:rPr>
          <w:lang w:val="en-GB"/>
        </w:rPr>
        <w:t xml:space="preserve"> March 2022</w:t>
      </w:r>
      <w:r w:rsidR="00FB36CF">
        <w:rPr>
          <w:lang w:val="en-GB"/>
        </w:rPr>
        <w:t xml:space="preserve"> </w:t>
      </w:r>
      <w:r w:rsidRPr="00AF6266">
        <w:rPr>
          <w:lang w:val="en-GB"/>
        </w:rPr>
        <w:t xml:space="preserve">and bids arriving late will not be considered under any circumstances. Bids received late shall be returned unopened to the </w:t>
      </w:r>
      <w:r w:rsidR="00E958D9">
        <w:rPr>
          <w:lang w:val="en-GB"/>
        </w:rPr>
        <w:t>bidder</w:t>
      </w:r>
      <w:r w:rsidRPr="00AF6266">
        <w:rPr>
          <w:lang w:val="en-GB"/>
        </w:rPr>
        <w:t xml:space="preserve">. </w:t>
      </w:r>
      <w:r w:rsidR="00E958D9">
        <w:rPr>
          <w:lang w:val="en-GB"/>
        </w:rPr>
        <w:t>Bidder</w:t>
      </w:r>
      <w:r w:rsidRPr="00AF6266">
        <w:rPr>
          <w:lang w:val="en-GB"/>
        </w:rPr>
        <w:t xml:space="preserve">s are therefor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6396D29B" w:rsidR="001E2A51" w:rsidRDefault="001E2A51" w:rsidP="001E2A51">
      <w:pPr>
        <w:pStyle w:val="Default"/>
      </w:pPr>
    </w:p>
    <w:p w14:paraId="2C1A6D0F" w14:textId="77777777" w:rsidR="00C31D2E" w:rsidRDefault="00C31D2E" w:rsidP="001E2A51">
      <w:pPr>
        <w:pStyle w:val="Default"/>
      </w:pPr>
    </w:p>
    <w:p w14:paraId="3E9F287E" w14:textId="77777777" w:rsidR="001E2A51" w:rsidRPr="001E2A51" w:rsidRDefault="001E2A51" w:rsidP="00C632ED">
      <w:pPr>
        <w:pStyle w:val="Heading2"/>
        <w:numPr>
          <w:ilvl w:val="1"/>
          <w:numId w:val="64"/>
        </w:numPr>
        <w:rPr>
          <w:lang w:val="en-GB"/>
        </w:rPr>
      </w:pPr>
      <w:bookmarkStart w:id="32" w:name="_Toc480431120"/>
      <w:bookmarkStart w:id="33" w:name="_Toc31034139"/>
      <w:r w:rsidRPr="001E2A51">
        <w:rPr>
          <w:lang w:val="en-GB"/>
        </w:rPr>
        <w:lastRenderedPageBreak/>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C632ED">
      <w:pPr>
        <w:pStyle w:val="ListParagraph"/>
        <w:numPr>
          <w:ilvl w:val="0"/>
          <w:numId w:val="45"/>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C632ED">
      <w:pPr>
        <w:pStyle w:val="ListParagraph"/>
        <w:numPr>
          <w:ilvl w:val="0"/>
          <w:numId w:val="45"/>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ind w:left="851"/>
        <w:rPr>
          <w:lang w:val="en-GB"/>
        </w:rPr>
      </w:pPr>
    </w:p>
    <w:p w14:paraId="042E3F2B" w14:textId="77777777" w:rsidR="001E2A51" w:rsidRPr="001E2A51" w:rsidRDefault="001E2A51" w:rsidP="00C632ED">
      <w:pPr>
        <w:pStyle w:val="ListParagraph"/>
        <w:numPr>
          <w:ilvl w:val="0"/>
          <w:numId w:val="45"/>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ind w:left="851"/>
        <w:rPr>
          <w:lang w:val="en-GB"/>
        </w:rPr>
      </w:pPr>
    </w:p>
    <w:p w14:paraId="3422121A" w14:textId="568478A9" w:rsidR="001E2A51" w:rsidRPr="001E2A51" w:rsidRDefault="001E2A51" w:rsidP="00C632ED">
      <w:pPr>
        <w:pStyle w:val="ListParagraph"/>
        <w:numPr>
          <w:ilvl w:val="0"/>
          <w:numId w:val="45"/>
        </w:numPr>
        <w:rPr>
          <w:b/>
          <w:lang w:val="en-GB"/>
        </w:rPr>
      </w:pPr>
      <w:r w:rsidRPr="001E2A51">
        <w:rPr>
          <w:b/>
          <w:lang w:val="en-GB"/>
        </w:rPr>
        <w:t xml:space="preserve">Under no circumstances will negotiation with any </w:t>
      </w:r>
      <w:r w:rsidR="00E958D9">
        <w:rPr>
          <w:b/>
          <w:lang w:val="en-GB"/>
        </w:rPr>
        <w:t>bidder</w:t>
      </w:r>
      <w:r w:rsidRPr="001E2A51">
        <w:rPr>
          <w:b/>
          <w:lang w:val="en-GB"/>
        </w:rPr>
        <w:t xml:space="preserve"> constitute an award or promise / undertaking to award the contract. </w:t>
      </w:r>
    </w:p>
    <w:p w14:paraId="1A1D4B16" w14:textId="77777777" w:rsidR="001E2A51" w:rsidRDefault="001E2A51" w:rsidP="00AE3F17">
      <w:pPr>
        <w:rPr>
          <w:lang w:val="en-GB"/>
        </w:rPr>
      </w:pPr>
    </w:p>
    <w:p w14:paraId="70D64416" w14:textId="77777777" w:rsidR="001E2A51" w:rsidRDefault="001E2A51" w:rsidP="001E2A51">
      <w:pPr>
        <w:pStyle w:val="Default"/>
        <w:sectPr w:rsidR="001E2A51" w:rsidSect="00D12444">
          <w:pgSz w:w="11906" w:h="16838" w:code="9"/>
          <w:pgMar w:top="0" w:right="1531" w:bottom="1890" w:left="1418" w:header="360" w:footer="4" w:gutter="0"/>
          <w:cols w:space="708"/>
          <w:docGrid w:linePitch="360"/>
        </w:sectPr>
      </w:pPr>
    </w:p>
    <w:p w14:paraId="66FEE990" w14:textId="77777777" w:rsidR="001E2A51" w:rsidRDefault="001E2A51" w:rsidP="001E2A51">
      <w:pPr>
        <w:pStyle w:val="Default"/>
      </w:pPr>
    </w:p>
    <w:p w14:paraId="5C5336F7" w14:textId="77777777" w:rsidR="001E2A51" w:rsidRPr="001E2A51" w:rsidRDefault="001E2A51" w:rsidP="00C632ED">
      <w:pPr>
        <w:pStyle w:val="Heading2"/>
        <w:numPr>
          <w:ilvl w:val="1"/>
          <w:numId w:val="64"/>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1CC5193C" w14:textId="4058FB89" w:rsidR="001E2A51" w:rsidRDefault="001E2A51" w:rsidP="00C632ED">
      <w:pPr>
        <w:pStyle w:val="ListParagraph"/>
        <w:numPr>
          <w:ilvl w:val="0"/>
          <w:numId w:val="46"/>
        </w:numPr>
        <w:rPr>
          <w:lang w:val="en-GB"/>
        </w:rPr>
      </w:pPr>
      <w:r w:rsidRPr="001E2A51">
        <w:rPr>
          <w:lang w:val="en-GB"/>
        </w:rPr>
        <w:t xml:space="preserve">All </w:t>
      </w:r>
      <w:r w:rsidR="00E958D9">
        <w:rPr>
          <w:lang w:val="en-GB"/>
        </w:rPr>
        <w:t>bidder</w:t>
      </w:r>
      <w:r w:rsidRPr="001E2A51">
        <w:rPr>
          <w:lang w:val="en-GB"/>
        </w:rPr>
        <w:t xml:space="preserve">s will be informed of the status of their bid once the procurement process has been completed. </w:t>
      </w:r>
    </w:p>
    <w:p w14:paraId="5065D45C" w14:textId="77777777" w:rsidR="001E2A51" w:rsidRDefault="001E2A51" w:rsidP="001E2A51">
      <w:pPr>
        <w:pStyle w:val="ListParagraph"/>
        <w:ind w:left="851"/>
        <w:rPr>
          <w:lang w:val="en-GB"/>
        </w:rPr>
      </w:pPr>
    </w:p>
    <w:p w14:paraId="6D90A4C9" w14:textId="77777777" w:rsidR="001E2A51" w:rsidRPr="001E2A51" w:rsidRDefault="001E2A51" w:rsidP="00C632ED">
      <w:pPr>
        <w:pStyle w:val="ListParagraph"/>
        <w:numPr>
          <w:ilvl w:val="0"/>
          <w:numId w:val="46"/>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C632ED">
      <w:pPr>
        <w:pStyle w:val="Heading2"/>
        <w:numPr>
          <w:ilvl w:val="1"/>
          <w:numId w:val="64"/>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C632ED">
      <w:pPr>
        <w:pStyle w:val="ListParagraph"/>
        <w:numPr>
          <w:ilvl w:val="0"/>
          <w:numId w:val="47"/>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ind w:left="851"/>
      </w:pPr>
    </w:p>
    <w:p w14:paraId="599CE00F" w14:textId="2C88C0FE" w:rsidR="001E2A51" w:rsidRPr="00955560" w:rsidRDefault="00955560" w:rsidP="00C632ED">
      <w:pPr>
        <w:pStyle w:val="ListParagraph"/>
        <w:numPr>
          <w:ilvl w:val="0"/>
          <w:numId w:val="47"/>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ind w:left="851"/>
      </w:pPr>
    </w:p>
    <w:p w14:paraId="7D8A9E62" w14:textId="77777777" w:rsidR="001E2A51" w:rsidRPr="00955560" w:rsidRDefault="001E2A51" w:rsidP="00C632ED">
      <w:pPr>
        <w:pStyle w:val="ListParagraph"/>
        <w:numPr>
          <w:ilvl w:val="0"/>
          <w:numId w:val="47"/>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ind w:left="851"/>
      </w:pPr>
    </w:p>
    <w:p w14:paraId="5B45CADB" w14:textId="77777777" w:rsidR="001E2A51" w:rsidRPr="00955560" w:rsidRDefault="001E2A51" w:rsidP="00C632ED">
      <w:pPr>
        <w:pStyle w:val="ListParagraph"/>
        <w:numPr>
          <w:ilvl w:val="0"/>
          <w:numId w:val="47"/>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ind w:left="851"/>
      </w:pPr>
    </w:p>
    <w:p w14:paraId="2B5E4D0F" w14:textId="77777777" w:rsidR="001E2A51" w:rsidRPr="00955560" w:rsidRDefault="001E2A51" w:rsidP="00C632ED">
      <w:pPr>
        <w:pStyle w:val="ListParagraph"/>
        <w:numPr>
          <w:ilvl w:val="0"/>
          <w:numId w:val="47"/>
        </w:numPr>
      </w:pPr>
      <w:r w:rsidRPr="00955560">
        <w:t xml:space="preserve">Have failed to perform on any previous contract and the proof exists. </w:t>
      </w:r>
    </w:p>
    <w:p w14:paraId="5BBF0D44" w14:textId="77777777" w:rsidR="001E2A51" w:rsidRPr="00955560" w:rsidRDefault="001E2A51" w:rsidP="00464335">
      <w:pPr>
        <w:pStyle w:val="ListParagraph"/>
        <w:ind w:left="851"/>
      </w:pPr>
    </w:p>
    <w:p w14:paraId="4B6CDB38" w14:textId="77777777" w:rsidR="001E2A51" w:rsidRDefault="001E2A51" w:rsidP="00C632ED">
      <w:pPr>
        <w:pStyle w:val="ListParagraph"/>
        <w:numPr>
          <w:ilvl w:val="0"/>
          <w:numId w:val="47"/>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C632ED">
      <w:pPr>
        <w:pStyle w:val="Heading2"/>
        <w:numPr>
          <w:ilvl w:val="1"/>
          <w:numId w:val="64"/>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C632ED">
      <w:pPr>
        <w:pStyle w:val="ListParagraph"/>
        <w:numPr>
          <w:ilvl w:val="0"/>
          <w:numId w:val="48"/>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ind w:left="851"/>
      </w:pPr>
    </w:p>
    <w:p w14:paraId="312741A1" w14:textId="77777777" w:rsidR="005D6CF9" w:rsidRPr="005D6CF9" w:rsidRDefault="005D6CF9" w:rsidP="00C632ED">
      <w:pPr>
        <w:pStyle w:val="ListParagraph"/>
        <w:numPr>
          <w:ilvl w:val="0"/>
          <w:numId w:val="48"/>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C632ED">
      <w:pPr>
        <w:pStyle w:val="ListParagraph"/>
        <w:numPr>
          <w:ilvl w:val="0"/>
          <w:numId w:val="48"/>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ind w:left="851"/>
      </w:pPr>
    </w:p>
    <w:p w14:paraId="64C64DC9" w14:textId="77777777" w:rsidR="00464335" w:rsidRPr="00F53F7F" w:rsidRDefault="00464335" w:rsidP="00C632ED">
      <w:pPr>
        <w:pStyle w:val="ListParagraph"/>
        <w:numPr>
          <w:ilvl w:val="0"/>
          <w:numId w:val="48"/>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ind w:left="851"/>
      </w:pPr>
    </w:p>
    <w:p w14:paraId="59D0F548" w14:textId="77777777" w:rsidR="00464335" w:rsidRPr="00464335" w:rsidRDefault="00464335" w:rsidP="00C632ED">
      <w:pPr>
        <w:pStyle w:val="ListParagraph"/>
        <w:numPr>
          <w:ilvl w:val="0"/>
          <w:numId w:val="48"/>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ind w:left="851"/>
      </w:pPr>
    </w:p>
    <w:p w14:paraId="0E2E0B4C" w14:textId="77777777" w:rsidR="00464335" w:rsidRPr="00464335" w:rsidRDefault="00464335" w:rsidP="00C632ED">
      <w:pPr>
        <w:pStyle w:val="ListParagraph"/>
        <w:numPr>
          <w:ilvl w:val="0"/>
          <w:numId w:val="48"/>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06939DA8" w:rsidR="00464335" w:rsidRPr="00464335" w:rsidRDefault="00464335" w:rsidP="00C632ED">
      <w:pPr>
        <w:pStyle w:val="Heading2"/>
        <w:numPr>
          <w:ilvl w:val="1"/>
          <w:numId w:val="64"/>
        </w:numPr>
        <w:rPr>
          <w:lang w:val="en-GB"/>
        </w:rPr>
      </w:pPr>
      <w:bookmarkStart w:id="40" w:name="_Toc480431124"/>
      <w:bookmarkStart w:id="41" w:name="_Toc31034143"/>
      <w:r w:rsidRPr="00464335">
        <w:rPr>
          <w:lang w:val="en-GB"/>
        </w:rPr>
        <w:t xml:space="preserve">CANCELLATION OF </w:t>
      </w:r>
      <w:r w:rsidR="004977BC">
        <w:rPr>
          <w:lang w:val="en-GB"/>
        </w:rPr>
        <w:t xml:space="preserve">THE </w:t>
      </w:r>
      <w:r w:rsidRPr="00464335">
        <w:rPr>
          <w:lang w:val="en-GB"/>
        </w:rPr>
        <w:t>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C632ED">
      <w:pPr>
        <w:pStyle w:val="Heading1"/>
        <w:numPr>
          <w:ilvl w:val="0"/>
          <w:numId w:val="64"/>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C632ED">
      <w:pPr>
        <w:pStyle w:val="ListParagraph"/>
        <w:numPr>
          <w:ilvl w:val="0"/>
          <w:numId w:val="49"/>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ind w:left="851"/>
      </w:pPr>
    </w:p>
    <w:p w14:paraId="3BB81CA8" w14:textId="4B356A3C" w:rsidR="00597CD4" w:rsidRPr="00B22CA2" w:rsidRDefault="00597CD4" w:rsidP="00C632ED">
      <w:pPr>
        <w:pStyle w:val="ListParagraph"/>
        <w:numPr>
          <w:ilvl w:val="0"/>
          <w:numId w:val="49"/>
        </w:numPr>
      </w:pPr>
      <w:r w:rsidRPr="00B22CA2">
        <w:t xml:space="preserve">The successful </w:t>
      </w:r>
      <w:r w:rsidR="00E958D9">
        <w:t>Bidder</w:t>
      </w:r>
      <w:r w:rsidRPr="00B22CA2">
        <w:t xml:space="preserve"> will be engaged subject to acceptance of a contract containing the standard Terms and Conditions.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ind w:left="851"/>
      </w:pPr>
    </w:p>
    <w:p w14:paraId="50B20B78" w14:textId="77777777" w:rsidR="00597CD4" w:rsidRPr="00B22CA2" w:rsidRDefault="00597CD4" w:rsidP="00C632ED">
      <w:pPr>
        <w:pStyle w:val="ListParagraph"/>
        <w:numPr>
          <w:ilvl w:val="0"/>
          <w:numId w:val="49"/>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C632ED">
      <w:pPr>
        <w:pStyle w:val="Heading1"/>
        <w:numPr>
          <w:ilvl w:val="0"/>
          <w:numId w:val="64"/>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C632ED">
      <w:pPr>
        <w:pStyle w:val="ListParagraph"/>
        <w:numPr>
          <w:ilvl w:val="0"/>
          <w:numId w:val="50"/>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ind w:left="851"/>
      </w:pPr>
    </w:p>
    <w:p w14:paraId="2360B427" w14:textId="2EADD1F3" w:rsidR="00597CD4" w:rsidRPr="00B22CA2" w:rsidRDefault="004D4B5E" w:rsidP="00C632ED">
      <w:pPr>
        <w:pStyle w:val="ListParagraph"/>
        <w:numPr>
          <w:ilvl w:val="0"/>
          <w:numId w:val="50"/>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Pr="009C029F" w:rsidRDefault="00640B87" w:rsidP="00C632ED">
      <w:pPr>
        <w:pStyle w:val="Heading1"/>
        <w:numPr>
          <w:ilvl w:val="0"/>
          <w:numId w:val="64"/>
        </w:numPr>
        <w:rPr>
          <w:sz w:val="20"/>
        </w:rPr>
      </w:pPr>
      <w:r w:rsidRPr="009C029F">
        <w:rPr>
          <w:sz w:val="20"/>
        </w:rPr>
        <w:tab/>
      </w:r>
      <w:bookmarkStart w:id="46" w:name="_Toc31034146"/>
      <w:bookmarkStart w:id="47" w:name="_Toc480431128"/>
      <w:r w:rsidR="00F955CA" w:rsidRPr="009C029F">
        <w:rPr>
          <w:sz w:val="20"/>
        </w:rPr>
        <w:t>Scope of work</w:t>
      </w:r>
      <w:bookmarkEnd w:id="46"/>
    </w:p>
    <w:p w14:paraId="3DACDE23" w14:textId="4075AB19" w:rsidR="001A3F08" w:rsidRPr="001A3F08" w:rsidRDefault="00F955CA" w:rsidP="001A3F08">
      <w:pPr>
        <w:overflowPunct w:val="0"/>
        <w:autoSpaceDE w:val="0"/>
        <w:autoSpaceDN w:val="0"/>
        <w:adjustRightInd w:val="0"/>
        <w:textAlignment w:val="baseline"/>
        <w:rPr>
          <w:rFonts w:cs="Arial"/>
          <w:color w:val="000000" w:themeColor="text1"/>
        </w:rPr>
      </w:pPr>
      <w:r w:rsidRPr="009C029F">
        <w:rPr>
          <w:rFonts w:cs="Arial"/>
          <w:color w:val="000000" w:themeColor="text1"/>
        </w:rPr>
        <w:t>The successful service provider shall be required to</w:t>
      </w:r>
      <w:r w:rsidR="001A3F08">
        <w:rPr>
          <w:rFonts w:cs="Arial"/>
          <w:color w:val="000000" w:themeColor="text1"/>
        </w:rPr>
        <w:t xml:space="preserve"> provide</w:t>
      </w:r>
      <w:r w:rsidR="001A3F08" w:rsidRPr="001A3F08">
        <w:rPr>
          <w:rFonts w:ascii="Arial Black" w:hAnsi="Arial Black" w:cs="Arial"/>
          <w:sz w:val="18"/>
          <w:szCs w:val="18"/>
        </w:rPr>
        <w:t xml:space="preserve"> </w:t>
      </w:r>
      <w:r w:rsidR="001A3F08" w:rsidRPr="001A3F08">
        <w:rPr>
          <w:rFonts w:cs="Arial"/>
          <w:color w:val="000000" w:themeColor="text1"/>
        </w:rPr>
        <w:t xml:space="preserve">citrix renewal, implementation maintenance, support and cloud migration </w:t>
      </w:r>
    </w:p>
    <w:p w14:paraId="411EF7CE" w14:textId="2F90317E" w:rsidR="00182E02" w:rsidRPr="009C029F" w:rsidRDefault="00F955CA" w:rsidP="00267D6B">
      <w:pPr>
        <w:overflowPunct w:val="0"/>
        <w:autoSpaceDE w:val="0"/>
        <w:autoSpaceDN w:val="0"/>
        <w:adjustRightInd w:val="0"/>
        <w:textAlignment w:val="baseline"/>
        <w:rPr>
          <w:rFonts w:cs="Arial"/>
          <w:color w:val="000000"/>
        </w:rPr>
      </w:pPr>
      <w:r w:rsidRPr="009C029F">
        <w:rPr>
          <w:rFonts w:cs="Arial"/>
          <w:color w:val="000000" w:themeColor="text1"/>
        </w:rPr>
        <w:t xml:space="preserve"> </w:t>
      </w:r>
      <w:r w:rsidR="00E8280A">
        <w:rPr>
          <w:rFonts w:cs="Arial"/>
          <w:color w:val="000000" w:themeColor="text1"/>
        </w:rPr>
        <w:t>.</w:t>
      </w:r>
    </w:p>
    <w:p w14:paraId="0B13BD36" w14:textId="0F4E7A8A" w:rsidR="000F1E6B" w:rsidRPr="009C029F" w:rsidRDefault="000F1E6B" w:rsidP="00267D6B">
      <w:pPr>
        <w:overflowPunct w:val="0"/>
        <w:autoSpaceDE w:val="0"/>
        <w:autoSpaceDN w:val="0"/>
        <w:adjustRightInd w:val="0"/>
        <w:textAlignment w:val="baseline"/>
        <w:rPr>
          <w:rFonts w:cs="Arial"/>
          <w:color w:val="000000"/>
        </w:rPr>
      </w:pPr>
    </w:p>
    <w:p w14:paraId="30CD695F" w14:textId="136FD002" w:rsidR="000A28BC" w:rsidRPr="009C029F" w:rsidRDefault="0078414A" w:rsidP="006458E0">
      <w:pPr>
        <w:overflowPunct w:val="0"/>
        <w:autoSpaceDE w:val="0"/>
        <w:autoSpaceDN w:val="0"/>
        <w:adjustRightInd w:val="0"/>
        <w:textAlignment w:val="baseline"/>
        <w:rPr>
          <w:rFonts w:cs="Arial"/>
          <w:color w:val="000000"/>
        </w:rPr>
      </w:pPr>
      <w:r w:rsidRPr="009C029F">
        <w:rPr>
          <w:rFonts w:cs="Arial"/>
          <w:color w:val="000000"/>
        </w:rPr>
        <w:t>The deliverables of this project include:</w:t>
      </w:r>
    </w:p>
    <w:p w14:paraId="6BB589DA" w14:textId="77777777" w:rsidR="00F301C9" w:rsidRPr="009C029F" w:rsidRDefault="00F301C9" w:rsidP="006458E0">
      <w:pPr>
        <w:overflowPunct w:val="0"/>
        <w:autoSpaceDE w:val="0"/>
        <w:autoSpaceDN w:val="0"/>
        <w:adjustRightInd w:val="0"/>
        <w:textAlignment w:val="baseline"/>
        <w:rPr>
          <w:rFonts w:cs="Arial"/>
          <w:color w:val="000000"/>
        </w:rPr>
      </w:pPr>
    </w:p>
    <w:p w14:paraId="6913D755" w14:textId="77777777" w:rsidR="00CB7197" w:rsidRPr="005A3F02" w:rsidRDefault="00CB7197" w:rsidP="00C632ED">
      <w:pPr>
        <w:pStyle w:val="ListParagraph"/>
        <w:keepNext w:val="0"/>
        <w:numPr>
          <w:ilvl w:val="0"/>
          <w:numId w:val="67"/>
        </w:numPr>
        <w:spacing w:after="200" w:line="276" w:lineRule="auto"/>
        <w:contextualSpacing/>
        <w:jc w:val="left"/>
        <w:rPr>
          <w:rFonts w:cs="Calibri"/>
          <w:bCs/>
          <w:snapToGrid w:val="0"/>
        </w:rPr>
      </w:pPr>
      <w:r>
        <w:rPr>
          <w:rFonts w:cs="Calibri"/>
          <w:bCs/>
          <w:snapToGrid w:val="0"/>
        </w:rPr>
        <w:t>180</w:t>
      </w:r>
      <w:r w:rsidRPr="005A3F02">
        <w:rPr>
          <w:rFonts w:cs="Calibri"/>
          <w:bCs/>
          <w:snapToGrid w:val="0"/>
        </w:rPr>
        <w:t xml:space="preserve"> x 6000350 - Citrix Virtual Apps and Desktop Advanced Service  Concurrent 5 years’ cloud Service - upfront</w:t>
      </w:r>
    </w:p>
    <w:p w14:paraId="3938CDF7" w14:textId="77777777" w:rsidR="00CB7197" w:rsidRPr="005A3F02" w:rsidRDefault="00CB7197" w:rsidP="00C632ED">
      <w:pPr>
        <w:pStyle w:val="ListParagraph"/>
        <w:keepNext w:val="0"/>
        <w:numPr>
          <w:ilvl w:val="0"/>
          <w:numId w:val="67"/>
        </w:numPr>
        <w:spacing w:after="200" w:line="276" w:lineRule="auto"/>
        <w:contextualSpacing/>
        <w:jc w:val="left"/>
        <w:rPr>
          <w:rFonts w:cs="Calibri"/>
          <w:bCs/>
          <w:snapToGrid w:val="0"/>
        </w:rPr>
      </w:pPr>
      <w:r w:rsidRPr="005A3F02">
        <w:rPr>
          <w:rFonts w:cs="Calibri"/>
          <w:bCs/>
          <w:snapToGrid w:val="0"/>
        </w:rPr>
        <w:t>2 x 6000375 – Citrix ADC VPX/BLX Software Subs (Fixed Model) Advanced 200Mbps  5 year subscription - upfront</w:t>
      </w:r>
    </w:p>
    <w:p w14:paraId="534260C2" w14:textId="77777777" w:rsidR="00CB7197" w:rsidRPr="005A3F02" w:rsidRDefault="00CB7197" w:rsidP="00C632ED">
      <w:pPr>
        <w:pStyle w:val="ListParagraph"/>
        <w:keepNext w:val="0"/>
        <w:numPr>
          <w:ilvl w:val="0"/>
          <w:numId w:val="67"/>
        </w:numPr>
        <w:spacing w:after="200" w:line="276" w:lineRule="auto"/>
        <w:contextualSpacing/>
        <w:jc w:val="left"/>
        <w:rPr>
          <w:rFonts w:cs="Calibri"/>
          <w:bCs/>
          <w:snapToGrid w:val="0"/>
        </w:rPr>
      </w:pPr>
      <w:r w:rsidRPr="005A3F02">
        <w:rPr>
          <w:rFonts w:cs="Calibri"/>
          <w:bCs/>
          <w:snapToGrid w:val="0"/>
        </w:rPr>
        <w:t xml:space="preserve">Upgrade, Implementation and Migration services for all on-prem Citrix </w:t>
      </w:r>
      <w:r>
        <w:rPr>
          <w:rFonts w:cs="Calibri"/>
          <w:bCs/>
          <w:snapToGrid w:val="0"/>
        </w:rPr>
        <w:t>Management Services</w:t>
      </w:r>
      <w:r w:rsidRPr="005A3F02">
        <w:rPr>
          <w:rFonts w:cs="Calibri"/>
          <w:bCs/>
          <w:snapToGrid w:val="0"/>
        </w:rPr>
        <w:t xml:space="preserve"> to Citrix Cloud.</w:t>
      </w:r>
    </w:p>
    <w:p w14:paraId="3486DF20" w14:textId="77777777" w:rsidR="00CB7197" w:rsidRPr="005A3F02" w:rsidRDefault="00CB7197" w:rsidP="00C632ED">
      <w:pPr>
        <w:pStyle w:val="ListParagraph"/>
        <w:keepNext w:val="0"/>
        <w:numPr>
          <w:ilvl w:val="0"/>
          <w:numId w:val="67"/>
        </w:numPr>
        <w:spacing w:after="200" w:line="276" w:lineRule="auto"/>
        <w:contextualSpacing/>
        <w:jc w:val="left"/>
        <w:rPr>
          <w:rFonts w:cs="Calibri"/>
          <w:bCs/>
          <w:snapToGrid w:val="0"/>
        </w:rPr>
      </w:pPr>
      <w:r w:rsidRPr="005A3F02">
        <w:rPr>
          <w:rFonts w:cs="Calibri"/>
          <w:bCs/>
          <w:snapToGrid w:val="0"/>
        </w:rPr>
        <w:t xml:space="preserve">Upgrade, Implementation and configuration services for Citrix ADC VPX/BLX including fail over to ATNS DR site. </w:t>
      </w:r>
    </w:p>
    <w:p w14:paraId="352A90A3" w14:textId="77777777" w:rsidR="00CB7197" w:rsidRPr="005A3F02" w:rsidRDefault="00CB7197" w:rsidP="00C632ED">
      <w:pPr>
        <w:pStyle w:val="ListParagraph"/>
        <w:keepNext w:val="0"/>
        <w:numPr>
          <w:ilvl w:val="0"/>
          <w:numId w:val="67"/>
        </w:numPr>
        <w:spacing w:after="200" w:line="276" w:lineRule="auto"/>
        <w:contextualSpacing/>
        <w:jc w:val="left"/>
        <w:rPr>
          <w:rFonts w:cs="Calibri"/>
          <w:bCs/>
          <w:snapToGrid w:val="0"/>
        </w:rPr>
      </w:pPr>
      <w:r w:rsidRPr="005A3F02">
        <w:rPr>
          <w:rFonts w:cs="Calibri"/>
          <w:bCs/>
          <w:snapToGrid w:val="0"/>
        </w:rPr>
        <w:t>Official Citrix (OEM) and onsite training on systems and modules included in this tender for three (3) ATNS IT Technicians.</w:t>
      </w:r>
    </w:p>
    <w:p w14:paraId="3CFB9807" w14:textId="77777777" w:rsidR="00CB7197" w:rsidRPr="005A3F02" w:rsidRDefault="00CB7197" w:rsidP="00C632ED">
      <w:pPr>
        <w:pStyle w:val="ListParagraph"/>
        <w:keepNext w:val="0"/>
        <w:numPr>
          <w:ilvl w:val="0"/>
          <w:numId w:val="67"/>
        </w:numPr>
        <w:spacing w:after="200" w:line="276" w:lineRule="auto"/>
        <w:contextualSpacing/>
        <w:rPr>
          <w:rFonts w:cs="Calibri"/>
          <w:color w:val="FF0000"/>
          <w:lang w:val="en-US"/>
        </w:rPr>
      </w:pPr>
      <w:r w:rsidRPr="005A3F02">
        <w:rPr>
          <w:rFonts w:cs="Calibri"/>
          <w:b/>
          <w:bCs/>
          <w:snapToGrid w:val="0"/>
          <w:lang w:val="en-US"/>
        </w:rPr>
        <w:t>24 x 7 x 365</w:t>
      </w:r>
      <w:r w:rsidRPr="005A3F02">
        <w:rPr>
          <w:rFonts w:cs="Calibri"/>
          <w:bCs/>
          <w:snapToGrid w:val="0"/>
          <w:lang w:val="en-US"/>
        </w:rPr>
        <w:t xml:space="preserve"> telephonic, remote and on-site Citrix support.</w:t>
      </w:r>
      <w:r w:rsidRPr="005A3F02">
        <w:rPr>
          <w:rFonts w:cs="Calibri"/>
          <w:bCs/>
          <w:snapToGrid w:val="0"/>
        </w:rPr>
        <w:t xml:space="preserve"> </w:t>
      </w:r>
    </w:p>
    <w:p w14:paraId="1B042414" w14:textId="77777777" w:rsidR="00CB7197" w:rsidRPr="005A3F02" w:rsidRDefault="00CB7197" w:rsidP="00C632ED">
      <w:pPr>
        <w:pStyle w:val="ListParagraph"/>
        <w:keepNext w:val="0"/>
        <w:numPr>
          <w:ilvl w:val="0"/>
          <w:numId w:val="67"/>
        </w:numPr>
        <w:spacing w:after="200" w:line="276" w:lineRule="auto"/>
        <w:contextualSpacing/>
        <w:rPr>
          <w:rFonts w:cs="Calibri"/>
          <w:lang w:val="en-US"/>
        </w:rPr>
      </w:pPr>
      <w:bookmarkStart w:id="48" w:name="_Hlk89081701"/>
      <w:r w:rsidRPr="005A3F02">
        <w:rPr>
          <w:rFonts w:cs="Calibri"/>
          <w:lang w:val="en-US"/>
        </w:rPr>
        <w:t>A maximum of 10 hours per month onsite/remote proactive management and support of the Citrix Infrastructure.</w:t>
      </w:r>
    </w:p>
    <w:bookmarkEnd w:id="48"/>
    <w:p w14:paraId="08E8DD73" w14:textId="77777777" w:rsidR="00CB7197" w:rsidRPr="005A3F02" w:rsidRDefault="00CB7197" w:rsidP="00C632ED">
      <w:pPr>
        <w:pStyle w:val="ListParagraph"/>
        <w:keepNext w:val="0"/>
        <w:numPr>
          <w:ilvl w:val="0"/>
          <w:numId w:val="67"/>
        </w:numPr>
        <w:spacing w:after="200" w:line="276" w:lineRule="auto"/>
        <w:contextualSpacing/>
        <w:rPr>
          <w:rFonts w:cs="Calibri"/>
        </w:rPr>
      </w:pPr>
      <w:r w:rsidRPr="005A3F02">
        <w:rPr>
          <w:rFonts w:cs="Calibri"/>
          <w:bCs/>
          <w:snapToGrid w:val="0"/>
        </w:rPr>
        <w:t xml:space="preserve">Quarterly reporting </w:t>
      </w:r>
      <w:r w:rsidRPr="005A3F02">
        <w:rPr>
          <w:rFonts w:cs="Calibri"/>
        </w:rPr>
        <w:t>to Customer’s Citrix support team as to any issues identified in Citrix infrastructure.</w:t>
      </w:r>
    </w:p>
    <w:p w14:paraId="50BFC345" w14:textId="68843182" w:rsidR="000F1E6B" w:rsidRDefault="00CB7197" w:rsidP="00CB7197">
      <w:pPr>
        <w:overflowPunct w:val="0"/>
        <w:autoSpaceDE w:val="0"/>
        <w:autoSpaceDN w:val="0"/>
        <w:adjustRightInd w:val="0"/>
        <w:textAlignment w:val="baseline"/>
        <w:rPr>
          <w:rFonts w:cs="Calibri"/>
          <w:bCs/>
          <w:snapToGrid w:val="0"/>
        </w:rPr>
      </w:pPr>
      <w:r w:rsidRPr="005A3F02">
        <w:rPr>
          <w:rFonts w:cs="Calibri"/>
          <w:bCs/>
          <w:snapToGrid w:val="0"/>
        </w:rPr>
        <w:t>Citrix product update notifications and presentations to Customer’s Citrix support team, with quarterly feedback.</w:t>
      </w:r>
    </w:p>
    <w:p w14:paraId="10BC69FF" w14:textId="77777777" w:rsidR="00CB7197" w:rsidRDefault="00CB7197" w:rsidP="00CB7197">
      <w:pPr>
        <w:overflowPunct w:val="0"/>
        <w:autoSpaceDE w:val="0"/>
        <w:autoSpaceDN w:val="0"/>
        <w:adjustRightInd w:val="0"/>
        <w:textAlignment w:val="baseline"/>
        <w:rPr>
          <w:rFonts w:cs="Calibri"/>
          <w:bCs/>
          <w:snapToGrid w:val="0"/>
        </w:rPr>
      </w:pPr>
    </w:p>
    <w:p w14:paraId="273B1C3A" w14:textId="77777777" w:rsidR="00CB7197" w:rsidRDefault="00CB7197" w:rsidP="00CB7197">
      <w:pPr>
        <w:overflowPunct w:val="0"/>
        <w:autoSpaceDE w:val="0"/>
        <w:autoSpaceDN w:val="0"/>
        <w:adjustRightInd w:val="0"/>
        <w:textAlignment w:val="baseline"/>
        <w:rPr>
          <w:rFonts w:cs="Calibri"/>
          <w:bCs/>
          <w:snapToGrid w:val="0"/>
        </w:rPr>
      </w:pPr>
    </w:p>
    <w:p w14:paraId="1CB38A06" w14:textId="77777777" w:rsidR="00CB7197" w:rsidRDefault="00CB7197" w:rsidP="00C632ED">
      <w:pPr>
        <w:pStyle w:val="ListParagraph"/>
        <w:keepNext w:val="0"/>
        <w:numPr>
          <w:ilvl w:val="0"/>
          <w:numId w:val="68"/>
        </w:numPr>
        <w:spacing w:after="200" w:line="276" w:lineRule="auto"/>
        <w:contextualSpacing/>
        <w:jc w:val="left"/>
        <w:rPr>
          <w:rFonts w:eastAsiaTheme="minorHAnsi" w:cs="Arial"/>
        </w:rPr>
      </w:pPr>
      <w:r>
        <w:rPr>
          <w:rFonts w:eastAsiaTheme="minorHAnsi" w:cs="Arial"/>
        </w:rPr>
        <w:t xml:space="preserve">P1 – 1 hours response, 4 hours repair. </w:t>
      </w:r>
      <w:r w:rsidRPr="00B61953">
        <w:rPr>
          <w:rFonts w:eastAsiaTheme="minorHAnsi" w:cs="Arial"/>
        </w:rPr>
        <w:t>Urgent – Mission Critical impact, Entire Citrix Farm Down, Stops Business operations</w:t>
      </w:r>
    </w:p>
    <w:p w14:paraId="2EC2DB5A" w14:textId="49C76CBD" w:rsidR="00CB7197" w:rsidRDefault="00CB7197" w:rsidP="00C632ED">
      <w:pPr>
        <w:pStyle w:val="ListParagraph"/>
        <w:keepNext w:val="0"/>
        <w:numPr>
          <w:ilvl w:val="0"/>
          <w:numId w:val="68"/>
        </w:numPr>
        <w:spacing w:after="200" w:line="276" w:lineRule="auto"/>
        <w:contextualSpacing/>
        <w:jc w:val="left"/>
        <w:rPr>
          <w:rFonts w:eastAsiaTheme="minorHAnsi" w:cs="Arial"/>
        </w:rPr>
      </w:pPr>
      <w:r>
        <w:rPr>
          <w:rFonts w:eastAsiaTheme="minorHAnsi" w:cs="Arial"/>
        </w:rPr>
        <w:t>P2 - 2</w:t>
      </w:r>
      <w:r w:rsidRPr="00667BB0">
        <w:rPr>
          <w:rFonts w:eastAsiaTheme="minorHAnsi" w:cs="Arial"/>
        </w:rPr>
        <w:t xml:space="preserve"> hours response, </w:t>
      </w:r>
      <w:r>
        <w:rPr>
          <w:rFonts w:eastAsiaTheme="minorHAnsi" w:cs="Arial"/>
        </w:rPr>
        <w:t>6</w:t>
      </w:r>
      <w:r w:rsidRPr="00667BB0">
        <w:rPr>
          <w:rFonts w:eastAsiaTheme="minorHAnsi" w:cs="Arial"/>
        </w:rPr>
        <w:t xml:space="preserve"> hours repair.</w:t>
      </w:r>
      <w:r>
        <w:rPr>
          <w:rFonts w:eastAsiaTheme="minorHAnsi" w:cs="Arial"/>
        </w:rPr>
        <w:t xml:space="preserve"> </w:t>
      </w:r>
      <w:r w:rsidRPr="00667BB0">
        <w:rPr>
          <w:rFonts w:eastAsiaTheme="minorHAnsi" w:cs="Arial"/>
        </w:rPr>
        <w:t>Priority - Multiple Groups of users at multiple sites</w:t>
      </w:r>
      <w:r>
        <w:rPr>
          <w:rFonts w:eastAsiaTheme="minorHAnsi" w:cs="Arial"/>
        </w:rPr>
        <w:t>.</w:t>
      </w:r>
    </w:p>
    <w:p w14:paraId="21B6A694" w14:textId="0465D701" w:rsidR="00CB7197" w:rsidRDefault="00CB7197" w:rsidP="00CB7197">
      <w:pPr>
        <w:overflowPunct w:val="0"/>
        <w:autoSpaceDE w:val="0"/>
        <w:autoSpaceDN w:val="0"/>
        <w:adjustRightInd w:val="0"/>
        <w:textAlignment w:val="baseline"/>
        <w:rPr>
          <w:rFonts w:cs="Calibri"/>
          <w:bCs/>
          <w:snapToGrid w:val="0"/>
        </w:rPr>
      </w:pPr>
      <w:r>
        <w:rPr>
          <w:rFonts w:eastAsiaTheme="minorHAnsi" w:cs="Arial"/>
        </w:rPr>
        <w:t>P3 - 4</w:t>
      </w:r>
      <w:r w:rsidRPr="00667BB0">
        <w:rPr>
          <w:rFonts w:eastAsiaTheme="minorHAnsi" w:cs="Arial"/>
        </w:rPr>
        <w:t xml:space="preserve"> hours response, </w:t>
      </w:r>
      <w:r>
        <w:rPr>
          <w:rFonts w:eastAsiaTheme="minorHAnsi" w:cs="Arial"/>
        </w:rPr>
        <w:t>8</w:t>
      </w:r>
      <w:r w:rsidRPr="00667BB0">
        <w:rPr>
          <w:rFonts w:eastAsiaTheme="minorHAnsi" w:cs="Arial"/>
        </w:rPr>
        <w:t xml:space="preserve"> hours repair.</w:t>
      </w:r>
    </w:p>
    <w:p w14:paraId="77213682" w14:textId="77777777" w:rsidR="00CB7197" w:rsidRDefault="00CB7197" w:rsidP="00CB7197">
      <w:pPr>
        <w:overflowPunct w:val="0"/>
        <w:autoSpaceDE w:val="0"/>
        <w:autoSpaceDN w:val="0"/>
        <w:adjustRightInd w:val="0"/>
        <w:textAlignment w:val="baseline"/>
        <w:rPr>
          <w:rFonts w:cs="Calibri"/>
          <w:bCs/>
          <w:snapToGrid w:val="0"/>
        </w:rPr>
      </w:pPr>
    </w:p>
    <w:p w14:paraId="503502A6" w14:textId="77777777" w:rsidR="00CB7197" w:rsidRDefault="00CB7197" w:rsidP="00CB7197">
      <w:pPr>
        <w:overflowPunct w:val="0"/>
        <w:autoSpaceDE w:val="0"/>
        <w:autoSpaceDN w:val="0"/>
        <w:adjustRightInd w:val="0"/>
        <w:textAlignment w:val="baseline"/>
        <w:rPr>
          <w:lang w:val="en-GB"/>
        </w:rPr>
      </w:pPr>
    </w:p>
    <w:p w14:paraId="22A0D676" w14:textId="77777777" w:rsidR="00182E02" w:rsidRPr="00374C11" w:rsidRDefault="00182E02" w:rsidP="00F955CA">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C632ED">
      <w:pPr>
        <w:pStyle w:val="Heading1"/>
        <w:numPr>
          <w:ilvl w:val="0"/>
          <w:numId w:val="64"/>
        </w:numPr>
        <w:rPr>
          <w:sz w:val="20"/>
        </w:rPr>
      </w:pPr>
      <w:bookmarkStart w:id="49" w:name="_Toc31034147"/>
      <w:r w:rsidRPr="00C90190">
        <w:rPr>
          <w:sz w:val="20"/>
        </w:rPr>
        <w:t xml:space="preserve">EVALUATION </w:t>
      </w:r>
      <w:r w:rsidR="00464335" w:rsidRPr="00C90190">
        <w:rPr>
          <w:sz w:val="20"/>
        </w:rPr>
        <w:t>PROCESS</w:t>
      </w:r>
      <w:bookmarkEnd w:id="47"/>
      <w:bookmarkEnd w:id="49"/>
    </w:p>
    <w:p w14:paraId="0B72D08F" w14:textId="77777777" w:rsidR="00464335" w:rsidRDefault="00464335" w:rsidP="00464335">
      <w:pPr>
        <w:rPr>
          <w:lang w:val="en-GB"/>
        </w:rPr>
      </w:pPr>
    </w:p>
    <w:p w14:paraId="4EB7B8FE" w14:textId="77777777" w:rsidR="00464335" w:rsidRPr="00464335" w:rsidRDefault="00464335" w:rsidP="00C632ED">
      <w:pPr>
        <w:pStyle w:val="Heading2"/>
        <w:numPr>
          <w:ilvl w:val="1"/>
          <w:numId w:val="64"/>
        </w:numPr>
        <w:rPr>
          <w:sz w:val="20"/>
          <w:szCs w:val="20"/>
          <w:lang w:val="en-GB"/>
        </w:rPr>
      </w:pPr>
      <w:bookmarkStart w:id="50" w:name="_Toc480431129"/>
      <w:bookmarkStart w:id="51" w:name="_Toc31034148"/>
      <w:r w:rsidRPr="00464335">
        <w:rPr>
          <w:sz w:val="20"/>
          <w:szCs w:val="20"/>
          <w:lang w:val="en-GB"/>
        </w:rPr>
        <w:t>COMPLIANCE WITH MINIMUM REQUIREMENTS CRITERIA</w:t>
      </w:r>
      <w:bookmarkEnd w:id="50"/>
      <w:bookmarkEnd w:id="51"/>
      <w:r w:rsidRPr="00464335">
        <w:rPr>
          <w:sz w:val="20"/>
          <w:szCs w:val="20"/>
          <w:lang w:val="en-GB"/>
        </w:rPr>
        <w:t xml:space="preserve"> </w:t>
      </w:r>
    </w:p>
    <w:p w14:paraId="45271B6A" w14:textId="77777777" w:rsidR="00464335" w:rsidRPr="00B22CA2" w:rsidRDefault="00464335" w:rsidP="00C632ED">
      <w:pPr>
        <w:pStyle w:val="ListParagraph"/>
        <w:numPr>
          <w:ilvl w:val="0"/>
          <w:numId w:val="51"/>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C632ED">
      <w:pPr>
        <w:pStyle w:val="Heading2"/>
        <w:numPr>
          <w:ilvl w:val="1"/>
          <w:numId w:val="64"/>
        </w:numPr>
        <w:rPr>
          <w:sz w:val="20"/>
          <w:szCs w:val="20"/>
          <w:lang w:val="en-GB"/>
        </w:rPr>
      </w:pPr>
      <w:bookmarkStart w:id="52" w:name="_Toc480431130"/>
      <w:bookmarkStart w:id="53" w:name="_Toc31034149"/>
      <w:r w:rsidRPr="00B22CA2">
        <w:rPr>
          <w:sz w:val="20"/>
          <w:szCs w:val="20"/>
          <w:lang w:val="en-GB"/>
        </w:rPr>
        <w:t>FUNCTIONALITY, PRICE AND PREFERENCE POINTS</w:t>
      </w:r>
      <w:bookmarkEnd w:id="52"/>
      <w:bookmarkEnd w:id="53"/>
      <w:r w:rsidRPr="00B22CA2">
        <w:rPr>
          <w:sz w:val="20"/>
          <w:szCs w:val="20"/>
          <w:lang w:val="en-GB"/>
        </w:rPr>
        <w:t xml:space="preserve"> </w:t>
      </w:r>
    </w:p>
    <w:p w14:paraId="55B27C3F" w14:textId="77777777" w:rsidR="00B22CA2" w:rsidRDefault="00B22CA2" w:rsidP="00B22CA2">
      <w:pPr>
        <w:pStyle w:val="Default"/>
      </w:pPr>
    </w:p>
    <w:p w14:paraId="3B555BE5" w14:textId="77777777" w:rsidR="00B22CA2" w:rsidRPr="004977BC" w:rsidRDefault="00B22CA2" w:rsidP="00C632ED">
      <w:pPr>
        <w:pStyle w:val="ListParagraph"/>
        <w:numPr>
          <w:ilvl w:val="0"/>
          <w:numId w:val="56"/>
        </w:numPr>
        <w:ind w:left="851" w:hanging="851"/>
      </w:pPr>
      <w:r w:rsidRPr="004977BC">
        <w:t xml:space="preserve">All remaining bids as per paragraph </w:t>
      </w:r>
      <w:r w:rsidR="00A8190B" w:rsidRPr="004977BC">
        <w:t>7</w:t>
      </w:r>
      <w:r w:rsidRPr="004977BC">
        <w:t xml:space="preserve">.1.1 will be evaluated as follows: </w:t>
      </w:r>
    </w:p>
    <w:p w14:paraId="54B34651" w14:textId="77777777" w:rsidR="00B22CA2" w:rsidRPr="004977BC" w:rsidRDefault="00B22CA2" w:rsidP="00B22CA2">
      <w:pPr>
        <w:pStyle w:val="ListParagraph"/>
        <w:ind w:left="851"/>
      </w:pPr>
    </w:p>
    <w:p w14:paraId="7C9D815E" w14:textId="13CBD26E" w:rsidR="00B22CA2" w:rsidRPr="004977BC" w:rsidRDefault="0064039E" w:rsidP="00C632ED">
      <w:pPr>
        <w:pStyle w:val="ListParagraph"/>
        <w:numPr>
          <w:ilvl w:val="0"/>
          <w:numId w:val="56"/>
        </w:numPr>
        <w:ind w:left="851" w:hanging="851"/>
      </w:pPr>
      <w:r w:rsidRPr="004977BC">
        <w:rPr>
          <w:b/>
        </w:rPr>
        <w:t>The First stage</w:t>
      </w:r>
      <w:r w:rsidRPr="004977BC">
        <w:t>, b</w:t>
      </w:r>
      <w:r w:rsidR="00B22CA2" w:rsidRPr="004977BC">
        <w:t xml:space="preserve">ids will be evaluated first for Pre-Qualification Criteria (Preferential Procurement Requirements) prescribed in Preferential </w:t>
      </w:r>
      <w:r w:rsidR="007A020F" w:rsidRPr="004977BC">
        <w:t>P</w:t>
      </w:r>
      <w:r w:rsidR="00B22CA2" w:rsidRPr="004977BC">
        <w:t>rocurement Regulations.</w:t>
      </w:r>
      <w:r w:rsidRPr="004977BC">
        <w:t xml:space="preserve"> Only bids that meet Preferential Procurement requirements will be considered for further evaluation</w:t>
      </w:r>
      <w:r w:rsidR="00CF49D4" w:rsidRPr="004977BC">
        <w:t>.</w:t>
      </w:r>
      <w:r w:rsidR="00B22CA2" w:rsidRPr="004977BC">
        <w:t xml:space="preserve"> </w:t>
      </w:r>
    </w:p>
    <w:p w14:paraId="4178DB39" w14:textId="77777777" w:rsidR="0064039E" w:rsidRPr="004977BC" w:rsidRDefault="0064039E" w:rsidP="0064039E">
      <w:pPr>
        <w:pStyle w:val="ListParagraph"/>
        <w:ind w:left="360"/>
      </w:pPr>
    </w:p>
    <w:p w14:paraId="6C8F2BE5" w14:textId="60B7EFC4" w:rsidR="00835983" w:rsidRPr="004977BC" w:rsidRDefault="0064039E" w:rsidP="00C632ED">
      <w:pPr>
        <w:pStyle w:val="ListParagraph"/>
        <w:numPr>
          <w:ilvl w:val="0"/>
          <w:numId w:val="56"/>
        </w:numPr>
        <w:ind w:left="851" w:hanging="851"/>
      </w:pPr>
      <w:r w:rsidRPr="004977BC">
        <w:rPr>
          <w:b/>
        </w:rPr>
        <w:t>The Second stage</w:t>
      </w:r>
      <w:r w:rsidRPr="004977BC">
        <w:t xml:space="preserve">, </w:t>
      </w:r>
      <w:r w:rsidR="00B22CA2" w:rsidRPr="004977BC">
        <w:t xml:space="preserve">Bids will be evaluated </w:t>
      </w:r>
      <w:r w:rsidR="00B14625" w:rsidRPr="004977BC">
        <w:t xml:space="preserve">out of 100 points </w:t>
      </w:r>
      <w:r w:rsidR="00B22CA2" w:rsidRPr="004977BC">
        <w:t>for functionality</w:t>
      </w:r>
      <w:r w:rsidRPr="004977BC">
        <w:t>.</w:t>
      </w:r>
      <w:r w:rsidR="00B22CA2" w:rsidRPr="004977BC">
        <w:t xml:space="preserve"> Bids will be considered further if it achieves the minimum prescribed qualifying score for function</w:t>
      </w:r>
      <w:r w:rsidRPr="004977BC">
        <w:t>ality</w:t>
      </w:r>
      <w:r w:rsidR="00B22CA2" w:rsidRPr="004977BC">
        <w:t xml:space="preserve">. </w:t>
      </w:r>
      <w:r w:rsidR="00B22CA2" w:rsidRPr="004977BC">
        <w:lastRenderedPageBreak/>
        <w:t xml:space="preserve">Bids that fail to achieve the minimum qualifying score for functionality will be disqualified for further evaluation. </w:t>
      </w:r>
    </w:p>
    <w:p w14:paraId="4B93E6E1" w14:textId="77777777" w:rsidR="00835983" w:rsidRPr="00BE7363" w:rsidRDefault="00835983" w:rsidP="00BE7363">
      <w:pPr>
        <w:pStyle w:val="ListParagraph"/>
        <w:ind w:left="360"/>
        <w:rPr>
          <w:b/>
        </w:rPr>
      </w:pPr>
    </w:p>
    <w:p w14:paraId="547EFF16" w14:textId="11289832" w:rsidR="00B22CA2" w:rsidRPr="004977BC" w:rsidRDefault="002C7922" w:rsidP="00BE7363">
      <w:pPr>
        <w:pStyle w:val="ListParagraph"/>
        <w:ind w:left="851"/>
      </w:pPr>
      <w:r w:rsidRPr="004977BC">
        <w:rPr>
          <w:b/>
          <w:bCs/>
        </w:rPr>
        <w:t xml:space="preserve">SHORTLISTED BIDS </w:t>
      </w:r>
      <w:r w:rsidR="006C48C8" w:rsidRPr="004977BC">
        <w:rPr>
          <w:b/>
          <w:bCs/>
        </w:rPr>
        <w:t>MAY</w:t>
      </w:r>
      <w:r w:rsidRPr="004977BC">
        <w:rPr>
          <w:b/>
          <w:bCs/>
        </w:rPr>
        <w:t xml:space="preserve"> BE REQUIRED TO PRESENT THEIR SOLUTIONS </w:t>
      </w:r>
      <w:r w:rsidR="00A65731" w:rsidRPr="004977BC">
        <w:rPr>
          <w:b/>
          <w:bCs/>
        </w:rPr>
        <w:t>AFTER</w:t>
      </w:r>
      <w:r w:rsidRPr="004977BC">
        <w:rPr>
          <w:b/>
          <w:bCs/>
        </w:rPr>
        <w:t xml:space="preserve"> THE TENDER </w:t>
      </w:r>
      <w:r w:rsidR="001035A9" w:rsidRPr="004977BC">
        <w:rPr>
          <w:b/>
          <w:bCs/>
        </w:rPr>
        <w:t>AWARD</w:t>
      </w:r>
      <w:r w:rsidR="007867D0" w:rsidRPr="004977BC">
        <w:rPr>
          <w:b/>
          <w:bCs/>
        </w:rPr>
        <w:t xml:space="preserve"> TO CONFIRM RESPONSE</w:t>
      </w:r>
      <w:r w:rsidR="00A6416D" w:rsidRPr="004977BC">
        <w:rPr>
          <w:b/>
          <w:bCs/>
        </w:rPr>
        <w:t xml:space="preserve"> SUPPLIED</w:t>
      </w:r>
      <w:r w:rsidR="0073321F" w:rsidRPr="004977BC">
        <w:rPr>
          <w:b/>
          <w:bCs/>
        </w:rPr>
        <w:t>.</w:t>
      </w:r>
    </w:p>
    <w:p w14:paraId="270CBF9E" w14:textId="77777777" w:rsidR="00B22CA2" w:rsidRPr="004977BC" w:rsidRDefault="00B22CA2" w:rsidP="00B22CA2">
      <w:pPr>
        <w:pStyle w:val="ListParagraph"/>
        <w:ind w:left="851"/>
      </w:pPr>
    </w:p>
    <w:p w14:paraId="2F1FD4F6" w14:textId="77777777" w:rsidR="00B22CA2" w:rsidRPr="004977BC" w:rsidRDefault="00B22CA2" w:rsidP="00C632ED">
      <w:pPr>
        <w:pStyle w:val="ListParagraph"/>
        <w:numPr>
          <w:ilvl w:val="0"/>
          <w:numId w:val="56"/>
        </w:numPr>
        <w:ind w:left="851" w:hanging="851"/>
        <w:rPr>
          <w:b/>
          <w:bCs/>
        </w:rPr>
      </w:pPr>
      <w:r w:rsidRPr="004977BC">
        <w:rPr>
          <w:b/>
          <w:bCs/>
        </w:rPr>
        <w:t xml:space="preserve">The </w:t>
      </w:r>
      <w:r w:rsidR="0064039E" w:rsidRPr="004977BC">
        <w:rPr>
          <w:b/>
          <w:bCs/>
        </w:rPr>
        <w:t>Third</w:t>
      </w:r>
      <w:r w:rsidRPr="004977BC">
        <w:rPr>
          <w:b/>
          <w:bCs/>
        </w:rPr>
        <w:t xml:space="preserve"> stage,</w:t>
      </w:r>
      <w:r w:rsidRPr="004977BC">
        <w:t xml:space="preserve"> bids will be evaluated in terms of the </w:t>
      </w:r>
      <w:r w:rsidR="00D12444" w:rsidRPr="004977BC">
        <w:t xml:space="preserve">80/20 </w:t>
      </w:r>
      <w:r w:rsidRPr="004977BC">
        <w:t xml:space="preserve">preference point systems. </w:t>
      </w:r>
      <w:r w:rsidRPr="004977BC">
        <w:rPr>
          <w:b/>
          <w:bCs/>
        </w:rPr>
        <w:t xml:space="preserve">Only bids that achieve the minimum qualifying score/percentage for functionality will be evaluated in accordance with the </w:t>
      </w:r>
      <w:r w:rsidR="00D12444" w:rsidRPr="004977BC">
        <w:rPr>
          <w:b/>
          <w:bCs/>
        </w:rPr>
        <w:t xml:space="preserve">80/20 </w:t>
      </w:r>
      <w:r w:rsidRPr="004977BC">
        <w:rPr>
          <w:b/>
          <w:bCs/>
        </w:rPr>
        <w:t xml:space="preserve">preference point system. </w:t>
      </w:r>
    </w:p>
    <w:p w14:paraId="73399C8F" w14:textId="77777777" w:rsidR="00327AE8" w:rsidRDefault="00327AE8" w:rsidP="00464335">
      <w:pPr>
        <w:rPr>
          <w:lang w:val="en-GB"/>
        </w:rPr>
        <w:sectPr w:rsidR="00327AE8" w:rsidSect="00516EEF">
          <w:pgSz w:w="11906" w:h="16838" w:code="9"/>
          <w:pgMar w:top="540" w:right="1531" w:bottom="22" w:left="1418" w:header="709" w:footer="709"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C632ED">
      <w:pPr>
        <w:pStyle w:val="Heading2"/>
        <w:numPr>
          <w:ilvl w:val="1"/>
          <w:numId w:val="64"/>
        </w:numPr>
        <w:rPr>
          <w:sz w:val="20"/>
          <w:szCs w:val="20"/>
        </w:rPr>
      </w:pPr>
      <w:r w:rsidRPr="007E65CF">
        <w:rPr>
          <w:sz w:val="20"/>
          <w:szCs w:val="20"/>
          <w:lang w:val="en-GB"/>
        </w:rPr>
        <w:tab/>
      </w:r>
      <w:bookmarkStart w:id="54" w:name="_Toc480431131"/>
      <w:bookmarkStart w:id="55" w:name="_Toc31034150"/>
      <w:r w:rsidRPr="007E65CF">
        <w:rPr>
          <w:sz w:val="20"/>
          <w:szCs w:val="20"/>
          <w:lang w:val="en-GB"/>
        </w:rPr>
        <w:t>PREFERENTIAL PROCUREMENT REFORM:</w:t>
      </w:r>
      <w:bookmarkEnd w:id="54"/>
      <w:bookmarkEnd w:id="55"/>
    </w:p>
    <w:p w14:paraId="414F3A79" w14:textId="5500B4AD" w:rsidR="001035A9" w:rsidRPr="001A3F08" w:rsidRDefault="001A3F08" w:rsidP="008A003D">
      <w:pPr>
        <w:pStyle w:val="Heading2"/>
        <w:numPr>
          <w:ilvl w:val="0"/>
          <w:numId w:val="0"/>
        </w:numPr>
        <w:ind w:left="851"/>
      </w:pPr>
      <w:bookmarkStart w:id="56" w:name="_Toc427653560"/>
      <w:bookmarkStart w:id="57" w:name="_Toc429648101"/>
      <w:bookmarkStart w:id="58" w:name="_Toc480431132"/>
      <w:bookmarkStart w:id="59" w:name="_Toc4426301"/>
      <w:bookmarkStart w:id="60" w:name="_Toc31034151"/>
      <w:r w:rsidRPr="00CB7E06">
        <w:t>E PREFERENTIAL PROCUREMENT REGULATIONS, 2017 PERTAINING TO THE PREFERENTIAL PROCUREMENT POLICY FRAMEWORK ACT, ACT NO 5 OF 2003.</w:t>
      </w:r>
      <w:r w:rsidRPr="001A3F08" w:rsidDel="001A3F08">
        <w:t xml:space="preserve"> </w:t>
      </w:r>
      <w:bookmarkEnd w:id="56"/>
      <w:bookmarkEnd w:id="57"/>
      <w:bookmarkEnd w:id="58"/>
      <w:bookmarkEnd w:id="59"/>
      <w:bookmarkEnd w:id="60"/>
    </w:p>
    <w:p w14:paraId="7420B974" w14:textId="3DAA7A5B" w:rsidR="001035A9" w:rsidRPr="0081721D" w:rsidRDefault="001035A9" w:rsidP="001A3F08">
      <w:pPr>
        <w:pStyle w:val="BodyText"/>
        <w:spacing w:before="120" w:after="120" w:line="276" w:lineRule="auto"/>
        <w:ind w:left="567"/>
        <w:contextualSpacing/>
        <w:rPr>
          <w:rFonts w:cs="Arial"/>
        </w:rPr>
      </w:pPr>
      <w:r w:rsidRPr="001A3F08">
        <w:rPr>
          <w:rFonts w:ascii="Arial Bold" w:hAnsi="Arial Bold" w:cs="Arial"/>
          <w:b/>
          <w:iCs/>
          <w:sz w:val="22"/>
          <w:szCs w:val="28"/>
        </w:rPr>
        <w:t>Black Economic Empowerment is one of the essential objectives of ATNS.   In accordance with government policy, ATNS insists t</w:t>
      </w:r>
      <w:r w:rsidRPr="0081721D">
        <w:rPr>
          <w:rFonts w:cs="Arial"/>
        </w:rPr>
        <w:t xml:space="preserve">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r w:rsidRPr="0081721D">
        <w:rPr>
          <w:rFonts w:cs="Arial"/>
          <w:b/>
          <w:i/>
        </w:rPr>
        <w:t>particular</w:t>
      </w:r>
      <w:r>
        <w:rPr>
          <w:rFonts w:cs="Arial"/>
          <w:b/>
          <w:i/>
        </w:rPr>
        <w:t xml:space="preserve"> tender</w:t>
      </w:r>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23C6A3BD"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 xml:space="preserve">B-BBEE certificate/Sworn Affidavit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Suppliers not meeting the requirements of the Preferential Procurement requirements (PP) are required to clearly identify any possible teaming arrangement which could be established with South African BBBEE compliant enterprises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Partnership must be in the form of Joint Ventures/Consortium/Partners Agreement between compliant B-BBEE and non-B-BBEE Organisation/or foreign supplier in order to meet the policy requirements.</w:t>
      </w:r>
    </w:p>
    <w:p w14:paraId="38FC52AD" w14:textId="6C6A5836"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The 80/20 or 90/10 Preference Point System shall be applicable in accordance with the</w:t>
      </w:r>
      <w:r w:rsidR="001A3F08" w:rsidRPr="001A3F08">
        <w:rPr>
          <w:rFonts w:cs="Arial"/>
          <w:b/>
        </w:rPr>
        <w:t xml:space="preserve">HE PREFERENTIAL PROCUREMENT REGULATIONS, 2017 PERTAINING TO THE PREFERENTIAL PROCUREMENT POLICY </w:t>
      </w:r>
      <w:r w:rsidR="00800025">
        <w:rPr>
          <w:rFonts w:cs="Arial"/>
          <w:b/>
        </w:rPr>
        <w:t>FRAMEWORK ACT, ACT NO 5 OF 2003:</w:t>
      </w:r>
    </w:p>
    <w:p w14:paraId="226B04C6"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Owned Suppliers.</w:t>
      </w:r>
    </w:p>
    <w:p w14:paraId="7EA2F3D9"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Woman Owned Suppliers.</w:t>
      </w:r>
    </w:p>
    <w:p w14:paraId="4C71B674"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Youth Owned Suppliers. </w:t>
      </w:r>
    </w:p>
    <w:p w14:paraId="41716C43"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Woman Youth Owned Suppliers.</w:t>
      </w:r>
    </w:p>
    <w:p w14:paraId="3753244D"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Owned Supplier with Disabilities.</w:t>
      </w:r>
    </w:p>
    <w:p w14:paraId="0BA46F46" w14:textId="77777777" w:rsidR="00D563F0" w:rsidRPr="00C72F2B" w:rsidRDefault="00D563F0" w:rsidP="00C632ED">
      <w:pPr>
        <w:pStyle w:val="BodyText"/>
        <w:keepNext w:val="0"/>
        <w:numPr>
          <w:ilvl w:val="0"/>
          <w:numId w:val="69"/>
        </w:numPr>
        <w:spacing w:after="120"/>
        <w:jc w:val="left"/>
        <w:rPr>
          <w:rFonts w:cs="Arial"/>
        </w:rPr>
      </w:pPr>
      <w:r>
        <w:rPr>
          <w:rFonts w:cs="Arial"/>
        </w:rPr>
        <w:lastRenderedPageBreak/>
        <w:t>at least</w:t>
      </w:r>
      <w:r w:rsidRPr="00C72F2B">
        <w:rPr>
          <w:rFonts w:cs="Arial"/>
        </w:rPr>
        <w:t xml:space="preserve"> 51% Black Woman Owned Supplier with Disabilities.</w:t>
      </w:r>
    </w:p>
    <w:p w14:paraId="3E4D86FA"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Owned Suppliers living in rural or underdeveloped areas or townships.</w:t>
      </w:r>
    </w:p>
    <w:p w14:paraId="3F4007A7"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Woman Owned Suppliers living in rural or underdeveloped areas or townships.</w:t>
      </w:r>
    </w:p>
    <w:p w14:paraId="16725B8D"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Owned Suppliers who are military veterans. </w:t>
      </w:r>
    </w:p>
    <w:p w14:paraId="3C2EE772" w14:textId="77777777" w:rsidR="00D563F0" w:rsidRPr="00C72F2B" w:rsidRDefault="00D563F0" w:rsidP="00C632ED">
      <w:pPr>
        <w:pStyle w:val="BodyText"/>
        <w:keepNext w:val="0"/>
        <w:numPr>
          <w:ilvl w:val="0"/>
          <w:numId w:val="69"/>
        </w:numPr>
        <w:spacing w:after="120"/>
        <w:jc w:val="left"/>
        <w:rPr>
          <w:rFonts w:cs="Arial"/>
        </w:rPr>
      </w:pPr>
      <w:r>
        <w:rPr>
          <w:rFonts w:cs="Arial"/>
        </w:rPr>
        <w:t>at least</w:t>
      </w:r>
      <w:r w:rsidRPr="00C72F2B">
        <w:rPr>
          <w:rFonts w:cs="Arial"/>
        </w:rPr>
        <w:t xml:space="preserve"> 51% Black Woman Owned Suppliers who are military veterans. </w:t>
      </w:r>
    </w:p>
    <w:p w14:paraId="3F233D9E" w14:textId="77777777" w:rsidR="00835983" w:rsidRPr="0081721D" w:rsidRDefault="00835983" w:rsidP="00C647CF">
      <w:pPr>
        <w:pStyle w:val="BodyText"/>
        <w:spacing w:before="120" w:after="120" w:line="276" w:lineRule="auto"/>
        <w:ind w:left="567"/>
        <w:contextualSpacing/>
        <w:rPr>
          <w:rFonts w:cs="Arial"/>
          <w:b/>
        </w:rPr>
      </w:pPr>
    </w:p>
    <w:p w14:paraId="67A99DEC" w14:textId="77777777" w:rsidR="00B944D5" w:rsidRPr="007E65CF" w:rsidRDefault="00B944D5" w:rsidP="00B944D5">
      <w:pPr>
        <w:pStyle w:val="BodyText"/>
        <w:rPr>
          <w:sz w:val="19"/>
          <w:szCs w:val="19"/>
          <w:lang w:val="en-GB"/>
        </w:rPr>
      </w:pPr>
    </w:p>
    <w:p w14:paraId="78433CE0" w14:textId="05CA6E5F" w:rsidR="00C647CF" w:rsidRDefault="00E958D9" w:rsidP="009C029F">
      <w:pPr>
        <w:spacing w:line="276" w:lineRule="auto"/>
        <w:ind w:left="567"/>
        <w:contextualSpacing/>
        <w:rPr>
          <w:color w:val="FF0000"/>
          <w:sz w:val="19"/>
          <w:szCs w:val="19"/>
          <w:lang w:val="en-US"/>
        </w:rPr>
      </w:pPr>
      <w:r>
        <w:rPr>
          <w:rFonts w:cs="Arial"/>
          <w:b/>
          <w:bCs/>
          <w:i/>
        </w:rPr>
        <w:t>Bidder</w:t>
      </w:r>
      <w:r w:rsidR="00C647CF" w:rsidRPr="00F26307">
        <w:rPr>
          <w:rFonts w:cs="Arial"/>
          <w:b/>
          <w:bCs/>
          <w:i/>
        </w:rPr>
        <w:t>s that fail to meet any pre-qualifying criteria stipulated above will be disqualified and will not be evaluated further</w:t>
      </w:r>
    </w:p>
    <w:p w14:paraId="38BDE7AF" w14:textId="686DEF0D" w:rsidR="00C647CF" w:rsidRDefault="00C647CF" w:rsidP="00B944D5">
      <w:pPr>
        <w:pStyle w:val="BodyText"/>
        <w:rPr>
          <w:color w:val="FF0000"/>
          <w:sz w:val="19"/>
          <w:szCs w:val="19"/>
          <w:lang w:val="en-US"/>
        </w:rPr>
      </w:pPr>
    </w:p>
    <w:p w14:paraId="5C78B4B1" w14:textId="77777777" w:rsidR="00C647CF" w:rsidRPr="00BE7363" w:rsidRDefault="00C647CF" w:rsidP="00B944D5">
      <w:pPr>
        <w:pStyle w:val="BodyText"/>
        <w:rPr>
          <w:color w:val="FF0000"/>
          <w:sz w:val="19"/>
          <w:szCs w:val="19"/>
          <w:lang w:val="en-US"/>
        </w:rPr>
      </w:pPr>
    </w:p>
    <w:p w14:paraId="01A19540" w14:textId="77777777" w:rsidR="00640B87" w:rsidRPr="007E65CF" w:rsidRDefault="00640B87" w:rsidP="00640B87">
      <w:pPr>
        <w:pStyle w:val="BodyText"/>
        <w:rPr>
          <w:sz w:val="19"/>
          <w:szCs w:val="19"/>
          <w:lang w:val="en-GB"/>
        </w:rPr>
      </w:pPr>
    </w:p>
    <w:p w14:paraId="2EE77684" w14:textId="3054A42E" w:rsidR="00640B87" w:rsidRPr="007E65CF" w:rsidRDefault="00640B87" w:rsidP="00640B87">
      <w:pPr>
        <w:pStyle w:val="BodyText"/>
        <w:rPr>
          <w:sz w:val="19"/>
          <w:szCs w:val="19"/>
          <w:lang w:val="en-GB"/>
        </w:rPr>
      </w:pPr>
      <w:r w:rsidRPr="00A146AF">
        <w:rPr>
          <w:sz w:val="19"/>
          <w:szCs w:val="19"/>
          <w:lang w:val="en-GB"/>
        </w:rPr>
        <w:t>A functional</w:t>
      </w:r>
      <w:r w:rsidR="005B4104" w:rsidRPr="00A146AF">
        <w:rPr>
          <w:sz w:val="19"/>
          <w:szCs w:val="19"/>
          <w:lang w:val="en-GB"/>
        </w:rPr>
        <w:t xml:space="preserve"> threshold has been set at </w:t>
      </w:r>
      <w:r w:rsidR="009C029F">
        <w:rPr>
          <w:b/>
          <w:sz w:val="19"/>
          <w:szCs w:val="19"/>
          <w:lang w:val="en-GB"/>
        </w:rPr>
        <w:t>70</w:t>
      </w:r>
      <w:r w:rsidRPr="00E94429">
        <w:rPr>
          <w:b/>
          <w:sz w:val="19"/>
          <w:szCs w:val="19"/>
          <w:lang w:val="en-GB"/>
        </w:rPr>
        <w:t>%</w:t>
      </w:r>
      <w:r w:rsidRPr="00E94429">
        <w:rPr>
          <w:sz w:val="19"/>
          <w:szCs w:val="19"/>
          <w:lang w:val="en-GB"/>
        </w:rPr>
        <w:t xml:space="preserve"> </w:t>
      </w:r>
      <w:r w:rsidRPr="00A146AF">
        <w:rPr>
          <w:sz w:val="19"/>
          <w:szCs w:val="19"/>
          <w:lang w:val="en-GB"/>
        </w:rPr>
        <w:t xml:space="preserve">for this </w:t>
      </w:r>
      <w:r w:rsidR="0080255E" w:rsidRPr="00A146AF">
        <w:rPr>
          <w:sz w:val="19"/>
          <w:szCs w:val="19"/>
          <w:lang w:val="en-GB"/>
        </w:rPr>
        <w:t>Bid</w:t>
      </w:r>
      <w:r w:rsidRPr="00A146AF">
        <w:rPr>
          <w:sz w:val="19"/>
          <w:szCs w:val="19"/>
          <w:lang w:val="en-GB"/>
        </w:rPr>
        <w:t xml:space="preserve"> and only </w:t>
      </w:r>
      <w:r w:rsidR="00E958D9">
        <w:rPr>
          <w:sz w:val="19"/>
          <w:szCs w:val="19"/>
          <w:lang w:val="en-GB"/>
        </w:rPr>
        <w:t>Bidder</w:t>
      </w:r>
      <w:r w:rsidR="008D3EFF" w:rsidRPr="00A146AF">
        <w:rPr>
          <w:sz w:val="19"/>
          <w:szCs w:val="19"/>
          <w:lang w:val="en-GB"/>
        </w:rPr>
        <w:t xml:space="preserve">s who </w:t>
      </w:r>
      <w:r w:rsidR="008D3EFF" w:rsidRPr="00E94429">
        <w:rPr>
          <w:sz w:val="19"/>
          <w:szCs w:val="19"/>
          <w:lang w:val="en-GB"/>
        </w:rPr>
        <w:t xml:space="preserve">obtain </w:t>
      </w:r>
      <w:r w:rsidR="009C029F">
        <w:rPr>
          <w:sz w:val="19"/>
          <w:szCs w:val="19"/>
          <w:lang w:val="en-GB"/>
        </w:rPr>
        <w:t>70</w:t>
      </w:r>
      <w:r w:rsidRPr="00E94429">
        <w:rPr>
          <w:sz w:val="19"/>
          <w:szCs w:val="19"/>
          <w:shd w:val="clear" w:color="auto" w:fill="D9D9D9" w:themeFill="background1" w:themeFillShade="D9"/>
          <w:lang w:val="en-GB"/>
        </w:rPr>
        <w:t>%</w:t>
      </w:r>
      <w:r w:rsidRPr="00E94429">
        <w:rPr>
          <w:sz w:val="19"/>
          <w:szCs w:val="19"/>
          <w:lang w:val="en-GB"/>
        </w:rPr>
        <w:t xml:space="preserve"> </w:t>
      </w:r>
      <w:r w:rsidRPr="00A146AF">
        <w:rPr>
          <w:sz w:val="19"/>
          <w:szCs w:val="19"/>
          <w:lang w:val="en-GB"/>
        </w:rPr>
        <w:t>and above will be evaluated further in terms of Price and B-BBEE.</w:t>
      </w:r>
    </w:p>
    <w:p w14:paraId="00BA7DA0" w14:textId="77777777" w:rsidR="00640B87" w:rsidRDefault="00640B87" w:rsidP="00640B87">
      <w:pPr>
        <w:rPr>
          <w:lang w:val="en-GB"/>
        </w:rPr>
      </w:pPr>
    </w:p>
    <w:p w14:paraId="0D720FAC" w14:textId="77777777" w:rsidR="00640B87" w:rsidRDefault="00640B87" w:rsidP="00640B87">
      <w:pPr>
        <w:keepNext w:val="0"/>
        <w:jc w:val="left"/>
        <w:rPr>
          <w:rFonts w:ascii="Arial Bold" w:hAnsi="Arial Bold" w:cs="Arial"/>
          <w:b/>
          <w:bCs/>
          <w:iCs/>
          <w:sz w:val="22"/>
          <w:szCs w:val="28"/>
          <w:lang w:val="en-GB"/>
        </w:rPr>
      </w:pPr>
      <w:r>
        <w:rPr>
          <w:lang w:val="en-GB"/>
        </w:rPr>
        <w:br w:type="page"/>
      </w:r>
    </w:p>
    <w:p w14:paraId="6BCFFF94" w14:textId="77777777" w:rsidR="00640B87" w:rsidRDefault="0080255E" w:rsidP="00C632ED">
      <w:pPr>
        <w:pStyle w:val="Heading2"/>
        <w:numPr>
          <w:ilvl w:val="1"/>
          <w:numId w:val="64"/>
        </w:numPr>
        <w:rPr>
          <w:lang w:val="en-GB"/>
        </w:rPr>
      </w:pPr>
      <w:bookmarkStart w:id="61" w:name="_Toc480431133"/>
      <w:bookmarkStart w:id="62" w:name="_Toc31034152"/>
      <w:r>
        <w:rPr>
          <w:lang w:val="en-GB"/>
        </w:rPr>
        <w:lastRenderedPageBreak/>
        <w:t>Bid</w:t>
      </w:r>
      <w:r w:rsidR="00640B87">
        <w:rPr>
          <w:lang w:val="en-GB"/>
        </w:rPr>
        <w:t xml:space="preserve"> Response Evaluation</w:t>
      </w:r>
      <w:bookmarkEnd w:id="61"/>
      <w:bookmarkEnd w:id="62"/>
    </w:p>
    <w:p w14:paraId="258CC668" w14:textId="54D16261" w:rsidR="00640B87" w:rsidRPr="003F08A4" w:rsidRDefault="00640B87" w:rsidP="00642024">
      <w:pPr>
        <w:pStyle w:val="ListParagraph"/>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C632ED">
      <w:pPr>
        <w:pStyle w:val="ListParagraph"/>
        <w:numPr>
          <w:ilvl w:val="0"/>
          <w:numId w:val="57"/>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41F8F3A0" w:rsidR="00640B87" w:rsidRPr="00407746" w:rsidRDefault="00640B87" w:rsidP="00642024">
      <w:pPr>
        <w:pStyle w:val="ListParagraph"/>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40016A">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C632ED">
      <w:pPr>
        <w:pStyle w:val="ListParagraph"/>
        <w:numPr>
          <w:ilvl w:val="0"/>
          <w:numId w:val="57"/>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ind w:left="851"/>
        <w:rPr>
          <w:lang w:val="en-GB"/>
        </w:rPr>
      </w:pPr>
    </w:p>
    <w:p w14:paraId="561517BA" w14:textId="6DFA491C" w:rsidR="00642024" w:rsidRPr="00642024" w:rsidRDefault="00640B87" w:rsidP="00642024">
      <w:pPr>
        <w:pStyle w:val="ListParagraph"/>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ind w:left="851"/>
        <w:rPr>
          <w:lang w:val="en-GB"/>
        </w:rPr>
      </w:pPr>
    </w:p>
    <w:p w14:paraId="3793A080" w14:textId="7FB81739" w:rsidR="00640B87" w:rsidRDefault="00640B87" w:rsidP="00642024">
      <w:pPr>
        <w:pStyle w:val="ListParagraph"/>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ind w:left="360"/>
        <w:rPr>
          <w:lang w:val="en-GB"/>
        </w:rPr>
      </w:pPr>
    </w:p>
    <w:p w14:paraId="351838BF" w14:textId="77777777" w:rsidR="00396674" w:rsidRDefault="00396674" w:rsidP="00396674">
      <w:pPr>
        <w:pStyle w:val="ListParagraph"/>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BE1523">
              <w:rPr>
                <w:i/>
                <w:lang w:val="en-GB"/>
              </w:rPr>
              <w:t xml:space="preserve">Is the </w:t>
            </w:r>
            <w:r w:rsidR="0080255E" w:rsidRPr="00BE1523">
              <w:rPr>
                <w:i/>
                <w:lang w:val="en-GB"/>
              </w:rPr>
              <w:t>Bid</w:t>
            </w:r>
            <w:r w:rsidRPr="00BE1523">
              <w:rPr>
                <w:i/>
                <w:lang w:val="en-GB"/>
              </w:rPr>
              <w:t xml:space="preserve"> divided into commercial</w:t>
            </w:r>
            <w:r w:rsidR="00396674" w:rsidRPr="00BE1523">
              <w:rPr>
                <w:i/>
                <w:lang w:val="en-GB"/>
              </w:rPr>
              <w:t xml:space="preserve"> (Vol 1)</w:t>
            </w:r>
            <w:r w:rsidRPr="00BE1523">
              <w:rPr>
                <w:i/>
                <w:lang w:val="en-GB"/>
              </w:rPr>
              <w:t xml:space="preserve"> and technical</w:t>
            </w:r>
            <w:r w:rsidR="00396674" w:rsidRPr="00BE1523">
              <w:rPr>
                <w:i/>
                <w:lang w:val="en-GB"/>
              </w:rPr>
              <w:t xml:space="preserve"> (Vol 2 -4 (if applicable))</w:t>
            </w:r>
            <w:r w:rsidRPr="00BE1523">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C632ED">
      <w:pPr>
        <w:pStyle w:val="ListParagraph"/>
        <w:numPr>
          <w:ilvl w:val="0"/>
          <w:numId w:val="57"/>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ind w:left="851"/>
        <w:rPr>
          <w:lang w:val="en-GB"/>
        </w:rPr>
      </w:pPr>
    </w:p>
    <w:p w14:paraId="52F41E50" w14:textId="7068FDD8" w:rsidR="00B944D5" w:rsidRPr="00A93CBE" w:rsidRDefault="00640B87" w:rsidP="00642024">
      <w:pPr>
        <w:pStyle w:val="ListParagraph"/>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requirement 2. </w:t>
      </w:r>
      <w:r w:rsidR="0080255E" w:rsidRPr="00A93CBE">
        <w:rPr>
          <w:lang w:val="en-GB"/>
        </w:rPr>
        <w:t>(</w:t>
      </w:r>
      <w:r w:rsidR="0080255E" w:rsidRPr="00A93CBE">
        <w:rPr>
          <w:b/>
          <w:lang w:val="en-GB"/>
        </w:rPr>
        <w:t xml:space="preserve">2.1 </w:t>
      </w:r>
      <w:r w:rsidR="00B944D5" w:rsidRPr="00A93CBE">
        <w:rPr>
          <w:b/>
          <w:lang w:val="en-GB"/>
        </w:rPr>
        <w:t>&amp; 2.2</w:t>
      </w:r>
      <w:r w:rsidR="00B944D5" w:rsidRPr="00A93CBE">
        <w:rPr>
          <w:lang w:val="en-GB"/>
        </w:rPr>
        <w:t xml:space="preserve">) and provide supporting documents as illustrated in the table below. </w:t>
      </w:r>
      <w:r w:rsidR="00B944D5" w:rsidRPr="00A93CBE">
        <w:rPr>
          <w:b/>
          <w:lang w:val="en-GB"/>
        </w:rPr>
        <w:t>FAILURE ADHERE TO THE TRANSFORMATIONAL REQUIREMENTS WILL RESULT IN AUTOMATIC DISQUALIFICATION:</w:t>
      </w:r>
    </w:p>
    <w:p w14:paraId="7A3BBAC3" w14:textId="77777777" w:rsidR="000327F6" w:rsidRPr="00C44638" w:rsidRDefault="000327F6" w:rsidP="000327F6">
      <w:pPr>
        <w:pStyle w:val="ListParagraph"/>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0327F6">
        <w:tc>
          <w:tcPr>
            <w:tcW w:w="1184"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911"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31"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92"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B944D5">
        <w:tc>
          <w:tcPr>
            <w:tcW w:w="1184"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911"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r w:rsidR="00C41AD5" w:rsidRPr="00BE1523">
              <w:rPr>
                <w:sz w:val="18"/>
                <w:u w:val="single"/>
                <w:lang w:val="en-GB"/>
              </w:rPr>
              <w:t>Yes</w:t>
            </w:r>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31" w:type="dxa"/>
            <w:shd w:val="clear" w:color="auto" w:fill="auto"/>
            <w:vAlign w:val="center"/>
          </w:tcPr>
          <w:p w14:paraId="72518824" w14:textId="77777777" w:rsidR="00B944D5" w:rsidRPr="00C44638" w:rsidRDefault="00B944D5" w:rsidP="0054641F">
            <w:pPr>
              <w:jc w:val="center"/>
              <w:rPr>
                <w:b/>
                <w:sz w:val="18"/>
                <w:lang w:val="en-GB"/>
              </w:rPr>
            </w:pPr>
          </w:p>
        </w:tc>
        <w:tc>
          <w:tcPr>
            <w:tcW w:w="992"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B944D5">
        <w:trPr>
          <w:trHeight w:val="309"/>
        </w:trPr>
        <w:tc>
          <w:tcPr>
            <w:tcW w:w="1184"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911"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31" w:type="dxa"/>
            <w:shd w:val="clear" w:color="auto" w:fill="auto"/>
            <w:vAlign w:val="center"/>
          </w:tcPr>
          <w:p w14:paraId="74CC6961" w14:textId="77777777" w:rsidR="00B944D5" w:rsidRPr="00C44638" w:rsidRDefault="00B944D5" w:rsidP="0054641F">
            <w:pPr>
              <w:jc w:val="center"/>
              <w:rPr>
                <w:b/>
                <w:sz w:val="18"/>
                <w:lang w:val="en-GB"/>
              </w:rPr>
            </w:pPr>
          </w:p>
        </w:tc>
        <w:tc>
          <w:tcPr>
            <w:tcW w:w="992"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3F274C8E" w14:textId="77777777" w:rsidTr="00B944D5">
        <w:tc>
          <w:tcPr>
            <w:tcW w:w="1184" w:type="dxa"/>
            <w:shd w:val="clear" w:color="auto" w:fill="auto"/>
            <w:vAlign w:val="center"/>
          </w:tcPr>
          <w:p w14:paraId="409A0F5D" w14:textId="77777777" w:rsidR="00B944D5" w:rsidRPr="000327F6" w:rsidRDefault="00B944D5" w:rsidP="0054641F">
            <w:pPr>
              <w:jc w:val="center"/>
              <w:rPr>
                <w:b/>
                <w:i/>
                <w:sz w:val="18"/>
                <w:lang w:val="en-GB"/>
              </w:rPr>
            </w:pPr>
          </w:p>
          <w:p w14:paraId="714C43D1" w14:textId="77777777" w:rsidR="00B944D5" w:rsidRPr="000327F6" w:rsidRDefault="00B944D5" w:rsidP="0054641F">
            <w:pPr>
              <w:jc w:val="center"/>
              <w:rPr>
                <w:b/>
                <w:i/>
                <w:sz w:val="18"/>
                <w:lang w:val="en-GB"/>
              </w:rPr>
            </w:pPr>
            <w:r w:rsidRPr="000327F6">
              <w:rPr>
                <w:b/>
                <w:i/>
                <w:sz w:val="18"/>
                <w:lang w:val="en-GB"/>
              </w:rPr>
              <w:t>1.2</w:t>
            </w:r>
          </w:p>
        </w:tc>
        <w:tc>
          <w:tcPr>
            <w:tcW w:w="4911" w:type="dxa"/>
            <w:shd w:val="clear" w:color="auto" w:fill="auto"/>
            <w:vAlign w:val="center"/>
          </w:tcPr>
          <w:p w14:paraId="4939FC27" w14:textId="52DF319E" w:rsidR="00B944D5" w:rsidRPr="00BE1523" w:rsidRDefault="00721F60" w:rsidP="0054641F">
            <w:pPr>
              <w:rPr>
                <w:sz w:val="18"/>
                <w:lang w:val="en-GB"/>
              </w:rPr>
            </w:pPr>
            <w:r>
              <w:rPr>
                <w:sz w:val="18"/>
                <w:lang w:val="en-GB"/>
              </w:rPr>
              <w:t xml:space="preserve"> </w:t>
            </w:r>
            <w:r>
              <w:rPr>
                <w:rFonts w:cs="Arial"/>
              </w:rPr>
              <w:t>at least</w:t>
            </w:r>
            <w:r>
              <w:rPr>
                <w:sz w:val="18"/>
                <w:lang w:val="en-GB"/>
              </w:rPr>
              <w:t xml:space="preserve"> </w:t>
            </w:r>
            <w:r w:rsidR="000327F6" w:rsidRPr="00BE1523">
              <w:rPr>
                <w:sz w:val="18"/>
                <w:lang w:val="en-GB"/>
              </w:rPr>
              <w:t>51% Black Owned Suppliers</w:t>
            </w:r>
          </w:p>
        </w:tc>
        <w:tc>
          <w:tcPr>
            <w:tcW w:w="931" w:type="dxa"/>
            <w:shd w:val="clear" w:color="auto" w:fill="auto"/>
            <w:vAlign w:val="center"/>
          </w:tcPr>
          <w:p w14:paraId="508B3DEE" w14:textId="77777777" w:rsidR="00B944D5" w:rsidRPr="00C44638" w:rsidRDefault="00B944D5" w:rsidP="0054641F">
            <w:pPr>
              <w:jc w:val="center"/>
              <w:rPr>
                <w:b/>
                <w:sz w:val="18"/>
                <w:lang w:val="en-GB"/>
              </w:rPr>
            </w:pPr>
          </w:p>
        </w:tc>
        <w:tc>
          <w:tcPr>
            <w:tcW w:w="992" w:type="dxa"/>
            <w:shd w:val="clear" w:color="auto" w:fill="auto"/>
            <w:vAlign w:val="center"/>
          </w:tcPr>
          <w:p w14:paraId="08D3C488" w14:textId="77777777" w:rsidR="00B944D5" w:rsidRPr="00C44638" w:rsidRDefault="00B944D5" w:rsidP="0054641F">
            <w:pPr>
              <w:jc w:val="center"/>
              <w:rPr>
                <w:b/>
                <w:sz w:val="18"/>
                <w:lang w:val="en-GB"/>
              </w:rPr>
            </w:pPr>
          </w:p>
        </w:tc>
      </w:tr>
      <w:tr w:rsidR="00B944D5" w:rsidRPr="000327F6" w14:paraId="28A9DF20" w14:textId="77777777" w:rsidTr="00B944D5">
        <w:trPr>
          <w:trHeight w:val="372"/>
        </w:trPr>
        <w:tc>
          <w:tcPr>
            <w:tcW w:w="1184" w:type="dxa"/>
            <w:shd w:val="clear" w:color="auto" w:fill="auto"/>
            <w:vAlign w:val="center"/>
          </w:tcPr>
          <w:p w14:paraId="61B0B16F" w14:textId="77777777" w:rsidR="00B944D5" w:rsidRPr="000327F6" w:rsidRDefault="00B944D5" w:rsidP="000327F6">
            <w:pPr>
              <w:jc w:val="center"/>
              <w:rPr>
                <w:b/>
                <w:i/>
                <w:sz w:val="18"/>
                <w:lang w:val="en-GB"/>
              </w:rPr>
            </w:pPr>
          </w:p>
          <w:p w14:paraId="5293E4F6" w14:textId="77777777" w:rsidR="00B944D5" w:rsidRPr="000327F6" w:rsidRDefault="00B944D5" w:rsidP="000327F6">
            <w:pPr>
              <w:jc w:val="center"/>
              <w:rPr>
                <w:b/>
                <w:i/>
                <w:sz w:val="18"/>
                <w:lang w:val="en-GB"/>
              </w:rPr>
            </w:pPr>
            <w:r w:rsidRPr="000327F6">
              <w:rPr>
                <w:b/>
                <w:i/>
                <w:sz w:val="18"/>
                <w:lang w:val="en-GB"/>
              </w:rPr>
              <w:t>1.3</w:t>
            </w:r>
          </w:p>
        </w:tc>
        <w:tc>
          <w:tcPr>
            <w:tcW w:w="4911" w:type="dxa"/>
            <w:shd w:val="clear" w:color="auto" w:fill="auto"/>
            <w:vAlign w:val="center"/>
          </w:tcPr>
          <w:p w14:paraId="7FC2F648" w14:textId="577F6672" w:rsidR="00B944D5"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Woman Owned Suppliers</w:t>
            </w:r>
          </w:p>
        </w:tc>
        <w:tc>
          <w:tcPr>
            <w:tcW w:w="931" w:type="dxa"/>
            <w:shd w:val="clear" w:color="auto" w:fill="auto"/>
            <w:vAlign w:val="center"/>
          </w:tcPr>
          <w:p w14:paraId="756F34A5" w14:textId="77777777" w:rsidR="00B944D5" w:rsidRPr="000327F6" w:rsidRDefault="00B944D5" w:rsidP="000327F6">
            <w:pPr>
              <w:rPr>
                <w:b/>
                <w:i/>
                <w:sz w:val="18"/>
                <w:lang w:val="en-GB"/>
              </w:rPr>
            </w:pPr>
          </w:p>
        </w:tc>
        <w:tc>
          <w:tcPr>
            <w:tcW w:w="992" w:type="dxa"/>
            <w:shd w:val="clear" w:color="auto" w:fill="auto"/>
            <w:vAlign w:val="center"/>
          </w:tcPr>
          <w:p w14:paraId="46438DF6" w14:textId="77777777" w:rsidR="00B944D5" w:rsidRPr="000327F6" w:rsidRDefault="00B944D5" w:rsidP="000327F6">
            <w:pPr>
              <w:rPr>
                <w:b/>
                <w:i/>
                <w:sz w:val="18"/>
                <w:lang w:val="en-GB"/>
              </w:rPr>
            </w:pPr>
          </w:p>
        </w:tc>
      </w:tr>
      <w:tr w:rsidR="000327F6" w:rsidRPr="000327F6" w14:paraId="0D08AB7B" w14:textId="77777777" w:rsidTr="00B944D5">
        <w:trPr>
          <w:trHeight w:val="372"/>
        </w:trPr>
        <w:tc>
          <w:tcPr>
            <w:tcW w:w="1184" w:type="dxa"/>
            <w:shd w:val="clear" w:color="auto" w:fill="auto"/>
            <w:vAlign w:val="center"/>
          </w:tcPr>
          <w:p w14:paraId="17E1906A" w14:textId="77777777" w:rsidR="000327F6" w:rsidRPr="000327F6" w:rsidRDefault="000327F6" w:rsidP="000327F6">
            <w:pPr>
              <w:jc w:val="center"/>
              <w:rPr>
                <w:b/>
                <w:i/>
                <w:sz w:val="18"/>
                <w:lang w:val="en-GB"/>
              </w:rPr>
            </w:pPr>
            <w:r w:rsidRPr="000327F6">
              <w:rPr>
                <w:b/>
                <w:i/>
                <w:sz w:val="18"/>
                <w:lang w:val="en-GB"/>
              </w:rPr>
              <w:t>1.4</w:t>
            </w:r>
          </w:p>
        </w:tc>
        <w:tc>
          <w:tcPr>
            <w:tcW w:w="4911" w:type="dxa"/>
            <w:shd w:val="clear" w:color="auto" w:fill="auto"/>
            <w:vAlign w:val="center"/>
          </w:tcPr>
          <w:p w14:paraId="436DF86B" w14:textId="4D89FA68" w:rsidR="000327F6"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Youth Owned Suppliers</w:t>
            </w:r>
          </w:p>
        </w:tc>
        <w:tc>
          <w:tcPr>
            <w:tcW w:w="931" w:type="dxa"/>
            <w:shd w:val="clear" w:color="auto" w:fill="auto"/>
            <w:vAlign w:val="center"/>
          </w:tcPr>
          <w:p w14:paraId="6CDFE667" w14:textId="77777777" w:rsidR="000327F6" w:rsidRPr="000327F6" w:rsidRDefault="000327F6" w:rsidP="000327F6">
            <w:pPr>
              <w:rPr>
                <w:b/>
                <w:i/>
                <w:sz w:val="18"/>
                <w:lang w:val="en-GB"/>
              </w:rPr>
            </w:pPr>
          </w:p>
        </w:tc>
        <w:tc>
          <w:tcPr>
            <w:tcW w:w="992" w:type="dxa"/>
            <w:shd w:val="clear" w:color="auto" w:fill="auto"/>
            <w:vAlign w:val="center"/>
          </w:tcPr>
          <w:p w14:paraId="6496ECD6" w14:textId="77777777" w:rsidR="000327F6" w:rsidRPr="000327F6" w:rsidRDefault="000327F6" w:rsidP="000327F6">
            <w:pPr>
              <w:rPr>
                <w:b/>
                <w:i/>
                <w:sz w:val="18"/>
                <w:lang w:val="en-GB"/>
              </w:rPr>
            </w:pPr>
          </w:p>
        </w:tc>
      </w:tr>
      <w:tr w:rsidR="000327F6" w:rsidRPr="000327F6" w14:paraId="3A7C1D15" w14:textId="77777777" w:rsidTr="00B944D5">
        <w:trPr>
          <w:trHeight w:val="372"/>
        </w:trPr>
        <w:tc>
          <w:tcPr>
            <w:tcW w:w="1184" w:type="dxa"/>
            <w:shd w:val="clear" w:color="auto" w:fill="auto"/>
            <w:vAlign w:val="center"/>
          </w:tcPr>
          <w:p w14:paraId="20A74A14" w14:textId="77777777" w:rsidR="000327F6" w:rsidRPr="000327F6" w:rsidRDefault="000327F6" w:rsidP="000327F6">
            <w:pPr>
              <w:jc w:val="center"/>
              <w:rPr>
                <w:b/>
                <w:i/>
                <w:sz w:val="18"/>
                <w:lang w:val="en-GB"/>
              </w:rPr>
            </w:pPr>
            <w:r w:rsidRPr="000327F6">
              <w:rPr>
                <w:b/>
                <w:i/>
                <w:sz w:val="18"/>
                <w:lang w:val="en-GB"/>
              </w:rPr>
              <w:t>1.5</w:t>
            </w:r>
          </w:p>
        </w:tc>
        <w:tc>
          <w:tcPr>
            <w:tcW w:w="4911" w:type="dxa"/>
            <w:shd w:val="clear" w:color="auto" w:fill="auto"/>
            <w:vAlign w:val="center"/>
          </w:tcPr>
          <w:p w14:paraId="4CD1A42D" w14:textId="41583D33" w:rsidR="000327F6" w:rsidRPr="00C31D2E" w:rsidRDefault="00FA51FF" w:rsidP="0054641F">
            <w:pPr>
              <w:rPr>
                <w:sz w:val="18"/>
                <w:lang w:val="en-GB"/>
              </w:rPr>
            </w:pPr>
            <w:r w:rsidRPr="00C31D2E">
              <w:rPr>
                <w:rFonts w:cs="Arial"/>
              </w:rPr>
              <w:t xml:space="preserve"> at least</w:t>
            </w:r>
            <w:r w:rsidR="000327F6" w:rsidRPr="00C31D2E">
              <w:rPr>
                <w:sz w:val="18"/>
                <w:lang w:val="en-GB"/>
              </w:rPr>
              <w:t xml:space="preserve"> 51% Black Woman Youth Owned Suppliers</w:t>
            </w:r>
          </w:p>
        </w:tc>
        <w:tc>
          <w:tcPr>
            <w:tcW w:w="931" w:type="dxa"/>
            <w:shd w:val="clear" w:color="auto" w:fill="auto"/>
            <w:vAlign w:val="center"/>
          </w:tcPr>
          <w:p w14:paraId="2194340E" w14:textId="77777777" w:rsidR="000327F6" w:rsidRPr="000327F6" w:rsidRDefault="000327F6" w:rsidP="000327F6">
            <w:pPr>
              <w:rPr>
                <w:b/>
                <w:i/>
                <w:sz w:val="18"/>
                <w:lang w:val="en-GB"/>
              </w:rPr>
            </w:pPr>
          </w:p>
        </w:tc>
        <w:tc>
          <w:tcPr>
            <w:tcW w:w="992" w:type="dxa"/>
            <w:shd w:val="clear" w:color="auto" w:fill="auto"/>
            <w:vAlign w:val="center"/>
          </w:tcPr>
          <w:p w14:paraId="4D9DD188" w14:textId="77777777" w:rsidR="000327F6" w:rsidRPr="000327F6" w:rsidRDefault="000327F6" w:rsidP="000327F6">
            <w:pPr>
              <w:rPr>
                <w:b/>
                <w:i/>
                <w:sz w:val="18"/>
                <w:lang w:val="en-GB"/>
              </w:rPr>
            </w:pPr>
          </w:p>
        </w:tc>
      </w:tr>
      <w:tr w:rsidR="000327F6" w:rsidRPr="000327F6" w14:paraId="662B6A23" w14:textId="77777777" w:rsidTr="00B944D5">
        <w:trPr>
          <w:trHeight w:val="372"/>
        </w:trPr>
        <w:tc>
          <w:tcPr>
            <w:tcW w:w="1184" w:type="dxa"/>
            <w:shd w:val="clear" w:color="auto" w:fill="auto"/>
            <w:vAlign w:val="center"/>
          </w:tcPr>
          <w:p w14:paraId="46747DD4" w14:textId="77777777" w:rsidR="000327F6" w:rsidRPr="000327F6" w:rsidRDefault="000327F6" w:rsidP="000327F6">
            <w:pPr>
              <w:jc w:val="center"/>
              <w:rPr>
                <w:b/>
                <w:i/>
                <w:sz w:val="18"/>
                <w:lang w:val="en-GB"/>
              </w:rPr>
            </w:pPr>
            <w:r w:rsidRPr="000327F6">
              <w:rPr>
                <w:b/>
                <w:i/>
                <w:sz w:val="18"/>
                <w:lang w:val="en-GB"/>
              </w:rPr>
              <w:t>1.6</w:t>
            </w:r>
          </w:p>
        </w:tc>
        <w:tc>
          <w:tcPr>
            <w:tcW w:w="4911" w:type="dxa"/>
            <w:shd w:val="clear" w:color="auto" w:fill="auto"/>
            <w:vAlign w:val="center"/>
          </w:tcPr>
          <w:p w14:paraId="7E0C07A0" w14:textId="7130AA10" w:rsidR="000327F6" w:rsidRPr="00C31D2E" w:rsidRDefault="000327F6" w:rsidP="0054641F">
            <w:pPr>
              <w:rPr>
                <w:sz w:val="18"/>
                <w:lang w:val="en-GB"/>
              </w:rPr>
            </w:pPr>
            <w:r w:rsidRPr="00C31D2E">
              <w:rPr>
                <w:sz w:val="18"/>
                <w:lang w:val="en-GB"/>
              </w:rPr>
              <w:t xml:space="preserve"> </w:t>
            </w:r>
            <w:r w:rsidR="00FA51FF" w:rsidRPr="00C31D2E">
              <w:rPr>
                <w:rFonts w:cs="Arial"/>
              </w:rPr>
              <w:t xml:space="preserve">at least </w:t>
            </w:r>
            <w:r w:rsidRPr="00C31D2E">
              <w:rPr>
                <w:sz w:val="18"/>
                <w:lang w:val="en-GB"/>
              </w:rPr>
              <w:t>51% Black Owned Supplier with Disabilities</w:t>
            </w:r>
          </w:p>
        </w:tc>
        <w:tc>
          <w:tcPr>
            <w:tcW w:w="931" w:type="dxa"/>
            <w:shd w:val="clear" w:color="auto" w:fill="auto"/>
            <w:vAlign w:val="center"/>
          </w:tcPr>
          <w:p w14:paraId="2E8D8E9F" w14:textId="77777777" w:rsidR="000327F6" w:rsidRPr="000327F6" w:rsidRDefault="000327F6" w:rsidP="000327F6">
            <w:pPr>
              <w:rPr>
                <w:b/>
                <w:i/>
                <w:sz w:val="18"/>
                <w:lang w:val="en-GB"/>
              </w:rPr>
            </w:pPr>
          </w:p>
        </w:tc>
        <w:tc>
          <w:tcPr>
            <w:tcW w:w="992" w:type="dxa"/>
            <w:shd w:val="clear" w:color="auto" w:fill="auto"/>
            <w:vAlign w:val="center"/>
          </w:tcPr>
          <w:p w14:paraId="07A5293B" w14:textId="77777777" w:rsidR="000327F6" w:rsidRPr="000327F6" w:rsidRDefault="000327F6" w:rsidP="000327F6">
            <w:pPr>
              <w:rPr>
                <w:b/>
                <w:i/>
                <w:sz w:val="18"/>
                <w:lang w:val="en-GB"/>
              </w:rPr>
            </w:pPr>
          </w:p>
        </w:tc>
      </w:tr>
      <w:tr w:rsidR="000327F6" w:rsidRPr="000327F6" w14:paraId="4C5D9A4D" w14:textId="77777777" w:rsidTr="00B944D5">
        <w:trPr>
          <w:trHeight w:val="372"/>
        </w:trPr>
        <w:tc>
          <w:tcPr>
            <w:tcW w:w="1184" w:type="dxa"/>
            <w:shd w:val="clear" w:color="auto" w:fill="auto"/>
            <w:vAlign w:val="center"/>
          </w:tcPr>
          <w:p w14:paraId="2A93B947" w14:textId="77777777" w:rsidR="000327F6" w:rsidRPr="000327F6" w:rsidRDefault="000327F6" w:rsidP="000327F6">
            <w:pPr>
              <w:jc w:val="center"/>
              <w:rPr>
                <w:b/>
                <w:i/>
                <w:sz w:val="18"/>
                <w:lang w:val="en-GB"/>
              </w:rPr>
            </w:pPr>
            <w:r w:rsidRPr="000327F6">
              <w:rPr>
                <w:b/>
                <w:i/>
                <w:sz w:val="18"/>
                <w:lang w:val="en-GB"/>
              </w:rPr>
              <w:t>1.7</w:t>
            </w:r>
          </w:p>
        </w:tc>
        <w:tc>
          <w:tcPr>
            <w:tcW w:w="4911" w:type="dxa"/>
            <w:shd w:val="clear" w:color="auto" w:fill="auto"/>
            <w:vAlign w:val="center"/>
          </w:tcPr>
          <w:p w14:paraId="0037963D" w14:textId="601CF78D" w:rsidR="000327F6" w:rsidRPr="00C31D2E" w:rsidRDefault="00FA51FF" w:rsidP="0054641F">
            <w:pPr>
              <w:rPr>
                <w:sz w:val="18"/>
                <w:lang w:val="en-GB"/>
              </w:rPr>
            </w:pPr>
            <w:r w:rsidRPr="00C31D2E">
              <w:rPr>
                <w:rFonts w:cs="Arial"/>
              </w:rPr>
              <w:t xml:space="preserve">at least </w:t>
            </w:r>
            <w:r w:rsidR="000327F6" w:rsidRPr="00C31D2E">
              <w:rPr>
                <w:sz w:val="18"/>
                <w:lang w:val="en-GB"/>
              </w:rPr>
              <w:t>51% Black Woman Owned Supplier with Disabilities</w:t>
            </w:r>
          </w:p>
        </w:tc>
        <w:tc>
          <w:tcPr>
            <w:tcW w:w="931" w:type="dxa"/>
            <w:shd w:val="clear" w:color="auto" w:fill="auto"/>
            <w:vAlign w:val="center"/>
          </w:tcPr>
          <w:p w14:paraId="6F8B5389" w14:textId="77777777" w:rsidR="000327F6" w:rsidRPr="000327F6" w:rsidRDefault="000327F6" w:rsidP="000327F6">
            <w:pPr>
              <w:rPr>
                <w:b/>
                <w:i/>
                <w:sz w:val="18"/>
                <w:lang w:val="en-GB"/>
              </w:rPr>
            </w:pPr>
          </w:p>
        </w:tc>
        <w:tc>
          <w:tcPr>
            <w:tcW w:w="992" w:type="dxa"/>
            <w:shd w:val="clear" w:color="auto" w:fill="auto"/>
            <w:vAlign w:val="center"/>
          </w:tcPr>
          <w:p w14:paraId="4F10A382" w14:textId="77777777" w:rsidR="000327F6" w:rsidRPr="000327F6" w:rsidRDefault="000327F6" w:rsidP="000327F6">
            <w:pPr>
              <w:rPr>
                <w:b/>
                <w:i/>
                <w:sz w:val="18"/>
                <w:lang w:val="en-GB"/>
              </w:rPr>
            </w:pPr>
          </w:p>
        </w:tc>
      </w:tr>
      <w:tr w:rsidR="000327F6" w:rsidRPr="000327F6" w14:paraId="0346C4F8" w14:textId="77777777" w:rsidTr="00B944D5">
        <w:trPr>
          <w:trHeight w:val="372"/>
        </w:trPr>
        <w:tc>
          <w:tcPr>
            <w:tcW w:w="1184" w:type="dxa"/>
            <w:shd w:val="clear" w:color="auto" w:fill="auto"/>
            <w:vAlign w:val="center"/>
          </w:tcPr>
          <w:p w14:paraId="3DF56147" w14:textId="77777777" w:rsidR="000327F6" w:rsidRPr="000327F6" w:rsidRDefault="000327F6" w:rsidP="000327F6">
            <w:pPr>
              <w:jc w:val="center"/>
              <w:rPr>
                <w:b/>
                <w:i/>
                <w:sz w:val="18"/>
                <w:lang w:val="en-GB"/>
              </w:rPr>
            </w:pPr>
            <w:r w:rsidRPr="000327F6">
              <w:rPr>
                <w:b/>
                <w:i/>
                <w:sz w:val="18"/>
                <w:lang w:val="en-GB"/>
              </w:rPr>
              <w:t>1.8</w:t>
            </w:r>
          </w:p>
        </w:tc>
        <w:tc>
          <w:tcPr>
            <w:tcW w:w="4911" w:type="dxa"/>
            <w:shd w:val="clear" w:color="auto" w:fill="auto"/>
            <w:vAlign w:val="center"/>
          </w:tcPr>
          <w:p w14:paraId="09A1AA73" w14:textId="7CDEC4EC"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living in rural or underdeveloped areas or townships</w:t>
            </w:r>
          </w:p>
        </w:tc>
        <w:tc>
          <w:tcPr>
            <w:tcW w:w="931" w:type="dxa"/>
            <w:shd w:val="clear" w:color="auto" w:fill="auto"/>
            <w:vAlign w:val="center"/>
          </w:tcPr>
          <w:p w14:paraId="1A14C676" w14:textId="77777777" w:rsidR="000327F6" w:rsidRPr="000327F6" w:rsidRDefault="000327F6" w:rsidP="000327F6">
            <w:pPr>
              <w:rPr>
                <w:b/>
                <w:i/>
                <w:sz w:val="18"/>
                <w:lang w:val="en-GB"/>
              </w:rPr>
            </w:pPr>
          </w:p>
        </w:tc>
        <w:tc>
          <w:tcPr>
            <w:tcW w:w="992" w:type="dxa"/>
            <w:shd w:val="clear" w:color="auto" w:fill="auto"/>
            <w:vAlign w:val="center"/>
          </w:tcPr>
          <w:p w14:paraId="2A0E57B0" w14:textId="77777777" w:rsidR="000327F6" w:rsidRPr="000327F6" w:rsidRDefault="000327F6" w:rsidP="000327F6">
            <w:pPr>
              <w:rPr>
                <w:b/>
                <w:i/>
                <w:sz w:val="18"/>
                <w:lang w:val="en-GB"/>
              </w:rPr>
            </w:pPr>
          </w:p>
        </w:tc>
      </w:tr>
      <w:tr w:rsidR="000327F6" w:rsidRPr="000327F6" w14:paraId="229AEC69" w14:textId="77777777" w:rsidTr="00B944D5">
        <w:trPr>
          <w:trHeight w:val="372"/>
        </w:trPr>
        <w:tc>
          <w:tcPr>
            <w:tcW w:w="1184" w:type="dxa"/>
            <w:shd w:val="clear" w:color="auto" w:fill="auto"/>
            <w:vAlign w:val="center"/>
          </w:tcPr>
          <w:p w14:paraId="4CFF2341" w14:textId="77777777" w:rsidR="000327F6" w:rsidRPr="000327F6" w:rsidRDefault="000327F6" w:rsidP="000327F6">
            <w:pPr>
              <w:jc w:val="center"/>
              <w:rPr>
                <w:b/>
                <w:i/>
                <w:sz w:val="18"/>
                <w:lang w:val="en-GB"/>
              </w:rPr>
            </w:pPr>
            <w:r w:rsidRPr="000327F6">
              <w:rPr>
                <w:b/>
                <w:i/>
                <w:sz w:val="18"/>
                <w:lang w:val="en-GB"/>
              </w:rPr>
              <w:t>1.9</w:t>
            </w:r>
          </w:p>
        </w:tc>
        <w:tc>
          <w:tcPr>
            <w:tcW w:w="4911" w:type="dxa"/>
            <w:shd w:val="clear" w:color="auto" w:fill="auto"/>
            <w:vAlign w:val="center"/>
          </w:tcPr>
          <w:p w14:paraId="72F84131" w14:textId="68296A8D" w:rsidR="000327F6" w:rsidRPr="00BE1523" w:rsidRDefault="00FA51FF" w:rsidP="0054641F">
            <w:pPr>
              <w:rPr>
                <w:sz w:val="18"/>
                <w:lang w:val="en-GB"/>
              </w:rPr>
            </w:pPr>
            <w:r>
              <w:rPr>
                <w:rFonts w:cs="Arial"/>
              </w:rPr>
              <w:t xml:space="preserve"> at least</w:t>
            </w:r>
            <w:r w:rsidR="000327F6" w:rsidRPr="00BE1523">
              <w:rPr>
                <w:sz w:val="18"/>
                <w:lang w:val="en-GB"/>
              </w:rPr>
              <w:t>51% Black Woman Owned Suppliers living in rural or underdeveloped areas or townships</w:t>
            </w:r>
          </w:p>
        </w:tc>
        <w:tc>
          <w:tcPr>
            <w:tcW w:w="931" w:type="dxa"/>
            <w:shd w:val="clear" w:color="auto" w:fill="auto"/>
            <w:vAlign w:val="center"/>
          </w:tcPr>
          <w:p w14:paraId="38E9D7B5" w14:textId="77777777" w:rsidR="000327F6" w:rsidRPr="000327F6" w:rsidRDefault="000327F6" w:rsidP="000327F6">
            <w:pPr>
              <w:rPr>
                <w:b/>
                <w:i/>
                <w:sz w:val="18"/>
                <w:lang w:val="en-GB"/>
              </w:rPr>
            </w:pPr>
          </w:p>
        </w:tc>
        <w:tc>
          <w:tcPr>
            <w:tcW w:w="992" w:type="dxa"/>
            <w:shd w:val="clear" w:color="auto" w:fill="auto"/>
            <w:vAlign w:val="center"/>
          </w:tcPr>
          <w:p w14:paraId="7E050B99" w14:textId="77777777" w:rsidR="000327F6" w:rsidRPr="000327F6" w:rsidRDefault="000327F6" w:rsidP="000327F6">
            <w:pPr>
              <w:rPr>
                <w:b/>
                <w:i/>
                <w:sz w:val="18"/>
                <w:lang w:val="en-GB"/>
              </w:rPr>
            </w:pPr>
          </w:p>
        </w:tc>
      </w:tr>
      <w:tr w:rsidR="000327F6" w:rsidRPr="000327F6" w14:paraId="498D274B" w14:textId="77777777" w:rsidTr="00B944D5">
        <w:trPr>
          <w:trHeight w:val="372"/>
        </w:trPr>
        <w:tc>
          <w:tcPr>
            <w:tcW w:w="1184" w:type="dxa"/>
            <w:shd w:val="clear" w:color="auto" w:fill="auto"/>
            <w:vAlign w:val="center"/>
          </w:tcPr>
          <w:p w14:paraId="2C6C4D7D" w14:textId="77777777" w:rsidR="000327F6" w:rsidRPr="000327F6" w:rsidRDefault="000327F6" w:rsidP="000327F6">
            <w:pPr>
              <w:jc w:val="center"/>
              <w:rPr>
                <w:b/>
                <w:i/>
                <w:sz w:val="18"/>
                <w:lang w:val="en-GB"/>
              </w:rPr>
            </w:pPr>
            <w:r w:rsidRPr="000327F6">
              <w:rPr>
                <w:b/>
                <w:i/>
                <w:sz w:val="18"/>
                <w:lang w:val="en-GB"/>
              </w:rPr>
              <w:t>1.10</w:t>
            </w:r>
          </w:p>
        </w:tc>
        <w:tc>
          <w:tcPr>
            <w:tcW w:w="4911" w:type="dxa"/>
            <w:shd w:val="clear" w:color="auto" w:fill="auto"/>
            <w:vAlign w:val="center"/>
          </w:tcPr>
          <w:p w14:paraId="51E589FA" w14:textId="778E9105"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who are military veterans</w:t>
            </w:r>
          </w:p>
        </w:tc>
        <w:tc>
          <w:tcPr>
            <w:tcW w:w="931" w:type="dxa"/>
            <w:shd w:val="clear" w:color="auto" w:fill="auto"/>
            <w:vAlign w:val="center"/>
          </w:tcPr>
          <w:p w14:paraId="6DEB264A" w14:textId="77777777" w:rsidR="000327F6" w:rsidRPr="000327F6" w:rsidRDefault="000327F6" w:rsidP="000327F6">
            <w:pPr>
              <w:rPr>
                <w:b/>
                <w:i/>
                <w:sz w:val="18"/>
                <w:lang w:val="en-GB"/>
              </w:rPr>
            </w:pPr>
          </w:p>
        </w:tc>
        <w:tc>
          <w:tcPr>
            <w:tcW w:w="992" w:type="dxa"/>
            <w:shd w:val="clear" w:color="auto" w:fill="auto"/>
            <w:vAlign w:val="center"/>
          </w:tcPr>
          <w:p w14:paraId="7128E95A" w14:textId="77777777" w:rsidR="000327F6" w:rsidRPr="000327F6" w:rsidRDefault="000327F6" w:rsidP="000327F6">
            <w:pPr>
              <w:rPr>
                <w:b/>
                <w:i/>
                <w:sz w:val="18"/>
                <w:lang w:val="en-GB"/>
              </w:rPr>
            </w:pPr>
          </w:p>
        </w:tc>
      </w:tr>
      <w:tr w:rsidR="000327F6" w:rsidRPr="000327F6" w14:paraId="6DA0E791" w14:textId="77777777" w:rsidTr="00B944D5">
        <w:trPr>
          <w:trHeight w:val="372"/>
        </w:trPr>
        <w:tc>
          <w:tcPr>
            <w:tcW w:w="1184" w:type="dxa"/>
            <w:shd w:val="clear" w:color="auto" w:fill="auto"/>
            <w:vAlign w:val="center"/>
          </w:tcPr>
          <w:p w14:paraId="47293CFD" w14:textId="77777777" w:rsidR="000327F6" w:rsidRPr="000327F6" w:rsidRDefault="000327F6" w:rsidP="000327F6">
            <w:pPr>
              <w:jc w:val="center"/>
              <w:rPr>
                <w:b/>
                <w:i/>
                <w:sz w:val="18"/>
                <w:lang w:val="en-GB"/>
              </w:rPr>
            </w:pPr>
            <w:r w:rsidRPr="000327F6">
              <w:rPr>
                <w:b/>
                <w:i/>
                <w:sz w:val="18"/>
                <w:lang w:val="en-GB"/>
              </w:rPr>
              <w:t>1.11</w:t>
            </w:r>
          </w:p>
        </w:tc>
        <w:tc>
          <w:tcPr>
            <w:tcW w:w="4911" w:type="dxa"/>
            <w:shd w:val="clear" w:color="auto" w:fill="auto"/>
            <w:vAlign w:val="center"/>
          </w:tcPr>
          <w:p w14:paraId="1415A076" w14:textId="335E5C50" w:rsidR="000327F6" w:rsidRPr="00BE1523" w:rsidRDefault="000327F6" w:rsidP="0054641F">
            <w:pPr>
              <w:rPr>
                <w:sz w:val="18"/>
                <w:lang w:val="en-GB"/>
              </w:rPr>
            </w:pPr>
            <w:r w:rsidRPr="00BE1523">
              <w:rPr>
                <w:sz w:val="18"/>
                <w:lang w:val="en-GB"/>
              </w:rPr>
              <w:t xml:space="preserve"> </w:t>
            </w:r>
            <w:r w:rsidR="00FA51FF">
              <w:rPr>
                <w:rFonts w:cs="Arial"/>
              </w:rPr>
              <w:t>at least</w:t>
            </w:r>
            <w:r w:rsidR="00FA51FF" w:rsidRPr="00C72F2B">
              <w:rPr>
                <w:rFonts w:cs="Arial"/>
              </w:rPr>
              <w:t xml:space="preserve"> </w:t>
            </w:r>
            <w:r w:rsidRPr="00BE1523">
              <w:rPr>
                <w:sz w:val="18"/>
                <w:lang w:val="en-GB"/>
              </w:rPr>
              <w:t>51% Black Woman Owned Suppliers who are military veterans</w:t>
            </w:r>
          </w:p>
        </w:tc>
        <w:tc>
          <w:tcPr>
            <w:tcW w:w="931" w:type="dxa"/>
            <w:shd w:val="clear" w:color="auto" w:fill="auto"/>
            <w:vAlign w:val="center"/>
          </w:tcPr>
          <w:p w14:paraId="1CB98D96" w14:textId="77777777" w:rsidR="000327F6" w:rsidRPr="000327F6" w:rsidRDefault="000327F6" w:rsidP="000327F6">
            <w:pPr>
              <w:rPr>
                <w:b/>
                <w:i/>
                <w:sz w:val="18"/>
                <w:lang w:val="en-GB"/>
              </w:rPr>
            </w:pPr>
          </w:p>
        </w:tc>
        <w:tc>
          <w:tcPr>
            <w:tcW w:w="992" w:type="dxa"/>
            <w:shd w:val="clear" w:color="auto" w:fill="auto"/>
            <w:vAlign w:val="center"/>
          </w:tcPr>
          <w:p w14:paraId="1579683F" w14:textId="77777777" w:rsidR="000327F6" w:rsidRPr="000327F6" w:rsidRDefault="000327F6" w:rsidP="000327F6">
            <w:pPr>
              <w:rPr>
                <w:b/>
                <w:i/>
                <w:sz w:val="18"/>
                <w:lang w:val="en-GB"/>
              </w:rPr>
            </w:pPr>
          </w:p>
        </w:tc>
      </w:tr>
      <w:tr w:rsidR="000327F6" w:rsidRPr="00C44638" w14:paraId="3A28F97F" w14:textId="77777777" w:rsidTr="00B944D5">
        <w:trPr>
          <w:trHeight w:val="372"/>
        </w:trPr>
        <w:tc>
          <w:tcPr>
            <w:tcW w:w="1184" w:type="dxa"/>
            <w:shd w:val="clear" w:color="auto" w:fill="auto"/>
            <w:vAlign w:val="center"/>
          </w:tcPr>
          <w:p w14:paraId="50E085BC" w14:textId="77777777" w:rsidR="000327F6" w:rsidRPr="00C44638" w:rsidRDefault="000327F6" w:rsidP="0054641F">
            <w:pPr>
              <w:jc w:val="center"/>
              <w:rPr>
                <w:b/>
                <w:sz w:val="18"/>
                <w:lang w:val="en-GB"/>
              </w:rPr>
            </w:pPr>
          </w:p>
        </w:tc>
        <w:tc>
          <w:tcPr>
            <w:tcW w:w="4911" w:type="dxa"/>
            <w:shd w:val="clear" w:color="auto" w:fill="auto"/>
            <w:vAlign w:val="center"/>
          </w:tcPr>
          <w:p w14:paraId="5077520A" w14:textId="77777777" w:rsidR="000327F6" w:rsidRPr="00C44638" w:rsidRDefault="000327F6" w:rsidP="0054641F">
            <w:pPr>
              <w:rPr>
                <w:b/>
                <w:sz w:val="18"/>
                <w:lang w:val="en-GB"/>
              </w:rPr>
            </w:pPr>
          </w:p>
        </w:tc>
        <w:tc>
          <w:tcPr>
            <w:tcW w:w="931" w:type="dxa"/>
            <w:shd w:val="clear" w:color="auto" w:fill="auto"/>
            <w:vAlign w:val="center"/>
          </w:tcPr>
          <w:p w14:paraId="0C93342F" w14:textId="77777777" w:rsidR="000327F6" w:rsidRPr="00C44638" w:rsidRDefault="000327F6" w:rsidP="0054641F">
            <w:pPr>
              <w:jc w:val="center"/>
              <w:rPr>
                <w:b/>
                <w:sz w:val="18"/>
                <w:lang w:val="en-GB"/>
              </w:rPr>
            </w:pPr>
          </w:p>
        </w:tc>
        <w:tc>
          <w:tcPr>
            <w:tcW w:w="992" w:type="dxa"/>
            <w:shd w:val="clear" w:color="auto" w:fill="auto"/>
            <w:vAlign w:val="center"/>
          </w:tcPr>
          <w:p w14:paraId="0645ADCB" w14:textId="77777777" w:rsidR="000327F6" w:rsidRPr="00C44638" w:rsidRDefault="000327F6" w:rsidP="0054641F">
            <w:pPr>
              <w:jc w:val="center"/>
              <w:rPr>
                <w:b/>
                <w:sz w:val="18"/>
                <w:lang w:val="en-GB"/>
              </w:rPr>
            </w:pPr>
          </w:p>
        </w:tc>
      </w:tr>
      <w:tr w:rsidR="00B944D5" w:rsidRPr="00C44638" w14:paraId="4A1C0F2F" w14:textId="77777777" w:rsidTr="00B944D5">
        <w:tc>
          <w:tcPr>
            <w:tcW w:w="1184"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911"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Please complete item 2.1 &amp; 2.2. attach supporting documents)</w:t>
            </w:r>
          </w:p>
        </w:tc>
        <w:tc>
          <w:tcPr>
            <w:tcW w:w="931" w:type="dxa"/>
            <w:shd w:val="clear" w:color="auto" w:fill="auto"/>
            <w:vAlign w:val="center"/>
          </w:tcPr>
          <w:p w14:paraId="75F2F028" w14:textId="77777777" w:rsidR="00B944D5" w:rsidRPr="00C44638" w:rsidRDefault="00B944D5" w:rsidP="0054641F">
            <w:pPr>
              <w:jc w:val="center"/>
              <w:rPr>
                <w:b/>
                <w:sz w:val="18"/>
                <w:lang w:val="en-GB"/>
              </w:rPr>
            </w:pPr>
          </w:p>
        </w:tc>
        <w:tc>
          <w:tcPr>
            <w:tcW w:w="992"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B944D5">
        <w:tc>
          <w:tcPr>
            <w:tcW w:w="1184"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911"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31" w:type="dxa"/>
            <w:shd w:val="clear" w:color="auto" w:fill="auto"/>
            <w:vAlign w:val="center"/>
          </w:tcPr>
          <w:p w14:paraId="643B3AD5" w14:textId="77777777" w:rsidR="00B944D5" w:rsidRPr="00C44638" w:rsidRDefault="00B944D5" w:rsidP="0054641F">
            <w:pPr>
              <w:jc w:val="center"/>
              <w:rPr>
                <w:b/>
                <w:sz w:val="18"/>
                <w:lang w:val="en-GB"/>
              </w:rPr>
            </w:pPr>
          </w:p>
        </w:tc>
        <w:tc>
          <w:tcPr>
            <w:tcW w:w="992"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B944D5">
        <w:tc>
          <w:tcPr>
            <w:tcW w:w="1184"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911"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31" w:type="dxa"/>
            <w:shd w:val="clear" w:color="auto" w:fill="auto"/>
            <w:vAlign w:val="center"/>
          </w:tcPr>
          <w:p w14:paraId="31F15410" w14:textId="77777777" w:rsidR="00B944D5" w:rsidRPr="00B343E8" w:rsidRDefault="00B944D5" w:rsidP="0054641F">
            <w:pPr>
              <w:jc w:val="center"/>
              <w:rPr>
                <w:b/>
                <w:sz w:val="18"/>
                <w:lang w:val="en-GB"/>
              </w:rPr>
            </w:pPr>
          </w:p>
        </w:tc>
        <w:tc>
          <w:tcPr>
            <w:tcW w:w="992"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7777777" w:rsidR="00640B87" w:rsidRPr="00C547EE" w:rsidRDefault="00BE1523" w:rsidP="00C632ED">
      <w:pPr>
        <w:pStyle w:val="ListParagraph"/>
        <w:numPr>
          <w:ilvl w:val="0"/>
          <w:numId w:val="57"/>
        </w:numPr>
        <w:ind w:left="851" w:hanging="851"/>
        <w:rPr>
          <w:b/>
          <w:lang w:val="en-GB"/>
        </w:rPr>
      </w:pPr>
      <w:r>
        <w:rPr>
          <w:b/>
          <w:lang w:val="en-GB"/>
        </w:rPr>
        <w:t>Second Stage</w:t>
      </w:r>
      <w:r w:rsidR="00640B87" w:rsidRPr="00C547EE">
        <w:rPr>
          <w:b/>
          <w:lang w:val="en-GB"/>
        </w:rPr>
        <w:t>: Functionality Evaluation</w:t>
      </w:r>
    </w:p>
    <w:p w14:paraId="30FFA5CD" w14:textId="77777777" w:rsidR="00640B87" w:rsidRDefault="00640B87" w:rsidP="00640B87">
      <w:pPr>
        <w:rPr>
          <w:lang w:val="en-GB"/>
        </w:rPr>
      </w:pPr>
    </w:p>
    <w:p w14:paraId="5A8879B8" w14:textId="77777777" w:rsidR="00640B87" w:rsidRDefault="00640B87" w:rsidP="00640B87">
      <w:pPr>
        <w:pStyle w:val="ListParagraph"/>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C632ED">
      <w:pPr>
        <w:pStyle w:val="Heading4"/>
        <w:numPr>
          <w:ilvl w:val="3"/>
          <w:numId w:val="64"/>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ind w:left="851"/>
        <w:rPr>
          <w:lang w:val="en-GB"/>
        </w:rPr>
      </w:pPr>
    </w:p>
    <w:p w14:paraId="383103C8" w14:textId="00FF5FE8" w:rsidR="00640B87" w:rsidRDefault="00E958D9" w:rsidP="00640B87">
      <w:pPr>
        <w:pStyle w:val="ListParagraph"/>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ind w:left="851"/>
      </w:pPr>
    </w:p>
    <w:p w14:paraId="5ADD6B81" w14:textId="277520CE" w:rsidR="00874DD0" w:rsidRPr="004C504E" w:rsidRDefault="008F33C6" w:rsidP="00C632ED">
      <w:pPr>
        <w:pStyle w:val="Heading4"/>
        <w:numPr>
          <w:ilvl w:val="3"/>
          <w:numId w:val="64"/>
        </w:numPr>
        <w:rPr>
          <w:rStyle w:val="Emphasis"/>
          <w:rFonts w:ascii="Arial" w:hAnsi="Arial"/>
          <w:b w:val="0"/>
          <w:bCs w:val="0"/>
          <w:i/>
          <w:szCs w:val="20"/>
        </w:rPr>
      </w:pPr>
      <w:bookmarkStart w:id="63" w:name="_Toc178366"/>
      <w:bookmarkStart w:id="64" w:name="_Toc25323007"/>
      <w:bookmarkStart w:id="65" w:name="_Toc51062728"/>
      <w:bookmarkStart w:id="66" w:name="_Toc472918980"/>
      <w:bookmarkStart w:id="67" w:name="_Toc62978089"/>
      <w:bookmarkStart w:id="68" w:name="_Toc63493848"/>
      <w:bookmarkStart w:id="69" w:name="_Toc65506773"/>
      <w:bookmarkStart w:id="70" w:name="_Toc21421041"/>
      <w:r>
        <w:t xml:space="preserve">         </w:t>
      </w:r>
      <w:bookmarkStart w:id="71" w:name="_Compute_and_Storage"/>
      <w:bookmarkStart w:id="72" w:name="_Hlk30492242"/>
      <w:bookmarkEnd w:id="63"/>
      <w:bookmarkEnd w:id="64"/>
      <w:bookmarkEnd w:id="65"/>
      <w:bookmarkEnd w:id="66"/>
      <w:bookmarkEnd w:id="67"/>
      <w:bookmarkEnd w:id="68"/>
      <w:bookmarkEnd w:id="69"/>
      <w:bookmarkEnd w:id="70"/>
      <w:bookmarkEnd w:id="71"/>
      <w:r w:rsidR="00C3321D">
        <w:rPr>
          <w:rStyle w:val="Emphasis"/>
        </w:rPr>
        <w:t xml:space="preserve">Mandatory </w:t>
      </w:r>
      <w:r w:rsidR="009C0202" w:rsidRPr="004C504E">
        <w:rPr>
          <w:rStyle w:val="Emphasis"/>
        </w:rPr>
        <w:t>compliance</w:t>
      </w:r>
    </w:p>
    <w:bookmarkEnd w:id="72"/>
    <w:p w14:paraId="478F5427" w14:textId="5D3D119D" w:rsidR="007C3E87" w:rsidRPr="009C0202" w:rsidRDefault="007C3E87" w:rsidP="000B17FB">
      <w:pPr>
        <w:rPr>
          <w:highlight w:val="yellow"/>
        </w:rPr>
      </w:pPr>
    </w:p>
    <w:p w14:paraId="138C95DE"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9536D" w:rsidRPr="00624BBC" w14:paraId="768E1633" w14:textId="77777777" w:rsidTr="00185314">
        <w:tc>
          <w:tcPr>
            <w:tcW w:w="4819" w:type="dxa"/>
          </w:tcPr>
          <w:p w14:paraId="3A1AB137" w14:textId="77777777" w:rsidR="0089536D" w:rsidRPr="00624BBC" w:rsidRDefault="0089536D" w:rsidP="00185314">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w:t>
            </w:r>
            <w:r w:rsidRPr="00624BBC">
              <w:rPr>
                <w:rFonts w:ascii="Arial" w:hAnsi="Arial" w:cs="Arial"/>
                <w:b/>
                <w:bCs/>
                <w:color w:val="000000"/>
                <w:sz w:val="22"/>
                <w:szCs w:val="22"/>
              </w:rPr>
              <w:t xml:space="preserve">. Mandatory Requirement </w:t>
            </w:r>
          </w:p>
        </w:tc>
        <w:tc>
          <w:tcPr>
            <w:tcW w:w="4820" w:type="dxa"/>
          </w:tcPr>
          <w:p w14:paraId="2D0D6951" w14:textId="77777777" w:rsidR="0089536D" w:rsidRPr="00624BBC" w:rsidRDefault="0089536D" w:rsidP="00185314">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9536D" w:rsidRPr="00624BBC" w14:paraId="652D0FF1" w14:textId="77777777" w:rsidTr="00185314">
        <w:trPr>
          <w:cantSplit/>
        </w:trPr>
        <w:tc>
          <w:tcPr>
            <w:tcW w:w="9639" w:type="dxa"/>
            <w:gridSpan w:val="2"/>
          </w:tcPr>
          <w:p w14:paraId="43F69132" w14:textId="77777777" w:rsidR="0089536D" w:rsidRPr="00624BBC" w:rsidRDefault="0089536D" w:rsidP="00185314">
            <w:pPr>
              <w:rPr>
                <w:rFonts w:cs="Arial"/>
                <w:iCs/>
                <w:color w:val="000000"/>
              </w:rPr>
            </w:pPr>
            <w:r>
              <w:rPr>
                <w:rFonts w:cs="Arial"/>
                <w:color w:val="201F1E"/>
                <w:sz w:val="22"/>
                <w:szCs w:val="22"/>
                <w:shd w:val="clear" w:color="auto" w:fill="FFFFFF"/>
              </w:rPr>
              <w:t>Minimum Citrix Gold Partner Certification.</w:t>
            </w:r>
            <w:r>
              <w:rPr>
                <w:rFonts w:cs="Arial"/>
                <w:bCs/>
                <w:snapToGrid w:val="0"/>
                <w:sz w:val="22"/>
                <w:szCs w:val="22"/>
              </w:rPr>
              <w:t xml:space="preserve"> The bidder shall be certified by the Original Equipment Manufacturer (OEM) to implement and support the proposed infrastructure. This shall be verified with the OEM in each instance.</w:t>
            </w:r>
            <w:r>
              <w:rPr>
                <w:rFonts w:cs="Arial"/>
                <w:color w:val="201F1E"/>
                <w:sz w:val="22"/>
                <w:szCs w:val="22"/>
                <w:shd w:val="clear" w:color="auto" w:fill="FFFFFF"/>
              </w:rPr>
              <w:t xml:space="preserve"> (Official Citrix OEM certificate required.)</w:t>
            </w:r>
          </w:p>
        </w:tc>
      </w:tr>
      <w:tr w:rsidR="0089536D" w:rsidRPr="00624BBC" w14:paraId="27C69BB3" w14:textId="77777777" w:rsidTr="00185314">
        <w:trPr>
          <w:cantSplit/>
        </w:trPr>
        <w:tc>
          <w:tcPr>
            <w:tcW w:w="9639" w:type="dxa"/>
            <w:gridSpan w:val="2"/>
          </w:tcPr>
          <w:p w14:paraId="0CC97628" w14:textId="77777777" w:rsidR="0089536D" w:rsidRPr="00C31D2E" w:rsidRDefault="0089536D" w:rsidP="00185314">
            <w:pPr>
              <w:pStyle w:val="NormalIndent"/>
              <w:spacing w:line="360" w:lineRule="auto"/>
              <w:ind w:left="0"/>
              <w:rPr>
                <w:rFonts w:ascii="Arial" w:hAnsi="Arial" w:cs="Arial"/>
                <w:i/>
                <w:color w:val="000000"/>
              </w:rPr>
            </w:pPr>
            <w:r w:rsidRPr="00A32AF8">
              <w:rPr>
                <w:rFonts w:ascii="Arial" w:hAnsi="Arial" w:cs="Arial"/>
                <w:sz w:val="22"/>
                <w:szCs w:val="22"/>
              </w:rPr>
              <w:t xml:space="preserve">Bidders shall provide certified proof of </w:t>
            </w:r>
            <w:r>
              <w:rPr>
                <w:rFonts w:ascii="Arial" w:hAnsi="Arial" w:cs="Arial"/>
                <w:sz w:val="22"/>
                <w:szCs w:val="22"/>
              </w:rPr>
              <w:t>OEM certification.</w:t>
            </w:r>
          </w:p>
        </w:tc>
      </w:tr>
    </w:tbl>
    <w:p w14:paraId="094FDA3A" w14:textId="77777777" w:rsidR="0089536D" w:rsidRDefault="0089536D" w:rsidP="0089536D"/>
    <w:p w14:paraId="57739F63" w14:textId="77777777" w:rsidR="0089536D" w:rsidRDefault="0089536D" w:rsidP="0089536D"/>
    <w:p w14:paraId="09B67B46" w14:textId="77777777" w:rsidR="0089536D" w:rsidRDefault="0089536D" w:rsidP="0089536D"/>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9536D" w:rsidRPr="00624BBC" w14:paraId="4CE7D089" w14:textId="77777777" w:rsidTr="00185314">
        <w:tc>
          <w:tcPr>
            <w:tcW w:w="4819" w:type="dxa"/>
          </w:tcPr>
          <w:p w14:paraId="38A3EBE5" w14:textId="77777777" w:rsidR="0089536D" w:rsidRPr="00624BBC" w:rsidRDefault="0089536D" w:rsidP="00185314">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2</w:t>
            </w:r>
            <w:r w:rsidRPr="00624BBC">
              <w:rPr>
                <w:rFonts w:ascii="Arial" w:hAnsi="Arial" w:cs="Arial"/>
                <w:b/>
                <w:bCs/>
                <w:color w:val="000000"/>
                <w:sz w:val="22"/>
                <w:szCs w:val="22"/>
              </w:rPr>
              <w:t xml:space="preserve">. Mandatory Requirement </w:t>
            </w:r>
          </w:p>
        </w:tc>
        <w:tc>
          <w:tcPr>
            <w:tcW w:w="4820" w:type="dxa"/>
          </w:tcPr>
          <w:p w14:paraId="039D8444" w14:textId="77777777" w:rsidR="0089536D" w:rsidRPr="00624BBC" w:rsidRDefault="0089536D" w:rsidP="00185314">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9536D" w:rsidRPr="00624BBC" w14:paraId="22BB0E25" w14:textId="77777777" w:rsidTr="00185314">
        <w:trPr>
          <w:cantSplit/>
        </w:trPr>
        <w:tc>
          <w:tcPr>
            <w:tcW w:w="9639" w:type="dxa"/>
            <w:gridSpan w:val="2"/>
          </w:tcPr>
          <w:p w14:paraId="7437FB92" w14:textId="77777777" w:rsidR="0089536D" w:rsidRPr="00624BBC" w:rsidRDefault="0089536D" w:rsidP="00185314">
            <w:pPr>
              <w:rPr>
                <w:rFonts w:cs="Arial"/>
                <w:iCs/>
                <w:color w:val="000000"/>
              </w:rPr>
            </w:pPr>
            <w:r>
              <w:rPr>
                <w:rFonts w:cs="Arial"/>
                <w:bCs/>
                <w:snapToGrid w:val="0"/>
                <w:sz w:val="22"/>
                <w:szCs w:val="22"/>
              </w:rPr>
              <w:t>The bidder shall have at least two (2) South Africa based resources /personnel that have been certified by the OEM or  an OEM-accredited training provider, to install and support the proposed infrastructure.</w:t>
            </w:r>
          </w:p>
        </w:tc>
      </w:tr>
      <w:tr w:rsidR="0089536D" w:rsidRPr="00C31D2E" w14:paraId="7A435E7B" w14:textId="77777777" w:rsidTr="00185314">
        <w:trPr>
          <w:cantSplit/>
        </w:trPr>
        <w:tc>
          <w:tcPr>
            <w:tcW w:w="9639" w:type="dxa"/>
            <w:gridSpan w:val="2"/>
          </w:tcPr>
          <w:p w14:paraId="7D1A6FE3" w14:textId="77777777" w:rsidR="0089536D" w:rsidRPr="00C31D2E" w:rsidRDefault="0089536D" w:rsidP="00185314">
            <w:pPr>
              <w:pStyle w:val="NormalIndent"/>
              <w:spacing w:line="360" w:lineRule="auto"/>
              <w:ind w:left="0"/>
              <w:rPr>
                <w:rFonts w:ascii="Arial" w:hAnsi="Arial" w:cs="Arial"/>
                <w:i/>
                <w:color w:val="000000"/>
              </w:rPr>
            </w:pPr>
            <w:r w:rsidRPr="00A32AF8">
              <w:rPr>
                <w:rFonts w:ascii="Arial" w:hAnsi="Arial" w:cs="Arial"/>
                <w:sz w:val="22"/>
                <w:szCs w:val="22"/>
              </w:rPr>
              <w:t>Bidders shall provide certifi</w:t>
            </w:r>
            <w:r>
              <w:rPr>
                <w:rFonts w:ascii="Arial" w:hAnsi="Arial" w:cs="Arial"/>
                <w:sz w:val="22"/>
                <w:szCs w:val="22"/>
              </w:rPr>
              <w:t xml:space="preserve">cates as </w:t>
            </w:r>
            <w:r w:rsidRPr="00A32AF8">
              <w:rPr>
                <w:rFonts w:ascii="Arial" w:hAnsi="Arial" w:cs="Arial"/>
                <w:sz w:val="22"/>
                <w:szCs w:val="22"/>
              </w:rPr>
              <w:t xml:space="preserve"> proof of personnel certification</w:t>
            </w:r>
          </w:p>
        </w:tc>
      </w:tr>
    </w:tbl>
    <w:p w14:paraId="058CA12E" w14:textId="77777777" w:rsidR="0089536D" w:rsidRDefault="0089536D" w:rsidP="0089536D"/>
    <w:p w14:paraId="7F100500" w14:textId="77777777" w:rsidR="0089536D" w:rsidRDefault="0089536D" w:rsidP="0089536D"/>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9536D" w:rsidRPr="00624BBC" w14:paraId="503D397B" w14:textId="77777777" w:rsidTr="00185314">
        <w:tc>
          <w:tcPr>
            <w:tcW w:w="4819" w:type="dxa"/>
          </w:tcPr>
          <w:p w14:paraId="249CC00C" w14:textId="77777777" w:rsidR="0089536D" w:rsidRPr="00624BBC" w:rsidRDefault="0089536D" w:rsidP="00185314">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3</w:t>
            </w:r>
            <w:r w:rsidRPr="00624BBC">
              <w:rPr>
                <w:rFonts w:ascii="Arial" w:hAnsi="Arial" w:cs="Arial"/>
                <w:b/>
                <w:bCs/>
                <w:color w:val="000000"/>
                <w:sz w:val="22"/>
                <w:szCs w:val="22"/>
              </w:rPr>
              <w:t xml:space="preserve">. Mandatory Requirement </w:t>
            </w:r>
          </w:p>
        </w:tc>
        <w:tc>
          <w:tcPr>
            <w:tcW w:w="4820" w:type="dxa"/>
          </w:tcPr>
          <w:p w14:paraId="2C804754" w14:textId="77777777" w:rsidR="0089536D" w:rsidRPr="00624BBC" w:rsidRDefault="0089536D" w:rsidP="00185314">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9536D" w:rsidRPr="00624BBC" w14:paraId="1B4BA750" w14:textId="77777777" w:rsidTr="00185314">
        <w:trPr>
          <w:cantSplit/>
        </w:trPr>
        <w:tc>
          <w:tcPr>
            <w:tcW w:w="9639" w:type="dxa"/>
            <w:gridSpan w:val="2"/>
          </w:tcPr>
          <w:p w14:paraId="57D306F6" w14:textId="77777777" w:rsidR="0089536D" w:rsidRDefault="0089536D" w:rsidP="00185314">
            <w:pPr>
              <w:ind w:left="36"/>
              <w:rPr>
                <w:rFonts w:cs="Arial"/>
                <w:iCs/>
                <w:color w:val="000000"/>
                <w:sz w:val="22"/>
              </w:rPr>
            </w:pPr>
            <w:r>
              <w:rPr>
                <w:rFonts w:cs="Arial"/>
                <w:iCs/>
                <w:color w:val="000000"/>
                <w:sz w:val="22"/>
              </w:rPr>
              <w:t>The bidder shall have at least one (1) fully functional customer site in South Africa that is running in production and achieves the intended purpose (fit for purpose). ATNS shall be able to contact and/or visit the site for reference purposes.</w:t>
            </w:r>
          </w:p>
          <w:p w14:paraId="55BEFF0E" w14:textId="77777777" w:rsidR="0089536D" w:rsidRPr="00624BBC" w:rsidRDefault="0089536D" w:rsidP="00185314">
            <w:pPr>
              <w:rPr>
                <w:rFonts w:cs="Arial"/>
                <w:iCs/>
                <w:color w:val="000000"/>
              </w:rPr>
            </w:pPr>
          </w:p>
        </w:tc>
      </w:tr>
      <w:tr w:rsidR="0089536D" w:rsidRPr="00C31D2E" w14:paraId="7E803396" w14:textId="77777777" w:rsidTr="00185314">
        <w:trPr>
          <w:cantSplit/>
        </w:trPr>
        <w:tc>
          <w:tcPr>
            <w:tcW w:w="9639" w:type="dxa"/>
            <w:gridSpan w:val="2"/>
          </w:tcPr>
          <w:p w14:paraId="405E58C4" w14:textId="77777777" w:rsidR="0089536D" w:rsidRPr="00C31D2E" w:rsidRDefault="0089536D" w:rsidP="00185314">
            <w:pPr>
              <w:pStyle w:val="NormalIndent"/>
              <w:spacing w:line="360" w:lineRule="auto"/>
              <w:ind w:left="0"/>
              <w:rPr>
                <w:rFonts w:ascii="Arial" w:hAnsi="Arial" w:cs="Arial"/>
                <w:i/>
                <w:color w:val="000000"/>
              </w:rPr>
            </w:pPr>
            <w:r>
              <w:rPr>
                <w:rFonts w:ascii="Arial" w:hAnsi="Arial" w:cs="Arial"/>
                <w:sz w:val="22"/>
                <w:szCs w:val="22"/>
              </w:rPr>
              <w:t>Bidders shall provide proof of existence of customer site(s) including customer reference letters.</w:t>
            </w:r>
          </w:p>
        </w:tc>
      </w:tr>
    </w:tbl>
    <w:p w14:paraId="17480046" w14:textId="77777777" w:rsidR="0089536D" w:rsidRDefault="0089536D" w:rsidP="0089536D"/>
    <w:p w14:paraId="197EEDE7" w14:textId="77777777" w:rsidR="00CB7197" w:rsidRDefault="00CB7197" w:rsidP="000B17FB"/>
    <w:p w14:paraId="35797748" w14:textId="77777777" w:rsidR="00CB7197" w:rsidRDefault="00CB7197" w:rsidP="000B17FB"/>
    <w:p w14:paraId="0FE1E01F" w14:textId="77777777" w:rsidR="00CB7197" w:rsidRDefault="00CB7197" w:rsidP="000B17FB"/>
    <w:p w14:paraId="675FCC5E" w14:textId="77777777" w:rsidR="00CB7197" w:rsidRDefault="00CB7197" w:rsidP="000B17FB"/>
    <w:p w14:paraId="61301A72" w14:textId="77777777" w:rsidR="00CB7197" w:rsidRDefault="00CB7197" w:rsidP="000B17FB"/>
    <w:p w14:paraId="0D7381A0" w14:textId="77777777" w:rsidR="00CB7197" w:rsidRDefault="00CB7197" w:rsidP="000B17FB"/>
    <w:p w14:paraId="2340946B" w14:textId="77777777" w:rsidR="00CB7197" w:rsidRDefault="00CB7197" w:rsidP="000B17FB"/>
    <w:p w14:paraId="7F8A96AC" w14:textId="77777777" w:rsidR="00CB7197" w:rsidRDefault="00CB7197" w:rsidP="000B17FB"/>
    <w:p w14:paraId="02C34178" w14:textId="77777777" w:rsidR="00CB7197" w:rsidRDefault="00CB7197" w:rsidP="000B17FB"/>
    <w:p w14:paraId="17B34B2C" w14:textId="77777777" w:rsidR="00CB7197" w:rsidRDefault="00CB7197" w:rsidP="000B17FB"/>
    <w:p w14:paraId="5457A1C4" w14:textId="77777777" w:rsidR="00CB7197" w:rsidRDefault="00CB7197" w:rsidP="000B17FB"/>
    <w:p w14:paraId="40E5B152" w14:textId="77777777" w:rsidR="00CB7197" w:rsidRDefault="00CB7197" w:rsidP="000B17FB"/>
    <w:p w14:paraId="46D07DD1" w14:textId="77777777" w:rsidR="00CB7197" w:rsidRDefault="00CB7197" w:rsidP="000B17FB"/>
    <w:p w14:paraId="47778B66" w14:textId="77777777" w:rsidR="00CB7197" w:rsidRDefault="00CB7197" w:rsidP="000B17FB"/>
    <w:p w14:paraId="502BA50A" w14:textId="77777777" w:rsidR="00CB7197" w:rsidRDefault="00CB7197" w:rsidP="000B17FB"/>
    <w:p w14:paraId="35675A6F" w14:textId="77777777" w:rsidR="00CB7197" w:rsidRDefault="00CB7197" w:rsidP="000B17FB"/>
    <w:p w14:paraId="59051A15" w14:textId="77777777" w:rsidR="00CB7197" w:rsidRDefault="00CB7197" w:rsidP="000B17FB"/>
    <w:p w14:paraId="33C67597" w14:textId="77777777" w:rsidR="00CB7197" w:rsidRDefault="00CB7197" w:rsidP="000B17FB"/>
    <w:p w14:paraId="5F99F327" w14:textId="77777777" w:rsidR="00CB7197" w:rsidRDefault="00CB7197" w:rsidP="000B17FB"/>
    <w:p w14:paraId="3011FC15" w14:textId="77777777" w:rsidR="00CB7197" w:rsidRDefault="00CB7197" w:rsidP="000B17FB"/>
    <w:p w14:paraId="3D006E19" w14:textId="77777777" w:rsidR="00CB7197" w:rsidRDefault="00CB7197" w:rsidP="000B17FB"/>
    <w:p w14:paraId="548C7EF6" w14:textId="77777777" w:rsidR="00CB7197" w:rsidRDefault="00CB7197" w:rsidP="000B17FB"/>
    <w:p w14:paraId="2CEF80F4" w14:textId="77777777" w:rsidR="00CB7197" w:rsidRDefault="00CB7197" w:rsidP="000B17FB"/>
    <w:p w14:paraId="7B32E575" w14:textId="77777777" w:rsidR="00CB7197" w:rsidRPr="00624BBC" w:rsidRDefault="00CB7197" w:rsidP="000B17FB"/>
    <w:p w14:paraId="1AA91C93" w14:textId="77777777" w:rsidR="00293E4B" w:rsidRDefault="00293E4B" w:rsidP="00640B87">
      <w:pPr>
        <w:pStyle w:val="ListParagraph"/>
        <w:ind w:left="851"/>
      </w:pPr>
    </w:p>
    <w:p w14:paraId="0BD69DFE" w14:textId="77777777" w:rsidR="00640B87" w:rsidRPr="00FF4CCB" w:rsidRDefault="004A7CFD" w:rsidP="00C632ED">
      <w:pPr>
        <w:pStyle w:val="Heading4"/>
        <w:numPr>
          <w:ilvl w:val="3"/>
          <w:numId w:val="64"/>
        </w:numPr>
        <w:rPr>
          <w:rStyle w:val="Emphasis"/>
          <w:rFonts w:ascii="Arial" w:hAnsi="Arial"/>
          <w:b w:val="0"/>
          <w:bCs w:val="0"/>
          <w:i/>
          <w:szCs w:val="20"/>
        </w:rPr>
      </w:pPr>
      <w:r w:rsidRPr="341E7C72">
        <w:rPr>
          <w:rStyle w:val="Emphasis"/>
        </w:rPr>
        <w:t>Compliance to Technical Specification</w:t>
      </w:r>
      <w:r w:rsidR="00640B87" w:rsidRPr="341E7C72">
        <w:rPr>
          <w:rStyle w:val="Emphasis"/>
        </w:rPr>
        <w:t xml:space="preserve"> (Relative Weight, </w:t>
      </w:r>
      <w:r w:rsidRPr="341E7C72">
        <w:rPr>
          <w:rStyle w:val="Emphasis"/>
        </w:rPr>
        <w:t>100</w:t>
      </w:r>
      <w:r w:rsidR="00640B87" w:rsidRPr="341E7C72">
        <w:rPr>
          <w:rStyle w:val="Emphasis"/>
        </w:rPr>
        <w:t>%)</w:t>
      </w:r>
    </w:p>
    <w:p w14:paraId="4377C329" w14:textId="77777777" w:rsidR="00974A7D" w:rsidRPr="00173FE4" w:rsidRDefault="00974A7D" w:rsidP="00974A7D">
      <w:pPr>
        <w:rPr>
          <w:highlight w:val="yellow"/>
          <w:lang w:val="en-GB"/>
        </w:rPr>
      </w:pPr>
    </w:p>
    <w:p w14:paraId="6486C3F9" w14:textId="17056E67" w:rsidR="00974A7D" w:rsidRDefault="00974A7D" w:rsidP="008A003D">
      <w:pPr>
        <w:pStyle w:val="BodyText"/>
        <w:ind w:left="709"/>
        <w:rPr>
          <w:lang w:val="en-GB"/>
        </w:rPr>
      </w:pPr>
      <w:r w:rsidRPr="002F6074">
        <w:rPr>
          <w:lang w:val="en-GB"/>
        </w:rPr>
        <w:t xml:space="preserve">The </w:t>
      </w:r>
      <w:r w:rsidR="00E958D9">
        <w:rPr>
          <w:lang w:val="en-GB"/>
        </w:rPr>
        <w:t>Bidder</w:t>
      </w:r>
      <w:r w:rsidRPr="002F6074">
        <w:rPr>
          <w:lang w:val="en-GB"/>
        </w:rPr>
        <w:t>’s compliance to the T</w:t>
      </w:r>
      <w:r w:rsidR="00C3321D">
        <w:rPr>
          <w:lang w:val="en-GB"/>
        </w:rPr>
        <w:t>echnical Specifications</w:t>
      </w:r>
      <w:r w:rsidR="004A7CFD" w:rsidRPr="002F6074">
        <w:rPr>
          <w:lang w:val="en-GB"/>
        </w:rPr>
        <w:t xml:space="preserve"> </w:t>
      </w:r>
      <w:r w:rsidRPr="002F6074">
        <w:rPr>
          <w:lang w:val="en-GB"/>
        </w:rPr>
        <w:t>shall be evaluated using a scoring method defined as follows:</w:t>
      </w:r>
    </w:p>
    <w:p w14:paraId="21191D9F" w14:textId="77777777" w:rsidR="00BB7B6D" w:rsidRPr="002F6074" w:rsidRDefault="00BB7B6D" w:rsidP="00974A7D">
      <w:pPr>
        <w:pStyle w:val="BodyText"/>
        <w:rPr>
          <w:lang w:val="en-GB"/>
        </w:rPr>
      </w:pPr>
    </w:p>
    <w:p w14:paraId="5B922165" w14:textId="77777777" w:rsidR="00974A7D" w:rsidRDefault="00974A7D" w:rsidP="00974A7D">
      <w:pPr>
        <w:rPr>
          <w:lang w:val="en-GB"/>
        </w:rPr>
      </w:pPr>
    </w:p>
    <w:tbl>
      <w:tblPr>
        <w:tblStyle w:val="TableGrid"/>
        <w:tblW w:w="7116" w:type="dxa"/>
        <w:tblInd w:w="959" w:type="dxa"/>
        <w:tblLook w:val="04A0" w:firstRow="1" w:lastRow="0" w:firstColumn="1" w:lastColumn="0" w:noHBand="0" w:noVBand="1"/>
      </w:tblPr>
      <w:tblGrid>
        <w:gridCol w:w="1351"/>
        <w:gridCol w:w="2080"/>
        <w:gridCol w:w="3685"/>
      </w:tblGrid>
      <w:tr w:rsidR="00C3321D" w:rsidRPr="002F6074" w14:paraId="3171A30E" w14:textId="77777777" w:rsidTr="00C3321D">
        <w:trPr>
          <w:trHeight w:val="334"/>
        </w:trPr>
        <w:tc>
          <w:tcPr>
            <w:tcW w:w="1351" w:type="dxa"/>
          </w:tcPr>
          <w:p w14:paraId="10180838" w14:textId="77777777" w:rsidR="00C3321D" w:rsidRPr="002F6074" w:rsidRDefault="00C3321D" w:rsidP="00D10C38">
            <w:pPr>
              <w:jc w:val="center"/>
              <w:rPr>
                <w:b/>
                <w:lang w:val="en-GB"/>
              </w:rPr>
            </w:pPr>
            <w:r w:rsidRPr="002F6074">
              <w:rPr>
                <w:b/>
                <w:lang w:val="en-GB"/>
              </w:rPr>
              <w:t>Compliance Statement</w:t>
            </w:r>
          </w:p>
        </w:tc>
        <w:tc>
          <w:tcPr>
            <w:tcW w:w="2080" w:type="dxa"/>
          </w:tcPr>
          <w:p w14:paraId="05000EBC" w14:textId="77777777" w:rsidR="00C3321D" w:rsidRPr="002F6074" w:rsidRDefault="00C3321D" w:rsidP="00D10C38">
            <w:pPr>
              <w:jc w:val="center"/>
              <w:rPr>
                <w:lang w:val="en-GB"/>
              </w:rPr>
            </w:pPr>
            <w:r>
              <w:rPr>
                <w:rFonts w:cs="Arial"/>
                <w:b/>
                <w:bCs/>
                <w:lang w:val="en-GB"/>
              </w:rPr>
              <w:t>Not Compliant</w:t>
            </w:r>
          </w:p>
        </w:tc>
        <w:tc>
          <w:tcPr>
            <w:tcW w:w="3685" w:type="dxa"/>
          </w:tcPr>
          <w:p w14:paraId="731CC2FF" w14:textId="77777777" w:rsidR="00C3321D" w:rsidRPr="002F6074" w:rsidRDefault="00C3321D" w:rsidP="00D10C38">
            <w:pPr>
              <w:jc w:val="center"/>
              <w:rPr>
                <w:lang w:val="en-GB"/>
              </w:rPr>
            </w:pPr>
            <w:r>
              <w:rPr>
                <w:rFonts w:cs="Arial"/>
                <w:b/>
                <w:bCs/>
                <w:lang w:val="en-GB"/>
              </w:rPr>
              <w:t>Fully Compliant</w:t>
            </w:r>
          </w:p>
        </w:tc>
      </w:tr>
      <w:tr w:rsidR="00C3321D" w:rsidRPr="002F6074" w14:paraId="444D0449" w14:textId="77777777" w:rsidTr="00C3321D">
        <w:trPr>
          <w:trHeight w:val="166"/>
        </w:trPr>
        <w:tc>
          <w:tcPr>
            <w:tcW w:w="1351" w:type="dxa"/>
          </w:tcPr>
          <w:p w14:paraId="6F8911A5" w14:textId="77777777" w:rsidR="00C3321D" w:rsidRPr="002F6074" w:rsidRDefault="00C3321D" w:rsidP="00D10C38">
            <w:pPr>
              <w:jc w:val="center"/>
              <w:rPr>
                <w:b/>
                <w:lang w:val="en-GB"/>
              </w:rPr>
            </w:pPr>
            <w:r w:rsidRPr="002F6074">
              <w:rPr>
                <w:b/>
                <w:lang w:val="en-GB"/>
              </w:rPr>
              <w:t>Score</w:t>
            </w:r>
          </w:p>
        </w:tc>
        <w:tc>
          <w:tcPr>
            <w:tcW w:w="2080" w:type="dxa"/>
          </w:tcPr>
          <w:p w14:paraId="7876E4AB" w14:textId="77777777" w:rsidR="00C3321D" w:rsidRPr="002F6074" w:rsidRDefault="00C3321D" w:rsidP="00D10C38">
            <w:pPr>
              <w:jc w:val="center"/>
              <w:rPr>
                <w:lang w:val="en-GB"/>
              </w:rPr>
            </w:pPr>
            <w:r>
              <w:rPr>
                <w:lang w:val="en-GB"/>
              </w:rPr>
              <w:t>0</w:t>
            </w:r>
          </w:p>
        </w:tc>
        <w:tc>
          <w:tcPr>
            <w:tcW w:w="3685" w:type="dxa"/>
          </w:tcPr>
          <w:p w14:paraId="2A63735A" w14:textId="48DFE7AF" w:rsidR="00C3321D" w:rsidRPr="00224766" w:rsidRDefault="00C3321D" w:rsidP="00D10C38">
            <w:pPr>
              <w:jc w:val="center"/>
              <w:rPr>
                <w:lang w:val="en-GB"/>
              </w:rPr>
            </w:pPr>
            <w:r w:rsidRPr="00224766">
              <w:rPr>
                <w:lang w:val="en-GB"/>
              </w:rPr>
              <w:t>Full points on offer</w:t>
            </w:r>
          </w:p>
        </w:tc>
      </w:tr>
    </w:tbl>
    <w:p w14:paraId="59AA2E06" w14:textId="77777777" w:rsidR="007B2C50" w:rsidRDefault="007B2C50" w:rsidP="00974A7D">
      <w:pPr>
        <w:rPr>
          <w:lang w:val="en-GB"/>
        </w:rPr>
      </w:pPr>
    </w:p>
    <w:p w14:paraId="1F8B664B" w14:textId="77777777" w:rsidR="004D5F9E" w:rsidRDefault="004D5F9E" w:rsidP="00974A7D">
      <w:pPr>
        <w:rPr>
          <w:lang w:val="en-GB"/>
        </w:rPr>
      </w:pPr>
    </w:p>
    <w:p w14:paraId="573742F1" w14:textId="6D7AEAB7" w:rsidR="00905C80" w:rsidRPr="00A146AF" w:rsidRDefault="00905C80" w:rsidP="00974A7D">
      <w:pPr>
        <w:rPr>
          <w:b/>
          <w:bCs/>
          <w:sz w:val="24"/>
          <w:szCs w:val="24"/>
          <w:u w:val="single"/>
          <w:lang w:val="en-GB"/>
        </w:rPr>
      </w:pPr>
      <w:r w:rsidRPr="002F6074">
        <w:rPr>
          <w:lang w:val="en-GB"/>
        </w:rPr>
        <w:tab/>
      </w:r>
      <w:r w:rsidRPr="002F6074">
        <w:rPr>
          <w:lang w:val="en-GB"/>
        </w:rPr>
        <w:tab/>
      </w:r>
      <w:r w:rsidRPr="00A146AF">
        <w:rPr>
          <w:b/>
          <w:bCs/>
          <w:sz w:val="24"/>
          <w:szCs w:val="24"/>
          <w:u w:val="single"/>
          <w:lang w:val="en-GB"/>
        </w:rPr>
        <w:t>The Functional Evaluation criteria is</w:t>
      </w:r>
      <w:r w:rsidR="00AD0C40" w:rsidRPr="00A146AF">
        <w:rPr>
          <w:b/>
          <w:bCs/>
          <w:sz w:val="24"/>
          <w:szCs w:val="24"/>
          <w:u w:val="single"/>
          <w:lang w:val="en-GB"/>
        </w:rPr>
        <w:t xml:space="preserve"> stated</w:t>
      </w:r>
      <w:r w:rsidRPr="00A146AF">
        <w:rPr>
          <w:b/>
          <w:bCs/>
          <w:sz w:val="24"/>
          <w:szCs w:val="24"/>
          <w:u w:val="single"/>
          <w:lang w:val="en-GB"/>
        </w:rPr>
        <w:t xml:space="preserve"> below:</w:t>
      </w:r>
    </w:p>
    <w:p w14:paraId="1080B497" w14:textId="77777777" w:rsidR="00361E8F" w:rsidRDefault="00361E8F" w:rsidP="00974A7D">
      <w:pPr>
        <w:rPr>
          <w:lang w:val="en-GB"/>
        </w:rPr>
      </w:pPr>
    </w:p>
    <w:p w14:paraId="7E100744" w14:textId="6ED1B4E6" w:rsidR="00B138CD" w:rsidRPr="002666D4" w:rsidRDefault="00243863" w:rsidP="00974A7D">
      <w:pPr>
        <w:rPr>
          <w:bCs/>
          <w:sz w:val="22"/>
          <w:szCs w:val="22"/>
          <w:lang w:val="en-GB"/>
        </w:rPr>
      </w:pPr>
      <w:r w:rsidRPr="002666D4">
        <w:rPr>
          <w:bCs/>
          <w:sz w:val="22"/>
          <w:szCs w:val="22"/>
          <w:lang w:val="en-GB"/>
        </w:rPr>
        <w:t xml:space="preserve">NOTE - </w:t>
      </w:r>
      <w:r w:rsidR="00E958D9">
        <w:rPr>
          <w:bCs/>
          <w:sz w:val="22"/>
          <w:szCs w:val="22"/>
          <w:lang w:val="en-GB"/>
        </w:rPr>
        <w:t>Bidder</w:t>
      </w:r>
      <w:r w:rsidR="00B138CD" w:rsidRPr="002666D4">
        <w:rPr>
          <w:bCs/>
          <w:sz w:val="22"/>
          <w:szCs w:val="22"/>
          <w:lang w:val="en-GB"/>
        </w:rPr>
        <w:t xml:space="preserve"> will not be scored points if the supporting </w:t>
      </w:r>
      <w:r w:rsidR="00714B51" w:rsidRPr="002666D4">
        <w:rPr>
          <w:bCs/>
          <w:sz w:val="22"/>
          <w:szCs w:val="22"/>
          <w:lang w:val="en-GB"/>
        </w:rPr>
        <w:t xml:space="preserve">documents </w:t>
      </w:r>
      <w:r w:rsidR="00B138CD" w:rsidRPr="002666D4">
        <w:rPr>
          <w:bCs/>
          <w:sz w:val="22"/>
          <w:szCs w:val="22"/>
          <w:lang w:val="en-GB"/>
        </w:rPr>
        <w:t>are not provided</w:t>
      </w:r>
      <w:r w:rsidR="008A1EA4" w:rsidRPr="002666D4">
        <w:rPr>
          <w:bCs/>
          <w:sz w:val="22"/>
          <w:szCs w:val="22"/>
          <w:lang w:val="en-GB"/>
        </w:rPr>
        <w:t xml:space="preserve">. </w:t>
      </w:r>
      <w:r w:rsidR="00D80D57" w:rsidRPr="002666D4">
        <w:rPr>
          <w:bCs/>
          <w:sz w:val="22"/>
          <w:szCs w:val="22"/>
          <w:lang w:val="en-GB"/>
        </w:rPr>
        <w:t xml:space="preserve">If </w:t>
      </w:r>
      <w:r w:rsidR="00E958D9">
        <w:rPr>
          <w:bCs/>
          <w:sz w:val="22"/>
          <w:szCs w:val="22"/>
          <w:lang w:val="en-GB"/>
        </w:rPr>
        <w:t>bidder</w:t>
      </w:r>
      <w:r w:rsidR="00D80D57" w:rsidRPr="002666D4">
        <w:rPr>
          <w:bCs/>
          <w:sz w:val="22"/>
          <w:szCs w:val="22"/>
          <w:lang w:val="en-GB"/>
        </w:rPr>
        <w:t>s indicate Comply</w:t>
      </w:r>
      <w:r w:rsidR="0040542C">
        <w:rPr>
          <w:bCs/>
          <w:sz w:val="22"/>
          <w:szCs w:val="22"/>
          <w:lang w:val="en-GB"/>
        </w:rPr>
        <w:t xml:space="preserve"> </w:t>
      </w:r>
      <w:r w:rsidR="00D80D57" w:rsidRPr="002666D4">
        <w:rPr>
          <w:bCs/>
          <w:sz w:val="22"/>
          <w:szCs w:val="22"/>
          <w:lang w:val="en-GB"/>
        </w:rPr>
        <w:t xml:space="preserve">(C) without </w:t>
      </w:r>
      <w:r w:rsidR="00B07446" w:rsidRPr="002666D4">
        <w:rPr>
          <w:bCs/>
          <w:sz w:val="22"/>
          <w:szCs w:val="22"/>
          <w:lang w:val="en-GB"/>
        </w:rPr>
        <w:t>evidence this will be regarded</w:t>
      </w:r>
      <w:r w:rsidR="00BF0632" w:rsidRPr="002666D4">
        <w:rPr>
          <w:bCs/>
          <w:sz w:val="22"/>
          <w:szCs w:val="22"/>
          <w:lang w:val="en-GB"/>
        </w:rPr>
        <w:t xml:space="preserve"> Not Compliant</w:t>
      </w:r>
      <w:r w:rsidR="009C029F">
        <w:rPr>
          <w:bCs/>
          <w:sz w:val="22"/>
          <w:szCs w:val="22"/>
          <w:lang w:val="en-GB"/>
        </w:rPr>
        <w:t xml:space="preserve"> (NC)</w:t>
      </w:r>
      <w:r w:rsidR="00BF0632" w:rsidRPr="002666D4">
        <w:rPr>
          <w:bCs/>
          <w:sz w:val="22"/>
          <w:szCs w:val="22"/>
          <w:lang w:val="en-GB"/>
        </w:rPr>
        <w:t>.</w:t>
      </w:r>
      <w:r w:rsidR="0040542C">
        <w:rPr>
          <w:bCs/>
          <w:sz w:val="22"/>
          <w:szCs w:val="22"/>
          <w:lang w:val="en-GB"/>
        </w:rPr>
        <w:t xml:space="preserve"> </w:t>
      </w:r>
    </w:p>
    <w:p w14:paraId="34330377" w14:textId="77777777" w:rsidR="00F301C9" w:rsidRDefault="00F301C9" w:rsidP="00905C80">
      <w:pPr>
        <w:rPr>
          <w:lang w:val="en-GB"/>
        </w:rPr>
      </w:pPr>
    </w:p>
    <w:p w14:paraId="71B985B3" w14:textId="64F47037" w:rsidR="00F301C9" w:rsidRDefault="00F301C9" w:rsidP="00905C80">
      <w:pPr>
        <w:rPr>
          <w:lang w:val="en-GB"/>
        </w:rPr>
      </w:pPr>
    </w:p>
    <w:p w14:paraId="039BC770" w14:textId="77777777" w:rsidR="00186467" w:rsidRPr="00186467" w:rsidRDefault="00186467" w:rsidP="00186467">
      <w:pPr>
        <w:keepLines/>
        <w:widowControl w:val="0"/>
        <w:jc w:val="left"/>
        <w:rPr>
          <w:rFonts w:eastAsia="MS Mincho" w:cs="Arial"/>
          <w:b/>
          <w:bCs/>
          <w:sz w:val="22"/>
          <w:szCs w:val="22"/>
          <w:lang w:val="en-US"/>
        </w:rPr>
      </w:pPr>
    </w:p>
    <w:tbl>
      <w:tblPr>
        <w:tblW w:w="500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7"/>
        <w:gridCol w:w="1026"/>
        <w:gridCol w:w="11"/>
      </w:tblGrid>
      <w:tr w:rsidR="00186467" w:rsidRPr="00186467" w14:paraId="4811382D" w14:textId="77777777" w:rsidTr="00186467">
        <w:trPr>
          <w:gridAfter w:val="1"/>
          <w:wAfter w:w="6" w:type="pct"/>
          <w:cantSplit/>
          <w:trHeight w:val="397"/>
        </w:trPr>
        <w:tc>
          <w:tcPr>
            <w:tcW w:w="4454" w:type="pct"/>
            <w:shd w:val="clear" w:color="auto" w:fill="BFBFBF"/>
            <w:vAlign w:val="center"/>
          </w:tcPr>
          <w:p w14:paraId="0A3EC226"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b/>
                <w:bCs/>
                <w:snapToGrid w:val="0"/>
                <w:sz w:val="22"/>
                <w:szCs w:val="22"/>
                <w:lang w:val="en-US"/>
              </w:rPr>
              <w:t>Functional criteria</w:t>
            </w:r>
          </w:p>
        </w:tc>
        <w:tc>
          <w:tcPr>
            <w:tcW w:w="540" w:type="pct"/>
            <w:shd w:val="clear" w:color="auto" w:fill="BFBFBF"/>
            <w:vAlign w:val="center"/>
          </w:tcPr>
          <w:p w14:paraId="24AAD099" w14:textId="77777777" w:rsidR="00186467" w:rsidRPr="00186467" w:rsidRDefault="00186467" w:rsidP="00186467">
            <w:pPr>
              <w:keepLines/>
              <w:widowControl w:val="0"/>
              <w:tabs>
                <w:tab w:val="center" w:pos="4320"/>
                <w:tab w:val="right" w:pos="8640"/>
              </w:tabs>
              <w:jc w:val="center"/>
              <w:rPr>
                <w:rFonts w:eastAsia="MS Mincho" w:cs="Arial"/>
                <w:b/>
                <w:bCs/>
                <w:snapToGrid w:val="0"/>
                <w:sz w:val="22"/>
                <w:szCs w:val="22"/>
                <w:lang w:val="en-US"/>
              </w:rPr>
            </w:pPr>
            <w:r w:rsidRPr="00186467">
              <w:rPr>
                <w:rFonts w:eastAsia="MS Mincho" w:cs="Arial"/>
                <w:b/>
                <w:bCs/>
                <w:snapToGrid w:val="0"/>
                <w:sz w:val="22"/>
                <w:szCs w:val="22"/>
                <w:lang w:val="en-US"/>
              </w:rPr>
              <w:t>Points</w:t>
            </w:r>
          </w:p>
        </w:tc>
      </w:tr>
      <w:tr w:rsidR="00186467" w:rsidRPr="00186467" w14:paraId="682A5112" w14:textId="77777777" w:rsidTr="00185314">
        <w:trPr>
          <w:gridAfter w:val="1"/>
          <w:wAfter w:w="6" w:type="pct"/>
          <w:cantSplit/>
          <w:trHeight w:val="397"/>
        </w:trPr>
        <w:tc>
          <w:tcPr>
            <w:tcW w:w="4454" w:type="pct"/>
            <w:vAlign w:val="center"/>
          </w:tcPr>
          <w:p w14:paraId="57A4F1D5" w14:textId="77777777" w:rsidR="00186467" w:rsidRPr="00186467" w:rsidRDefault="00186467" w:rsidP="00186467">
            <w:pPr>
              <w:keepNext w:val="0"/>
              <w:numPr>
                <w:ilvl w:val="0"/>
                <w:numId w:val="60"/>
              </w:numPr>
              <w:ind w:left="342"/>
              <w:jc w:val="left"/>
              <w:rPr>
                <w:rFonts w:eastAsia="Calibri" w:cs="Arial"/>
                <w:b/>
                <w:bCs/>
                <w:color w:val="000000"/>
                <w:sz w:val="24"/>
                <w:szCs w:val="24"/>
                <w:lang w:val="en-US"/>
              </w:rPr>
            </w:pPr>
            <w:r w:rsidRPr="00186467">
              <w:rPr>
                <w:rFonts w:eastAsia="Calibri" w:cs="Arial"/>
                <w:b/>
                <w:bCs/>
                <w:color w:val="000000"/>
                <w:sz w:val="24"/>
                <w:szCs w:val="24"/>
                <w:lang w:val="en-US"/>
              </w:rPr>
              <w:t>TECHNICAL SPECIFICATIONS</w:t>
            </w:r>
          </w:p>
          <w:p w14:paraId="6DDE7043" w14:textId="77777777" w:rsidR="00186467" w:rsidRPr="00186467" w:rsidRDefault="00186467" w:rsidP="00186467">
            <w:pPr>
              <w:keepNext w:val="0"/>
              <w:ind w:left="720"/>
              <w:jc w:val="left"/>
              <w:rPr>
                <w:rFonts w:eastAsia="MS Mincho" w:cs="Arial"/>
                <w:snapToGrid w:val="0"/>
                <w:sz w:val="22"/>
                <w:szCs w:val="22"/>
                <w:lang w:val="en-US"/>
              </w:rPr>
            </w:pPr>
          </w:p>
        </w:tc>
        <w:tc>
          <w:tcPr>
            <w:tcW w:w="540" w:type="pct"/>
            <w:vAlign w:val="center"/>
          </w:tcPr>
          <w:p w14:paraId="0985AC29"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ascii="Calibri" w:eastAsia="MS Mincho" w:hAnsi="Calibri"/>
                <w:b/>
                <w:bCs/>
                <w:color w:val="000000"/>
                <w:sz w:val="22"/>
                <w:szCs w:val="22"/>
                <w:lang w:val="en-US"/>
              </w:rPr>
              <w:t> </w:t>
            </w:r>
          </w:p>
        </w:tc>
      </w:tr>
      <w:tr w:rsidR="00186467" w:rsidRPr="00186467" w14:paraId="32906506" w14:textId="77777777" w:rsidTr="00185314">
        <w:trPr>
          <w:gridAfter w:val="1"/>
          <w:wAfter w:w="6" w:type="pct"/>
          <w:cantSplit/>
          <w:trHeight w:val="397"/>
        </w:trPr>
        <w:tc>
          <w:tcPr>
            <w:tcW w:w="4454" w:type="pct"/>
            <w:vAlign w:val="center"/>
          </w:tcPr>
          <w:p w14:paraId="3A7517E0" w14:textId="77777777" w:rsidR="00186467" w:rsidRPr="00186467" w:rsidRDefault="00186467" w:rsidP="00186467">
            <w:pPr>
              <w:keepNext w:val="0"/>
              <w:ind w:hanging="18"/>
              <w:jc w:val="left"/>
              <w:rPr>
                <w:rFonts w:eastAsia="MS Mincho" w:cs="Arial"/>
                <w:color w:val="000000"/>
                <w:sz w:val="24"/>
                <w:szCs w:val="24"/>
                <w:lang w:val="en-US"/>
              </w:rPr>
            </w:pPr>
            <w:r w:rsidRPr="00186467">
              <w:rPr>
                <w:rFonts w:eastAsia="MS Mincho" w:cs="Arial"/>
                <w:color w:val="000000"/>
                <w:sz w:val="24"/>
                <w:szCs w:val="24"/>
                <w:lang w:val="en-US"/>
              </w:rPr>
              <w:t>For the requirements below, the bidder shall describe in detail how the system works and how they comply with each requirement. The bidder shall indicate the relevant section in the documentation where possible including relevant page numbers and paragraphs.</w:t>
            </w:r>
          </w:p>
          <w:p w14:paraId="3921BB46" w14:textId="77777777" w:rsidR="00186467" w:rsidRPr="00186467" w:rsidRDefault="00186467" w:rsidP="00186467">
            <w:pPr>
              <w:keepNext w:val="0"/>
              <w:ind w:left="36"/>
              <w:jc w:val="left"/>
              <w:rPr>
                <w:rFonts w:eastAsia="MS Mincho" w:cs="Arial"/>
                <w:snapToGrid w:val="0"/>
                <w:sz w:val="22"/>
                <w:szCs w:val="22"/>
                <w:lang w:val="en-US"/>
              </w:rPr>
            </w:pPr>
          </w:p>
        </w:tc>
        <w:tc>
          <w:tcPr>
            <w:tcW w:w="540" w:type="pct"/>
            <w:vAlign w:val="center"/>
          </w:tcPr>
          <w:p w14:paraId="5E1A5088"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ascii="Calibri" w:eastAsia="MS Mincho" w:hAnsi="Calibri"/>
                <w:b/>
                <w:bCs/>
                <w:color w:val="000000"/>
                <w:sz w:val="22"/>
                <w:szCs w:val="22"/>
                <w:lang w:val="en-US"/>
              </w:rPr>
              <w:t> </w:t>
            </w:r>
          </w:p>
        </w:tc>
      </w:tr>
      <w:tr w:rsidR="00186467" w:rsidRPr="00186467" w14:paraId="7540B194" w14:textId="77777777" w:rsidTr="00185314">
        <w:trPr>
          <w:gridAfter w:val="1"/>
          <w:wAfter w:w="6" w:type="pct"/>
          <w:cantSplit/>
          <w:trHeight w:val="397"/>
        </w:trPr>
        <w:tc>
          <w:tcPr>
            <w:tcW w:w="4454" w:type="pct"/>
            <w:vAlign w:val="center"/>
          </w:tcPr>
          <w:p w14:paraId="68805511" w14:textId="77777777" w:rsidR="00186467" w:rsidRPr="00186467" w:rsidRDefault="00186467" w:rsidP="00186467">
            <w:pPr>
              <w:keepNext w:val="0"/>
              <w:ind w:hanging="18"/>
              <w:jc w:val="left"/>
              <w:rPr>
                <w:rFonts w:ascii="Times New Roman" w:eastAsia="MS Mincho" w:hAnsi="Times New Roman" w:cs="Arial"/>
                <w:color w:val="000000"/>
                <w:sz w:val="24"/>
                <w:szCs w:val="24"/>
                <w:lang w:val="en-US"/>
              </w:rPr>
            </w:pPr>
          </w:p>
        </w:tc>
        <w:tc>
          <w:tcPr>
            <w:tcW w:w="540" w:type="pct"/>
            <w:vAlign w:val="center"/>
          </w:tcPr>
          <w:p w14:paraId="1E4C6EBB" w14:textId="77777777" w:rsidR="00186467" w:rsidRPr="00186467" w:rsidRDefault="00186467" w:rsidP="00186467">
            <w:pPr>
              <w:keepLines/>
              <w:widowControl w:val="0"/>
              <w:jc w:val="center"/>
              <w:rPr>
                <w:rFonts w:ascii="Calibri" w:eastAsia="MS Mincho" w:hAnsi="Calibri"/>
                <w:b/>
                <w:bCs/>
                <w:color w:val="000000"/>
                <w:sz w:val="22"/>
                <w:szCs w:val="22"/>
                <w:lang w:val="en-US"/>
              </w:rPr>
            </w:pPr>
          </w:p>
        </w:tc>
      </w:tr>
      <w:tr w:rsidR="00186467" w:rsidRPr="00186467" w14:paraId="08D59204"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00"/>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4DE97D11" w14:textId="77777777" w:rsidR="00186467" w:rsidRPr="00186467" w:rsidRDefault="00186467" w:rsidP="00186467">
            <w:pPr>
              <w:keepNext w:val="0"/>
              <w:jc w:val="left"/>
              <w:rPr>
                <w:rFonts w:ascii="Times New Roman" w:eastAsia="MS Mincho" w:hAnsi="Times New Roman" w:cs="Arial"/>
                <w:color w:val="000000"/>
                <w:sz w:val="22"/>
                <w:szCs w:val="22"/>
                <w:lang w:val="en-US"/>
              </w:rPr>
            </w:pPr>
          </w:p>
          <w:p w14:paraId="116FCA39" w14:textId="77777777" w:rsidR="00186467" w:rsidRPr="00186467" w:rsidRDefault="00186467" w:rsidP="00186467">
            <w:pPr>
              <w:keepNext w:val="0"/>
              <w:numPr>
                <w:ilvl w:val="0"/>
                <w:numId w:val="72"/>
              </w:numPr>
              <w:spacing w:after="200" w:line="276" w:lineRule="auto"/>
              <w:contextualSpacing/>
              <w:jc w:val="left"/>
              <w:rPr>
                <w:rFonts w:ascii="Calibri" w:eastAsia="Calibri" w:hAnsi="Calibri" w:cs="Arial"/>
                <w:color w:val="000000"/>
                <w:sz w:val="22"/>
                <w:szCs w:val="22"/>
                <w:lang w:val="en-US"/>
              </w:rPr>
            </w:pPr>
            <w:r w:rsidRPr="00186467">
              <w:rPr>
                <w:rFonts w:eastAsia="Calibri" w:cs="Arial"/>
                <w:b/>
                <w:bCs/>
                <w:snapToGrid w:val="0"/>
                <w:sz w:val="22"/>
                <w:szCs w:val="22"/>
              </w:rPr>
              <w:t>Application Virtualisation and Publishing</w:t>
            </w:r>
          </w:p>
        </w:tc>
        <w:tc>
          <w:tcPr>
            <w:tcW w:w="546" w:type="pct"/>
            <w:gridSpan w:val="2"/>
            <w:tcBorders>
              <w:top w:val="nil"/>
              <w:left w:val="nil"/>
              <w:bottom w:val="single" w:sz="4" w:space="0" w:color="auto"/>
              <w:right w:val="single" w:sz="4" w:space="0" w:color="auto"/>
            </w:tcBorders>
            <w:shd w:val="clear" w:color="auto" w:fill="auto"/>
            <w:noWrap/>
            <w:vAlign w:val="center"/>
          </w:tcPr>
          <w:p w14:paraId="08ADA668" w14:textId="77777777" w:rsidR="00186467" w:rsidRPr="00186467" w:rsidRDefault="00186467" w:rsidP="00186467">
            <w:pPr>
              <w:keepNext w:val="0"/>
              <w:jc w:val="center"/>
              <w:rPr>
                <w:rFonts w:ascii="Times New Roman" w:eastAsia="MS Mincho" w:hAnsi="Times New Roman" w:cs="Arial"/>
                <w:color w:val="000000"/>
                <w:sz w:val="22"/>
                <w:szCs w:val="22"/>
                <w:lang w:val="en-US"/>
              </w:rPr>
            </w:pPr>
            <w:r w:rsidRPr="00186467">
              <w:rPr>
                <w:rFonts w:ascii="Calibri" w:eastAsia="MS Mincho" w:hAnsi="Calibri"/>
                <w:color w:val="000000"/>
                <w:sz w:val="22"/>
                <w:szCs w:val="22"/>
                <w:lang w:val="en-US"/>
              </w:rPr>
              <w:t xml:space="preserve"> </w:t>
            </w:r>
          </w:p>
        </w:tc>
      </w:tr>
      <w:tr w:rsidR="00186467" w:rsidRPr="00186467" w14:paraId="762124C8"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8"/>
        </w:trPr>
        <w:tc>
          <w:tcPr>
            <w:tcW w:w="4454" w:type="pct"/>
            <w:tcBorders>
              <w:top w:val="nil"/>
              <w:left w:val="single" w:sz="8" w:space="0" w:color="auto"/>
              <w:bottom w:val="single" w:sz="4" w:space="0" w:color="auto"/>
              <w:right w:val="single" w:sz="4" w:space="0" w:color="auto"/>
            </w:tcBorders>
            <w:shd w:val="clear" w:color="auto" w:fill="auto"/>
            <w:noWrap/>
            <w:vAlign w:val="center"/>
            <w:hideMark/>
          </w:tcPr>
          <w:p w14:paraId="044F59B5" w14:textId="77777777" w:rsidR="00186467" w:rsidRPr="00186467" w:rsidRDefault="00186467" w:rsidP="00186467">
            <w:pPr>
              <w:keepNext w:val="0"/>
              <w:spacing w:after="200" w:line="276" w:lineRule="auto"/>
              <w:ind w:left="720"/>
              <w:contextualSpacing/>
              <w:jc w:val="left"/>
              <w:rPr>
                <w:rFonts w:ascii="Calibri" w:eastAsia="Calibri" w:hAnsi="Calibri" w:cs="Arial"/>
                <w:color w:val="000000"/>
                <w:sz w:val="22"/>
                <w:szCs w:val="22"/>
                <w:lang w:val="en-US"/>
              </w:rPr>
            </w:pPr>
          </w:p>
          <w:p w14:paraId="73311558" w14:textId="3D6C98F8" w:rsidR="00186467" w:rsidRPr="00186467" w:rsidRDefault="00415321" w:rsidP="00415321">
            <w:pPr>
              <w:pStyle w:val="ListParagraph"/>
              <w:keepNext w:val="0"/>
              <w:ind w:left="720" w:hanging="360"/>
              <w:rPr>
                <w:rFonts w:eastAsia="Calibri" w:cs="Arial"/>
                <w:color w:val="000000"/>
                <w:sz w:val="22"/>
                <w:szCs w:val="22"/>
                <w:lang w:val="en-US"/>
              </w:rPr>
            </w:pPr>
            <w:r>
              <w:rPr>
                <w:rFonts w:eastAsia="Calibri" w:cs="Arial"/>
                <w:color w:val="000000"/>
                <w:sz w:val="22"/>
                <w:szCs w:val="22"/>
                <w:lang w:val="en-US"/>
              </w:rPr>
              <w:t xml:space="preserve">1.1 </w:t>
            </w:r>
            <w:r w:rsidR="00186467" w:rsidRPr="00186467">
              <w:rPr>
                <w:rFonts w:eastAsia="Calibri" w:cs="Arial"/>
                <w:color w:val="000000"/>
                <w:sz w:val="22"/>
                <w:szCs w:val="22"/>
                <w:lang w:val="en-US"/>
              </w:rPr>
              <w:t>The Citrix Infrastructure shall include and be configured to support</w:t>
            </w:r>
          </w:p>
          <w:p w14:paraId="3D0CD1B2" w14:textId="77777777" w:rsidR="00186467" w:rsidRPr="00186467" w:rsidRDefault="00186467" w:rsidP="00186467">
            <w:pPr>
              <w:keepNext w:val="0"/>
              <w:numPr>
                <w:ilvl w:val="0"/>
                <w:numId w:val="70"/>
              </w:numPr>
              <w:jc w:val="left"/>
              <w:rPr>
                <w:rFonts w:eastAsia="Calibri" w:cs="Arial"/>
                <w:color w:val="000000"/>
                <w:sz w:val="22"/>
                <w:szCs w:val="22"/>
                <w:lang w:val="en-US"/>
              </w:rPr>
            </w:pPr>
            <w:r w:rsidRPr="00186467">
              <w:rPr>
                <w:rFonts w:eastAsia="Calibri" w:cs="Arial"/>
                <w:color w:val="000000"/>
                <w:sz w:val="22"/>
                <w:szCs w:val="22"/>
                <w:lang w:val="en-US"/>
              </w:rPr>
              <w:t>Network load-balancing in the form of an appliance</w:t>
            </w:r>
          </w:p>
          <w:p w14:paraId="2FD575E7" w14:textId="77777777" w:rsidR="00186467" w:rsidRPr="00186467" w:rsidRDefault="00186467" w:rsidP="00186467">
            <w:pPr>
              <w:keepNext w:val="0"/>
              <w:numPr>
                <w:ilvl w:val="0"/>
                <w:numId w:val="70"/>
              </w:numPr>
              <w:jc w:val="left"/>
              <w:rPr>
                <w:rFonts w:eastAsia="Calibri" w:cs="Arial"/>
                <w:color w:val="000000"/>
                <w:sz w:val="22"/>
                <w:szCs w:val="22"/>
                <w:lang w:val="en-US"/>
              </w:rPr>
            </w:pPr>
            <w:r w:rsidRPr="00186467">
              <w:rPr>
                <w:rFonts w:eastAsia="Calibri" w:cs="Arial"/>
                <w:color w:val="000000"/>
                <w:sz w:val="22"/>
                <w:szCs w:val="22"/>
                <w:lang w:val="en-US"/>
              </w:rPr>
              <w:t>Application load-balancing across sites in the form of an appliance. High availability through shifting of workloads across the hardware within the same node and/ or different nodes and or between sites.</w:t>
            </w:r>
          </w:p>
          <w:p w14:paraId="2B18E966" w14:textId="77777777" w:rsidR="00186467" w:rsidRPr="00186467" w:rsidRDefault="00186467" w:rsidP="00186467">
            <w:pPr>
              <w:keepNext w:val="0"/>
              <w:numPr>
                <w:ilvl w:val="0"/>
                <w:numId w:val="70"/>
              </w:numPr>
              <w:jc w:val="left"/>
              <w:rPr>
                <w:rFonts w:eastAsia="Calibri" w:cs="Arial"/>
                <w:color w:val="000000"/>
                <w:sz w:val="22"/>
                <w:szCs w:val="22"/>
                <w:lang w:val="en-US"/>
              </w:rPr>
            </w:pPr>
            <w:r w:rsidRPr="00186467">
              <w:rPr>
                <w:rFonts w:eastAsia="Calibri" w:cs="Arial"/>
                <w:color w:val="000000"/>
                <w:sz w:val="22"/>
                <w:szCs w:val="22"/>
                <w:lang w:val="en-US"/>
              </w:rPr>
              <w:t>Reverse Proxy support</w:t>
            </w:r>
          </w:p>
          <w:p w14:paraId="75BEB6A8" w14:textId="77777777" w:rsidR="00186467" w:rsidRPr="00186467" w:rsidRDefault="00186467" w:rsidP="00186467">
            <w:pPr>
              <w:keepNext w:val="0"/>
              <w:ind w:left="1440"/>
              <w:rPr>
                <w:ins w:id="73" w:author="Mark Cells" w:date="2022-01-25T06:56:00Z"/>
                <w:rFonts w:eastAsia="Calibri" w:cs="Arial"/>
                <w:color w:val="000000"/>
                <w:sz w:val="22"/>
                <w:szCs w:val="22"/>
                <w:lang w:val="en-US"/>
              </w:rPr>
            </w:pPr>
          </w:p>
          <w:p w14:paraId="30724B9C" w14:textId="77777777" w:rsidR="00186467" w:rsidRPr="00186467" w:rsidRDefault="00186467" w:rsidP="00186467">
            <w:pPr>
              <w:keepNext w:val="0"/>
              <w:ind w:left="746"/>
              <w:rPr>
                <w:rFonts w:eastAsia="MS Mincho"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2BCB6DD3" w14:textId="77777777" w:rsidR="00186467" w:rsidRPr="00186467" w:rsidRDefault="00186467" w:rsidP="00186467">
            <w:pPr>
              <w:keepNext w:val="0"/>
              <w:jc w:val="left"/>
              <w:rPr>
                <w:rFonts w:ascii="Times New Roman" w:eastAsia="MS Mincho" w:hAnsi="Times New Roman"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hideMark/>
          </w:tcPr>
          <w:p w14:paraId="3640FC70" w14:textId="77777777" w:rsidR="00186467" w:rsidRPr="00186467" w:rsidRDefault="00186467" w:rsidP="00186467">
            <w:pPr>
              <w:keepNext w:val="0"/>
              <w:jc w:val="center"/>
              <w:rPr>
                <w:rFonts w:ascii="Calibri" w:eastAsia="MS Mincho" w:hAnsi="Calibri"/>
                <w:color w:val="000000"/>
                <w:sz w:val="22"/>
                <w:szCs w:val="22"/>
                <w:lang w:val="en-US"/>
              </w:rPr>
            </w:pPr>
            <w:r w:rsidRPr="00186467">
              <w:rPr>
                <w:rFonts w:ascii="Times New Roman" w:eastAsia="MS Mincho" w:hAnsi="Times New Roman" w:cs="Arial"/>
                <w:color w:val="000000"/>
                <w:sz w:val="22"/>
                <w:szCs w:val="22"/>
                <w:lang w:val="en-US"/>
              </w:rPr>
              <w:t>10</w:t>
            </w:r>
          </w:p>
        </w:tc>
      </w:tr>
      <w:tr w:rsidR="00186467" w:rsidRPr="00186467" w14:paraId="5C0A6971" w14:textId="77777777" w:rsidTr="00185314">
        <w:trPr>
          <w:gridAfter w:val="1"/>
          <w:wAfter w:w="6" w:type="pct"/>
          <w:cantSplit/>
          <w:trHeight w:val="397"/>
        </w:trPr>
        <w:tc>
          <w:tcPr>
            <w:tcW w:w="4454" w:type="pct"/>
            <w:vAlign w:val="center"/>
          </w:tcPr>
          <w:p w14:paraId="708D1386" w14:textId="3F529E14" w:rsidR="00186467" w:rsidRPr="00186467" w:rsidRDefault="00415321" w:rsidP="00415321">
            <w:pPr>
              <w:pStyle w:val="ListParagraph"/>
              <w:keepNext w:val="0"/>
              <w:ind w:left="720" w:hanging="360"/>
              <w:rPr>
                <w:rFonts w:eastAsia="MS Mincho" w:cs="Arial"/>
                <w:snapToGrid w:val="0"/>
                <w:sz w:val="22"/>
                <w:szCs w:val="22"/>
                <w:lang w:val="en-US"/>
              </w:rPr>
            </w:pPr>
            <w:r>
              <w:rPr>
                <w:rFonts w:eastAsia="MS Mincho" w:cs="Arial"/>
                <w:snapToGrid w:val="0"/>
                <w:sz w:val="22"/>
                <w:szCs w:val="22"/>
                <w:lang w:val="en-US"/>
              </w:rPr>
              <w:t xml:space="preserve">1.2 </w:t>
            </w:r>
            <w:r w:rsidR="00186467" w:rsidRPr="00186467">
              <w:rPr>
                <w:rFonts w:eastAsia="MS Mincho" w:cs="Arial"/>
                <w:snapToGrid w:val="0"/>
                <w:sz w:val="22"/>
                <w:szCs w:val="22"/>
                <w:lang w:val="en-US"/>
              </w:rPr>
              <w:t>The network, application load balancer and reverse proxy appliances shall offer high availability and failover in the case of disaster.</w:t>
            </w:r>
          </w:p>
          <w:p w14:paraId="6F32FA15" w14:textId="77777777" w:rsidR="00186467" w:rsidRPr="00186467" w:rsidRDefault="00186467" w:rsidP="00186467">
            <w:pPr>
              <w:keepNext w:val="0"/>
              <w:jc w:val="left"/>
              <w:rPr>
                <w:rFonts w:eastAsia="MS Mincho" w:cs="Arial"/>
                <w:snapToGrid w:val="0"/>
                <w:sz w:val="22"/>
                <w:szCs w:val="22"/>
                <w:lang w:val="en-US"/>
              </w:rPr>
            </w:pPr>
          </w:p>
          <w:p w14:paraId="11B0E1F5" w14:textId="77777777" w:rsidR="00186467" w:rsidRPr="00186467" w:rsidRDefault="00186467" w:rsidP="00186467">
            <w:pPr>
              <w:keepNext w:val="0"/>
              <w:ind w:left="746"/>
              <w:rPr>
                <w:rFonts w:eastAsia="MS Mincho" w:cs="Arial"/>
                <w:color w:val="000000"/>
                <w:sz w:val="22"/>
                <w:szCs w:val="22"/>
                <w:lang w:val="en-US"/>
              </w:rPr>
            </w:pPr>
            <w:r w:rsidRPr="00186467">
              <w:rPr>
                <w:rFonts w:eastAsia="Calibri" w:cs="Arial"/>
                <w:color w:val="000000"/>
                <w:sz w:val="22"/>
                <w:szCs w:val="22"/>
                <w:lang w:val="en-US"/>
              </w:rPr>
              <w:t>The bidder to provide the above information in the form of citrix white papers.</w:t>
            </w:r>
          </w:p>
          <w:p w14:paraId="49D91DE3" w14:textId="77777777" w:rsidR="00186467" w:rsidRPr="00186467" w:rsidRDefault="00186467" w:rsidP="00186467">
            <w:pPr>
              <w:keepNext w:val="0"/>
              <w:ind w:left="720"/>
              <w:jc w:val="left"/>
              <w:rPr>
                <w:rFonts w:eastAsia="MS Mincho" w:cs="Arial"/>
                <w:snapToGrid w:val="0"/>
                <w:sz w:val="22"/>
                <w:szCs w:val="22"/>
                <w:lang w:val="en-US"/>
              </w:rPr>
            </w:pPr>
          </w:p>
        </w:tc>
        <w:tc>
          <w:tcPr>
            <w:tcW w:w="540" w:type="pct"/>
            <w:vAlign w:val="center"/>
          </w:tcPr>
          <w:p w14:paraId="295C7BE9"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6</w:t>
            </w:r>
          </w:p>
        </w:tc>
      </w:tr>
      <w:tr w:rsidR="00186467" w:rsidRPr="00186467" w14:paraId="093C7AA9" w14:textId="77777777" w:rsidTr="00185314">
        <w:trPr>
          <w:gridAfter w:val="1"/>
          <w:wAfter w:w="6" w:type="pct"/>
          <w:cantSplit/>
          <w:trHeight w:val="397"/>
        </w:trPr>
        <w:tc>
          <w:tcPr>
            <w:tcW w:w="4454" w:type="pct"/>
            <w:vAlign w:val="center"/>
          </w:tcPr>
          <w:p w14:paraId="167BFF0D" w14:textId="2547F008" w:rsidR="00186467" w:rsidRPr="00415321" w:rsidRDefault="00186467" w:rsidP="00415321">
            <w:pPr>
              <w:pStyle w:val="ListParagraph"/>
              <w:keepNext w:val="0"/>
              <w:numPr>
                <w:ilvl w:val="1"/>
                <w:numId w:val="72"/>
              </w:numPr>
              <w:jc w:val="left"/>
              <w:rPr>
                <w:rFonts w:eastAsia="MS Mincho" w:cs="Arial"/>
                <w:snapToGrid w:val="0"/>
                <w:sz w:val="22"/>
                <w:szCs w:val="22"/>
                <w:lang w:val="en-US"/>
              </w:rPr>
            </w:pPr>
            <w:r w:rsidRPr="00415321">
              <w:rPr>
                <w:rFonts w:eastAsia="MS Mincho" w:cs="Arial"/>
                <w:snapToGrid w:val="0"/>
                <w:sz w:val="22"/>
                <w:szCs w:val="22"/>
                <w:lang w:val="en-US"/>
              </w:rPr>
              <w:lastRenderedPageBreak/>
              <w:t>The solution shall provide for Secure remote access to systems, hybrid cloud, SaaS, on-premise applications and desktops via a SSL VPN.</w:t>
            </w:r>
          </w:p>
          <w:p w14:paraId="2DF457E3" w14:textId="77777777" w:rsidR="00186467" w:rsidRPr="00186467" w:rsidRDefault="00186467" w:rsidP="00186467">
            <w:pPr>
              <w:keepNext w:val="0"/>
              <w:jc w:val="left"/>
              <w:rPr>
                <w:rFonts w:eastAsia="MS Mincho" w:cs="Arial"/>
                <w:snapToGrid w:val="0"/>
                <w:sz w:val="22"/>
                <w:szCs w:val="22"/>
                <w:lang w:val="en-US"/>
              </w:rPr>
            </w:pPr>
          </w:p>
          <w:p w14:paraId="11DC61DB" w14:textId="77777777" w:rsidR="00186467" w:rsidRPr="00186467" w:rsidRDefault="00186467" w:rsidP="00186467">
            <w:pPr>
              <w:keepNext w:val="0"/>
              <w:ind w:left="746"/>
              <w:rPr>
                <w:rFonts w:eastAsia="MS Mincho"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4EA2BF7C" w14:textId="77777777" w:rsidR="00186467" w:rsidRPr="00186467" w:rsidRDefault="00186467" w:rsidP="00186467">
            <w:pPr>
              <w:keepNext w:val="0"/>
              <w:ind w:left="720"/>
              <w:jc w:val="left"/>
              <w:rPr>
                <w:rFonts w:eastAsia="MS Mincho" w:cs="Arial"/>
                <w:snapToGrid w:val="0"/>
                <w:sz w:val="22"/>
                <w:szCs w:val="22"/>
                <w:lang w:val="en-US"/>
              </w:rPr>
            </w:pPr>
          </w:p>
        </w:tc>
        <w:tc>
          <w:tcPr>
            <w:tcW w:w="540" w:type="pct"/>
            <w:vAlign w:val="center"/>
          </w:tcPr>
          <w:p w14:paraId="5498E956"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6</w:t>
            </w:r>
          </w:p>
        </w:tc>
      </w:tr>
      <w:tr w:rsidR="00186467" w:rsidRPr="00186467" w14:paraId="09352F2A" w14:textId="77777777" w:rsidTr="00185314">
        <w:trPr>
          <w:gridAfter w:val="1"/>
          <w:wAfter w:w="6" w:type="pct"/>
          <w:cantSplit/>
          <w:trHeight w:val="397"/>
        </w:trPr>
        <w:tc>
          <w:tcPr>
            <w:tcW w:w="4454" w:type="pct"/>
            <w:vAlign w:val="center"/>
          </w:tcPr>
          <w:p w14:paraId="703A66E1" w14:textId="77777777" w:rsidR="00186467" w:rsidRPr="00186467" w:rsidRDefault="00186467" w:rsidP="00415321">
            <w:pPr>
              <w:pStyle w:val="ListParagraph"/>
              <w:keepNext w:val="0"/>
              <w:numPr>
                <w:ilvl w:val="1"/>
                <w:numId w:val="72"/>
              </w:numPr>
              <w:jc w:val="left"/>
              <w:rPr>
                <w:rFonts w:eastAsia="MS Mincho" w:cs="Arial"/>
                <w:snapToGrid w:val="0"/>
                <w:sz w:val="22"/>
                <w:szCs w:val="22"/>
                <w:lang w:val="en-US"/>
              </w:rPr>
            </w:pPr>
            <w:r w:rsidRPr="00186467">
              <w:rPr>
                <w:rFonts w:eastAsia="MS Mincho" w:cs="Arial"/>
                <w:snapToGrid w:val="0"/>
                <w:sz w:val="22"/>
                <w:szCs w:val="22"/>
                <w:lang w:val="en-US"/>
              </w:rPr>
              <w:t>The solution shall provide for LAN and WAN optimization in the delivery of services and applications over the network.</w:t>
            </w:r>
          </w:p>
          <w:p w14:paraId="0B89BC81" w14:textId="77777777" w:rsidR="00186467" w:rsidRPr="00186467" w:rsidRDefault="00186467" w:rsidP="00186467">
            <w:pPr>
              <w:keepNext w:val="0"/>
              <w:jc w:val="left"/>
              <w:rPr>
                <w:rFonts w:eastAsia="MS Mincho" w:cs="Arial"/>
                <w:snapToGrid w:val="0"/>
                <w:sz w:val="22"/>
                <w:szCs w:val="22"/>
                <w:lang w:val="en-US"/>
              </w:rPr>
            </w:pPr>
          </w:p>
          <w:p w14:paraId="3E115098" w14:textId="77777777" w:rsidR="00186467" w:rsidRPr="00186467" w:rsidRDefault="00186467" w:rsidP="00186467">
            <w:pPr>
              <w:keepNext w:val="0"/>
              <w:ind w:left="746"/>
              <w:rPr>
                <w:rFonts w:eastAsia="MS Mincho"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394DA5BF" w14:textId="77777777" w:rsidR="00186467" w:rsidRPr="00186467" w:rsidRDefault="00186467" w:rsidP="00186467">
            <w:pPr>
              <w:keepNext w:val="0"/>
              <w:ind w:left="720"/>
              <w:jc w:val="left"/>
              <w:rPr>
                <w:rFonts w:eastAsia="MS Mincho" w:cs="Arial"/>
                <w:snapToGrid w:val="0"/>
                <w:sz w:val="22"/>
                <w:szCs w:val="22"/>
                <w:lang w:val="en-US"/>
              </w:rPr>
            </w:pPr>
          </w:p>
        </w:tc>
        <w:tc>
          <w:tcPr>
            <w:tcW w:w="540" w:type="pct"/>
            <w:vAlign w:val="center"/>
          </w:tcPr>
          <w:p w14:paraId="72DC51A6"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5</w:t>
            </w:r>
          </w:p>
        </w:tc>
      </w:tr>
      <w:tr w:rsidR="00186467" w:rsidRPr="00186467" w14:paraId="47BD40CD" w14:textId="77777777" w:rsidTr="00185314">
        <w:trPr>
          <w:gridAfter w:val="1"/>
          <w:wAfter w:w="6" w:type="pct"/>
          <w:cantSplit/>
          <w:trHeight w:val="397"/>
        </w:trPr>
        <w:tc>
          <w:tcPr>
            <w:tcW w:w="4454" w:type="pct"/>
            <w:vAlign w:val="center"/>
          </w:tcPr>
          <w:p w14:paraId="585F1A6D" w14:textId="3D38E539" w:rsidR="00186467" w:rsidRPr="00415321" w:rsidRDefault="00186467" w:rsidP="00415321">
            <w:pPr>
              <w:pStyle w:val="ListParagraph"/>
              <w:keepNext w:val="0"/>
              <w:numPr>
                <w:ilvl w:val="0"/>
                <w:numId w:val="76"/>
              </w:numPr>
              <w:spacing w:after="200" w:line="276" w:lineRule="auto"/>
              <w:contextualSpacing/>
              <w:jc w:val="left"/>
              <w:rPr>
                <w:rFonts w:eastAsia="Calibri" w:cs="Arial"/>
                <w:snapToGrid w:val="0"/>
                <w:sz w:val="22"/>
                <w:szCs w:val="22"/>
              </w:rPr>
            </w:pPr>
            <w:r w:rsidRPr="00415321">
              <w:rPr>
                <w:rFonts w:eastAsia="Calibri" w:cs="Arial"/>
                <w:b/>
                <w:bCs/>
                <w:snapToGrid w:val="0"/>
                <w:sz w:val="22"/>
                <w:szCs w:val="22"/>
              </w:rPr>
              <w:t>Application Virtualisation and Publishing</w:t>
            </w:r>
          </w:p>
        </w:tc>
        <w:tc>
          <w:tcPr>
            <w:tcW w:w="540" w:type="pct"/>
            <w:vAlign w:val="center"/>
          </w:tcPr>
          <w:p w14:paraId="53859BF7" w14:textId="77777777" w:rsidR="00186467" w:rsidRPr="00186467" w:rsidRDefault="00186467" w:rsidP="00186467">
            <w:pPr>
              <w:keepLines/>
              <w:widowControl w:val="0"/>
              <w:jc w:val="center"/>
              <w:rPr>
                <w:rFonts w:eastAsia="MS Mincho" w:cs="Arial"/>
                <w:snapToGrid w:val="0"/>
                <w:sz w:val="22"/>
                <w:szCs w:val="22"/>
                <w:lang w:val="en-US"/>
              </w:rPr>
            </w:pPr>
          </w:p>
        </w:tc>
      </w:tr>
      <w:tr w:rsidR="00186467" w:rsidRPr="00186467" w14:paraId="6D5000E8" w14:textId="77777777" w:rsidTr="00185314">
        <w:trPr>
          <w:gridAfter w:val="1"/>
          <w:wAfter w:w="6" w:type="pct"/>
          <w:cantSplit/>
          <w:trHeight w:val="397"/>
        </w:trPr>
        <w:tc>
          <w:tcPr>
            <w:tcW w:w="4454" w:type="pct"/>
            <w:vAlign w:val="center"/>
          </w:tcPr>
          <w:p w14:paraId="426BCBCB" w14:textId="0136CE9F" w:rsidR="00186467" w:rsidRPr="0089536D" w:rsidRDefault="00186467" w:rsidP="0089536D">
            <w:pPr>
              <w:pStyle w:val="ListParagraph"/>
              <w:keepNext w:val="0"/>
              <w:numPr>
                <w:ilvl w:val="1"/>
                <w:numId w:val="78"/>
              </w:numPr>
              <w:jc w:val="left"/>
              <w:rPr>
                <w:rFonts w:eastAsia="Calibri" w:cs="Arial"/>
                <w:snapToGrid w:val="0"/>
                <w:sz w:val="22"/>
                <w:szCs w:val="22"/>
              </w:rPr>
            </w:pPr>
            <w:r w:rsidRPr="0089536D">
              <w:rPr>
                <w:rFonts w:eastAsia="Calibri" w:cs="Arial"/>
                <w:snapToGrid w:val="0"/>
                <w:sz w:val="22"/>
                <w:szCs w:val="22"/>
              </w:rPr>
              <w:t xml:space="preserve">The bidder shall provide and implement application delivery software for application virtualisation and publishing as part of the solution. </w:t>
            </w:r>
          </w:p>
          <w:p w14:paraId="3C7603FC" w14:textId="77777777" w:rsidR="00186467" w:rsidRPr="00186467" w:rsidRDefault="00186467" w:rsidP="00186467">
            <w:pPr>
              <w:keepNext w:val="0"/>
              <w:ind w:left="746"/>
              <w:rPr>
                <w:rFonts w:eastAsia="MS Mincho"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1683C134" w14:textId="77777777" w:rsidR="00186467" w:rsidRPr="00186467" w:rsidRDefault="00186467" w:rsidP="00186467">
            <w:pPr>
              <w:keepNext w:val="0"/>
              <w:ind w:left="720"/>
              <w:jc w:val="left"/>
              <w:rPr>
                <w:rFonts w:eastAsia="MS Mincho" w:cs="Arial"/>
                <w:snapToGrid w:val="0"/>
                <w:sz w:val="22"/>
                <w:szCs w:val="22"/>
                <w:lang w:val="en-US"/>
              </w:rPr>
            </w:pPr>
          </w:p>
        </w:tc>
        <w:tc>
          <w:tcPr>
            <w:tcW w:w="540" w:type="pct"/>
            <w:vAlign w:val="center"/>
          </w:tcPr>
          <w:p w14:paraId="57979585"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6</w:t>
            </w:r>
          </w:p>
        </w:tc>
      </w:tr>
      <w:tr w:rsidR="00186467" w:rsidRPr="00186467" w14:paraId="0AB31853" w14:textId="77777777" w:rsidTr="00185314">
        <w:trPr>
          <w:gridAfter w:val="1"/>
          <w:wAfter w:w="6" w:type="pct"/>
          <w:cantSplit/>
          <w:trHeight w:val="397"/>
        </w:trPr>
        <w:tc>
          <w:tcPr>
            <w:tcW w:w="4454" w:type="pct"/>
            <w:vAlign w:val="center"/>
          </w:tcPr>
          <w:p w14:paraId="313FAC35"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application delivery platform shall provide support for both application and virtual desktop infrastructure (VDI).</w:t>
            </w:r>
          </w:p>
          <w:p w14:paraId="72BE44B1" w14:textId="77777777" w:rsidR="00186467" w:rsidRPr="00186467" w:rsidRDefault="00186467" w:rsidP="00186467">
            <w:pPr>
              <w:keepNext w:val="0"/>
              <w:ind w:left="746"/>
              <w:rPr>
                <w:rFonts w:eastAsia="MS Mincho"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085E3988" w14:textId="77777777" w:rsidR="00186467" w:rsidRPr="00186467" w:rsidRDefault="00186467" w:rsidP="00186467">
            <w:pPr>
              <w:keepNext w:val="0"/>
              <w:spacing w:after="200" w:line="276" w:lineRule="auto"/>
              <w:ind w:left="720"/>
              <w:contextualSpacing/>
              <w:jc w:val="left"/>
              <w:rPr>
                <w:rFonts w:eastAsia="Calibri" w:cs="Arial"/>
                <w:snapToGrid w:val="0"/>
                <w:sz w:val="22"/>
                <w:szCs w:val="22"/>
              </w:rPr>
            </w:pPr>
          </w:p>
        </w:tc>
        <w:tc>
          <w:tcPr>
            <w:tcW w:w="540" w:type="pct"/>
            <w:vAlign w:val="center"/>
          </w:tcPr>
          <w:p w14:paraId="21D1DA5E"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4</w:t>
            </w:r>
          </w:p>
        </w:tc>
      </w:tr>
      <w:tr w:rsidR="00186467" w:rsidRPr="00186467" w14:paraId="2D96814C" w14:textId="77777777" w:rsidTr="00185314">
        <w:trPr>
          <w:gridAfter w:val="1"/>
          <w:wAfter w:w="6" w:type="pct"/>
          <w:cantSplit/>
          <w:trHeight w:val="397"/>
        </w:trPr>
        <w:tc>
          <w:tcPr>
            <w:tcW w:w="4454" w:type="pct"/>
            <w:vAlign w:val="center"/>
          </w:tcPr>
          <w:p w14:paraId="13B8E945"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application delivery and virtualization platform shall offer multi-vendor cloud support. The solution itself shall be cloud enabled, i.e. PAAS. The solution shall allow for seamless Management of application delivery across disparate on-premises and cloud environments.</w:t>
            </w:r>
          </w:p>
          <w:p w14:paraId="37D9A9A0" w14:textId="77777777" w:rsidR="00186467" w:rsidRPr="00186467" w:rsidRDefault="00186467" w:rsidP="00186467">
            <w:pPr>
              <w:keepNext w:val="0"/>
              <w:ind w:left="746"/>
              <w:rPr>
                <w:rFonts w:eastAsia="Calibri" w:cs="Arial"/>
                <w:i/>
                <w:iCs/>
                <w:color w:val="000000"/>
                <w:sz w:val="22"/>
                <w:szCs w:val="22"/>
                <w:lang w:val="en-US"/>
              </w:rPr>
            </w:pPr>
            <w:r w:rsidRPr="00186467">
              <w:rPr>
                <w:rFonts w:eastAsia="Calibri" w:cs="Arial"/>
                <w:i/>
                <w:iCs/>
                <w:color w:val="000000"/>
                <w:sz w:val="22"/>
                <w:szCs w:val="22"/>
                <w:lang w:val="en-US"/>
              </w:rPr>
              <w:t>The bidder to provide the above information in the form of citrix white papers.</w:t>
            </w:r>
          </w:p>
          <w:p w14:paraId="344D2363" w14:textId="77777777" w:rsidR="00186467" w:rsidRPr="00186467" w:rsidRDefault="00186467" w:rsidP="00186467">
            <w:pPr>
              <w:keepNext w:val="0"/>
              <w:ind w:left="746"/>
              <w:rPr>
                <w:rFonts w:eastAsia="MS Mincho" w:cs="Arial"/>
                <w:snapToGrid w:val="0"/>
                <w:sz w:val="24"/>
                <w:szCs w:val="24"/>
                <w:lang w:val="en-US"/>
              </w:rPr>
            </w:pPr>
          </w:p>
        </w:tc>
        <w:tc>
          <w:tcPr>
            <w:tcW w:w="540" w:type="pct"/>
            <w:vAlign w:val="center"/>
          </w:tcPr>
          <w:p w14:paraId="0E5352A7"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6</w:t>
            </w:r>
          </w:p>
        </w:tc>
      </w:tr>
      <w:tr w:rsidR="00186467" w:rsidRPr="00186467" w14:paraId="152A011D" w14:textId="77777777" w:rsidTr="00185314">
        <w:trPr>
          <w:gridAfter w:val="1"/>
          <w:wAfter w:w="6" w:type="pct"/>
          <w:cantSplit/>
          <w:trHeight w:val="397"/>
        </w:trPr>
        <w:tc>
          <w:tcPr>
            <w:tcW w:w="4454" w:type="pct"/>
            <w:vAlign w:val="center"/>
          </w:tcPr>
          <w:p w14:paraId="01EB1608"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application delivery and virtualization platform shall support virtual Windows, Linux and Web applications.</w:t>
            </w:r>
          </w:p>
          <w:p w14:paraId="32B8E715"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r w:rsidRPr="00186467">
              <w:rPr>
                <w:rFonts w:eastAsia="Calibri" w:cs="Arial"/>
                <w:snapToGrid w:val="0"/>
                <w:sz w:val="22"/>
                <w:szCs w:val="22"/>
              </w:rPr>
              <w:t>The bidder to provide the above information in the form of citrix white papers.</w:t>
            </w:r>
          </w:p>
          <w:p w14:paraId="7A85D09E"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p>
        </w:tc>
        <w:tc>
          <w:tcPr>
            <w:tcW w:w="540" w:type="pct"/>
            <w:vAlign w:val="center"/>
          </w:tcPr>
          <w:p w14:paraId="7AA132E2"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4</w:t>
            </w:r>
          </w:p>
        </w:tc>
      </w:tr>
      <w:tr w:rsidR="00186467" w:rsidRPr="00186467" w14:paraId="26AAAD91" w14:textId="77777777" w:rsidTr="00185314">
        <w:trPr>
          <w:gridAfter w:val="1"/>
          <w:wAfter w:w="6" w:type="pct"/>
          <w:cantSplit/>
          <w:trHeight w:val="397"/>
        </w:trPr>
        <w:tc>
          <w:tcPr>
            <w:tcW w:w="4454" w:type="pct"/>
            <w:vAlign w:val="center"/>
          </w:tcPr>
          <w:p w14:paraId="07797680"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application delivery and virtualization platform shall provide single image provisioning technology.</w:t>
            </w:r>
          </w:p>
          <w:p w14:paraId="59C3D27B"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r w:rsidRPr="00186467">
              <w:rPr>
                <w:rFonts w:eastAsia="Calibri" w:cs="Arial"/>
                <w:snapToGrid w:val="0"/>
                <w:sz w:val="22"/>
                <w:szCs w:val="22"/>
              </w:rPr>
              <w:t>The bidder to provide the above information in the form of citrix white papers.</w:t>
            </w:r>
          </w:p>
          <w:p w14:paraId="486EAB8C"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p>
        </w:tc>
        <w:tc>
          <w:tcPr>
            <w:tcW w:w="540" w:type="pct"/>
            <w:vAlign w:val="center"/>
          </w:tcPr>
          <w:p w14:paraId="58B80528"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5</w:t>
            </w:r>
          </w:p>
        </w:tc>
      </w:tr>
      <w:tr w:rsidR="00186467" w:rsidRPr="00186467" w14:paraId="7FF3929A" w14:textId="77777777" w:rsidTr="00185314">
        <w:trPr>
          <w:gridAfter w:val="1"/>
          <w:wAfter w:w="6" w:type="pct"/>
          <w:cantSplit/>
          <w:trHeight w:val="397"/>
        </w:trPr>
        <w:tc>
          <w:tcPr>
            <w:tcW w:w="4454" w:type="pct"/>
            <w:vAlign w:val="center"/>
          </w:tcPr>
          <w:p w14:paraId="7CD16BF0"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application delivery and virtualization platform shall allow for a minimum of 180 concurrent application or virtual desktop sessions.</w:t>
            </w:r>
          </w:p>
          <w:p w14:paraId="0926D558"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r w:rsidRPr="00186467">
              <w:rPr>
                <w:rFonts w:eastAsia="Calibri" w:cs="Arial"/>
                <w:snapToGrid w:val="0"/>
                <w:sz w:val="22"/>
                <w:szCs w:val="22"/>
              </w:rPr>
              <w:t>The bidder to provide the above information in the form of citrix white papers.</w:t>
            </w:r>
          </w:p>
          <w:p w14:paraId="31D34DE3"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p>
        </w:tc>
        <w:tc>
          <w:tcPr>
            <w:tcW w:w="540" w:type="pct"/>
            <w:vAlign w:val="center"/>
          </w:tcPr>
          <w:p w14:paraId="125FCACB"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3</w:t>
            </w:r>
          </w:p>
        </w:tc>
      </w:tr>
      <w:tr w:rsidR="00186467" w:rsidRPr="00186467" w14:paraId="2A45C963" w14:textId="77777777" w:rsidTr="00185314">
        <w:trPr>
          <w:gridAfter w:val="1"/>
          <w:wAfter w:w="6" w:type="pct"/>
          <w:cantSplit/>
          <w:trHeight w:val="397"/>
        </w:trPr>
        <w:tc>
          <w:tcPr>
            <w:tcW w:w="4454" w:type="pct"/>
            <w:vAlign w:val="center"/>
          </w:tcPr>
          <w:p w14:paraId="3E4C1B60" w14:textId="77777777" w:rsidR="00186467" w:rsidRPr="00186467" w:rsidRDefault="00186467" w:rsidP="0089536D">
            <w:pPr>
              <w:pStyle w:val="ListParagraph"/>
              <w:keepNext w:val="0"/>
              <w:numPr>
                <w:ilvl w:val="1"/>
                <w:numId w:val="78"/>
              </w:numPr>
              <w:jc w:val="left"/>
              <w:rPr>
                <w:rFonts w:eastAsia="Calibri" w:cs="Arial"/>
                <w:snapToGrid w:val="0"/>
                <w:sz w:val="22"/>
                <w:szCs w:val="22"/>
              </w:rPr>
            </w:pPr>
            <w:r w:rsidRPr="00186467">
              <w:rPr>
                <w:rFonts w:eastAsia="Calibri" w:cs="Arial"/>
                <w:snapToGrid w:val="0"/>
                <w:sz w:val="22"/>
                <w:szCs w:val="22"/>
              </w:rPr>
              <w:t>The bidder shall install and configure the application delivery and virtualization platform in the ATNS environment and migrate the applications currently running in the ATNS environment.</w:t>
            </w:r>
          </w:p>
          <w:p w14:paraId="08C30E6A"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r w:rsidRPr="00186467">
              <w:rPr>
                <w:rFonts w:eastAsia="Calibri" w:cs="Arial"/>
                <w:snapToGrid w:val="0"/>
                <w:sz w:val="22"/>
                <w:szCs w:val="22"/>
              </w:rPr>
              <w:t>The bidder to provide the above information in the form of citrix white papers.</w:t>
            </w:r>
          </w:p>
          <w:p w14:paraId="3E0CB87F" w14:textId="77777777" w:rsidR="00186467" w:rsidRPr="00186467" w:rsidRDefault="00186467" w:rsidP="00415321">
            <w:pPr>
              <w:pStyle w:val="ListParagraph"/>
              <w:keepNext w:val="0"/>
              <w:spacing w:after="200" w:line="276" w:lineRule="auto"/>
              <w:ind w:left="720"/>
              <w:contextualSpacing/>
              <w:jc w:val="left"/>
              <w:rPr>
                <w:rFonts w:eastAsia="Calibri" w:cs="Arial"/>
                <w:snapToGrid w:val="0"/>
                <w:sz w:val="22"/>
                <w:szCs w:val="22"/>
              </w:rPr>
            </w:pPr>
          </w:p>
          <w:p w14:paraId="090EBEA0" w14:textId="77777777" w:rsidR="00186467" w:rsidRPr="00415321" w:rsidRDefault="00186467" w:rsidP="00415321">
            <w:pPr>
              <w:keepNext w:val="0"/>
              <w:spacing w:after="200" w:line="276" w:lineRule="auto"/>
              <w:contextualSpacing/>
              <w:jc w:val="left"/>
              <w:rPr>
                <w:rFonts w:eastAsia="Calibri" w:cs="Arial"/>
                <w:snapToGrid w:val="0"/>
                <w:sz w:val="22"/>
                <w:szCs w:val="22"/>
              </w:rPr>
            </w:pPr>
          </w:p>
        </w:tc>
        <w:tc>
          <w:tcPr>
            <w:tcW w:w="540" w:type="pct"/>
            <w:vAlign w:val="center"/>
          </w:tcPr>
          <w:p w14:paraId="15B3B57A"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3</w:t>
            </w:r>
          </w:p>
        </w:tc>
      </w:tr>
      <w:tr w:rsidR="00186467" w:rsidRPr="00186467" w14:paraId="7B41EDA5" w14:textId="77777777" w:rsidTr="00185314">
        <w:trPr>
          <w:gridAfter w:val="1"/>
          <w:wAfter w:w="6" w:type="pct"/>
          <w:cantSplit/>
          <w:trHeight w:val="397"/>
        </w:trPr>
        <w:tc>
          <w:tcPr>
            <w:tcW w:w="4454" w:type="pct"/>
            <w:vAlign w:val="center"/>
          </w:tcPr>
          <w:p w14:paraId="524B9A0E" w14:textId="54CDC31E" w:rsidR="00186467" w:rsidRPr="00415321" w:rsidRDefault="00186467" w:rsidP="00415321">
            <w:pPr>
              <w:pStyle w:val="ListParagraph"/>
              <w:keepNext w:val="0"/>
              <w:numPr>
                <w:ilvl w:val="0"/>
                <w:numId w:val="76"/>
              </w:numPr>
              <w:spacing w:after="200" w:line="276" w:lineRule="auto"/>
              <w:contextualSpacing/>
              <w:jc w:val="left"/>
              <w:rPr>
                <w:rFonts w:eastAsia="Calibri" w:cs="Arial"/>
                <w:b/>
                <w:bCs/>
                <w:snapToGrid w:val="0"/>
                <w:sz w:val="22"/>
                <w:szCs w:val="22"/>
              </w:rPr>
            </w:pPr>
            <w:r w:rsidRPr="00415321">
              <w:rPr>
                <w:rFonts w:eastAsia="Calibri" w:cs="Arial"/>
                <w:b/>
                <w:bCs/>
                <w:snapToGrid w:val="0"/>
                <w:sz w:val="22"/>
                <w:szCs w:val="22"/>
              </w:rPr>
              <w:t>Design and Architecture</w:t>
            </w:r>
          </w:p>
        </w:tc>
        <w:tc>
          <w:tcPr>
            <w:tcW w:w="540" w:type="pct"/>
            <w:vAlign w:val="center"/>
          </w:tcPr>
          <w:p w14:paraId="3961E2AE" w14:textId="77777777" w:rsidR="00186467" w:rsidRPr="00186467" w:rsidRDefault="00186467" w:rsidP="00186467">
            <w:pPr>
              <w:keepLines/>
              <w:widowControl w:val="0"/>
              <w:jc w:val="center"/>
              <w:rPr>
                <w:rFonts w:eastAsia="MS Mincho" w:cs="Arial"/>
                <w:snapToGrid w:val="0"/>
                <w:sz w:val="22"/>
                <w:szCs w:val="22"/>
                <w:lang w:val="en-US"/>
              </w:rPr>
            </w:pPr>
          </w:p>
        </w:tc>
      </w:tr>
      <w:tr w:rsidR="00186467" w:rsidRPr="00186467" w14:paraId="3261BEF6" w14:textId="77777777" w:rsidTr="00185314">
        <w:trPr>
          <w:gridAfter w:val="1"/>
          <w:wAfter w:w="6" w:type="pct"/>
          <w:cantSplit/>
          <w:trHeight w:val="397"/>
        </w:trPr>
        <w:tc>
          <w:tcPr>
            <w:tcW w:w="4454" w:type="pct"/>
            <w:vAlign w:val="center"/>
          </w:tcPr>
          <w:p w14:paraId="2B46DB3D" w14:textId="0B8F9F38" w:rsidR="00186467" w:rsidRPr="0089536D" w:rsidRDefault="00186467" w:rsidP="0089536D">
            <w:pPr>
              <w:pStyle w:val="ListParagraph"/>
              <w:keepNext w:val="0"/>
              <w:numPr>
                <w:ilvl w:val="1"/>
                <w:numId w:val="79"/>
              </w:numPr>
              <w:spacing w:after="200" w:line="276" w:lineRule="auto"/>
              <w:contextualSpacing/>
              <w:jc w:val="left"/>
              <w:rPr>
                <w:rFonts w:eastAsia="Calibri" w:cs="Arial"/>
                <w:b/>
                <w:bCs/>
                <w:snapToGrid w:val="0"/>
                <w:sz w:val="22"/>
                <w:szCs w:val="22"/>
              </w:rPr>
            </w:pPr>
            <w:r w:rsidRPr="0089536D">
              <w:rPr>
                <w:rFonts w:eastAsia="Calibri" w:cs="Arial"/>
                <w:snapToGrid w:val="0"/>
                <w:sz w:val="22"/>
                <w:szCs w:val="22"/>
              </w:rPr>
              <w:lastRenderedPageBreak/>
              <w:t>The bidder to provide full and comprehensive design, architecture and implementation documentation.</w:t>
            </w:r>
          </w:p>
          <w:p w14:paraId="58557638" w14:textId="77777777" w:rsidR="00186467" w:rsidRPr="00186467" w:rsidRDefault="00186467" w:rsidP="00186467">
            <w:pPr>
              <w:keepNext w:val="0"/>
              <w:ind w:left="746"/>
              <w:rPr>
                <w:rFonts w:eastAsia="Calibri" w:cs="Arial"/>
                <w:i/>
                <w:iCs/>
                <w:color w:val="000000"/>
                <w:sz w:val="22"/>
                <w:szCs w:val="22"/>
                <w:lang w:val="en-US"/>
              </w:rPr>
            </w:pPr>
            <w:r w:rsidRPr="00186467">
              <w:rPr>
                <w:rFonts w:eastAsia="Calibri" w:cs="Arial"/>
                <w:i/>
                <w:iCs/>
                <w:color w:val="000000"/>
                <w:sz w:val="22"/>
                <w:szCs w:val="22"/>
                <w:lang w:val="en-US"/>
              </w:rPr>
              <w:t>The bidder to provide full and comprehensive design, architecture and implementation documentation. Including architectural diagrams.</w:t>
            </w:r>
          </w:p>
          <w:p w14:paraId="61A531FC" w14:textId="77777777" w:rsidR="00186467" w:rsidRPr="00186467" w:rsidRDefault="00186467" w:rsidP="00186467">
            <w:pPr>
              <w:keepNext w:val="0"/>
              <w:ind w:left="746"/>
              <w:rPr>
                <w:rFonts w:eastAsia="MS Mincho" w:cs="Arial"/>
                <w:b/>
                <w:bCs/>
                <w:snapToGrid w:val="0"/>
                <w:sz w:val="24"/>
                <w:szCs w:val="24"/>
                <w:lang w:val="en-US"/>
              </w:rPr>
            </w:pPr>
          </w:p>
        </w:tc>
        <w:tc>
          <w:tcPr>
            <w:tcW w:w="540" w:type="pct"/>
            <w:vAlign w:val="center"/>
          </w:tcPr>
          <w:p w14:paraId="197B831D"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10</w:t>
            </w:r>
          </w:p>
        </w:tc>
      </w:tr>
      <w:tr w:rsidR="00186467" w:rsidRPr="00186467" w14:paraId="1E0C62AB" w14:textId="77777777" w:rsidTr="00185314">
        <w:trPr>
          <w:gridAfter w:val="1"/>
          <w:wAfter w:w="6" w:type="pct"/>
          <w:cantSplit/>
          <w:trHeight w:val="397"/>
        </w:trPr>
        <w:tc>
          <w:tcPr>
            <w:tcW w:w="4454" w:type="pct"/>
            <w:vAlign w:val="center"/>
          </w:tcPr>
          <w:p w14:paraId="6AE7AB85" w14:textId="77777777" w:rsidR="00186467" w:rsidRPr="00186467" w:rsidRDefault="00186467" w:rsidP="0089536D">
            <w:pPr>
              <w:pStyle w:val="ListParagraph"/>
              <w:keepNext w:val="0"/>
              <w:numPr>
                <w:ilvl w:val="1"/>
                <w:numId w:val="79"/>
              </w:numPr>
              <w:spacing w:after="200" w:line="276" w:lineRule="auto"/>
              <w:contextualSpacing/>
              <w:jc w:val="left"/>
              <w:rPr>
                <w:rFonts w:eastAsia="Calibri" w:cs="Arial"/>
                <w:b/>
                <w:bCs/>
                <w:snapToGrid w:val="0"/>
                <w:sz w:val="22"/>
                <w:szCs w:val="22"/>
              </w:rPr>
            </w:pPr>
            <w:r w:rsidRPr="00186467">
              <w:rPr>
                <w:rFonts w:eastAsia="Calibri" w:cs="Arial"/>
                <w:iCs/>
                <w:color w:val="000000"/>
                <w:sz w:val="22"/>
                <w:szCs w:val="22"/>
              </w:rPr>
              <w:t>The bidder shall provide ATNS with system support guides (printed or electronic manuals) during the implementation of the system. These shall be in English language.</w:t>
            </w:r>
          </w:p>
          <w:p w14:paraId="54AC0A72" w14:textId="77777777" w:rsidR="00186467" w:rsidRPr="00186467" w:rsidRDefault="00186467" w:rsidP="00186467">
            <w:pPr>
              <w:keepNext w:val="0"/>
              <w:ind w:left="746"/>
              <w:jc w:val="left"/>
              <w:rPr>
                <w:rFonts w:eastAsia="MS Mincho" w:cs="Arial"/>
                <w:i/>
                <w:iCs/>
                <w:sz w:val="22"/>
                <w:szCs w:val="22"/>
                <w:lang w:val="en-US"/>
              </w:rPr>
            </w:pPr>
            <w:r w:rsidRPr="00186467">
              <w:rPr>
                <w:rFonts w:eastAsia="MS Mincho" w:cs="Arial"/>
                <w:i/>
                <w:iCs/>
                <w:sz w:val="22"/>
                <w:szCs w:val="22"/>
                <w:lang w:val="en-US"/>
              </w:rPr>
              <w:t>Bidders shall provide applicable guides.</w:t>
            </w:r>
          </w:p>
          <w:p w14:paraId="67199E70" w14:textId="77777777" w:rsidR="00186467" w:rsidRPr="00186467" w:rsidRDefault="00186467" w:rsidP="00186467">
            <w:pPr>
              <w:keepNext w:val="0"/>
              <w:ind w:left="746"/>
              <w:jc w:val="left"/>
              <w:rPr>
                <w:rFonts w:eastAsia="MS Mincho" w:cs="Arial"/>
                <w:b/>
                <w:bCs/>
                <w:snapToGrid w:val="0"/>
                <w:sz w:val="24"/>
                <w:szCs w:val="24"/>
                <w:lang w:val="en-US"/>
              </w:rPr>
            </w:pPr>
          </w:p>
        </w:tc>
        <w:tc>
          <w:tcPr>
            <w:tcW w:w="540" w:type="pct"/>
            <w:vAlign w:val="center"/>
          </w:tcPr>
          <w:p w14:paraId="5CE02586"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5</w:t>
            </w:r>
          </w:p>
        </w:tc>
      </w:tr>
      <w:tr w:rsidR="00186467" w:rsidRPr="00186467" w14:paraId="182F29B7" w14:textId="77777777" w:rsidTr="00185314">
        <w:trPr>
          <w:gridAfter w:val="1"/>
          <w:wAfter w:w="6" w:type="pct"/>
          <w:cantSplit/>
          <w:trHeight w:val="397"/>
        </w:trPr>
        <w:tc>
          <w:tcPr>
            <w:tcW w:w="4454" w:type="pct"/>
            <w:vAlign w:val="center"/>
          </w:tcPr>
          <w:p w14:paraId="5C31FD8E" w14:textId="77777777" w:rsidR="00186467" w:rsidRPr="00186467" w:rsidRDefault="00186467" w:rsidP="00415321">
            <w:pPr>
              <w:keepNext w:val="0"/>
              <w:numPr>
                <w:ilvl w:val="0"/>
                <w:numId w:val="76"/>
              </w:numPr>
              <w:spacing w:after="200" w:line="276" w:lineRule="auto"/>
              <w:contextualSpacing/>
              <w:jc w:val="left"/>
              <w:rPr>
                <w:rFonts w:eastAsia="Calibri" w:cs="Arial"/>
                <w:snapToGrid w:val="0"/>
                <w:sz w:val="22"/>
                <w:szCs w:val="22"/>
              </w:rPr>
            </w:pPr>
            <w:r w:rsidRPr="00186467">
              <w:rPr>
                <w:rFonts w:eastAsia="Calibri" w:cs="Arial"/>
                <w:b/>
                <w:bCs/>
                <w:snapToGrid w:val="0"/>
                <w:sz w:val="22"/>
                <w:szCs w:val="22"/>
              </w:rPr>
              <w:t>Reliability</w:t>
            </w:r>
          </w:p>
        </w:tc>
        <w:tc>
          <w:tcPr>
            <w:tcW w:w="540" w:type="pct"/>
            <w:vAlign w:val="center"/>
          </w:tcPr>
          <w:p w14:paraId="04D91CB6" w14:textId="77777777" w:rsidR="00186467" w:rsidRPr="00186467" w:rsidRDefault="00186467" w:rsidP="00186467">
            <w:pPr>
              <w:keepLines/>
              <w:widowControl w:val="0"/>
              <w:jc w:val="center"/>
              <w:rPr>
                <w:rFonts w:eastAsia="MS Mincho" w:cs="Arial"/>
                <w:snapToGrid w:val="0"/>
                <w:sz w:val="22"/>
                <w:szCs w:val="22"/>
                <w:lang w:val="en-US"/>
              </w:rPr>
            </w:pPr>
          </w:p>
        </w:tc>
      </w:tr>
      <w:tr w:rsidR="00186467" w:rsidRPr="00186467" w14:paraId="13E5C2BB" w14:textId="77777777" w:rsidTr="00185314">
        <w:trPr>
          <w:gridAfter w:val="1"/>
          <w:wAfter w:w="6" w:type="pct"/>
          <w:cantSplit/>
          <w:trHeight w:val="397"/>
        </w:trPr>
        <w:tc>
          <w:tcPr>
            <w:tcW w:w="4454" w:type="pct"/>
            <w:vAlign w:val="center"/>
          </w:tcPr>
          <w:p w14:paraId="646022C7" w14:textId="045C0470" w:rsidR="00186467" w:rsidRPr="00186467" w:rsidRDefault="00186467" w:rsidP="0089536D">
            <w:pPr>
              <w:pStyle w:val="ListParagraph"/>
              <w:numPr>
                <w:ilvl w:val="1"/>
                <w:numId w:val="80"/>
              </w:numPr>
              <w:spacing w:after="200" w:line="276" w:lineRule="auto"/>
              <w:contextualSpacing/>
              <w:rPr>
                <w:rFonts w:eastAsia="Calibri" w:cs="Arial"/>
                <w:b/>
                <w:bCs/>
                <w:snapToGrid w:val="0"/>
                <w:sz w:val="22"/>
                <w:szCs w:val="22"/>
              </w:rPr>
            </w:pPr>
            <w:r w:rsidRPr="00186467">
              <w:rPr>
                <w:rFonts w:cs="Arial"/>
                <w:color w:val="000000"/>
                <w:sz w:val="22"/>
                <w:szCs w:val="22"/>
              </w:rPr>
              <w:t xml:space="preserve">The complete solution (hardware and software) shall perform its required functions under stated conditions for five (5) years. The bidder shall provide a solution with a maximum of 1 critical failures at each site over the system lifespan of 5 years. This is applicable for all the system modules individually and collectively. </w:t>
            </w:r>
          </w:p>
          <w:p w14:paraId="57230934" w14:textId="77777777" w:rsidR="00186467" w:rsidRPr="00186467" w:rsidRDefault="00186467" w:rsidP="00186467">
            <w:pPr>
              <w:spacing w:after="200" w:line="276" w:lineRule="auto"/>
              <w:ind w:left="720"/>
              <w:contextualSpacing/>
              <w:rPr>
                <w:rFonts w:cs="Arial"/>
                <w:color w:val="000000"/>
                <w:sz w:val="22"/>
                <w:szCs w:val="22"/>
              </w:rPr>
            </w:pPr>
          </w:p>
          <w:p w14:paraId="7624F2B8" w14:textId="77777777" w:rsidR="00186467" w:rsidRPr="00186467" w:rsidRDefault="00186467" w:rsidP="00186467">
            <w:pPr>
              <w:spacing w:after="200" w:line="276" w:lineRule="auto"/>
              <w:ind w:left="720"/>
              <w:contextualSpacing/>
              <w:rPr>
                <w:rFonts w:eastAsia="Calibri" w:cs="Arial"/>
                <w:b/>
                <w:bCs/>
                <w:i/>
                <w:iCs/>
                <w:snapToGrid w:val="0"/>
                <w:sz w:val="22"/>
                <w:szCs w:val="22"/>
              </w:rPr>
            </w:pPr>
            <w:r w:rsidRPr="00186467">
              <w:rPr>
                <w:rFonts w:cs="Arial"/>
                <w:i/>
                <w:iCs/>
                <w:color w:val="000000"/>
                <w:sz w:val="22"/>
                <w:szCs w:val="22"/>
              </w:rPr>
              <w:t>The bidder must provide proof of redundancy and high-availability in the form of an architecture diagram and documentation.</w:t>
            </w:r>
          </w:p>
        </w:tc>
        <w:tc>
          <w:tcPr>
            <w:tcW w:w="540" w:type="pct"/>
            <w:vAlign w:val="center"/>
          </w:tcPr>
          <w:p w14:paraId="02806D17"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5</w:t>
            </w:r>
          </w:p>
        </w:tc>
      </w:tr>
      <w:tr w:rsidR="00186467" w:rsidRPr="00186467" w14:paraId="7441E895" w14:textId="77777777" w:rsidTr="00185314">
        <w:trPr>
          <w:gridAfter w:val="1"/>
          <w:wAfter w:w="6" w:type="pct"/>
          <w:cantSplit/>
          <w:trHeight w:val="397"/>
        </w:trPr>
        <w:tc>
          <w:tcPr>
            <w:tcW w:w="4454" w:type="pct"/>
            <w:vAlign w:val="center"/>
          </w:tcPr>
          <w:p w14:paraId="706C3C53" w14:textId="77777777" w:rsidR="00186467" w:rsidRPr="00186467" w:rsidRDefault="00186467" w:rsidP="0089536D">
            <w:pPr>
              <w:pStyle w:val="ListParagraph"/>
              <w:numPr>
                <w:ilvl w:val="1"/>
                <w:numId w:val="80"/>
              </w:numPr>
              <w:spacing w:after="200" w:line="276" w:lineRule="auto"/>
              <w:contextualSpacing/>
              <w:rPr>
                <w:rFonts w:eastAsia="Calibri" w:cs="Arial"/>
                <w:snapToGrid w:val="0"/>
                <w:sz w:val="22"/>
                <w:szCs w:val="22"/>
              </w:rPr>
            </w:pPr>
            <w:r w:rsidRPr="00186467">
              <w:rPr>
                <w:rFonts w:eastAsia="Calibri" w:cs="Arial"/>
                <w:snapToGrid w:val="0"/>
                <w:sz w:val="22"/>
                <w:szCs w:val="22"/>
              </w:rPr>
              <w:t>The system (hardware and software) shall have 99.9% uptime per year.</w:t>
            </w:r>
          </w:p>
          <w:p w14:paraId="03533C6F" w14:textId="77777777" w:rsidR="00186467" w:rsidRPr="00186467" w:rsidRDefault="00186467" w:rsidP="00186467">
            <w:pPr>
              <w:spacing w:after="200" w:line="276" w:lineRule="auto"/>
              <w:ind w:left="720"/>
              <w:contextualSpacing/>
              <w:rPr>
                <w:rFonts w:cs="Arial"/>
                <w:color w:val="000000"/>
                <w:sz w:val="22"/>
                <w:szCs w:val="22"/>
              </w:rPr>
            </w:pPr>
          </w:p>
          <w:p w14:paraId="2B42209A" w14:textId="77777777" w:rsidR="00186467" w:rsidRPr="00186467" w:rsidRDefault="00186467" w:rsidP="00186467">
            <w:pPr>
              <w:spacing w:after="200" w:line="276" w:lineRule="auto"/>
              <w:ind w:left="720"/>
              <w:contextualSpacing/>
              <w:rPr>
                <w:rFonts w:eastAsia="Calibri" w:cs="Arial"/>
                <w:b/>
                <w:bCs/>
                <w:snapToGrid w:val="0"/>
                <w:sz w:val="22"/>
                <w:szCs w:val="22"/>
              </w:rPr>
            </w:pPr>
            <w:r w:rsidRPr="00186467">
              <w:rPr>
                <w:rFonts w:cs="Arial"/>
                <w:i/>
                <w:iCs/>
                <w:color w:val="000000"/>
                <w:sz w:val="22"/>
                <w:szCs w:val="22"/>
              </w:rPr>
              <w:t>The bidder must provide evidence of redundancy and high-availability in the form of an architecture diagram and documentation.</w:t>
            </w:r>
          </w:p>
        </w:tc>
        <w:tc>
          <w:tcPr>
            <w:tcW w:w="540" w:type="pct"/>
            <w:vAlign w:val="center"/>
          </w:tcPr>
          <w:p w14:paraId="22E98938" w14:textId="77777777" w:rsidR="00186467" w:rsidRPr="00186467" w:rsidRDefault="00186467" w:rsidP="00186467">
            <w:pPr>
              <w:keepLines/>
              <w:widowControl w:val="0"/>
              <w:jc w:val="center"/>
              <w:rPr>
                <w:rFonts w:eastAsia="MS Mincho" w:cs="Arial"/>
                <w:snapToGrid w:val="0"/>
                <w:sz w:val="22"/>
                <w:szCs w:val="22"/>
                <w:lang w:val="en-US"/>
              </w:rPr>
            </w:pPr>
            <w:r w:rsidRPr="00186467">
              <w:rPr>
                <w:rFonts w:eastAsia="MS Mincho" w:cs="Arial"/>
                <w:snapToGrid w:val="0"/>
                <w:sz w:val="22"/>
                <w:szCs w:val="22"/>
                <w:lang w:val="en-US"/>
              </w:rPr>
              <w:t>5</w:t>
            </w:r>
          </w:p>
        </w:tc>
      </w:tr>
      <w:tr w:rsidR="00186467" w:rsidRPr="00186467" w14:paraId="4023D31C"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52"/>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1F8481A9"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396EE8AB" w14:textId="77777777" w:rsidR="00186467" w:rsidRPr="00186467" w:rsidRDefault="00186467" w:rsidP="0089536D">
            <w:pPr>
              <w:pStyle w:val="ListParagraph"/>
              <w:numPr>
                <w:ilvl w:val="1"/>
                <w:numId w:val="80"/>
              </w:numPr>
              <w:spacing w:after="200" w:line="276" w:lineRule="auto"/>
              <w:contextualSpacing/>
              <w:rPr>
                <w:rFonts w:eastAsia="Calibri" w:cs="Arial"/>
                <w:color w:val="000000"/>
                <w:sz w:val="22"/>
                <w:szCs w:val="22"/>
              </w:rPr>
            </w:pPr>
            <w:r w:rsidRPr="00186467">
              <w:rPr>
                <w:rFonts w:eastAsia="Calibri" w:cs="Arial"/>
                <w:color w:val="000000"/>
                <w:sz w:val="22"/>
                <w:szCs w:val="22"/>
              </w:rPr>
              <w:t>The bidder shall comply with the following SLA times:</w:t>
            </w:r>
          </w:p>
          <w:p w14:paraId="6EE0AB67" w14:textId="77777777" w:rsidR="00186467" w:rsidRPr="00186467" w:rsidRDefault="00186467" w:rsidP="00186467">
            <w:pPr>
              <w:keepNext w:val="0"/>
              <w:numPr>
                <w:ilvl w:val="0"/>
                <w:numId w:val="74"/>
              </w:numPr>
              <w:spacing w:after="200" w:line="276" w:lineRule="auto"/>
              <w:contextualSpacing/>
              <w:jc w:val="left"/>
              <w:rPr>
                <w:rFonts w:eastAsia="Calibri" w:cs="Arial"/>
                <w:color w:val="000000"/>
                <w:sz w:val="22"/>
                <w:szCs w:val="22"/>
              </w:rPr>
            </w:pPr>
            <w:r w:rsidRPr="00186467">
              <w:rPr>
                <w:rFonts w:eastAsia="Calibri" w:cs="Arial"/>
                <w:color w:val="000000"/>
                <w:sz w:val="22"/>
                <w:szCs w:val="22"/>
              </w:rPr>
              <w:t>Critical issues: 1 hour after logging the issue with the bidder</w:t>
            </w:r>
          </w:p>
          <w:p w14:paraId="3C1C92F7" w14:textId="77777777" w:rsidR="00186467" w:rsidRPr="00186467" w:rsidRDefault="00186467" w:rsidP="00186467">
            <w:pPr>
              <w:keepNext w:val="0"/>
              <w:numPr>
                <w:ilvl w:val="0"/>
                <w:numId w:val="74"/>
              </w:numPr>
              <w:spacing w:after="200" w:line="276" w:lineRule="auto"/>
              <w:contextualSpacing/>
              <w:jc w:val="left"/>
              <w:rPr>
                <w:rFonts w:eastAsia="Calibri" w:cs="Arial"/>
                <w:color w:val="000000"/>
                <w:sz w:val="22"/>
                <w:szCs w:val="22"/>
              </w:rPr>
            </w:pPr>
            <w:r w:rsidRPr="00186467">
              <w:rPr>
                <w:rFonts w:eastAsia="Calibri" w:cs="Arial"/>
                <w:color w:val="000000"/>
                <w:sz w:val="22"/>
                <w:szCs w:val="22"/>
              </w:rPr>
              <w:t>Non-critical issues: Next business day</w:t>
            </w:r>
          </w:p>
          <w:p w14:paraId="2F3EF402" w14:textId="77777777" w:rsidR="00186467" w:rsidRPr="00186467" w:rsidRDefault="00186467" w:rsidP="00186467">
            <w:pPr>
              <w:keepNext w:val="0"/>
              <w:ind w:left="746"/>
              <w:rPr>
                <w:rFonts w:ascii="Times New Roman" w:eastAsia="MS Mincho" w:hAnsi="Times New Roman"/>
                <w:sz w:val="22"/>
                <w:szCs w:val="22"/>
                <w:lang w:val="en-US"/>
              </w:rPr>
            </w:pPr>
            <w:r w:rsidRPr="00186467">
              <w:rPr>
                <w:rFonts w:cs="Arial"/>
                <w:i/>
                <w:iCs/>
                <w:color w:val="000000"/>
                <w:sz w:val="22"/>
                <w:szCs w:val="22"/>
                <w:lang w:val="en-US"/>
              </w:rPr>
              <w:t>The bidder to provide SLA document showing response levels.</w:t>
            </w:r>
          </w:p>
          <w:p w14:paraId="1D23C83F" w14:textId="77777777" w:rsidR="00186467" w:rsidRPr="00186467" w:rsidRDefault="00186467" w:rsidP="00186467">
            <w:pPr>
              <w:keepNext w:val="0"/>
              <w:ind w:left="882"/>
              <w:jc w:val="left"/>
              <w:rPr>
                <w:rFonts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00C5D25C" w14:textId="77777777" w:rsidR="00186467" w:rsidRPr="00186467" w:rsidRDefault="00186467" w:rsidP="00186467">
            <w:pPr>
              <w:keepNext w:val="0"/>
              <w:jc w:val="center"/>
              <w:rPr>
                <w:rFonts w:cs="Arial"/>
                <w:color w:val="000000"/>
                <w:sz w:val="22"/>
                <w:szCs w:val="22"/>
                <w:lang w:val="en-US"/>
              </w:rPr>
            </w:pPr>
            <w:r w:rsidRPr="00186467">
              <w:rPr>
                <w:rFonts w:eastAsia="MS Mincho" w:cs="Arial"/>
                <w:color w:val="000000"/>
                <w:sz w:val="22"/>
                <w:szCs w:val="22"/>
                <w:lang w:val="en-US"/>
              </w:rPr>
              <w:t>3</w:t>
            </w:r>
          </w:p>
        </w:tc>
      </w:tr>
      <w:tr w:rsidR="00186467" w:rsidRPr="00186467" w14:paraId="06E013C1"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4"/>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2CEA4E3"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2C9888B5" w14:textId="713D1D14" w:rsidR="00186467" w:rsidRPr="00186467" w:rsidRDefault="0089536D" w:rsidP="0089536D">
            <w:pPr>
              <w:keepNext w:val="0"/>
              <w:ind w:left="882"/>
              <w:jc w:val="left"/>
              <w:rPr>
                <w:rFonts w:eastAsia="Calibri" w:cs="Arial"/>
                <w:color w:val="000000"/>
                <w:sz w:val="22"/>
                <w:szCs w:val="22"/>
                <w:lang w:val="en-US"/>
              </w:rPr>
            </w:pPr>
            <w:r>
              <w:rPr>
                <w:rFonts w:eastAsia="Calibri" w:cs="Arial"/>
                <w:b/>
                <w:bCs/>
                <w:color w:val="000000"/>
                <w:sz w:val="22"/>
                <w:szCs w:val="22"/>
                <w:lang w:val="en-US"/>
              </w:rPr>
              <w:t xml:space="preserve">B </w:t>
            </w:r>
            <w:r w:rsidR="00186467" w:rsidRPr="00186467">
              <w:rPr>
                <w:rFonts w:eastAsia="Calibri" w:cs="Arial"/>
                <w:b/>
                <w:bCs/>
                <w:color w:val="000000"/>
                <w:sz w:val="22"/>
                <w:szCs w:val="22"/>
                <w:lang w:val="en-US"/>
              </w:rPr>
              <w:t>PROJECT MANAGEMENT</w:t>
            </w:r>
          </w:p>
          <w:p w14:paraId="72C16556"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00598F6E" w14:textId="77777777" w:rsidR="00186467" w:rsidRPr="00186467" w:rsidRDefault="00186467" w:rsidP="00186467">
            <w:pPr>
              <w:keepNext w:val="0"/>
              <w:jc w:val="center"/>
              <w:rPr>
                <w:rFonts w:ascii="Times New Roman" w:eastAsia="MS Mincho" w:hAnsi="Times New Roman" w:cs="Arial"/>
                <w:color w:val="000000"/>
                <w:sz w:val="22"/>
                <w:szCs w:val="22"/>
                <w:lang w:val="en-US"/>
              </w:rPr>
            </w:pPr>
            <w:r w:rsidRPr="00186467">
              <w:rPr>
                <w:rFonts w:ascii="Times New Roman" w:eastAsia="MS Mincho" w:hAnsi="Times New Roman" w:cs="Arial"/>
                <w:color w:val="000000"/>
                <w:sz w:val="22"/>
                <w:szCs w:val="22"/>
                <w:lang w:val="en-US"/>
              </w:rPr>
              <w:t> </w:t>
            </w:r>
          </w:p>
        </w:tc>
      </w:tr>
      <w:tr w:rsidR="00186467" w:rsidRPr="00186467" w14:paraId="050C21A3"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5D628DB5"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28E3429F" w14:textId="77777777" w:rsidR="00186467" w:rsidRPr="00186467" w:rsidRDefault="00186467" w:rsidP="00186467">
            <w:pPr>
              <w:keepNext w:val="0"/>
              <w:numPr>
                <w:ilvl w:val="0"/>
                <w:numId w:val="75"/>
              </w:numPr>
              <w:jc w:val="left"/>
              <w:rPr>
                <w:rFonts w:eastAsia="Calibri" w:cs="Arial"/>
                <w:color w:val="000000"/>
                <w:sz w:val="22"/>
                <w:szCs w:val="22"/>
                <w:lang w:val="en-US"/>
              </w:rPr>
            </w:pPr>
            <w:r w:rsidRPr="00186467">
              <w:rPr>
                <w:rFonts w:eastAsia="Calibri" w:cs="Arial"/>
                <w:b/>
                <w:bCs/>
                <w:color w:val="000000"/>
                <w:sz w:val="22"/>
                <w:szCs w:val="22"/>
              </w:rPr>
              <w:t>General</w:t>
            </w:r>
          </w:p>
        </w:tc>
        <w:tc>
          <w:tcPr>
            <w:tcW w:w="546" w:type="pct"/>
            <w:gridSpan w:val="2"/>
            <w:tcBorders>
              <w:top w:val="nil"/>
              <w:left w:val="nil"/>
              <w:bottom w:val="single" w:sz="4" w:space="0" w:color="auto"/>
              <w:right w:val="single" w:sz="4" w:space="0" w:color="auto"/>
            </w:tcBorders>
            <w:shd w:val="clear" w:color="auto" w:fill="auto"/>
            <w:noWrap/>
            <w:vAlign w:val="center"/>
          </w:tcPr>
          <w:p w14:paraId="317F8B34" w14:textId="77777777" w:rsidR="00186467" w:rsidRPr="00186467" w:rsidRDefault="00186467" w:rsidP="00186467">
            <w:pPr>
              <w:keepNext w:val="0"/>
              <w:jc w:val="center"/>
              <w:rPr>
                <w:rFonts w:ascii="Times New Roman" w:eastAsia="MS Mincho" w:hAnsi="Times New Roman" w:cs="Arial"/>
                <w:color w:val="000000"/>
                <w:sz w:val="22"/>
                <w:szCs w:val="22"/>
                <w:lang w:val="en-US"/>
              </w:rPr>
            </w:pPr>
            <w:r w:rsidRPr="00186467">
              <w:rPr>
                <w:rFonts w:ascii="Times New Roman" w:eastAsia="MS Mincho" w:hAnsi="Times New Roman" w:cs="Arial"/>
                <w:color w:val="000000"/>
                <w:sz w:val="22"/>
                <w:szCs w:val="22"/>
                <w:lang w:val="en-US"/>
              </w:rPr>
              <w:t> </w:t>
            </w:r>
          </w:p>
        </w:tc>
      </w:tr>
      <w:tr w:rsidR="00186467" w:rsidRPr="00186467" w14:paraId="5C2FE355"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3D73123A"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028F14C3" w14:textId="1BB6BCB4" w:rsidR="00186467" w:rsidRPr="0089536D" w:rsidRDefault="00186467" w:rsidP="0089536D">
            <w:pPr>
              <w:pStyle w:val="ListParagraph"/>
              <w:keepNext w:val="0"/>
              <w:numPr>
                <w:ilvl w:val="1"/>
                <w:numId w:val="75"/>
              </w:numPr>
              <w:spacing w:after="200" w:line="276" w:lineRule="auto"/>
              <w:contextualSpacing/>
              <w:jc w:val="left"/>
              <w:rPr>
                <w:rFonts w:eastAsia="Calibri" w:cs="Arial"/>
                <w:color w:val="000000"/>
                <w:sz w:val="22"/>
                <w:szCs w:val="22"/>
              </w:rPr>
            </w:pPr>
            <w:r w:rsidRPr="0089536D">
              <w:rPr>
                <w:rFonts w:eastAsia="Calibri" w:cs="Arial"/>
                <w:color w:val="000000"/>
                <w:sz w:val="22"/>
                <w:szCs w:val="22"/>
              </w:rPr>
              <w:t>The bidder shall provide a detailed planning, deployment, configuration and implementation project plan.</w:t>
            </w:r>
          </w:p>
          <w:p w14:paraId="461C4093" w14:textId="77777777" w:rsidR="00186467" w:rsidRPr="00186467" w:rsidRDefault="00186467" w:rsidP="00186467">
            <w:pPr>
              <w:keepNext w:val="0"/>
              <w:ind w:left="746"/>
              <w:rPr>
                <w:rFonts w:ascii="Times New Roman" w:eastAsia="MS Mincho" w:hAnsi="Times New Roman"/>
                <w:sz w:val="22"/>
                <w:szCs w:val="22"/>
                <w:lang w:val="en-US"/>
              </w:rPr>
            </w:pPr>
            <w:r w:rsidRPr="00186467">
              <w:rPr>
                <w:rFonts w:cs="Arial"/>
                <w:i/>
                <w:iCs/>
                <w:color w:val="000000"/>
                <w:sz w:val="22"/>
                <w:szCs w:val="22"/>
                <w:lang w:val="en-US"/>
              </w:rPr>
              <w:t>The bidder to provide project documentation showing all elements of the deployment.</w:t>
            </w:r>
          </w:p>
          <w:p w14:paraId="44E62909" w14:textId="77777777" w:rsidR="00186467" w:rsidRPr="00186467" w:rsidRDefault="00186467" w:rsidP="00186467">
            <w:pPr>
              <w:keepNext w:val="0"/>
              <w:jc w:val="left"/>
              <w:rPr>
                <w:rFonts w:eastAsia="MS Mincho" w:cs="Arial"/>
                <w:color w:val="000000"/>
                <w:sz w:val="24"/>
                <w:szCs w:val="24"/>
                <w:lang w:val="en-US"/>
              </w:rPr>
            </w:pPr>
          </w:p>
          <w:p w14:paraId="4CC122BF" w14:textId="77777777" w:rsidR="00186467" w:rsidRPr="00186467" w:rsidRDefault="00186467" w:rsidP="00186467">
            <w:pPr>
              <w:keepNext w:val="0"/>
              <w:rPr>
                <w:rFonts w:eastAsia="MS Mincho" w:cs="Arial"/>
                <w:color w:val="000000"/>
                <w:sz w:val="24"/>
                <w:szCs w:val="24"/>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285EE97B"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color w:val="000000"/>
                <w:sz w:val="22"/>
                <w:szCs w:val="22"/>
                <w:lang w:val="en-US"/>
              </w:rPr>
              <w:t>5</w:t>
            </w:r>
          </w:p>
        </w:tc>
      </w:tr>
      <w:tr w:rsidR="00186467" w:rsidRPr="00186467" w14:paraId="68E9B6C8"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343110F1"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5963B7F4" w14:textId="77777777" w:rsidR="00186467" w:rsidRPr="00186467" w:rsidRDefault="00186467" w:rsidP="00186467">
            <w:pPr>
              <w:keepNext w:val="0"/>
              <w:numPr>
                <w:ilvl w:val="0"/>
                <w:numId w:val="75"/>
              </w:numPr>
              <w:spacing w:after="200" w:line="276" w:lineRule="auto"/>
              <w:contextualSpacing/>
              <w:jc w:val="left"/>
              <w:rPr>
                <w:rFonts w:eastAsia="Calibri" w:cs="Arial"/>
                <w:color w:val="000000"/>
                <w:sz w:val="22"/>
                <w:szCs w:val="22"/>
              </w:rPr>
            </w:pPr>
            <w:r w:rsidRPr="00186467">
              <w:rPr>
                <w:rFonts w:eastAsia="Calibri" w:cs="Arial"/>
                <w:b/>
                <w:bCs/>
                <w:color w:val="000000"/>
                <w:sz w:val="22"/>
                <w:szCs w:val="22"/>
              </w:rPr>
              <w:t>Progress Review Meetings</w:t>
            </w:r>
          </w:p>
          <w:p w14:paraId="6194F3A4" w14:textId="77777777" w:rsidR="00186467" w:rsidRPr="00186467" w:rsidRDefault="00186467" w:rsidP="00186467">
            <w:pPr>
              <w:keepNext w:val="0"/>
              <w:spacing w:after="200" w:line="276" w:lineRule="auto"/>
              <w:ind w:left="882"/>
              <w:contextualSpacing/>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2A53B8EA" w14:textId="77777777" w:rsidR="00186467" w:rsidRPr="00186467" w:rsidRDefault="00186467" w:rsidP="00186467">
            <w:pPr>
              <w:keepNext w:val="0"/>
              <w:jc w:val="center"/>
              <w:rPr>
                <w:rFonts w:eastAsia="MS Mincho" w:cs="Arial"/>
                <w:color w:val="000000"/>
                <w:sz w:val="22"/>
                <w:szCs w:val="22"/>
                <w:lang w:val="en-US"/>
              </w:rPr>
            </w:pPr>
          </w:p>
        </w:tc>
      </w:tr>
      <w:tr w:rsidR="00186467" w:rsidRPr="00186467" w14:paraId="10E25F97"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9160553"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0CD725DC" w14:textId="77777777" w:rsidR="00186467" w:rsidRPr="00186467" w:rsidRDefault="00186467" w:rsidP="00186467">
            <w:pPr>
              <w:keepNext w:val="0"/>
              <w:numPr>
                <w:ilvl w:val="1"/>
                <w:numId w:val="75"/>
              </w:numPr>
              <w:ind w:left="882" w:hanging="540"/>
              <w:jc w:val="left"/>
              <w:rPr>
                <w:rFonts w:eastAsia="Calibri" w:cs="Arial"/>
                <w:color w:val="000000"/>
                <w:sz w:val="22"/>
                <w:szCs w:val="22"/>
                <w:lang w:val="en-US"/>
              </w:rPr>
            </w:pPr>
            <w:r w:rsidRPr="00186467">
              <w:rPr>
                <w:rFonts w:eastAsia="Calibri" w:cs="Arial"/>
                <w:color w:val="000000"/>
                <w:sz w:val="22"/>
                <w:szCs w:val="22"/>
                <w:lang w:val="en-US"/>
              </w:rPr>
              <w:t xml:space="preserve">The Contracted service provider shall attend Progress Review Meetings at mutually agreed intervals to present a Project Status Report. The regular Progress Review meetings shall be held at either the Contractors premises or at the Company’s Office, or at other mutually agreed locations. </w:t>
            </w:r>
          </w:p>
          <w:p w14:paraId="34D42132" w14:textId="77777777" w:rsidR="00186467" w:rsidRPr="00186467" w:rsidRDefault="00186467" w:rsidP="00186467">
            <w:pPr>
              <w:keepNext w:val="0"/>
              <w:ind w:left="882"/>
              <w:rPr>
                <w:ins w:id="74" w:author="Andy Ngubane" w:date="2022-01-24T15:50:00Z"/>
                <w:rFonts w:eastAsia="Calibri" w:cs="Arial"/>
                <w:color w:val="000000"/>
                <w:sz w:val="22"/>
                <w:szCs w:val="22"/>
                <w:lang w:val="en-US"/>
              </w:rPr>
            </w:pPr>
          </w:p>
          <w:p w14:paraId="490A3E73" w14:textId="77777777" w:rsidR="00186467" w:rsidRPr="00186467" w:rsidRDefault="00186467" w:rsidP="00186467">
            <w:pPr>
              <w:keepNext w:val="0"/>
              <w:ind w:left="888"/>
              <w:rPr>
                <w:rFonts w:ascii="Times New Roman" w:eastAsia="MS Mincho" w:hAnsi="Times New Roman"/>
                <w:sz w:val="22"/>
                <w:szCs w:val="22"/>
                <w:lang w:val="en-US"/>
              </w:rPr>
            </w:pPr>
            <w:r w:rsidRPr="00186467">
              <w:rPr>
                <w:rFonts w:cs="Arial"/>
                <w:i/>
                <w:iCs/>
                <w:color w:val="000000"/>
                <w:sz w:val="22"/>
                <w:szCs w:val="22"/>
                <w:lang w:val="en-US"/>
              </w:rPr>
              <w:t>The bidder to provide project documentation showing regular progress review meetings.</w:t>
            </w:r>
          </w:p>
          <w:p w14:paraId="290A9FF7"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17A78692" w14:textId="77777777" w:rsidR="00186467" w:rsidRPr="00186467" w:rsidRDefault="00186467" w:rsidP="00186467">
            <w:pPr>
              <w:keepNext w:val="0"/>
              <w:jc w:val="center"/>
              <w:rPr>
                <w:rFonts w:ascii="Times New Roman" w:eastAsia="MS Mincho" w:hAnsi="Times New Roman" w:cs="Arial"/>
                <w:color w:val="000000"/>
                <w:sz w:val="22"/>
                <w:szCs w:val="22"/>
                <w:lang w:val="en-US"/>
              </w:rPr>
            </w:pPr>
            <w:r w:rsidRPr="00186467">
              <w:rPr>
                <w:rFonts w:eastAsia="MS Mincho" w:cs="Arial"/>
                <w:color w:val="000000"/>
                <w:sz w:val="22"/>
                <w:szCs w:val="22"/>
                <w:lang w:val="en-US"/>
              </w:rPr>
              <w:t>2</w:t>
            </w:r>
          </w:p>
        </w:tc>
      </w:tr>
      <w:tr w:rsidR="00186467" w:rsidRPr="00186467" w14:paraId="6EB8FD3D"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5779E172"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79CAB817" w14:textId="77777777" w:rsidR="00186467" w:rsidRPr="00186467" w:rsidRDefault="00186467" w:rsidP="00186467">
            <w:pPr>
              <w:keepNext w:val="0"/>
              <w:numPr>
                <w:ilvl w:val="1"/>
                <w:numId w:val="75"/>
              </w:numPr>
              <w:ind w:left="882" w:hanging="540"/>
              <w:jc w:val="left"/>
              <w:rPr>
                <w:rFonts w:eastAsia="Calibri" w:cs="Arial"/>
                <w:color w:val="000000"/>
                <w:sz w:val="22"/>
                <w:szCs w:val="22"/>
                <w:lang w:val="en-US"/>
              </w:rPr>
            </w:pPr>
            <w:r w:rsidRPr="00186467">
              <w:rPr>
                <w:rFonts w:eastAsia="Calibri" w:cs="Arial"/>
                <w:color w:val="000000"/>
                <w:sz w:val="22"/>
                <w:szCs w:val="22"/>
                <w:lang w:val="en-US"/>
              </w:rPr>
              <w:t>The contracted service provider shall make a presentation on the progress of the project to date, a projection of the effects of variations from the previous schedule, and any action taken or recommendations for action to rectify existing or anticipated problems.  All aspects of the project status shall be presented, all data shall be both current and accurate, and the summary of the accomplishments of the contractor and subcontractors to date shall be detailed and accurate.  The presentation shall include a forecast of trends in terms of technical, cost and schedule performance through to completion of the Project.</w:t>
            </w:r>
          </w:p>
          <w:p w14:paraId="710536D9" w14:textId="77777777" w:rsidR="00186467" w:rsidRPr="00186467" w:rsidRDefault="00186467" w:rsidP="00186467">
            <w:pPr>
              <w:keepNext w:val="0"/>
              <w:rPr>
                <w:rFonts w:eastAsia="MS Mincho" w:cs="Arial"/>
                <w:color w:val="000000"/>
                <w:sz w:val="24"/>
                <w:szCs w:val="24"/>
                <w:lang w:val="en-US"/>
              </w:rPr>
            </w:pPr>
          </w:p>
          <w:p w14:paraId="701623A2" w14:textId="77777777" w:rsidR="00186467" w:rsidRPr="00186467" w:rsidRDefault="00186467" w:rsidP="00186467">
            <w:pPr>
              <w:keepNext w:val="0"/>
              <w:ind w:left="888"/>
              <w:rPr>
                <w:rFonts w:ascii="Times New Roman" w:eastAsia="MS Mincho" w:hAnsi="Times New Roman"/>
                <w:sz w:val="22"/>
                <w:szCs w:val="22"/>
                <w:lang w:val="en-US"/>
              </w:rPr>
            </w:pPr>
            <w:r w:rsidRPr="00186467">
              <w:rPr>
                <w:rFonts w:cs="Arial"/>
                <w:i/>
                <w:iCs/>
                <w:color w:val="000000"/>
                <w:sz w:val="22"/>
                <w:szCs w:val="22"/>
                <w:lang w:val="en-US"/>
              </w:rPr>
              <w:t>The bidder to provide project documentation showing regular progress review presentations.</w:t>
            </w:r>
          </w:p>
          <w:p w14:paraId="1C61E0FC"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7200E302" w14:textId="77777777" w:rsidR="00186467" w:rsidRPr="00186467" w:rsidRDefault="00186467" w:rsidP="00186467">
            <w:pPr>
              <w:keepNext w:val="0"/>
              <w:ind w:left="882"/>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2711BE29"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color w:val="000000"/>
                <w:sz w:val="22"/>
                <w:szCs w:val="22"/>
                <w:lang w:val="en-US"/>
              </w:rPr>
              <w:t>2</w:t>
            </w:r>
          </w:p>
        </w:tc>
      </w:tr>
      <w:tr w:rsidR="00186467" w:rsidRPr="00186467" w14:paraId="351F98C7"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49D7FEE7"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7E5AB390" w14:textId="77777777" w:rsidR="00186467" w:rsidRPr="00186467" w:rsidRDefault="00186467" w:rsidP="00186467">
            <w:pPr>
              <w:keepNext w:val="0"/>
              <w:numPr>
                <w:ilvl w:val="1"/>
                <w:numId w:val="75"/>
              </w:numPr>
              <w:ind w:left="882" w:hanging="540"/>
              <w:jc w:val="left"/>
              <w:rPr>
                <w:rFonts w:eastAsia="Calibri" w:cs="Arial"/>
                <w:color w:val="000000"/>
                <w:sz w:val="22"/>
                <w:szCs w:val="22"/>
                <w:lang w:val="en-US"/>
              </w:rPr>
            </w:pPr>
            <w:r w:rsidRPr="00186467">
              <w:rPr>
                <w:rFonts w:eastAsia="Calibri" w:cs="Arial"/>
                <w:color w:val="000000"/>
                <w:sz w:val="22"/>
                <w:szCs w:val="22"/>
                <w:lang w:val="en-US"/>
              </w:rPr>
              <w:t>The contracted service provider shall be represented by appropriate key personnel in each significant area to be considered during the meeting to enable effective discussion of Agenda items and the Progress Report.  The Project Manager and relevant IT personnel shall represent the Company.</w:t>
            </w:r>
          </w:p>
          <w:p w14:paraId="78A79EBC" w14:textId="77777777" w:rsidR="00186467" w:rsidRPr="00186467" w:rsidRDefault="00186467" w:rsidP="00186467">
            <w:pPr>
              <w:keepNext w:val="0"/>
              <w:rPr>
                <w:rFonts w:eastAsia="MS Mincho" w:cs="Arial"/>
                <w:color w:val="000000"/>
                <w:sz w:val="24"/>
                <w:szCs w:val="24"/>
                <w:lang w:val="en-US"/>
              </w:rPr>
            </w:pPr>
          </w:p>
          <w:p w14:paraId="51818337" w14:textId="77777777" w:rsidR="00186467" w:rsidRPr="00186467" w:rsidRDefault="00186467" w:rsidP="00186467">
            <w:pPr>
              <w:keepNext w:val="0"/>
              <w:ind w:left="888"/>
              <w:rPr>
                <w:ins w:id="75" w:author="Andy Ngubane" w:date="2022-01-24T15:51:00Z"/>
                <w:rFonts w:eastAsia="MS Mincho" w:cs="Arial"/>
                <w:color w:val="000000"/>
                <w:sz w:val="24"/>
                <w:szCs w:val="24"/>
                <w:lang w:val="en-US"/>
              </w:rPr>
            </w:pPr>
            <w:ins w:id="76" w:author="Andy Ngubane" w:date="2022-01-24T15:51:00Z">
              <w:r w:rsidRPr="00186467">
                <w:rPr>
                  <w:rFonts w:cs="Arial"/>
                  <w:i/>
                  <w:iCs/>
                  <w:color w:val="000000"/>
                  <w:sz w:val="22"/>
                  <w:szCs w:val="22"/>
                  <w:lang w:val="en-US"/>
                </w:rPr>
                <w:t>T</w:t>
              </w:r>
            </w:ins>
            <w:r w:rsidRPr="00186467">
              <w:rPr>
                <w:rFonts w:cs="Arial"/>
                <w:i/>
                <w:iCs/>
                <w:color w:val="000000"/>
                <w:sz w:val="22"/>
                <w:szCs w:val="22"/>
                <w:lang w:val="en-US"/>
              </w:rPr>
              <w:t>he bidder to provide project documentation showing regular progress review meetings.</w:t>
            </w:r>
          </w:p>
          <w:p w14:paraId="7093A4A0"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6B1F918C"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color w:val="000000"/>
                <w:sz w:val="22"/>
                <w:szCs w:val="22"/>
                <w:lang w:val="en-US"/>
              </w:rPr>
              <w:t>2</w:t>
            </w:r>
          </w:p>
        </w:tc>
      </w:tr>
      <w:tr w:rsidR="00186467" w:rsidRPr="00186467" w14:paraId="6B19D245"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1834D9F2"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p w14:paraId="3E99CF9D" w14:textId="77777777" w:rsidR="00186467" w:rsidRPr="00186467" w:rsidRDefault="00186467" w:rsidP="00186467">
            <w:pPr>
              <w:keepNext w:val="0"/>
              <w:numPr>
                <w:ilvl w:val="0"/>
                <w:numId w:val="75"/>
              </w:numPr>
              <w:ind w:left="882"/>
              <w:jc w:val="left"/>
              <w:rPr>
                <w:rFonts w:eastAsia="Calibri" w:cs="Arial"/>
                <w:color w:val="000000"/>
                <w:sz w:val="22"/>
                <w:szCs w:val="22"/>
                <w:lang w:val="en-US"/>
              </w:rPr>
            </w:pPr>
            <w:r w:rsidRPr="00186467">
              <w:rPr>
                <w:rFonts w:eastAsia="Calibri" w:cs="Arial"/>
                <w:b/>
                <w:bCs/>
                <w:color w:val="000000"/>
                <w:sz w:val="22"/>
                <w:szCs w:val="22"/>
                <w:lang w:val="en-US"/>
              </w:rPr>
              <w:t>Project Documentation</w:t>
            </w:r>
          </w:p>
          <w:p w14:paraId="2DBE8471"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00EBA4B1" w14:textId="77777777" w:rsidR="00186467" w:rsidRPr="00186467" w:rsidRDefault="00186467" w:rsidP="00186467">
            <w:pPr>
              <w:keepNext w:val="0"/>
              <w:jc w:val="center"/>
              <w:rPr>
                <w:rFonts w:eastAsia="MS Mincho" w:cs="Arial"/>
                <w:color w:val="000000"/>
                <w:sz w:val="22"/>
                <w:szCs w:val="22"/>
                <w:lang w:val="en-US"/>
              </w:rPr>
            </w:pPr>
          </w:p>
        </w:tc>
      </w:tr>
      <w:tr w:rsidR="00186467" w:rsidRPr="00186467" w14:paraId="610ACB59"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58A49535" w14:textId="77777777" w:rsidR="00186467" w:rsidRPr="00186467" w:rsidRDefault="00186467" w:rsidP="00186467">
            <w:pPr>
              <w:rPr>
                <w:rFonts w:eastAsia="MS Mincho" w:cs="Arial"/>
                <w:color w:val="000000"/>
                <w:sz w:val="22"/>
                <w:szCs w:val="22"/>
                <w:lang w:val="en-US"/>
              </w:rPr>
            </w:pPr>
          </w:p>
          <w:p w14:paraId="3CFCE619" w14:textId="77777777" w:rsidR="00186467" w:rsidRPr="00186467" w:rsidRDefault="00186467" w:rsidP="00186467">
            <w:pPr>
              <w:ind w:left="179"/>
              <w:rPr>
                <w:rFonts w:eastAsia="MS Mincho" w:cs="Arial"/>
                <w:color w:val="000000"/>
                <w:sz w:val="22"/>
                <w:szCs w:val="22"/>
                <w:lang w:val="en-US"/>
              </w:rPr>
            </w:pPr>
            <w:r w:rsidRPr="00186467">
              <w:rPr>
                <w:rFonts w:eastAsia="MS Mincho" w:cs="Arial"/>
                <w:color w:val="000000"/>
                <w:sz w:val="22"/>
                <w:szCs w:val="22"/>
                <w:lang w:val="en-US"/>
              </w:rPr>
              <w:t xml:space="preserve">  3.1 The Service Provider mus</w:t>
            </w:r>
            <w:ins w:id="77" w:author="Andy Ngubane" w:date="2022-01-24T15:51:00Z">
              <w:r w:rsidRPr="00186467">
                <w:rPr>
                  <w:rFonts w:eastAsia="MS Mincho" w:cs="Arial"/>
                  <w:color w:val="000000"/>
                  <w:sz w:val="22"/>
                  <w:szCs w:val="22"/>
                  <w:lang w:val="en-US"/>
                </w:rPr>
                <w:t>t</w:t>
              </w:r>
            </w:ins>
            <w:r w:rsidRPr="00186467">
              <w:rPr>
                <w:rFonts w:eastAsia="MS Mincho" w:cs="Arial"/>
                <w:color w:val="000000"/>
                <w:sz w:val="22"/>
                <w:szCs w:val="22"/>
                <w:lang w:val="en-US"/>
              </w:rPr>
              <w:t xml:space="preserve"> provide appropriate documentation throughout </w:t>
            </w:r>
          </w:p>
          <w:p w14:paraId="4D1430BC" w14:textId="77777777" w:rsidR="00186467" w:rsidRPr="00186467" w:rsidRDefault="00186467" w:rsidP="00186467">
            <w:pPr>
              <w:ind w:left="179"/>
              <w:rPr>
                <w:rFonts w:eastAsia="MS Mincho" w:cs="Arial"/>
                <w:color w:val="000000"/>
                <w:sz w:val="22"/>
                <w:szCs w:val="22"/>
                <w:lang w:val="en-US"/>
              </w:rPr>
            </w:pPr>
            <w:r w:rsidRPr="00186467">
              <w:rPr>
                <w:rFonts w:eastAsia="MS Mincho" w:cs="Arial"/>
                <w:color w:val="000000"/>
                <w:sz w:val="22"/>
                <w:szCs w:val="22"/>
                <w:lang w:val="en-US"/>
              </w:rPr>
              <w:t xml:space="preserve">         the project to satisfy the following:</w:t>
            </w:r>
          </w:p>
          <w:p w14:paraId="1A9E8C78" w14:textId="77777777" w:rsidR="00186467" w:rsidRPr="00186467" w:rsidRDefault="00186467" w:rsidP="00186467">
            <w:pPr>
              <w:keepNext w:val="0"/>
              <w:numPr>
                <w:ilvl w:val="0"/>
                <w:numId w:val="73"/>
              </w:numPr>
              <w:jc w:val="left"/>
              <w:rPr>
                <w:rFonts w:eastAsia="MS Mincho" w:cs="Arial"/>
                <w:color w:val="000000"/>
                <w:sz w:val="22"/>
                <w:szCs w:val="22"/>
                <w:lang w:val="en-US"/>
              </w:rPr>
            </w:pPr>
            <w:r w:rsidRPr="00186467">
              <w:rPr>
                <w:rFonts w:eastAsia="MS Mincho" w:cs="Arial"/>
                <w:color w:val="000000"/>
                <w:sz w:val="22"/>
                <w:szCs w:val="22"/>
                <w:lang w:val="en-US"/>
              </w:rPr>
              <w:t>Project Meeting presentation</w:t>
            </w:r>
          </w:p>
          <w:p w14:paraId="4F7F87D9" w14:textId="77777777" w:rsidR="00186467" w:rsidRPr="00186467" w:rsidRDefault="00186467" w:rsidP="00186467">
            <w:pPr>
              <w:keepNext w:val="0"/>
              <w:numPr>
                <w:ilvl w:val="0"/>
                <w:numId w:val="73"/>
              </w:numPr>
              <w:jc w:val="left"/>
              <w:rPr>
                <w:rFonts w:eastAsia="MS Mincho" w:cs="Arial"/>
                <w:color w:val="000000"/>
                <w:sz w:val="22"/>
                <w:szCs w:val="22"/>
                <w:lang w:val="en-US"/>
              </w:rPr>
            </w:pPr>
            <w:r w:rsidRPr="00186467">
              <w:rPr>
                <w:rFonts w:eastAsia="MS Mincho" w:cs="Arial"/>
                <w:color w:val="000000"/>
                <w:sz w:val="22"/>
                <w:szCs w:val="22"/>
                <w:lang w:val="en-US"/>
              </w:rPr>
              <w:t>Mandatory project management documentation (stage appropriate)</w:t>
            </w:r>
          </w:p>
          <w:p w14:paraId="6A8B68C5" w14:textId="77777777" w:rsidR="00186467" w:rsidRPr="00186467" w:rsidRDefault="00186467" w:rsidP="00186467">
            <w:pPr>
              <w:keepNext w:val="0"/>
              <w:numPr>
                <w:ilvl w:val="0"/>
                <w:numId w:val="73"/>
              </w:numPr>
              <w:jc w:val="left"/>
              <w:rPr>
                <w:rFonts w:eastAsia="MS Mincho" w:cs="Arial"/>
                <w:color w:val="000000"/>
                <w:sz w:val="22"/>
                <w:szCs w:val="22"/>
                <w:lang w:val="en-US"/>
              </w:rPr>
            </w:pPr>
            <w:r w:rsidRPr="00186467">
              <w:rPr>
                <w:rFonts w:eastAsia="MS Mincho" w:cs="Arial"/>
                <w:color w:val="000000"/>
                <w:sz w:val="22"/>
                <w:szCs w:val="22"/>
                <w:lang w:val="en-US"/>
              </w:rPr>
              <w:t>Project Reporting</w:t>
            </w:r>
          </w:p>
          <w:p w14:paraId="013F3EB6" w14:textId="77777777" w:rsidR="00186467" w:rsidRPr="00186467" w:rsidRDefault="00186467" w:rsidP="00186467">
            <w:pPr>
              <w:keepNext w:val="0"/>
              <w:numPr>
                <w:ilvl w:val="0"/>
                <w:numId w:val="73"/>
              </w:numPr>
              <w:spacing w:after="200" w:line="276" w:lineRule="auto"/>
              <w:contextualSpacing/>
              <w:jc w:val="left"/>
              <w:rPr>
                <w:rFonts w:eastAsia="MS Mincho" w:cs="Arial"/>
                <w:color w:val="000000"/>
                <w:sz w:val="22"/>
                <w:szCs w:val="22"/>
                <w:lang w:val="en-US"/>
              </w:rPr>
            </w:pPr>
            <w:r w:rsidRPr="00186467">
              <w:rPr>
                <w:rFonts w:eastAsia="MS Mincho" w:cs="Arial"/>
                <w:color w:val="000000"/>
                <w:sz w:val="22"/>
                <w:szCs w:val="22"/>
                <w:lang w:val="en-US"/>
              </w:rPr>
              <w:t>Project Schedule (Continuously updated) to cover the entirety of the project</w:t>
            </w:r>
          </w:p>
          <w:p w14:paraId="72558A3B" w14:textId="77777777" w:rsidR="00186467" w:rsidRPr="00186467" w:rsidRDefault="00186467" w:rsidP="00186467">
            <w:pPr>
              <w:keepNext w:val="0"/>
              <w:ind w:left="888"/>
              <w:rPr>
                <w:ins w:id="78" w:author="Andy Ngubane" w:date="2022-01-24T15:51:00Z"/>
                <w:rFonts w:eastAsia="MS Mincho" w:cs="Arial"/>
                <w:color w:val="000000"/>
                <w:sz w:val="24"/>
                <w:szCs w:val="24"/>
                <w:lang w:val="en-US"/>
              </w:rPr>
            </w:pPr>
            <w:ins w:id="79" w:author="Andy Ngubane" w:date="2022-01-24T15:51:00Z">
              <w:r w:rsidRPr="00186467">
                <w:rPr>
                  <w:rFonts w:cs="Arial"/>
                  <w:i/>
                  <w:iCs/>
                  <w:color w:val="000000"/>
                  <w:sz w:val="22"/>
                  <w:szCs w:val="22"/>
                  <w:lang w:val="en-US"/>
                </w:rPr>
                <w:t>T</w:t>
              </w:r>
            </w:ins>
            <w:r w:rsidRPr="00186467">
              <w:rPr>
                <w:rFonts w:cs="Arial"/>
                <w:i/>
                <w:iCs/>
                <w:color w:val="000000"/>
                <w:sz w:val="22"/>
                <w:szCs w:val="22"/>
                <w:lang w:val="en-US"/>
              </w:rPr>
              <w:t>he bidder to provide project plan showing documentation milestones.</w:t>
            </w:r>
          </w:p>
          <w:p w14:paraId="56A4E987" w14:textId="77777777" w:rsidR="00186467" w:rsidRPr="00186467" w:rsidRDefault="00186467" w:rsidP="00186467">
            <w:pPr>
              <w:keepNext w:val="0"/>
              <w:spacing w:after="200" w:line="276" w:lineRule="auto"/>
              <w:ind w:left="1080"/>
              <w:contextualSpacing/>
              <w:jc w:val="left"/>
              <w:rPr>
                <w:rFonts w:eastAsia="MS Mincho" w:cs="Arial"/>
                <w:color w:val="000000"/>
                <w:sz w:val="22"/>
                <w:szCs w:val="22"/>
                <w:lang w:val="en-US"/>
              </w:rPr>
            </w:pPr>
          </w:p>
          <w:p w14:paraId="0F9FBB3C" w14:textId="77777777" w:rsidR="00186467" w:rsidRPr="00186467" w:rsidRDefault="00186467" w:rsidP="00186467">
            <w:pPr>
              <w:ind w:left="1080"/>
              <w:rPr>
                <w:rFonts w:eastAsia="MS Mincho" w:cs="Arial"/>
                <w:color w:val="000000"/>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7DDEA271"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color w:val="000000"/>
                <w:sz w:val="22"/>
                <w:szCs w:val="22"/>
                <w:lang w:val="en-US"/>
              </w:rPr>
              <w:t>3</w:t>
            </w:r>
          </w:p>
        </w:tc>
      </w:tr>
      <w:tr w:rsidR="00186467" w:rsidRPr="00186467" w14:paraId="5FD02196"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762810BC" w14:textId="77777777" w:rsidR="00186467" w:rsidRPr="00186467" w:rsidRDefault="00186467" w:rsidP="00186467">
            <w:pPr>
              <w:keepNext w:val="0"/>
              <w:jc w:val="left"/>
              <w:rPr>
                <w:rFonts w:eastAsia="MS Mincho" w:cs="Arial"/>
                <w:color w:val="000000"/>
                <w:sz w:val="24"/>
                <w:szCs w:val="24"/>
                <w:lang w:val="en-US"/>
              </w:rPr>
            </w:pPr>
            <w:r w:rsidRPr="00186467">
              <w:rPr>
                <w:rFonts w:eastAsia="MS Mincho" w:cs="Arial"/>
                <w:b/>
                <w:bCs/>
                <w:color w:val="000000"/>
                <w:sz w:val="24"/>
                <w:szCs w:val="24"/>
                <w:lang w:val="en-US"/>
              </w:rPr>
              <w:t>Total</w:t>
            </w:r>
          </w:p>
        </w:tc>
        <w:tc>
          <w:tcPr>
            <w:tcW w:w="546" w:type="pct"/>
            <w:gridSpan w:val="2"/>
            <w:tcBorders>
              <w:top w:val="nil"/>
              <w:left w:val="nil"/>
              <w:bottom w:val="single" w:sz="4" w:space="0" w:color="auto"/>
              <w:right w:val="single" w:sz="4" w:space="0" w:color="auto"/>
            </w:tcBorders>
            <w:shd w:val="clear" w:color="auto" w:fill="auto"/>
            <w:noWrap/>
            <w:vAlign w:val="center"/>
          </w:tcPr>
          <w:p w14:paraId="7A1702B7"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b/>
                <w:bCs/>
                <w:color w:val="000000"/>
                <w:sz w:val="22"/>
                <w:szCs w:val="22"/>
                <w:lang w:val="en-US"/>
              </w:rPr>
              <w:t>100%</w:t>
            </w:r>
          </w:p>
        </w:tc>
      </w:tr>
      <w:tr w:rsidR="00186467" w:rsidRPr="00186467" w14:paraId="4A6337D0"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4"/>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EC767AD"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r w:rsidRPr="00186467">
              <w:rPr>
                <w:rFonts w:ascii="Calibri" w:eastAsia="Calibri" w:hAnsi="Calibri"/>
                <w:b/>
                <w:bCs/>
                <w:color w:val="000000"/>
                <w:sz w:val="22"/>
                <w:szCs w:val="22"/>
                <w:lang w:val="en-US"/>
              </w:rPr>
              <w:lastRenderedPageBreak/>
              <w:t xml:space="preserve"> Threshold </w:t>
            </w:r>
          </w:p>
        </w:tc>
        <w:tc>
          <w:tcPr>
            <w:tcW w:w="546" w:type="pct"/>
            <w:gridSpan w:val="2"/>
            <w:tcBorders>
              <w:top w:val="nil"/>
              <w:left w:val="nil"/>
              <w:bottom w:val="single" w:sz="4" w:space="0" w:color="auto"/>
              <w:right w:val="single" w:sz="4" w:space="0" w:color="auto"/>
            </w:tcBorders>
            <w:shd w:val="clear" w:color="auto" w:fill="auto"/>
            <w:noWrap/>
            <w:vAlign w:val="center"/>
          </w:tcPr>
          <w:p w14:paraId="72E15ABF" w14:textId="77777777" w:rsidR="00186467" w:rsidRPr="00186467" w:rsidRDefault="00186467" w:rsidP="00186467">
            <w:pPr>
              <w:keepNext w:val="0"/>
              <w:jc w:val="center"/>
              <w:rPr>
                <w:rFonts w:eastAsia="MS Mincho" w:cs="Arial"/>
                <w:color w:val="000000"/>
                <w:sz w:val="22"/>
                <w:szCs w:val="22"/>
                <w:lang w:val="en-US"/>
              </w:rPr>
            </w:pPr>
            <w:r w:rsidRPr="00186467">
              <w:rPr>
                <w:rFonts w:eastAsia="MS Mincho" w:cs="Arial"/>
                <w:b/>
                <w:bCs/>
                <w:color w:val="000000"/>
                <w:sz w:val="22"/>
                <w:szCs w:val="22"/>
                <w:lang w:val="en-US"/>
              </w:rPr>
              <w:t>85%</w:t>
            </w:r>
          </w:p>
        </w:tc>
      </w:tr>
      <w:tr w:rsidR="00186467" w:rsidRPr="00186467" w14:paraId="350B6FB0" w14:textId="77777777" w:rsidTr="001853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5B610C17" w14:textId="77777777" w:rsidR="00186467" w:rsidRPr="00186467" w:rsidRDefault="00186467" w:rsidP="00186467">
            <w:pPr>
              <w:keepNext w:val="0"/>
              <w:spacing w:after="200" w:line="276" w:lineRule="auto"/>
              <w:ind w:left="882"/>
              <w:contextualSpacing/>
              <w:jc w:val="left"/>
              <w:rPr>
                <w:rFonts w:eastAsia="Calibri" w:cs="Arial"/>
                <w:color w:val="000000"/>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3519ACEA" w14:textId="77777777" w:rsidR="00186467" w:rsidRPr="00186467" w:rsidRDefault="00186467" w:rsidP="00186467">
            <w:pPr>
              <w:keepNext w:val="0"/>
              <w:jc w:val="center"/>
              <w:rPr>
                <w:rFonts w:eastAsia="MS Mincho" w:cs="Arial"/>
                <w:color w:val="000000"/>
                <w:sz w:val="22"/>
                <w:szCs w:val="22"/>
                <w:lang w:val="en-US"/>
              </w:rPr>
            </w:pPr>
          </w:p>
        </w:tc>
      </w:tr>
    </w:tbl>
    <w:p w14:paraId="1081D8D5" w14:textId="4A1780C7" w:rsidR="00186467" w:rsidRDefault="00186467" w:rsidP="00905C80">
      <w:pPr>
        <w:rPr>
          <w:lang w:val="en-GB"/>
        </w:rPr>
      </w:pPr>
    </w:p>
    <w:p w14:paraId="02B432F4" w14:textId="77777777" w:rsidR="00186467" w:rsidRDefault="00186467" w:rsidP="00905C80">
      <w:pPr>
        <w:rPr>
          <w:lang w:val="en-GB"/>
        </w:rPr>
      </w:pPr>
    </w:p>
    <w:p w14:paraId="54A666C6" w14:textId="0EC1A156" w:rsidR="008B4F3A" w:rsidRDefault="008B4F3A" w:rsidP="00905C80">
      <w:pPr>
        <w:rPr>
          <w:lang w:val="en-GB"/>
        </w:rPr>
      </w:pPr>
    </w:p>
    <w:p w14:paraId="55FA5533" w14:textId="77777777" w:rsidR="000C41D0" w:rsidRPr="001875ED" w:rsidRDefault="000C41D0" w:rsidP="001875ED">
      <w:pPr>
        <w:rPr>
          <w:b/>
          <w:lang w:val="en-GB"/>
        </w:rPr>
      </w:pPr>
    </w:p>
    <w:p w14:paraId="40B64582" w14:textId="18DC656A" w:rsidR="00F226B2" w:rsidRDefault="00E958D9" w:rsidP="00C632ED">
      <w:pPr>
        <w:pStyle w:val="ListParagraph"/>
        <w:numPr>
          <w:ilvl w:val="0"/>
          <w:numId w:val="12"/>
        </w:numPr>
        <w:rPr>
          <w:lang w:val="en-GB"/>
        </w:rPr>
      </w:pPr>
      <w:r>
        <w:rPr>
          <w:lang w:val="en-GB"/>
        </w:rPr>
        <w:t>Bidder</w:t>
      </w:r>
      <w:r w:rsidR="00125EE5" w:rsidRPr="002F6074">
        <w:rPr>
          <w:lang w:val="en-GB"/>
        </w:rPr>
        <w:t>s who obtain</w:t>
      </w:r>
      <w:r w:rsidR="00186467">
        <w:rPr>
          <w:lang w:val="en-GB"/>
        </w:rPr>
        <w:t xml:space="preserve"> 85</w:t>
      </w:r>
      <w:r w:rsidR="00F226B2" w:rsidRPr="002F6074">
        <w:rPr>
          <w:lang w:val="en-GB"/>
        </w:rPr>
        <w:t>%</w:t>
      </w:r>
      <w:r w:rsidR="009D764F" w:rsidRPr="002F6074">
        <w:rPr>
          <w:lang w:val="en-GB"/>
        </w:rPr>
        <w:t>, under Functionality Evaluation</w:t>
      </w:r>
      <w:r w:rsidR="00F226B2" w:rsidRPr="002F6074">
        <w:rPr>
          <w:lang w:val="en-GB"/>
        </w:rPr>
        <w:t xml:space="preserve"> will be evaluated in terms of the </w:t>
      </w:r>
      <w:r w:rsidR="00C61A15" w:rsidRPr="002F6074">
        <w:rPr>
          <w:b/>
          <w:i/>
          <w:lang w:val="en-GB"/>
        </w:rPr>
        <w:t xml:space="preserve">80/20 </w:t>
      </w:r>
      <w:r w:rsidR="00F226B2" w:rsidRPr="002F6074">
        <w:rPr>
          <w:lang w:val="en-GB"/>
        </w:rPr>
        <w:t xml:space="preserve">preference point system, where a maximum of </w:t>
      </w:r>
      <w:r w:rsidR="00C61A15" w:rsidRPr="002F6074">
        <w:rPr>
          <w:b/>
          <w:i/>
          <w:lang w:val="en-GB"/>
        </w:rPr>
        <w:t>80</w:t>
      </w:r>
      <w:r w:rsidR="008F6E03" w:rsidRPr="002F6074">
        <w:rPr>
          <w:b/>
          <w:i/>
          <w:lang w:val="en-GB"/>
        </w:rPr>
        <w:t xml:space="preserve"> </w:t>
      </w:r>
      <w:r w:rsidR="00F226B2" w:rsidRPr="002F6074">
        <w:rPr>
          <w:lang w:val="en-GB"/>
        </w:rPr>
        <w:t xml:space="preserve">points are allocated for price and a </w:t>
      </w:r>
      <w:r w:rsidR="001875ED">
        <w:rPr>
          <w:lang w:val="en-GB"/>
        </w:rPr>
        <w:t xml:space="preserve">maximum of </w:t>
      </w:r>
      <w:r w:rsidR="001875ED" w:rsidRPr="00BE7363">
        <w:rPr>
          <w:b/>
          <w:bCs/>
          <w:i/>
          <w:iCs/>
          <w:lang w:val="en-GB"/>
        </w:rPr>
        <w:t>20</w:t>
      </w:r>
      <w:r w:rsidR="001875ED">
        <w:rPr>
          <w:lang w:val="en-GB"/>
        </w:rPr>
        <w:t xml:space="preserve"> points are allocated in the respect of the level of B-BBEE Contribution of the </w:t>
      </w:r>
      <w:r>
        <w:rPr>
          <w:lang w:val="en-GB"/>
        </w:rPr>
        <w:t>bidder</w:t>
      </w:r>
      <w:r w:rsidR="001875ED">
        <w:rPr>
          <w:lang w:val="en-GB"/>
        </w:rPr>
        <w:t xml:space="preserve"> </w:t>
      </w:r>
    </w:p>
    <w:p w14:paraId="2B955D73" w14:textId="77777777" w:rsidR="004A1ABA" w:rsidRDefault="004A1ABA" w:rsidP="004A1ABA">
      <w:pPr>
        <w:rPr>
          <w:lang w:val="en-GB"/>
        </w:rPr>
      </w:pPr>
    </w:p>
    <w:p w14:paraId="7DBE130B" w14:textId="44883BB2" w:rsidR="009C029F" w:rsidRPr="009C029F" w:rsidRDefault="004A1ABA" w:rsidP="00C632ED">
      <w:pPr>
        <w:pStyle w:val="ListParagraph"/>
        <w:numPr>
          <w:ilvl w:val="0"/>
          <w:numId w:val="12"/>
        </w:numPr>
        <w:ind w:left="360" w:hanging="360"/>
        <w:rPr>
          <w:lang w:val="en-GB"/>
        </w:rPr>
      </w:pPr>
      <w:r w:rsidRPr="009C029F">
        <w:rPr>
          <w:lang w:val="en-GB"/>
        </w:rPr>
        <w:t>Costing Template</w:t>
      </w:r>
    </w:p>
    <w:p w14:paraId="29355301" w14:textId="6B6BDAFF" w:rsidR="009C029F" w:rsidRDefault="009C029F" w:rsidP="009C029F">
      <w:pPr>
        <w:rPr>
          <w:lang w:val="en-GB"/>
        </w:rPr>
      </w:pPr>
    </w:p>
    <w:p w14:paraId="23BD4F37" w14:textId="093277B3" w:rsidR="00800025" w:rsidRDefault="00800025" w:rsidP="009C029F">
      <w:pPr>
        <w:rPr>
          <w:lang w:val="en-GB"/>
        </w:rPr>
      </w:pPr>
    </w:p>
    <w:p w14:paraId="7026CACB" w14:textId="12A3FAF8" w:rsidR="00800025" w:rsidRDefault="00800025" w:rsidP="009C029F">
      <w:pPr>
        <w:rPr>
          <w:lang w:val="en-GB"/>
        </w:rPr>
      </w:pPr>
    </w:p>
    <w:tbl>
      <w:tblPr>
        <w:tblW w:w="9351"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692"/>
        <w:gridCol w:w="771"/>
        <w:gridCol w:w="831"/>
        <w:gridCol w:w="876"/>
        <w:gridCol w:w="853"/>
        <w:gridCol w:w="835"/>
        <w:gridCol w:w="720"/>
        <w:gridCol w:w="869"/>
        <w:gridCol w:w="904"/>
      </w:tblGrid>
      <w:tr w:rsidR="00800025" w14:paraId="532FCD8C" w14:textId="77777777" w:rsidTr="00185314">
        <w:trPr>
          <w:trHeight w:val="759"/>
        </w:trPr>
        <w:tc>
          <w:tcPr>
            <w:tcW w:w="269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993CDB9" w14:textId="77777777" w:rsidR="00800025" w:rsidRPr="004D2636" w:rsidRDefault="00800025" w:rsidP="00185314">
            <w:pPr>
              <w:rPr>
                <w:rFonts w:eastAsia="Calibri"/>
                <w:lang w:eastAsia="en-ZA"/>
              </w:rPr>
            </w:pPr>
            <w:r w:rsidRPr="004D2636">
              <w:rPr>
                <w:rFonts w:ascii="Calibri Light" w:hAnsi="Calibri Light"/>
                <w:b/>
                <w:bCs/>
                <w:sz w:val="22"/>
                <w:szCs w:val="22"/>
                <w:lang w:eastAsia="en-ZA"/>
              </w:rPr>
              <w:lastRenderedPageBreak/>
              <w:t>Description </w:t>
            </w:r>
          </w:p>
        </w:tc>
        <w:tc>
          <w:tcPr>
            <w:tcW w:w="77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647F844" w14:textId="77777777" w:rsidR="00800025" w:rsidRPr="004D2636" w:rsidRDefault="00800025" w:rsidP="00185314">
            <w:pPr>
              <w:rPr>
                <w:rFonts w:eastAsia="Calibri"/>
                <w:lang w:eastAsia="en-ZA"/>
              </w:rPr>
            </w:pPr>
            <w:r w:rsidRPr="004D2636">
              <w:rPr>
                <w:rFonts w:ascii="Calibri Light" w:hAnsi="Calibri Light"/>
                <w:b/>
                <w:bCs/>
                <w:sz w:val="22"/>
                <w:szCs w:val="22"/>
                <w:lang w:eastAsia="en-ZA"/>
              </w:rPr>
              <w:t>QTY </w:t>
            </w:r>
          </w:p>
        </w:tc>
        <w:tc>
          <w:tcPr>
            <w:tcW w:w="83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320C1C2D" w14:textId="77777777" w:rsidR="00800025" w:rsidRPr="004D2636" w:rsidRDefault="00800025" w:rsidP="00185314">
            <w:pPr>
              <w:rPr>
                <w:rFonts w:eastAsia="Calibri"/>
                <w:lang w:eastAsia="en-ZA"/>
              </w:rPr>
            </w:pPr>
            <w:r w:rsidRPr="004D2636">
              <w:rPr>
                <w:rFonts w:ascii="Calibri Light" w:hAnsi="Calibri Light"/>
                <w:b/>
                <w:bCs/>
                <w:sz w:val="22"/>
                <w:szCs w:val="22"/>
                <w:lang w:eastAsia="en-ZA"/>
              </w:rPr>
              <w:t>Unit Price </w:t>
            </w:r>
          </w:p>
        </w:tc>
        <w:tc>
          <w:tcPr>
            <w:tcW w:w="87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5A1AB2A" w14:textId="77777777" w:rsidR="00800025" w:rsidRPr="005942F4" w:rsidRDefault="00800025" w:rsidP="00185314">
            <w:pPr>
              <w:rPr>
                <w:rFonts w:eastAsia="Calibri" w:cs="Arial"/>
                <w:b/>
                <w:bCs/>
                <w:sz w:val="22"/>
                <w:szCs w:val="22"/>
                <w:lang w:eastAsia="en-ZA"/>
              </w:rPr>
            </w:pPr>
            <w:r w:rsidRPr="004D2636">
              <w:rPr>
                <w:rFonts w:ascii="Calibri Light" w:hAnsi="Calibri Light"/>
                <w:b/>
                <w:bCs/>
                <w:sz w:val="22"/>
                <w:szCs w:val="22"/>
                <w:lang w:eastAsia="en-ZA"/>
              </w:rPr>
              <w:t> </w:t>
            </w:r>
            <w:r>
              <w:rPr>
                <w:rFonts w:eastAsia="Calibri" w:cs="Arial"/>
                <w:b/>
                <w:bCs/>
                <w:sz w:val="22"/>
                <w:szCs w:val="22"/>
                <w:lang w:eastAsia="en-ZA"/>
              </w:rPr>
              <w:t>Total Price</w:t>
            </w:r>
          </w:p>
        </w:tc>
        <w:tc>
          <w:tcPr>
            <w:tcW w:w="853" w:type="dxa"/>
            <w:tcBorders>
              <w:top w:val="single" w:sz="4" w:space="0" w:color="000000"/>
              <w:left w:val="single" w:sz="4" w:space="0" w:color="000000"/>
              <w:bottom w:val="single" w:sz="4" w:space="0" w:color="000000"/>
              <w:right w:val="single" w:sz="4" w:space="0" w:color="000000"/>
            </w:tcBorders>
            <w:shd w:val="clear" w:color="auto" w:fill="BFBFBF"/>
          </w:tcPr>
          <w:p w14:paraId="7630224D" w14:textId="77777777" w:rsidR="00800025" w:rsidRPr="004D2636" w:rsidRDefault="00800025" w:rsidP="00185314">
            <w:pPr>
              <w:rPr>
                <w:rFonts w:ascii="Calibri Light" w:hAnsi="Calibri Light"/>
                <w:b/>
                <w:bCs/>
                <w:sz w:val="22"/>
                <w:szCs w:val="22"/>
                <w:lang w:eastAsia="en-ZA"/>
              </w:rPr>
            </w:pPr>
            <w:r>
              <w:rPr>
                <w:rFonts w:ascii="Calibri Light" w:hAnsi="Calibri Light"/>
                <w:b/>
                <w:bCs/>
                <w:sz w:val="22"/>
                <w:szCs w:val="22"/>
                <w:lang w:eastAsia="en-ZA"/>
              </w:rPr>
              <w:t>Year 1</w:t>
            </w:r>
          </w:p>
        </w:tc>
        <w:tc>
          <w:tcPr>
            <w:tcW w:w="835" w:type="dxa"/>
            <w:tcBorders>
              <w:top w:val="single" w:sz="4" w:space="0" w:color="000000"/>
              <w:left w:val="single" w:sz="4" w:space="0" w:color="000000"/>
              <w:bottom w:val="single" w:sz="4" w:space="0" w:color="000000"/>
              <w:right w:val="single" w:sz="4" w:space="0" w:color="000000"/>
            </w:tcBorders>
            <w:shd w:val="clear" w:color="auto" w:fill="BFBFBF"/>
          </w:tcPr>
          <w:p w14:paraId="2FA0DF15" w14:textId="77777777" w:rsidR="00800025" w:rsidRPr="004D2636" w:rsidRDefault="00800025" w:rsidP="00185314">
            <w:pPr>
              <w:rPr>
                <w:rFonts w:ascii="Calibri Light" w:hAnsi="Calibri Light"/>
                <w:b/>
                <w:bCs/>
                <w:sz w:val="22"/>
                <w:szCs w:val="22"/>
                <w:lang w:eastAsia="en-ZA"/>
              </w:rPr>
            </w:pPr>
            <w:r>
              <w:rPr>
                <w:rFonts w:ascii="Calibri Light" w:hAnsi="Calibri Light"/>
                <w:b/>
                <w:bCs/>
                <w:sz w:val="22"/>
                <w:szCs w:val="22"/>
                <w:lang w:eastAsia="en-ZA"/>
              </w:rPr>
              <w:t>Year 2</w:t>
            </w:r>
          </w:p>
        </w:tc>
        <w:tc>
          <w:tcPr>
            <w:tcW w:w="720" w:type="dxa"/>
            <w:tcBorders>
              <w:top w:val="single" w:sz="4" w:space="0" w:color="000000"/>
              <w:left w:val="single" w:sz="4" w:space="0" w:color="000000"/>
              <w:bottom w:val="single" w:sz="4" w:space="0" w:color="000000"/>
              <w:right w:val="single" w:sz="4" w:space="0" w:color="000000"/>
            </w:tcBorders>
            <w:shd w:val="clear" w:color="auto" w:fill="BFBFBF"/>
          </w:tcPr>
          <w:p w14:paraId="499AECE3" w14:textId="77777777" w:rsidR="00800025" w:rsidRDefault="00800025" w:rsidP="00185314">
            <w:pPr>
              <w:rPr>
                <w:rFonts w:ascii="Calibri Light" w:hAnsi="Calibri Light"/>
                <w:b/>
                <w:bCs/>
                <w:sz w:val="22"/>
                <w:szCs w:val="22"/>
                <w:lang w:eastAsia="en-ZA"/>
              </w:rPr>
            </w:pPr>
            <w:r>
              <w:rPr>
                <w:rFonts w:ascii="Calibri Light" w:hAnsi="Calibri Light"/>
                <w:b/>
                <w:bCs/>
                <w:sz w:val="22"/>
                <w:szCs w:val="22"/>
                <w:lang w:eastAsia="en-ZA"/>
              </w:rPr>
              <w:t>Year3</w:t>
            </w:r>
          </w:p>
        </w:tc>
        <w:tc>
          <w:tcPr>
            <w:tcW w:w="869" w:type="dxa"/>
            <w:tcBorders>
              <w:top w:val="single" w:sz="4" w:space="0" w:color="000000"/>
              <w:left w:val="single" w:sz="4" w:space="0" w:color="000000"/>
              <w:bottom w:val="single" w:sz="4" w:space="0" w:color="000000"/>
              <w:right w:val="single" w:sz="4" w:space="0" w:color="000000"/>
            </w:tcBorders>
            <w:shd w:val="clear" w:color="auto" w:fill="BFBFBF"/>
          </w:tcPr>
          <w:p w14:paraId="577EAC83" w14:textId="77777777" w:rsidR="00800025" w:rsidRDefault="00800025" w:rsidP="00185314">
            <w:pPr>
              <w:rPr>
                <w:rFonts w:ascii="Calibri Light" w:hAnsi="Calibri Light"/>
                <w:b/>
                <w:bCs/>
                <w:sz w:val="22"/>
                <w:szCs w:val="22"/>
                <w:lang w:eastAsia="en-ZA"/>
              </w:rPr>
            </w:pPr>
            <w:r>
              <w:rPr>
                <w:rFonts w:ascii="Calibri Light" w:hAnsi="Calibri Light"/>
                <w:b/>
                <w:bCs/>
                <w:sz w:val="22"/>
                <w:szCs w:val="22"/>
                <w:lang w:eastAsia="en-ZA"/>
              </w:rPr>
              <w:t>Year 4</w:t>
            </w:r>
          </w:p>
        </w:tc>
        <w:tc>
          <w:tcPr>
            <w:tcW w:w="904" w:type="dxa"/>
            <w:tcBorders>
              <w:top w:val="single" w:sz="4" w:space="0" w:color="000000"/>
              <w:left w:val="single" w:sz="4" w:space="0" w:color="000000"/>
              <w:bottom w:val="single" w:sz="4" w:space="0" w:color="000000"/>
              <w:right w:val="single" w:sz="4" w:space="0" w:color="000000"/>
            </w:tcBorders>
            <w:shd w:val="clear" w:color="auto" w:fill="BFBFBF"/>
          </w:tcPr>
          <w:p w14:paraId="31ACF495" w14:textId="77777777" w:rsidR="00800025" w:rsidRDefault="00800025" w:rsidP="00185314">
            <w:pPr>
              <w:rPr>
                <w:rFonts w:ascii="Calibri Light" w:hAnsi="Calibri Light"/>
                <w:b/>
                <w:bCs/>
                <w:sz w:val="22"/>
                <w:szCs w:val="22"/>
                <w:lang w:eastAsia="en-ZA"/>
              </w:rPr>
            </w:pPr>
            <w:r>
              <w:rPr>
                <w:rFonts w:ascii="Calibri Light" w:hAnsi="Calibri Light"/>
                <w:b/>
                <w:bCs/>
                <w:sz w:val="22"/>
                <w:szCs w:val="22"/>
                <w:lang w:eastAsia="en-ZA"/>
              </w:rPr>
              <w:t>Year 5</w:t>
            </w:r>
          </w:p>
        </w:tc>
      </w:tr>
      <w:tr w:rsidR="00800025" w:rsidRPr="004D2636" w14:paraId="6018A80A"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6BED5065" w14:textId="77777777" w:rsidR="00800025" w:rsidRPr="00484D9D" w:rsidRDefault="00800025" w:rsidP="00185314">
            <w:pPr>
              <w:rPr>
                <w:rFonts w:eastAsia="Calibri" w:cs="Arial"/>
                <w:sz w:val="22"/>
                <w:szCs w:val="22"/>
                <w:lang w:eastAsia="en-ZA"/>
              </w:rPr>
            </w:pPr>
            <w:r w:rsidRPr="00484D9D">
              <w:rPr>
                <w:rFonts w:cs="Arial"/>
                <w:bCs/>
                <w:snapToGrid w:val="0"/>
                <w:sz w:val="22"/>
                <w:szCs w:val="22"/>
              </w:rPr>
              <w:t xml:space="preserve">6000350 - Citrix Virtual Apps and Desktop Advanced Service  </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0A32190C" w14:textId="77777777" w:rsidR="00800025" w:rsidRPr="00484D9D" w:rsidRDefault="00800025" w:rsidP="00185314">
            <w:pPr>
              <w:rPr>
                <w:rFonts w:eastAsia="Calibri" w:cs="Arial"/>
                <w:sz w:val="22"/>
                <w:szCs w:val="22"/>
                <w:lang w:eastAsia="en-ZA"/>
              </w:rPr>
            </w:pPr>
            <w:r>
              <w:rPr>
                <w:rFonts w:cs="Arial"/>
                <w:sz w:val="22"/>
                <w:szCs w:val="22"/>
                <w:lang w:eastAsia="en-ZA"/>
              </w:rPr>
              <w:t>180</w:t>
            </w:r>
          </w:p>
        </w:tc>
        <w:tc>
          <w:tcPr>
            <w:tcW w:w="831" w:type="dxa"/>
            <w:tcBorders>
              <w:top w:val="single" w:sz="4" w:space="0" w:color="000000"/>
              <w:left w:val="single" w:sz="4" w:space="0" w:color="000000"/>
              <w:bottom w:val="single" w:sz="4" w:space="0" w:color="000000"/>
              <w:right w:val="single" w:sz="4" w:space="0" w:color="000000"/>
            </w:tcBorders>
            <w:vAlign w:val="center"/>
          </w:tcPr>
          <w:p w14:paraId="3EF799A2"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3BCD9F23" w14:textId="77777777" w:rsidR="00800025" w:rsidRPr="004D2636" w:rsidRDefault="00800025" w:rsidP="00185314">
            <w:pPr>
              <w:jc w:val="right"/>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A5EDFE6" w14:textId="77777777" w:rsidR="00800025" w:rsidRPr="004D2636" w:rsidRDefault="00800025" w:rsidP="00185314">
            <w:pPr>
              <w:jc w:val="right"/>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04C060C3" w14:textId="77777777" w:rsidR="00800025" w:rsidRPr="004D2636" w:rsidRDefault="00800025" w:rsidP="00185314">
            <w:pPr>
              <w:jc w:val="right"/>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634CC306" w14:textId="77777777" w:rsidR="00800025" w:rsidRPr="004D2636" w:rsidRDefault="00800025" w:rsidP="00185314">
            <w:pPr>
              <w:jc w:val="right"/>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12E2A123" w14:textId="77777777" w:rsidR="00800025" w:rsidRPr="004D2636" w:rsidRDefault="00800025" w:rsidP="00185314">
            <w:pPr>
              <w:jc w:val="right"/>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1B4C7B08" w14:textId="77777777" w:rsidR="00800025" w:rsidRPr="004D2636" w:rsidRDefault="00800025" w:rsidP="00185314">
            <w:pPr>
              <w:jc w:val="right"/>
              <w:rPr>
                <w:rFonts w:eastAsia="Calibri"/>
                <w:lang w:eastAsia="en-ZA"/>
              </w:rPr>
            </w:pPr>
          </w:p>
        </w:tc>
      </w:tr>
      <w:tr w:rsidR="00800025" w:rsidRPr="004D2636" w14:paraId="60D3D3B6"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2CF36213" w14:textId="77777777" w:rsidR="00800025" w:rsidRPr="00484D9D" w:rsidRDefault="00800025" w:rsidP="00185314">
            <w:pPr>
              <w:rPr>
                <w:rFonts w:eastAsia="Calibri" w:cs="Arial"/>
                <w:sz w:val="22"/>
                <w:szCs w:val="22"/>
                <w:lang w:eastAsia="en-ZA"/>
              </w:rPr>
            </w:pPr>
            <w:r w:rsidRPr="00484D9D">
              <w:rPr>
                <w:rFonts w:cs="Arial"/>
                <w:bCs/>
                <w:snapToGrid w:val="0"/>
                <w:sz w:val="22"/>
                <w:szCs w:val="22"/>
              </w:rPr>
              <w:t>6000375 – Citrix ADC VPX/BLX Software Subs (Fixed Model) Advanced 200Mbps  5 year subscription - upfront</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10062F99" w14:textId="77777777" w:rsidR="00800025" w:rsidRPr="00484D9D" w:rsidRDefault="00800025" w:rsidP="00185314">
            <w:pPr>
              <w:rPr>
                <w:rFonts w:eastAsia="Calibri" w:cs="Arial"/>
                <w:sz w:val="22"/>
                <w:szCs w:val="22"/>
                <w:lang w:eastAsia="en-ZA"/>
              </w:rPr>
            </w:pPr>
            <w:r w:rsidRPr="00484D9D">
              <w:rPr>
                <w:rFonts w:cs="Arial"/>
                <w:sz w:val="22"/>
                <w:szCs w:val="22"/>
                <w:lang w:eastAsia="en-ZA"/>
              </w:rPr>
              <w:t>2</w:t>
            </w:r>
          </w:p>
        </w:tc>
        <w:tc>
          <w:tcPr>
            <w:tcW w:w="831" w:type="dxa"/>
            <w:tcBorders>
              <w:top w:val="single" w:sz="4" w:space="0" w:color="000000"/>
              <w:left w:val="single" w:sz="4" w:space="0" w:color="000000"/>
              <w:bottom w:val="single" w:sz="4" w:space="0" w:color="000000"/>
              <w:right w:val="single" w:sz="4" w:space="0" w:color="000000"/>
            </w:tcBorders>
            <w:vAlign w:val="center"/>
          </w:tcPr>
          <w:p w14:paraId="585CB900"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78322C95"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37E54C70"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72B22559"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374FBE2B"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093F54C3"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5DA367D9" w14:textId="77777777" w:rsidR="00800025" w:rsidRPr="004D2636" w:rsidRDefault="00800025" w:rsidP="00185314">
            <w:pPr>
              <w:rPr>
                <w:rFonts w:eastAsia="Calibri"/>
                <w:lang w:eastAsia="en-ZA"/>
              </w:rPr>
            </w:pPr>
          </w:p>
        </w:tc>
      </w:tr>
      <w:tr w:rsidR="00800025" w:rsidRPr="004D2636" w14:paraId="2F7CB0FD"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396DCBD4" w14:textId="77777777" w:rsidR="00800025" w:rsidRPr="00484D9D" w:rsidRDefault="00800025" w:rsidP="00185314">
            <w:pPr>
              <w:rPr>
                <w:rFonts w:cs="Arial"/>
                <w:color w:val="201F1E"/>
                <w:sz w:val="22"/>
                <w:szCs w:val="22"/>
                <w:bdr w:val="none" w:sz="0" w:space="0" w:color="auto" w:frame="1"/>
                <w:lang w:eastAsia="en-ZA"/>
              </w:rPr>
            </w:pPr>
            <w:r w:rsidRPr="00484D9D">
              <w:rPr>
                <w:rFonts w:cs="Arial"/>
                <w:color w:val="201F1E"/>
                <w:sz w:val="22"/>
                <w:szCs w:val="22"/>
                <w:bdr w:val="none" w:sz="0" w:space="0" w:color="auto" w:frame="1"/>
                <w:lang w:eastAsia="en-ZA"/>
              </w:rPr>
              <w:t>Upgrade, Implementation and Migration services for all on-prem Citrix</w:t>
            </w:r>
            <w:r>
              <w:rPr>
                <w:rFonts w:cs="Arial"/>
                <w:color w:val="201F1E"/>
                <w:sz w:val="22"/>
                <w:szCs w:val="22"/>
                <w:bdr w:val="none" w:sz="0" w:space="0" w:color="auto" w:frame="1"/>
                <w:lang w:eastAsia="en-ZA"/>
              </w:rPr>
              <w:t xml:space="preserve"> Management Services</w:t>
            </w:r>
            <w:r w:rsidRPr="00484D9D">
              <w:rPr>
                <w:rFonts w:cs="Arial"/>
                <w:color w:val="201F1E"/>
                <w:sz w:val="22"/>
                <w:szCs w:val="22"/>
                <w:bdr w:val="none" w:sz="0" w:space="0" w:color="auto" w:frame="1"/>
                <w:lang w:eastAsia="en-ZA"/>
              </w:rPr>
              <w:t xml:space="preserve"> to Citrix Cloud.</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44314E45" w14:textId="77777777" w:rsidR="00800025" w:rsidRPr="00484D9D" w:rsidRDefault="00800025" w:rsidP="00185314">
            <w:pPr>
              <w:rPr>
                <w:rFonts w:eastAsia="Calibri" w:cs="Arial"/>
                <w:sz w:val="22"/>
                <w:szCs w:val="22"/>
                <w:lang w:eastAsia="en-ZA"/>
              </w:rPr>
            </w:pPr>
            <w:r w:rsidRPr="00484D9D">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32948722"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0710E392"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2DF6FEB4"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77960EBD"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52C05036"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36D202A8"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31BCB51C" w14:textId="77777777" w:rsidR="00800025" w:rsidRPr="004D2636" w:rsidRDefault="00800025" w:rsidP="00185314">
            <w:pPr>
              <w:rPr>
                <w:rFonts w:eastAsia="Calibri"/>
                <w:lang w:eastAsia="en-ZA"/>
              </w:rPr>
            </w:pPr>
          </w:p>
        </w:tc>
      </w:tr>
      <w:tr w:rsidR="00800025" w:rsidRPr="004D2636" w14:paraId="673131C5"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tcPr>
          <w:p w14:paraId="5D9EAE21" w14:textId="77777777" w:rsidR="00800025" w:rsidRPr="004D2636" w:rsidRDefault="00800025" w:rsidP="00185314">
            <w:pPr>
              <w:rPr>
                <w:rFonts w:ascii="Calibri Light" w:hAnsi="Calibri Light"/>
                <w:sz w:val="22"/>
                <w:szCs w:val="22"/>
                <w:lang w:eastAsia="en-ZA"/>
              </w:rPr>
            </w:pPr>
            <w:r w:rsidRPr="0009169C">
              <w:rPr>
                <w:rFonts w:cs="Arial"/>
                <w:bCs/>
                <w:snapToGrid w:val="0"/>
              </w:rPr>
              <w:t xml:space="preserve">Upgrade, Implementation and configuration services for Citrix ADC VPX/BLX including fail over to ATNS DR site. </w:t>
            </w:r>
          </w:p>
        </w:tc>
        <w:tc>
          <w:tcPr>
            <w:tcW w:w="771" w:type="dxa"/>
            <w:tcBorders>
              <w:top w:val="single" w:sz="4" w:space="0" w:color="000000"/>
              <w:left w:val="single" w:sz="4" w:space="0" w:color="000000"/>
              <w:bottom w:val="single" w:sz="4" w:space="0" w:color="000000"/>
              <w:right w:val="single" w:sz="4" w:space="0" w:color="000000"/>
            </w:tcBorders>
            <w:vAlign w:val="center"/>
          </w:tcPr>
          <w:p w14:paraId="2B8B081F" w14:textId="77777777" w:rsidR="00800025" w:rsidRPr="004D2636" w:rsidRDefault="00800025" w:rsidP="00185314">
            <w:pPr>
              <w:rPr>
                <w:rFonts w:ascii="Calibri Light" w:hAnsi="Calibri Light"/>
                <w:sz w:val="22"/>
                <w:szCs w:val="22"/>
                <w:lang w:eastAsia="en-ZA"/>
              </w:rPr>
            </w:pPr>
            <w:r>
              <w:rPr>
                <w:rFonts w:ascii="Calibri Light" w:hAnsi="Calibri Light"/>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0FC368D4"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6993F24"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01835C6"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4BD3C3C5"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160A4A6A"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23D582ED"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510C7D56" w14:textId="77777777" w:rsidR="00800025" w:rsidRPr="004D2636" w:rsidRDefault="00800025" w:rsidP="00185314">
            <w:pPr>
              <w:rPr>
                <w:rFonts w:eastAsia="Calibri"/>
                <w:lang w:eastAsia="en-ZA"/>
              </w:rPr>
            </w:pPr>
          </w:p>
        </w:tc>
      </w:tr>
      <w:tr w:rsidR="00800025" w:rsidRPr="004D2636" w14:paraId="66F5C425"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tcPr>
          <w:p w14:paraId="654F3120" w14:textId="77777777" w:rsidR="00800025" w:rsidRDefault="00800025" w:rsidP="00185314">
            <w:pPr>
              <w:rPr>
                <w:rFonts w:ascii="Calibri Light" w:hAnsi="Calibri Light"/>
                <w:sz w:val="22"/>
                <w:szCs w:val="22"/>
                <w:lang w:eastAsia="en-ZA"/>
              </w:rPr>
            </w:pPr>
            <w:r w:rsidRPr="0009169C">
              <w:rPr>
                <w:rFonts w:cs="Arial"/>
                <w:color w:val="201F1E"/>
                <w:sz w:val="22"/>
                <w:szCs w:val="22"/>
                <w:bdr w:val="none" w:sz="0" w:space="0" w:color="auto" w:frame="1"/>
                <w:lang w:eastAsia="en-ZA"/>
              </w:rPr>
              <w:t xml:space="preserve">Official Citrix (OEM) and onsite training on systems and modules </w:t>
            </w:r>
            <w:r>
              <w:rPr>
                <w:rFonts w:cs="Arial"/>
                <w:color w:val="201F1E"/>
                <w:sz w:val="22"/>
                <w:szCs w:val="22"/>
                <w:bdr w:val="none" w:sz="0" w:space="0" w:color="auto" w:frame="1"/>
                <w:lang w:eastAsia="en-ZA"/>
              </w:rPr>
              <w:t xml:space="preserve">for </w:t>
            </w:r>
            <w:r w:rsidRPr="0009169C">
              <w:rPr>
                <w:rFonts w:cs="Arial"/>
                <w:color w:val="201F1E"/>
                <w:sz w:val="22"/>
                <w:szCs w:val="22"/>
                <w:bdr w:val="none" w:sz="0" w:space="0" w:color="auto" w:frame="1"/>
                <w:lang w:eastAsia="en-ZA"/>
              </w:rPr>
              <w:t xml:space="preserve"> ATNS IT Technicians.</w:t>
            </w:r>
          </w:p>
        </w:tc>
        <w:tc>
          <w:tcPr>
            <w:tcW w:w="771" w:type="dxa"/>
            <w:tcBorders>
              <w:top w:val="single" w:sz="4" w:space="0" w:color="000000"/>
              <w:left w:val="single" w:sz="4" w:space="0" w:color="000000"/>
              <w:bottom w:val="single" w:sz="4" w:space="0" w:color="000000"/>
              <w:right w:val="single" w:sz="4" w:space="0" w:color="000000"/>
            </w:tcBorders>
            <w:vAlign w:val="center"/>
          </w:tcPr>
          <w:p w14:paraId="2A1C7B4F" w14:textId="77777777" w:rsidR="00800025" w:rsidRPr="005942F4" w:rsidRDefault="00800025" w:rsidP="00185314">
            <w:pPr>
              <w:rPr>
                <w:rFonts w:cs="Arial"/>
                <w:sz w:val="22"/>
                <w:szCs w:val="22"/>
                <w:lang w:eastAsia="en-ZA"/>
              </w:rPr>
            </w:pPr>
            <w:r w:rsidRPr="005942F4">
              <w:rPr>
                <w:rFonts w:cs="Arial"/>
                <w:sz w:val="22"/>
                <w:szCs w:val="22"/>
                <w:lang w:eastAsia="en-ZA"/>
              </w:rPr>
              <w:t>3</w:t>
            </w:r>
          </w:p>
        </w:tc>
        <w:tc>
          <w:tcPr>
            <w:tcW w:w="831" w:type="dxa"/>
            <w:tcBorders>
              <w:top w:val="single" w:sz="4" w:space="0" w:color="000000"/>
              <w:left w:val="single" w:sz="4" w:space="0" w:color="000000"/>
              <w:bottom w:val="single" w:sz="4" w:space="0" w:color="000000"/>
              <w:right w:val="single" w:sz="4" w:space="0" w:color="000000"/>
            </w:tcBorders>
            <w:vAlign w:val="center"/>
          </w:tcPr>
          <w:p w14:paraId="21B341A5"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74EA1667"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36A67DA"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341EE88B"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20CBE7E0"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498B4BE0"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7FEA9F7F" w14:textId="77777777" w:rsidR="00800025" w:rsidRPr="004D2636" w:rsidRDefault="00800025" w:rsidP="00185314">
            <w:pPr>
              <w:rPr>
                <w:rFonts w:eastAsia="Calibri"/>
                <w:lang w:eastAsia="en-ZA"/>
              </w:rPr>
            </w:pPr>
          </w:p>
        </w:tc>
      </w:tr>
      <w:tr w:rsidR="00800025" w:rsidRPr="004D2636" w14:paraId="03328ECC"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tcPr>
          <w:p w14:paraId="7D72A6C4" w14:textId="77777777" w:rsidR="00800025" w:rsidRDefault="00800025" w:rsidP="00185314">
            <w:pPr>
              <w:rPr>
                <w:rFonts w:cs="Arial"/>
                <w:color w:val="201F1E"/>
                <w:sz w:val="22"/>
                <w:szCs w:val="22"/>
                <w:bdr w:val="none" w:sz="0" w:space="0" w:color="auto" w:frame="1"/>
                <w:lang w:eastAsia="en-ZA"/>
              </w:rPr>
            </w:pPr>
            <w:r>
              <w:rPr>
                <w:rFonts w:cs="Arial"/>
                <w:color w:val="201F1E"/>
                <w:sz w:val="22"/>
                <w:szCs w:val="22"/>
                <w:bdr w:val="none" w:sz="0" w:space="0" w:color="auto" w:frame="1"/>
                <w:lang w:eastAsia="en-ZA"/>
              </w:rPr>
              <w:t>Maintenance and support including the following:</w:t>
            </w:r>
          </w:p>
          <w:p w14:paraId="3274998D" w14:textId="77777777" w:rsidR="00800025" w:rsidRPr="005A12D7" w:rsidRDefault="00800025" w:rsidP="00185314">
            <w:pPr>
              <w:rPr>
                <w:rFonts w:cs="Arial"/>
                <w:color w:val="201F1E"/>
                <w:sz w:val="22"/>
                <w:szCs w:val="22"/>
                <w:bdr w:val="none" w:sz="0" w:space="0" w:color="auto" w:frame="1"/>
                <w:lang w:eastAsia="en-ZA"/>
              </w:rPr>
            </w:pPr>
            <w:r w:rsidRPr="005A12D7">
              <w:rPr>
                <w:rFonts w:cs="Arial"/>
                <w:color w:val="201F1E"/>
                <w:sz w:val="22"/>
                <w:szCs w:val="22"/>
                <w:bdr w:val="none" w:sz="0" w:space="0" w:color="auto" w:frame="1"/>
                <w:lang w:eastAsia="en-ZA"/>
              </w:rPr>
              <w:t xml:space="preserve">24 x 7 x 365 telephonic, remote and on-site Citrix support for 5 years. </w:t>
            </w:r>
          </w:p>
          <w:p w14:paraId="3E3382E0" w14:textId="77777777" w:rsidR="00800025" w:rsidRPr="005A12D7" w:rsidRDefault="00800025" w:rsidP="00185314">
            <w:pPr>
              <w:rPr>
                <w:rFonts w:cs="Arial"/>
                <w:color w:val="201F1E"/>
                <w:sz w:val="22"/>
                <w:szCs w:val="22"/>
                <w:bdr w:val="none" w:sz="0" w:space="0" w:color="auto" w:frame="1"/>
                <w:lang w:eastAsia="en-ZA"/>
              </w:rPr>
            </w:pPr>
            <w:r w:rsidRPr="005A12D7">
              <w:rPr>
                <w:rFonts w:cs="Arial"/>
                <w:color w:val="201F1E"/>
                <w:sz w:val="22"/>
                <w:szCs w:val="22"/>
                <w:bdr w:val="none" w:sz="0" w:space="0" w:color="auto" w:frame="1"/>
                <w:lang w:eastAsia="en-ZA"/>
              </w:rPr>
              <w:t>Including the following:</w:t>
            </w:r>
          </w:p>
          <w:p w14:paraId="59309E3F" w14:textId="77777777" w:rsidR="00800025" w:rsidRPr="005A12D7" w:rsidRDefault="00800025" w:rsidP="00800025">
            <w:pPr>
              <w:pStyle w:val="ListParagraph"/>
              <w:keepNext w:val="0"/>
              <w:numPr>
                <w:ilvl w:val="0"/>
                <w:numId w:val="81"/>
              </w:numPr>
              <w:spacing w:after="200" w:line="276" w:lineRule="auto"/>
              <w:contextualSpacing/>
              <w:jc w:val="left"/>
              <w:rPr>
                <w:rFonts w:cs="Arial"/>
                <w:color w:val="201F1E"/>
                <w:bdr w:val="none" w:sz="0" w:space="0" w:color="auto" w:frame="1"/>
                <w:lang w:eastAsia="en-ZA"/>
              </w:rPr>
            </w:pPr>
            <w:r w:rsidRPr="005A12D7">
              <w:rPr>
                <w:rFonts w:cs="Arial"/>
              </w:rPr>
              <w:t>A maximum of 10 hours per month onsite/remote proactive management and support of Citrix infrastructure for 5 years.</w:t>
            </w:r>
          </w:p>
          <w:p w14:paraId="3933ACAE" w14:textId="77777777" w:rsidR="00800025" w:rsidRPr="005A12D7" w:rsidRDefault="00800025" w:rsidP="00800025">
            <w:pPr>
              <w:pStyle w:val="ListParagraph"/>
              <w:keepNext w:val="0"/>
              <w:numPr>
                <w:ilvl w:val="0"/>
                <w:numId w:val="81"/>
              </w:numPr>
              <w:spacing w:after="200" w:line="276" w:lineRule="auto"/>
              <w:contextualSpacing/>
              <w:jc w:val="left"/>
              <w:rPr>
                <w:rFonts w:cs="Arial"/>
                <w:color w:val="201F1E"/>
                <w:bdr w:val="none" w:sz="0" w:space="0" w:color="auto" w:frame="1"/>
                <w:lang w:eastAsia="en-ZA"/>
              </w:rPr>
            </w:pPr>
            <w:r w:rsidRPr="005A12D7">
              <w:rPr>
                <w:rFonts w:cs="Arial"/>
                <w:color w:val="201F1E"/>
                <w:bdr w:val="none" w:sz="0" w:space="0" w:color="auto" w:frame="1"/>
                <w:lang w:eastAsia="en-ZA"/>
              </w:rPr>
              <w:t>Quarterly reporting to Customer’s Citrix support team as to any issues identified in Citrix infrastructure.</w:t>
            </w:r>
          </w:p>
          <w:p w14:paraId="0E74683B" w14:textId="77777777" w:rsidR="00800025" w:rsidRPr="005A12D7" w:rsidRDefault="00800025" w:rsidP="00800025">
            <w:pPr>
              <w:pStyle w:val="ListParagraph"/>
              <w:keepNext w:val="0"/>
              <w:numPr>
                <w:ilvl w:val="0"/>
                <w:numId w:val="81"/>
              </w:numPr>
              <w:spacing w:after="200" w:line="276" w:lineRule="auto"/>
              <w:contextualSpacing/>
              <w:jc w:val="left"/>
              <w:rPr>
                <w:rFonts w:cs="Arial"/>
                <w:color w:val="201F1E"/>
                <w:bdr w:val="none" w:sz="0" w:space="0" w:color="auto" w:frame="1"/>
                <w:lang w:eastAsia="en-ZA"/>
              </w:rPr>
            </w:pPr>
            <w:r w:rsidRPr="005A12D7">
              <w:rPr>
                <w:rFonts w:cs="Arial"/>
                <w:bCs/>
                <w:snapToGrid w:val="0"/>
              </w:rPr>
              <w:t xml:space="preserve">Citrix product update notifications and presentations to Customer’s Citrix support team, with quarterly feedback. </w:t>
            </w:r>
          </w:p>
        </w:tc>
        <w:tc>
          <w:tcPr>
            <w:tcW w:w="771" w:type="dxa"/>
            <w:tcBorders>
              <w:top w:val="single" w:sz="4" w:space="0" w:color="000000"/>
              <w:left w:val="single" w:sz="4" w:space="0" w:color="000000"/>
              <w:bottom w:val="single" w:sz="4" w:space="0" w:color="000000"/>
              <w:right w:val="single" w:sz="4" w:space="0" w:color="000000"/>
            </w:tcBorders>
            <w:vAlign w:val="center"/>
          </w:tcPr>
          <w:p w14:paraId="22CF4AD2" w14:textId="77777777" w:rsidR="00800025" w:rsidRPr="004D2636" w:rsidRDefault="00800025" w:rsidP="00185314">
            <w:pPr>
              <w:rPr>
                <w:rFonts w:ascii="Calibri Light" w:hAnsi="Calibri Light"/>
                <w:sz w:val="22"/>
                <w:szCs w:val="22"/>
                <w:lang w:eastAsia="en-ZA"/>
              </w:rPr>
            </w:pPr>
            <w:r>
              <w:rPr>
                <w:rFonts w:ascii="Calibri Light" w:hAnsi="Calibri Light"/>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0576144A"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1DF4FEA0"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AD90C40"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53B7E211"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506898D1"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57BB6051"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4A6AEDD3" w14:textId="77777777" w:rsidR="00800025" w:rsidRPr="004D2636" w:rsidRDefault="00800025" w:rsidP="00185314">
            <w:pPr>
              <w:rPr>
                <w:rFonts w:eastAsia="Calibri"/>
                <w:lang w:eastAsia="en-ZA"/>
              </w:rPr>
            </w:pPr>
          </w:p>
        </w:tc>
      </w:tr>
      <w:tr w:rsidR="00800025" w:rsidRPr="004D2636" w14:paraId="21DF6CB1"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tcPr>
          <w:p w14:paraId="459CE51A" w14:textId="77777777" w:rsidR="00800025" w:rsidRPr="00737F6A" w:rsidRDefault="00800025" w:rsidP="00185314">
            <w:pPr>
              <w:pStyle w:val="xmsonormal"/>
              <w:shd w:val="clear" w:color="auto" w:fill="FFFFFF"/>
              <w:spacing w:before="0" w:beforeAutospacing="0" w:after="0" w:afterAutospacing="0"/>
              <w:rPr>
                <w:rFonts w:ascii="Calibri" w:hAnsi="Calibri" w:cs="Calibri"/>
                <w:b/>
                <w:bCs/>
                <w:color w:val="201F1E"/>
                <w:sz w:val="22"/>
                <w:szCs w:val="22"/>
                <w:bdr w:val="none" w:sz="0" w:space="0" w:color="auto" w:frame="1"/>
                <w:lang w:val="en-US"/>
              </w:rPr>
            </w:pPr>
            <w:r w:rsidRPr="004D2636">
              <w:rPr>
                <w:rFonts w:ascii="Calibri Light" w:hAnsi="Calibri Light"/>
                <w:b/>
                <w:bCs/>
                <w:sz w:val="22"/>
                <w:szCs w:val="22"/>
              </w:rPr>
              <w:t>Total Excl VAT </w:t>
            </w:r>
          </w:p>
        </w:tc>
        <w:tc>
          <w:tcPr>
            <w:tcW w:w="771" w:type="dxa"/>
            <w:tcBorders>
              <w:top w:val="single" w:sz="4" w:space="0" w:color="000000"/>
              <w:left w:val="single" w:sz="4" w:space="0" w:color="000000"/>
              <w:bottom w:val="single" w:sz="4" w:space="0" w:color="000000"/>
              <w:right w:val="single" w:sz="4" w:space="0" w:color="000000"/>
            </w:tcBorders>
            <w:vAlign w:val="center"/>
          </w:tcPr>
          <w:p w14:paraId="2F0DEABE" w14:textId="77777777" w:rsidR="00800025" w:rsidRDefault="00800025" w:rsidP="00185314">
            <w:pPr>
              <w:rPr>
                <w:rFonts w:ascii="Calibri Light" w:hAnsi="Calibri Light"/>
                <w:sz w:val="22"/>
                <w:szCs w:val="22"/>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43F352C4"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68BAF793"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67B8C274"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3608C63D"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09A9F3CC"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57FA8039"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4015DD81" w14:textId="77777777" w:rsidR="00800025" w:rsidRPr="004D2636" w:rsidRDefault="00800025" w:rsidP="00185314">
            <w:pPr>
              <w:rPr>
                <w:rFonts w:eastAsia="Calibri"/>
                <w:lang w:eastAsia="en-ZA"/>
              </w:rPr>
            </w:pPr>
          </w:p>
        </w:tc>
      </w:tr>
      <w:tr w:rsidR="00800025" w:rsidRPr="004D2636" w14:paraId="0A958DA8"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tcPr>
          <w:p w14:paraId="13597914" w14:textId="77777777" w:rsidR="00800025" w:rsidRPr="009A1994" w:rsidRDefault="00800025" w:rsidP="00185314">
            <w:pPr>
              <w:pStyle w:val="xmsonormal"/>
              <w:shd w:val="clear" w:color="auto" w:fill="FFFFFF"/>
              <w:spacing w:before="0" w:beforeAutospacing="0" w:after="0" w:afterAutospacing="0"/>
              <w:rPr>
                <w:lang w:val="en-US"/>
              </w:rPr>
            </w:pPr>
            <w:r w:rsidRPr="004D2636">
              <w:rPr>
                <w:rFonts w:ascii="Calibri Light" w:hAnsi="Calibri Light"/>
                <w:b/>
                <w:bCs/>
                <w:sz w:val="22"/>
                <w:szCs w:val="22"/>
              </w:rPr>
              <w:t>VAT </w:t>
            </w:r>
          </w:p>
        </w:tc>
        <w:tc>
          <w:tcPr>
            <w:tcW w:w="771" w:type="dxa"/>
            <w:tcBorders>
              <w:top w:val="single" w:sz="4" w:space="0" w:color="000000"/>
              <w:left w:val="single" w:sz="4" w:space="0" w:color="000000"/>
              <w:bottom w:val="single" w:sz="4" w:space="0" w:color="000000"/>
              <w:right w:val="single" w:sz="4" w:space="0" w:color="000000"/>
            </w:tcBorders>
            <w:vAlign w:val="center"/>
          </w:tcPr>
          <w:p w14:paraId="6A869F46" w14:textId="77777777" w:rsidR="00800025" w:rsidRDefault="00800025" w:rsidP="00185314">
            <w:pPr>
              <w:rPr>
                <w:rFonts w:ascii="Calibri Light" w:hAnsi="Calibri Light"/>
                <w:sz w:val="22"/>
                <w:szCs w:val="22"/>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4999244F"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1312C969" w14:textId="77777777" w:rsidR="00800025" w:rsidRPr="004D2636" w:rsidRDefault="00800025" w:rsidP="00185314">
            <w:pPr>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52C58B66" w14:textId="77777777" w:rsidR="00800025" w:rsidRPr="004D2636" w:rsidRDefault="00800025" w:rsidP="00185314">
            <w:pPr>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7F81A21D" w14:textId="77777777" w:rsidR="00800025" w:rsidRPr="004D2636" w:rsidRDefault="00800025" w:rsidP="00185314">
            <w:pPr>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2B353F7A" w14:textId="77777777" w:rsidR="00800025" w:rsidRPr="004D2636" w:rsidRDefault="00800025" w:rsidP="00185314">
            <w:pPr>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34D0F86C" w14:textId="77777777" w:rsidR="00800025" w:rsidRPr="004D2636" w:rsidRDefault="00800025" w:rsidP="00185314">
            <w:pPr>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4FD71D8D" w14:textId="77777777" w:rsidR="00800025" w:rsidRPr="004D2636" w:rsidRDefault="00800025" w:rsidP="00185314">
            <w:pPr>
              <w:rPr>
                <w:rFonts w:eastAsia="Calibri"/>
                <w:lang w:eastAsia="en-ZA"/>
              </w:rPr>
            </w:pPr>
          </w:p>
        </w:tc>
      </w:tr>
      <w:tr w:rsidR="00800025" w:rsidRPr="004D2636" w14:paraId="66206276" w14:textId="77777777" w:rsidTr="00185314">
        <w:trPr>
          <w:trHeight w:val="288"/>
        </w:trPr>
        <w:tc>
          <w:tcPr>
            <w:tcW w:w="2692" w:type="dxa"/>
            <w:tcBorders>
              <w:top w:val="single" w:sz="4" w:space="0" w:color="000000"/>
              <w:left w:val="single" w:sz="4" w:space="0" w:color="000000"/>
              <w:bottom w:val="single" w:sz="4" w:space="0" w:color="000000"/>
              <w:right w:val="single" w:sz="4" w:space="0" w:color="000000"/>
            </w:tcBorders>
            <w:vAlign w:val="center"/>
            <w:hideMark/>
          </w:tcPr>
          <w:p w14:paraId="26681AEF" w14:textId="77777777" w:rsidR="00800025" w:rsidRPr="004D2636" w:rsidRDefault="00800025" w:rsidP="00185314">
            <w:pPr>
              <w:rPr>
                <w:rFonts w:eastAsia="Calibri"/>
                <w:lang w:eastAsia="en-ZA"/>
              </w:rPr>
            </w:pPr>
            <w:r w:rsidRPr="004D2636">
              <w:rPr>
                <w:rFonts w:ascii="Calibri Light" w:hAnsi="Calibri Light"/>
                <w:b/>
                <w:bCs/>
                <w:sz w:val="22"/>
                <w:szCs w:val="22"/>
                <w:lang w:eastAsia="en-ZA"/>
              </w:rPr>
              <w:lastRenderedPageBreak/>
              <w:t>Total Incl VAT </w:t>
            </w:r>
          </w:p>
        </w:tc>
        <w:tc>
          <w:tcPr>
            <w:tcW w:w="771" w:type="dxa"/>
            <w:tcBorders>
              <w:top w:val="single" w:sz="4" w:space="0" w:color="000000"/>
              <w:left w:val="single" w:sz="4" w:space="0" w:color="000000"/>
              <w:bottom w:val="single" w:sz="4" w:space="0" w:color="000000"/>
              <w:right w:val="single" w:sz="4" w:space="0" w:color="000000"/>
            </w:tcBorders>
            <w:vAlign w:val="center"/>
            <w:hideMark/>
          </w:tcPr>
          <w:p w14:paraId="02DDFF72" w14:textId="77777777" w:rsidR="00800025" w:rsidRPr="004D2636" w:rsidRDefault="00800025" w:rsidP="00185314">
            <w:pPr>
              <w:rPr>
                <w:rFonts w:eastAsia="Calibri"/>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199D69DF" w14:textId="77777777" w:rsidR="00800025" w:rsidRPr="004D2636" w:rsidRDefault="00800025" w:rsidP="00185314">
            <w:pPr>
              <w:rPr>
                <w:rFonts w:eastAsia="Calibri"/>
                <w:lang w:eastAsia="en-ZA"/>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46F33EFE" w14:textId="77777777" w:rsidR="00800025" w:rsidRPr="004D2636" w:rsidRDefault="00800025" w:rsidP="00185314">
            <w:pPr>
              <w:jc w:val="right"/>
              <w:rPr>
                <w:rFonts w:eastAsia="Calibri"/>
                <w:lang w:eastAsia="en-ZA"/>
              </w:rPr>
            </w:pPr>
          </w:p>
        </w:tc>
        <w:tc>
          <w:tcPr>
            <w:tcW w:w="853" w:type="dxa"/>
            <w:tcBorders>
              <w:top w:val="single" w:sz="4" w:space="0" w:color="000000"/>
              <w:left w:val="single" w:sz="4" w:space="0" w:color="000000"/>
              <w:bottom w:val="single" w:sz="4" w:space="0" w:color="000000"/>
              <w:right w:val="single" w:sz="4" w:space="0" w:color="000000"/>
            </w:tcBorders>
          </w:tcPr>
          <w:p w14:paraId="7CC482D7" w14:textId="77777777" w:rsidR="00800025" w:rsidRPr="004D2636" w:rsidRDefault="00800025" w:rsidP="00185314">
            <w:pPr>
              <w:jc w:val="right"/>
              <w:rPr>
                <w:rFonts w:eastAsia="Calibri"/>
                <w:lang w:eastAsia="en-ZA"/>
              </w:rPr>
            </w:pPr>
          </w:p>
        </w:tc>
        <w:tc>
          <w:tcPr>
            <w:tcW w:w="835" w:type="dxa"/>
            <w:tcBorders>
              <w:top w:val="single" w:sz="4" w:space="0" w:color="000000"/>
              <w:left w:val="single" w:sz="4" w:space="0" w:color="000000"/>
              <w:bottom w:val="single" w:sz="4" w:space="0" w:color="000000"/>
              <w:right w:val="single" w:sz="4" w:space="0" w:color="000000"/>
            </w:tcBorders>
          </w:tcPr>
          <w:p w14:paraId="19DC79E1" w14:textId="77777777" w:rsidR="00800025" w:rsidRPr="004D2636" w:rsidRDefault="00800025" w:rsidP="00185314">
            <w:pPr>
              <w:jc w:val="right"/>
              <w:rPr>
                <w:rFonts w:eastAsia="Calibri"/>
                <w:lang w:eastAsia="en-ZA"/>
              </w:rPr>
            </w:pPr>
          </w:p>
        </w:tc>
        <w:tc>
          <w:tcPr>
            <w:tcW w:w="720" w:type="dxa"/>
            <w:tcBorders>
              <w:top w:val="single" w:sz="4" w:space="0" w:color="000000"/>
              <w:left w:val="single" w:sz="4" w:space="0" w:color="000000"/>
              <w:bottom w:val="single" w:sz="4" w:space="0" w:color="000000"/>
              <w:right w:val="single" w:sz="4" w:space="0" w:color="000000"/>
            </w:tcBorders>
          </w:tcPr>
          <w:p w14:paraId="3A3C654F" w14:textId="77777777" w:rsidR="00800025" w:rsidRPr="004D2636" w:rsidRDefault="00800025" w:rsidP="00185314">
            <w:pPr>
              <w:jc w:val="right"/>
              <w:rPr>
                <w:rFonts w:eastAsia="Calibri"/>
                <w:lang w:eastAsia="en-ZA"/>
              </w:rPr>
            </w:pPr>
          </w:p>
        </w:tc>
        <w:tc>
          <w:tcPr>
            <w:tcW w:w="869" w:type="dxa"/>
            <w:tcBorders>
              <w:top w:val="single" w:sz="4" w:space="0" w:color="000000"/>
              <w:left w:val="single" w:sz="4" w:space="0" w:color="000000"/>
              <w:bottom w:val="single" w:sz="4" w:space="0" w:color="000000"/>
              <w:right w:val="single" w:sz="4" w:space="0" w:color="000000"/>
            </w:tcBorders>
          </w:tcPr>
          <w:p w14:paraId="3A0766DC" w14:textId="77777777" w:rsidR="00800025" w:rsidRPr="004D2636" w:rsidRDefault="00800025" w:rsidP="00185314">
            <w:pPr>
              <w:jc w:val="right"/>
              <w:rPr>
                <w:rFonts w:eastAsia="Calibri"/>
                <w:lang w:eastAsia="en-ZA"/>
              </w:rPr>
            </w:pPr>
          </w:p>
        </w:tc>
        <w:tc>
          <w:tcPr>
            <w:tcW w:w="904" w:type="dxa"/>
            <w:tcBorders>
              <w:top w:val="single" w:sz="4" w:space="0" w:color="000000"/>
              <w:left w:val="single" w:sz="4" w:space="0" w:color="000000"/>
              <w:bottom w:val="single" w:sz="4" w:space="0" w:color="000000"/>
              <w:right w:val="single" w:sz="4" w:space="0" w:color="000000"/>
            </w:tcBorders>
          </w:tcPr>
          <w:p w14:paraId="4901D39F" w14:textId="77777777" w:rsidR="00800025" w:rsidRPr="004D2636" w:rsidRDefault="00800025" w:rsidP="00185314">
            <w:pPr>
              <w:jc w:val="right"/>
              <w:rPr>
                <w:rFonts w:eastAsia="Calibri"/>
                <w:lang w:eastAsia="en-ZA"/>
              </w:rPr>
            </w:pPr>
          </w:p>
        </w:tc>
      </w:tr>
    </w:tbl>
    <w:p w14:paraId="37DFC17A" w14:textId="1EC6BAC5" w:rsidR="00800025" w:rsidRDefault="00800025" w:rsidP="009C029F">
      <w:pPr>
        <w:rPr>
          <w:lang w:val="en-GB"/>
        </w:rPr>
      </w:pPr>
    </w:p>
    <w:p w14:paraId="48F7E784" w14:textId="77777777" w:rsidR="00800025" w:rsidRDefault="00800025" w:rsidP="009C029F">
      <w:pPr>
        <w:rPr>
          <w:lang w:val="en-GB"/>
        </w:rPr>
      </w:pPr>
    </w:p>
    <w:p w14:paraId="0B476A00" w14:textId="77777777" w:rsidR="009C029F" w:rsidRDefault="009C029F" w:rsidP="009C029F">
      <w:pPr>
        <w:rPr>
          <w:lang w:val="en-GB"/>
        </w:rPr>
      </w:pPr>
    </w:p>
    <w:p w14:paraId="68B3B10D" w14:textId="77777777" w:rsidR="00CF5DC1" w:rsidRDefault="00CF5DC1" w:rsidP="001875ED">
      <w:pPr>
        <w:pStyle w:val="ListParagraph"/>
        <w:ind w:left="851"/>
        <w:rPr>
          <w:b/>
          <w:lang w:val="en-GB"/>
        </w:rPr>
      </w:pPr>
    </w:p>
    <w:p w14:paraId="0224E08B" w14:textId="3019CBFF" w:rsidR="004A1ABA" w:rsidRPr="00F02BB8" w:rsidRDefault="00F02BB8" w:rsidP="001875ED">
      <w:pPr>
        <w:pStyle w:val="ListParagraph"/>
        <w:ind w:left="851"/>
        <w:rPr>
          <w:b/>
          <w:lang w:val="en-GB"/>
        </w:rPr>
      </w:pPr>
      <w:r w:rsidRPr="00F02BB8">
        <w:rPr>
          <w:b/>
          <w:lang w:val="en-GB"/>
        </w:rPr>
        <w:t>FAILURE TO COMPLY WITH THE ABOVE COSTING TEMPLATE WILL LEAD TO DISQUALIFICATION</w:t>
      </w:r>
      <w:r>
        <w:rPr>
          <w:b/>
          <w:lang w:val="en-GB"/>
        </w:rPr>
        <w:t xml:space="preserve"> OF YOUR RESPONSE</w:t>
      </w:r>
    </w:p>
    <w:p w14:paraId="5BC6E87F" w14:textId="77777777" w:rsidR="004A1ABA" w:rsidRDefault="004A1ABA" w:rsidP="001875ED">
      <w:pPr>
        <w:pStyle w:val="ListParagraph"/>
        <w:ind w:left="851"/>
        <w:rPr>
          <w:lang w:val="en-GB"/>
        </w:rPr>
      </w:pPr>
    </w:p>
    <w:p w14:paraId="78D22C39" w14:textId="77777777" w:rsidR="004A1ABA" w:rsidRDefault="004A1ABA" w:rsidP="001875ED">
      <w:pPr>
        <w:pStyle w:val="ListParagraph"/>
        <w:ind w:left="851"/>
        <w:rPr>
          <w:lang w:val="en-GB"/>
        </w:rPr>
      </w:pPr>
    </w:p>
    <w:p w14:paraId="31F7809E" w14:textId="77777777" w:rsidR="001875ED" w:rsidRPr="002F6074" w:rsidRDefault="001875ED" w:rsidP="00C632ED">
      <w:pPr>
        <w:pStyle w:val="ListParagraph"/>
        <w:numPr>
          <w:ilvl w:val="0"/>
          <w:numId w:val="57"/>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C632ED">
      <w:pPr>
        <w:pStyle w:val="ListParagraph"/>
        <w:numPr>
          <w:ilvl w:val="3"/>
          <w:numId w:val="58"/>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Style w:val="TableGrid"/>
        <w:tblW w:w="0" w:type="auto"/>
        <w:tblInd w:w="954" w:type="dxa"/>
        <w:tblLook w:val="04A0" w:firstRow="1" w:lastRow="0" w:firstColumn="1" w:lastColumn="0" w:noHBand="0" w:noVBand="1"/>
      </w:tblPr>
      <w:tblGrid>
        <w:gridCol w:w="3690"/>
        <w:gridCol w:w="3969"/>
      </w:tblGrid>
      <w:tr w:rsidR="008F6E03" w:rsidRPr="0021477C" w14:paraId="0291EDE1" w14:textId="77777777" w:rsidTr="008F6E03">
        <w:trPr>
          <w:trHeight w:val="463"/>
        </w:trPr>
        <w:tc>
          <w:tcPr>
            <w:tcW w:w="3690" w:type="dxa"/>
            <w:vAlign w:val="center"/>
          </w:tcPr>
          <w:p w14:paraId="02DC96DF" w14:textId="77777777" w:rsidR="008F6E03" w:rsidRPr="0021477C" w:rsidRDefault="008F6E03" w:rsidP="00B343E8">
            <w:pPr>
              <w:jc w:val="center"/>
            </w:pPr>
            <w:r w:rsidRPr="0021477C">
              <w:rPr>
                <w:b/>
                <w:bCs/>
                <w:lang w:val="en-US"/>
              </w:rPr>
              <w:t>B-BBEE status Level of Contributor</w:t>
            </w:r>
          </w:p>
        </w:tc>
        <w:tc>
          <w:tcPr>
            <w:tcW w:w="3969" w:type="dxa"/>
            <w:shd w:val="clear" w:color="auto" w:fill="C6D9F1" w:themeFill="text2" w:themeFillTint="33"/>
            <w:vAlign w:val="center"/>
          </w:tcPr>
          <w:p w14:paraId="6394ADB8" w14:textId="77777777" w:rsidR="008F6E03" w:rsidRPr="0021477C" w:rsidRDefault="008F6E03" w:rsidP="00B343E8">
            <w:pPr>
              <w:jc w:val="center"/>
              <w:rPr>
                <w:b/>
                <w:bCs/>
                <w:lang w:val="en-US"/>
              </w:rPr>
            </w:pPr>
            <w:r w:rsidRPr="0021477C">
              <w:rPr>
                <w:b/>
                <w:bCs/>
                <w:lang w:val="en-US"/>
              </w:rPr>
              <w:t>Number of Points</w:t>
            </w:r>
          </w:p>
          <w:p w14:paraId="59D95B57" w14:textId="77777777" w:rsidR="008F6E03" w:rsidRPr="0021477C" w:rsidRDefault="008F6E03" w:rsidP="00C61A15">
            <w:pPr>
              <w:jc w:val="center"/>
              <w:rPr>
                <w:b/>
                <w:bCs/>
                <w:lang w:val="en-US"/>
              </w:rPr>
            </w:pPr>
            <w:r w:rsidRPr="0021477C">
              <w:rPr>
                <w:b/>
                <w:bCs/>
                <w:lang w:val="en-US"/>
              </w:rPr>
              <w:t>(80/20 system)</w:t>
            </w:r>
          </w:p>
        </w:tc>
      </w:tr>
      <w:tr w:rsidR="008F6E03" w:rsidRPr="0021477C" w14:paraId="4B370276" w14:textId="77777777" w:rsidTr="008F6E03">
        <w:trPr>
          <w:trHeight w:val="231"/>
        </w:trPr>
        <w:tc>
          <w:tcPr>
            <w:tcW w:w="3690" w:type="dxa"/>
            <w:vAlign w:val="center"/>
          </w:tcPr>
          <w:p w14:paraId="335F78FA" w14:textId="77777777" w:rsidR="008F6E03" w:rsidRPr="0021477C" w:rsidRDefault="008F6E03" w:rsidP="00C61A15">
            <w:pPr>
              <w:jc w:val="center"/>
              <w:rPr>
                <w:lang w:val="en-US"/>
              </w:rPr>
            </w:pPr>
            <w:r w:rsidRPr="0021477C">
              <w:rPr>
                <w:lang w:val="en-US"/>
              </w:rPr>
              <w:t>1</w:t>
            </w:r>
          </w:p>
        </w:tc>
        <w:tc>
          <w:tcPr>
            <w:tcW w:w="3969" w:type="dxa"/>
            <w:vAlign w:val="center"/>
          </w:tcPr>
          <w:p w14:paraId="70B0D70D" w14:textId="77777777" w:rsidR="008F6E03" w:rsidRPr="0021477C" w:rsidRDefault="008F6E03" w:rsidP="00C61A15">
            <w:pPr>
              <w:jc w:val="center"/>
              <w:rPr>
                <w:lang w:val="en-GB"/>
              </w:rPr>
            </w:pPr>
            <w:r w:rsidRPr="0021477C">
              <w:rPr>
                <w:lang w:val="en-GB"/>
              </w:rPr>
              <w:t>20</w:t>
            </w:r>
          </w:p>
        </w:tc>
      </w:tr>
      <w:tr w:rsidR="008F6E03" w:rsidRPr="0021477C" w14:paraId="4B698DFD" w14:textId="77777777" w:rsidTr="008F6E03">
        <w:trPr>
          <w:trHeight w:val="231"/>
        </w:trPr>
        <w:tc>
          <w:tcPr>
            <w:tcW w:w="3690" w:type="dxa"/>
            <w:vAlign w:val="center"/>
          </w:tcPr>
          <w:p w14:paraId="186642B5" w14:textId="77777777" w:rsidR="008F6E03" w:rsidRPr="0021477C" w:rsidRDefault="008F6E03" w:rsidP="00C61A15">
            <w:pPr>
              <w:jc w:val="center"/>
              <w:rPr>
                <w:lang w:val="en-US"/>
              </w:rPr>
            </w:pPr>
            <w:r w:rsidRPr="0021477C">
              <w:rPr>
                <w:lang w:val="en-US"/>
              </w:rPr>
              <w:t>2</w:t>
            </w:r>
          </w:p>
        </w:tc>
        <w:tc>
          <w:tcPr>
            <w:tcW w:w="3969" w:type="dxa"/>
            <w:vAlign w:val="center"/>
          </w:tcPr>
          <w:p w14:paraId="2619EB6D" w14:textId="77777777" w:rsidR="008F6E03" w:rsidRPr="0021477C" w:rsidRDefault="008F6E03" w:rsidP="00C61A15">
            <w:pPr>
              <w:jc w:val="center"/>
              <w:rPr>
                <w:lang w:val="en-GB"/>
              </w:rPr>
            </w:pPr>
            <w:r w:rsidRPr="0021477C">
              <w:rPr>
                <w:lang w:val="en-GB"/>
              </w:rPr>
              <w:t>18</w:t>
            </w:r>
          </w:p>
        </w:tc>
      </w:tr>
      <w:tr w:rsidR="008F6E03" w:rsidRPr="0021477C" w14:paraId="590AA292" w14:textId="77777777" w:rsidTr="008F6E03">
        <w:trPr>
          <w:trHeight w:val="216"/>
        </w:trPr>
        <w:tc>
          <w:tcPr>
            <w:tcW w:w="3690" w:type="dxa"/>
            <w:vAlign w:val="center"/>
          </w:tcPr>
          <w:p w14:paraId="2B78F123" w14:textId="77777777" w:rsidR="008F6E03" w:rsidRPr="0021477C" w:rsidRDefault="008F6E03" w:rsidP="00C61A15">
            <w:pPr>
              <w:jc w:val="center"/>
              <w:rPr>
                <w:lang w:val="en-US"/>
              </w:rPr>
            </w:pPr>
            <w:r w:rsidRPr="0021477C">
              <w:rPr>
                <w:lang w:val="en-US"/>
              </w:rPr>
              <w:t>3</w:t>
            </w:r>
          </w:p>
        </w:tc>
        <w:tc>
          <w:tcPr>
            <w:tcW w:w="3969" w:type="dxa"/>
            <w:shd w:val="clear" w:color="auto" w:fill="C6D9F1" w:themeFill="text2" w:themeFillTint="33"/>
            <w:vAlign w:val="center"/>
          </w:tcPr>
          <w:p w14:paraId="59C79777" w14:textId="77777777" w:rsidR="008F6E03" w:rsidRPr="0021477C" w:rsidRDefault="008F6E03" w:rsidP="00C61A15">
            <w:pPr>
              <w:jc w:val="center"/>
              <w:rPr>
                <w:b/>
                <w:i/>
                <w:lang w:val="en-GB"/>
              </w:rPr>
            </w:pPr>
            <w:r w:rsidRPr="0021477C">
              <w:rPr>
                <w:b/>
                <w:i/>
                <w:lang w:val="en-GB"/>
              </w:rPr>
              <w:t>14</w:t>
            </w:r>
          </w:p>
        </w:tc>
      </w:tr>
      <w:tr w:rsidR="008F6E03" w:rsidRPr="0021477C" w14:paraId="2A907042" w14:textId="77777777" w:rsidTr="008F6E03">
        <w:trPr>
          <w:trHeight w:val="231"/>
        </w:trPr>
        <w:tc>
          <w:tcPr>
            <w:tcW w:w="3690" w:type="dxa"/>
            <w:vAlign w:val="center"/>
          </w:tcPr>
          <w:p w14:paraId="080B9BED" w14:textId="77777777" w:rsidR="008F6E03" w:rsidRPr="0021477C" w:rsidRDefault="008F6E03" w:rsidP="00C61A15">
            <w:pPr>
              <w:jc w:val="center"/>
              <w:rPr>
                <w:lang w:val="en-US"/>
              </w:rPr>
            </w:pPr>
            <w:r w:rsidRPr="0021477C">
              <w:rPr>
                <w:lang w:val="en-US"/>
              </w:rPr>
              <w:t>4</w:t>
            </w:r>
          </w:p>
        </w:tc>
        <w:tc>
          <w:tcPr>
            <w:tcW w:w="3969" w:type="dxa"/>
            <w:vAlign w:val="center"/>
          </w:tcPr>
          <w:p w14:paraId="40698141" w14:textId="77777777" w:rsidR="008F6E03" w:rsidRPr="0021477C" w:rsidRDefault="008F6E03" w:rsidP="00C61A15">
            <w:pPr>
              <w:jc w:val="center"/>
              <w:rPr>
                <w:lang w:val="en-GB"/>
              </w:rPr>
            </w:pPr>
            <w:r w:rsidRPr="0021477C">
              <w:rPr>
                <w:lang w:val="en-GB"/>
              </w:rPr>
              <w:t>12</w:t>
            </w:r>
          </w:p>
        </w:tc>
      </w:tr>
      <w:tr w:rsidR="008F6E03" w:rsidRPr="0021477C" w14:paraId="38E49684" w14:textId="77777777" w:rsidTr="008F6E03">
        <w:trPr>
          <w:trHeight w:val="231"/>
        </w:trPr>
        <w:tc>
          <w:tcPr>
            <w:tcW w:w="3690" w:type="dxa"/>
            <w:vAlign w:val="center"/>
          </w:tcPr>
          <w:p w14:paraId="022F5F0F" w14:textId="77777777" w:rsidR="008F6E03" w:rsidRPr="0021477C" w:rsidRDefault="008F6E03" w:rsidP="00C61A15">
            <w:pPr>
              <w:jc w:val="center"/>
              <w:rPr>
                <w:lang w:val="en-US"/>
              </w:rPr>
            </w:pPr>
            <w:r w:rsidRPr="0021477C">
              <w:rPr>
                <w:lang w:val="en-US"/>
              </w:rPr>
              <w:t>5</w:t>
            </w:r>
          </w:p>
        </w:tc>
        <w:tc>
          <w:tcPr>
            <w:tcW w:w="3969" w:type="dxa"/>
            <w:vAlign w:val="center"/>
          </w:tcPr>
          <w:p w14:paraId="6E5E7613" w14:textId="77777777" w:rsidR="008F6E03" w:rsidRPr="0021477C" w:rsidRDefault="008F6E03" w:rsidP="00C61A15">
            <w:pPr>
              <w:jc w:val="center"/>
              <w:rPr>
                <w:lang w:val="en-GB"/>
              </w:rPr>
            </w:pPr>
            <w:r w:rsidRPr="0021477C">
              <w:rPr>
                <w:lang w:val="en-GB"/>
              </w:rPr>
              <w:t>8</w:t>
            </w:r>
          </w:p>
        </w:tc>
      </w:tr>
      <w:tr w:rsidR="008F6E03" w:rsidRPr="0021477C" w14:paraId="62FE053F" w14:textId="77777777" w:rsidTr="008F6E03">
        <w:trPr>
          <w:trHeight w:val="231"/>
        </w:trPr>
        <w:tc>
          <w:tcPr>
            <w:tcW w:w="3690" w:type="dxa"/>
            <w:vAlign w:val="center"/>
          </w:tcPr>
          <w:p w14:paraId="346F07D1" w14:textId="77777777" w:rsidR="008F6E03" w:rsidRPr="0021477C" w:rsidRDefault="008F6E03" w:rsidP="00C61A15">
            <w:pPr>
              <w:jc w:val="center"/>
              <w:rPr>
                <w:lang w:val="en-US"/>
              </w:rPr>
            </w:pPr>
            <w:r w:rsidRPr="0021477C">
              <w:rPr>
                <w:lang w:val="en-US"/>
              </w:rPr>
              <w:t>6</w:t>
            </w:r>
          </w:p>
        </w:tc>
        <w:tc>
          <w:tcPr>
            <w:tcW w:w="3969" w:type="dxa"/>
            <w:vAlign w:val="center"/>
          </w:tcPr>
          <w:p w14:paraId="228BA9CE" w14:textId="77777777" w:rsidR="008F6E03" w:rsidRPr="0021477C" w:rsidRDefault="008F6E03" w:rsidP="00C61A15">
            <w:pPr>
              <w:jc w:val="center"/>
              <w:rPr>
                <w:lang w:val="en-GB"/>
              </w:rPr>
            </w:pPr>
            <w:r w:rsidRPr="0021477C">
              <w:rPr>
                <w:lang w:val="en-GB"/>
              </w:rPr>
              <w:t>6</w:t>
            </w:r>
          </w:p>
        </w:tc>
      </w:tr>
      <w:tr w:rsidR="008F6E03" w:rsidRPr="0021477C" w14:paraId="2ABBD5E1" w14:textId="77777777" w:rsidTr="008F6E03">
        <w:trPr>
          <w:trHeight w:val="231"/>
        </w:trPr>
        <w:tc>
          <w:tcPr>
            <w:tcW w:w="3690" w:type="dxa"/>
            <w:vAlign w:val="center"/>
          </w:tcPr>
          <w:p w14:paraId="461C31AE" w14:textId="77777777" w:rsidR="008F6E03" w:rsidRPr="0021477C" w:rsidRDefault="008F6E03" w:rsidP="00C61A15">
            <w:pPr>
              <w:jc w:val="center"/>
              <w:rPr>
                <w:lang w:val="en-US"/>
              </w:rPr>
            </w:pPr>
            <w:r w:rsidRPr="0021477C">
              <w:rPr>
                <w:lang w:val="en-US"/>
              </w:rPr>
              <w:t>7</w:t>
            </w:r>
          </w:p>
        </w:tc>
        <w:tc>
          <w:tcPr>
            <w:tcW w:w="3969" w:type="dxa"/>
            <w:vAlign w:val="center"/>
          </w:tcPr>
          <w:p w14:paraId="42AABA5A" w14:textId="77777777" w:rsidR="008F6E03" w:rsidRPr="0021477C" w:rsidRDefault="008F6E03" w:rsidP="00C61A15">
            <w:pPr>
              <w:jc w:val="center"/>
              <w:rPr>
                <w:lang w:val="en-GB"/>
              </w:rPr>
            </w:pPr>
            <w:r w:rsidRPr="0021477C">
              <w:rPr>
                <w:lang w:val="en-GB"/>
              </w:rPr>
              <w:t>4</w:t>
            </w:r>
          </w:p>
        </w:tc>
      </w:tr>
      <w:tr w:rsidR="008F6E03" w:rsidRPr="0021477C" w14:paraId="5934CBCA" w14:textId="77777777" w:rsidTr="008F6E03">
        <w:trPr>
          <w:trHeight w:val="231"/>
        </w:trPr>
        <w:tc>
          <w:tcPr>
            <w:tcW w:w="3690" w:type="dxa"/>
            <w:vAlign w:val="center"/>
          </w:tcPr>
          <w:p w14:paraId="0308E1A6" w14:textId="77777777" w:rsidR="008F6E03" w:rsidRPr="0021477C" w:rsidRDefault="008F6E03" w:rsidP="00C61A15">
            <w:pPr>
              <w:jc w:val="center"/>
              <w:rPr>
                <w:lang w:val="en-US"/>
              </w:rPr>
            </w:pPr>
            <w:r w:rsidRPr="0021477C">
              <w:rPr>
                <w:lang w:val="en-US"/>
              </w:rPr>
              <w:t>8</w:t>
            </w:r>
          </w:p>
        </w:tc>
        <w:tc>
          <w:tcPr>
            <w:tcW w:w="3969" w:type="dxa"/>
            <w:vAlign w:val="center"/>
          </w:tcPr>
          <w:p w14:paraId="06C546AB" w14:textId="77777777" w:rsidR="008F6E03" w:rsidRPr="0021477C" w:rsidRDefault="008F6E03" w:rsidP="00C61A15">
            <w:pPr>
              <w:jc w:val="center"/>
              <w:rPr>
                <w:lang w:val="en-GB"/>
              </w:rPr>
            </w:pPr>
            <w:r w:rsidRPr="0021477C">
              <w:rPr>
                <w:lang w:val="en-GB"/>
              </w:rPr>
              <w:t>2</w:t>
            </w:r>
          </w:p>
        </w:tc>
      </w:tr>
      <w:tr w:rsidR="008F6E03" w:rsidRPr="0021477C" w14:paraId="79C14268" w14:textId="77777777" w:rsidTr="008F6E03">
        <w:trPr>
          <w:trHeight w:val="231"/>
        </w:trPr>
        <w:tc>
          <w:tcPr>
            <w:tcW w:w="3690" w:type="dxa"/>
            <w:vAlign w:val="center"/>
          </w:tcPr>
          <w:p w14:paraId="597AE1A8" w14:textId="77777777" w:rsidR="008F6E03" w:rsidRPr="0021477C" w:rsidRDefault="008F6E03" w:rsidP="00C61A15">
            <w:pPr>
              <w:jc w:val="center"/>
              <w:rPr>
                <w:lang w:val="en-US"/>
              </w:rPr>
            </w:pPr>
            <w:r w:rsidRPr="0021477C">
              <w:rPr>
                <w:lang w:val="en-US"/>
              </w:rPr>
              <w:t>Non-Compliant contributor</w:t>
            </w:r>
          </w:p>
        </w:tc>
        <w:tc>
          <w:tcPr>
            <w:tcW w:w="3969" w:type="dxa"/>
            <w:vAlign w:val="center"/>
          </w:tcPr>
          <w:p w14:paraId="5A2FE06B" w14:textId="77777777" w:rsidR="008F6E03" w:rsidRPr="0021477C" w:rsidRDefault="008F6E03" w:rsidP="00C61A15">
            <w:pPr>
              <w:jc w:val="center"/>
              <w:rPr>
                <w:lang w:val="en-GB"/>
              </w:rPr>
            </w:pPr>
            <w:r w:rsidRPr="0021477C">
              <w:rPr>
                <w:lang w:val="en-GB"/>
              </w:rPr>
              <w:t>0</w:t>
            </w:r>
          </w:p>
        </w:tc>
      </w:tr>
    </w:tbl>
    <w:p w14:paraId="061D924F" w14:textId="77777777" w:rsidR="00F226B2" w:rsidRPr="0021477C" w:rsidRDefault="00F226B2" w:rsidP="00F226B2">
      <w:pPr>
        <w:rPr>
          <w:lang w:val="en-GB"/>
        </w:rPr>
      </w:pPr>
    </w:p>
    <w:p w14:paraId="3782A45C" w14:textId="31D2C526" w:rsidR="00C61A15" w:rsidRPr="00B0427D" w:rsidRDefault="00C61A15" w:rsidP="00C632ED">
      <w:pPr>
        <w:pStyle w:val="ListParagraph"/>
        <w:numPr>
          <w:ilvl w:val="3"/>
          <w:numId w:val="58"/>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ind w:left="851"/>
        <w:rPr>
          <w:b/>
          <w:i/>
          <w:lang w:val="en-GB"/>
        </w:rPr>
      </w:pPr>
    </w:p>
    <w:p w14:paraId="4CBC7597" w14:textId="6712B05E" w:rsidR="002A3833" w:rsidRPr="00B0427D" w:rsidRDefault="002A3833" w:rsidP="00C632ED">
      <w:pPr>
        <w:pStyle w:val="ListParagraph"/>
        <w:numPr>
          <w:ilvl w:val="0"/>
          <w:numId w:val="59"/>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ind w:left="360"/>
        <w:rPr>
          <w:b/>
          <w:i/>
          <w:lang w:val="en-GB"/>
        </w:rPr>
      </w:pPr>
    </w:p>
    <w:p w14:paraId="67631A23" w14:textId="49CBD95A" w:rsidR="002A3833" w:rsidRPr="00B0427D" w:rsidRDefault="002A3833" w:rsidP="00C632ED">
      <w:pPr>
        <w:pStyle w:val="ListParagraph"/>
        <w:numPr>
          <w:ilvl w:val="0"/>
          <w:numId w:val="59"/>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ind w:left="851"/>
        <w:rPr>
          <w:b/>
          <w:i/>
          <w:lang w:val="en-GB"/>
        </w:rPr>
        <w:sectPr w:rsidR="00E16E08" w:rsidSect="00AD0C40">
          <w:footerReference w:type="default" r:id="rId26"/>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ind w:left="851"/>
        <w:rPr>
          <w:b/>
          <w:i/>
          <w:lang w:val="en-GB"/>
        </w:rPr>
      </w:pPr>
    </w:p>
    <w:p w14:paraId="42608961" w14:textId="77777777" w:rsidR="00564AE7" w:rsidRPr="00BE1523" w:rsidRDefault="00801C3A" w:rsidP="00C632ED">
      <w:pPr>
        <w:pStyle w:val="Heading2"/>
        <w:numPr>
          <w:ilvl w:val="1"/>
          <w:numId w:val="64"/>
        </w:numPr>
        <w:rPr>
          <w:lang w:val="en-GB"/>
        </w:rPr>
      </w:pPr>
      <w:bookmarkStart w:id="80" w:name="_Toc480431134"/>
      <w:bookmarkStart w:id="81" w:name="_Toc31034153"/>
      <w:r w:rsidRPr="00BE1523">
        <w:rPr>
          <w:lang w:val="en-GB"/>
        </w:rPr>
        <w:t xml:space="preserve">CRITERIA FOR </w:t>
      </w:r>
      <w:r w:rsidR="00E16E08" w:rsidRPr="00BE1523">
        <w:rPr>
          <w:lang w:val="en-GB"/>
        </w:rPr>
        <w:t xml:space="preserve">CONTRACTS </w:t>
      </w:r>
      <w:r w:rsidRPr="00BE1523">
        <w:rPr>
          <w:lang w:val="en-GB"/>
        </w:rPr>
        <w:t>AWARD</w:t>
      </w:r>
      <w:bookmarkEnd w:id="80"/>
      <w:bookmarkEnd w:id="81"/>
    </w:p>
    <w:p w14:paraId="0C832143" w14:textId="77777777" w:rsidR="00801C3A" w:rsidRPr="00BE1523" w:rsidRDefault="00801C3A" w:rsidP="00801C3A">
      <w:pPr>
        <w:rPr>
          <w:lang w:val="en-GB"/>
        </w:rPr>
      </w:pPr>
    </w:p>
    <w:p w14:paraId="1D9FC4B5" w14:textId="77777777" w:rsidR="005F3E77" w:rsidRPr="00BE1523" w:rsidRDefault="005F3E77" w:rsidP="00ED6740">
      <w:pPr>
        <w:pStyle w:val="Heading3"/>
        <w:rPr>
          <w:i/>
        </w:rPr>
      </w:pPr>
      <w:r w:rsidRPr="00BE1523">
        <w:tab/>
      </w:r>
      <w:bookmarkStart w:id="82" w:name="_Toc480431135"/>
      <w:bookmarkStart w:id="83" w:name="_Toc31034154"/>
      <w:r w:rsidRPr="00BE1523">
        <w:t xml:space="preserve">Preferential Procurement </w:t>
      </w:r>
      <w:r w:rsidR="00E16E08" w:rsidRPr="00BE1523">
        <w:t>(PP) Requirements</w:t>
      </w:r>
      <w:bookmarkEnd w:id="82"/>
      <w:bookmarkEnd w:id="83"/>
    </w:p>
    <w:p w14:paraId="154A2488" w14:textId="53050573" w:rsidR="00E16E08" w:rsidRPr="00BE1523" w:rsidRDefault="00E16E08" w:rsidP="00C632ED">
      <w:pPr>
        <w:pStyle w:val="Heading4"/>
        <w:numPr>
          <w:ilvl w:val="3"/>
          <w:numId w:val="64"/>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ED6740">
      <w:pPr>
        <w:pStyle w:val="Heading3"/>
        <w:rPr>
          <w:i/>
        </w:rPr>
      </w:pPr>
      <w:bookmarkStart w:id="84" w:name="_Toc480431136"/>
      <w:bookmarkStart w:id="85" w:name="_Toc31034155"/>
      <w:r w:rsidRPr="00BE1523">
        <w:t>Criteria for breaking deadlock in scoring</w:t>
      </w:r>
      <w:bookmarkEnd w:id="84"/>
      <w:bookmarkEnd w:id="85"/>
    </w:p>
    <w:p w14:paraId="5974F708" w14:textId="2ED6E8EE" w:rsidR="00E16E08" w:rsidRPr="00BE1523" w:rsidRDefault="00E16E08" w:rsidP="00C632ED">
      <w:pPr>
        <w:pStyle w:val="Heading4"/>
        <w:numPr>
          <w:ilvl w:val="3"/>
          <w:numId w:val="64"/>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C632ED">
      <w:pPr>
        <w:pStyle w:val="Heading4"/>
        <w:numPr>
          <w:ilvl w:val="3"/>
          <w:numId w:val="64"/>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3D178BF6" w:rsidR="00564AE7" w:rsidRPr="00BE1523" w:rsidRDefault="00E16E08" w:rsidP="00C632ED">
      <w:pPr>
        <w:pStyle w:val="Heading4"/>
        <w:numPr>
          <w:ilvl w:val="3"/>
          <w:numId w:val="64"/>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86" w:name="_Toc480431137"/>
            <w:bookmarkStart w:id="87" w:name="_Toc31034156"/>
            <w:r w:rsidRPr="00A146AF">
              <w:rPr>
                <w:b/>
                <w:bCs/>
              </w:rPr>
              <w:lastRenderedPageBreak/>
              <w:t xml:space="preserve">FORM OF </w:t>
            </w:r>
            <w:r w:rsidR="0080255E" w:rsidRPr="00A146AF">
              <w:rPr>
                <w:b/>
                <w:bCs/>
              </w:rPr>
              <w:t>BID</w:t>
            </w:r>
            <w:bookmarkEnd w:id="86"/>
            <w:bookmarkEnd w:id="87"/>
          </w:p>
          <w:p w14:paraId="145F7D60" w14:textId="0FDE9D0E" w:rsidR="00C07CB8" w:rsidRPr="00847EF5" w:rsidRDefault="00C07CB8" w:rsidP="00C07CB8">
            <w:pPr>
              <w:pStyle w:val="Footer"/>
            </w:pPr>
            <w:r w:rsidRPr="00847EF5">
              <w:t>C</w:t>
            </w:r>
            <w:bookmarkStart w:id="88" w:name="Text1"/>
            <w:bookmarkStart w:id="89" w:name="Text2"/>
            <w:r w:rsidRPr="00847EF5">
              <w:t>LOSING TIME:</w:t>
            </w:r>
          </w:p>
        </w:tc>
        <w:bookmarkEnd w:id="88"/>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9"/>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90" w:name="Text3"/>
            <w:r>
              <w:rPr>
                <w:sz w:val="16"/>
              </w:rPr>
              <w:t>BID</w:t>
            </w:r>
            <w:r w:rsidR="00C07CB8" w:rsidRPr="00847EF5">
              <w:rPr>
                <w:sz w:val="16"/>
              </w:rPr>
              <w:t xml:space="preserve"> NO.</w:t>
            </w:r>
          </w:p>
        </w:tc>
        <w:bookmarkEnd w:id="90"/>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91"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92" w:name="Text7"/>
          </w:p>
        </w:tc>
        <w:bookmarkEnd w:id="92"/>
        <w:tc>
          <w:tcPr>
            <w:tcW w:w="5387" w:type="dxa"/>
            <w:gridSpan w:val="9"/>
          </w:tcPr>
          <w:p w14:paraId="4E0C9AF6" w14:textId="41D9992F" w:rsidR="00C07CB8" w:rsidRPr="00267FAB" w:rsidRDefault="00C07CB8" w:rsidP="00074F21">
            <w:pPr>
              <w:spacing w:before="120" w:after="120"/>
              <w:rPr>
                <w:sz w:val="16"/>
              </w:rPr>
            </w:pPr>
          </w:p>
        </w:tc>
        <w:bookmarkEnd w:id="91"/>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27746A1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i)</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77777777"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s on a basis of c.i.f. or in bond, or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93"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93"/>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94"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94"/>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95" w:name="_Toc514231095"/>
    </w:p>
    <w:p w14:paraId="3EC4806F" w14:textId="77777777" w:rsidR="0028767E" w:rsidRDefault="0028767E" w:rsidP="00074F21">
      <w:pPr>
        <w:pStyle w:val="Caption"/>
        <w:rPr>
          <w:rFonts w:cs="Arial"/>
        </w:rPr>
      </w:pPr>
    </w:p>
    <w:p w14:paraId="1380090E" w14:textId="77777777" w:rsidR="00247AFE" w:rsidRPr="00ED70D9" w:rsidRDefault="00247AFE" w:rsidP="00C632ED">
      <w:pPr>
        <w:pStyle w:val="Heading1"/>
        <w:numPr>
          <w:ilvl w:val="0"/>
          <w:numId w:val="64"/>
        </w:numPr>
      </w:pPr>
      <w:bookmarkStart w:id="96" w:name="_Toc480431138"/>
      <w:bookmarkStart w:id="97" w:name="_Toc31034157"/>
      <w:bookmarkEnd w:id="95"/>
      <w:r w:rsidRPr="00ED70D9">
        <w:lastRenderedPageBreak/>
        <w:t xml:space="preserve">FORM OF UNDERTAKING TO </w:t>
      </w:r>
      <w:r w:rsidR="0080255E" w:rsidRPr="00ED70D9">
        <w:t>BID</w:t>
      </w:r>
      <w:bookmarkEnd w:id="96"/>
      <w:bookmarkEnd w:id="97"/>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7"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8"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8"/>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9" w:name="_Toc514231096"/>
    </w:p>
    <w:p w14:paraId="1B6A94B1" w14:textId="77777777" w:rsidR="00247AFE" w:rsidRPr="00ED70D9" w:rsidRDefault="00247AFE" w:rsidP="00C632ED">
      <w:pPr>
        <w:pStyle w:val="Heading1"/>
        <w:numPr>
          <w:ilvl w:val="0"/>
          <w:numId w:val="64"/>
        </w:numPr>
      </w:pPr>
      <w:bookmarkStart w:id="100" w:name="_Toc480431139"/>
      <w:bookmarkStart w:id="101" w:name="_Toc31034158"/>
      <w:r w:rsidRPr="00ED70D9">
        <w:t>CONFIDENTIALITY AGREEMENT</w:t>
      </w:r>
      <w:bookmarkEnd w:id="99"/>
      <w:bookmarkEnd w:id="100"/>
      <w:bookmarkEnd w:id="101"/>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102"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8"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102"/>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r w:rsidRPr="00267FAB">
        <w:t xml:space="preserve">) ,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s Name</w:t>
      </w:r>
      <w:r w:rsidRPr="00267FAB">
        <w:t xml:space="preserve"> ]</w:t>
      </w:r>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C632ED">
      <w:pPr>
        <w:pStyle w:val="Heading1"/>
        <w:numPr>
          <w:ilvl w:val="0"/>
          <w:numId w:val="64"/>
        </w:numPr>
      </w:pPr>
      <w:bookmarkStart w:id="103" w:name="_Toc514231097"/>
      <w:bookmarkStart w:id="104" w:name="_Toc480431140"/>
      <w:bookmarkStart w:id="105" w:name="_Toc31034159"/>
      <w:r w:rsidRPr="00ED70D9">
        <w:lastRenderedPageBreak/>
        <w:t>FORM OF QUESTIONNAIRE</w:t>
      </w:r>
      <w:bookmarkEnd w:id="103"/>
      <w:bookmarkEnd w:id="104"/>
      <w:bookmarkEnd w:id="105"/>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9"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6414DB86"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Consortium or Consortium Leader</w:t>
      </w:r>
      <w:r w:rsidRPr="00637257">
        <w:t>)</w:t>
      </w:r>
    </w:p>
    <w:p w14:paraId="6929BFFA" w14:textId="6DE00E52"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52ECE24D"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0B66D89"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28540765"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02AB19B4"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2A3A4F" w:rsidRPr="00643DD3" w14:paraId="3FABB69C"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507CEB66" w14:textId="686064CE" w:rsidR="002A3A4F" w:rsidRPr="00643DD3" w:rsidRDefault="002A3A4F" w:rsidP="00036D05">
            <w:pPr>
              <w:tabs>
                <w:tab w:val="left" w:pos="1300"/>
                <w:tab w:val="left" w:pos="1680"/>
                <w:tab w:val="left" w:pos="2580"/>
                <w:tab w:val="left" w:pos="3160"/>
                <w:tab w:val="left" w:pos="3960"/>
              </w:tabs>
              <w:spacing w:before="81"/>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sidRPr="00643DD3">
              <w:rPr>
                <w:rFonts w:eastAsia="Arial Narrow" w:cs="Arial"/>
              </w:rPr>
              <w:tab/>
            </w:r>
            <w:r w:rsidRPr="00643DD3">
              <w:rPr>
                <w:rFonts w:eastAsia="Arial Narrow" w:cs="Arial"/>
                <w:spacing w:val="1"/>
              </w:rPr>
              <w:t>o</w:t>
            </w:r>
            <w:r w:rsidRPr="00643DD3">
              <w:rPr>
                <w:rFonts w:eastAsia="Arial Narrow" w:cs="Arial"/>
              </w:rPr>
              <w:t>f</w:t>
            </w:r>
            <w:r w:rsidRPr="00643DD3">
              <w:rPr>
                <w:rFonts w:eastAsia="Arial Narrow" w:cs="Arial"/>
              </w:rPr>
              <w:tab/>
            </w:r>
            <w:r w:rsidR="00E958D9">
              <w:rPr>
                <w:rFonts w:eastAsia="Arial Narrow" w:cs="Arial"/>
                <w:spacing w:val="1"/>
              </w:rPr>
              <w:t>Bidder</w:t>
            </w:r>
            <w:r>
              <w:rPr>
                <w:rFonts w:eastAsia="Arial Narrow" w:cs="Arial"/>
                <w:spacing w:val="1"/>
              </w:rPr>
              <w:t>s</w:t>
            </w:r>
            <w:r w:rsidRPr="00643DD3">
              <w:rPr>
                <w:rFonts w:eastAsia="Arial Narrow" w:cs="Arial"/>
              </w:rPr>
              <w:tab/>
            </w:r>
            <w:r w:rsidRPr="00643DD3">
              <w:rPr>
                <w:rFonts w:eastAsia="Arial Narrow" w:cs="Arial"/>
                <w:spacing w:val="1"/>
              </w:rPr>
              <w:t>pa</w:t>
            </w:r>
            <w:r w:rsidRPr="00643DD3">
              <w:rPr>
                <w:rFonts w:eastAsia="Arial Narrow" w:cs="Arial"/>
              </w:rPr>
              <w:t>st</w:t>
            </w:r>
            <w:r w:rsidRPr="00643DD3">
              <w:rPr>
                <w:rFonts w:eastAsia="Arial Narrow" w:cs="Arial"/>
              </w:rPr>
              <w:tab/>
            </w:r>
            <w:r w:rsidRPr="00643DD3">
              <w:rPr>
                <w:rFonts w:eastAsia="Arial Narrow" w:cs="Arial"/>
                <w:spacing w:val="-2"/>
              </w:rPr>
              <w:t>S</w:t>
            </w:r>
            <w:r w:rsidRPr="00643DD3">
              <w:rPr>
                <w:rFonts w:eastAsia="Arial Narrow" w:cs="Arial"/>
                <w:spacing w:val="1"/>
              </w:rPr>
              <w:t>u</w:t>
            </w:r>
            <w:r w:rsidRPr="00643DD3">
              <w:rPr>
                <w:rFonts w:eastAsia="Arial Narrow" w:cs="Arial"/>
                <w:spacing w:val="-1"/>
              </w:rPr>
              <w:t>p</w:t>
            </w:r>
            <w:r w:rsidRPr="00643DD3">
              <w:rPr>
                <w:rFonts w:eastAsia="Arial Narrow" w:cs="Arial"/>
                <w:spacing w:val="1"/>
              </w:rPr>
              <w:t>p</w:t>
            </w:r>
            <w:r w:rsidRPr="00643DD3">
              <w:rPr>
                <w:rFonts w:eastAsia="Arial Narrow" w:cs="Arial"/>
              </w:rPr>
              <w:t>ly</w:t>
            </w:r>
            <w:r w:rsidRPr="00643DD3">
              <w:rPr>
                <w:rFonts w:eastAsia="Arial Narrow" w:cs="Arial"/>
              </w:rPr>
              <w:tab/>
              <w:t>Ch</w:t>
            </w:r>
            <w:r w:rsidRPr="00643DD3">
              <w:rPr>
                <w:rFonts w:eastAsia="Arial Narrow" w:cs="Arial"/>
                <w:spacing w:val="1"/>
              </w:rPr>
              <w:t>a</w:t>
            </w:r>
            <w:r w:rsidRPr="00643DD3">
              <w:rPr>
                <w:rFonts w:eastAsia="Arial Narrow" w:cs="Arial"/>
              </w:rPr>
              <w:t>in</w:t>
            </w:r>
            <w:r>
              <w:rPr>
                <w:rFonts w:eastAsia="Arial Narrow" w:cs="Arial"/>
              </w:rPr>
              <w:t xml:space="preserve"> </w:t>
            </w:r>
            <w:r w:rsidRPr="00643DD3">
              <w:rPr>
                <w:rFonts w:eastAsia="Arial Narrow" w:cs="Arial"/>
                <w:spacing w:val="-1"/>
              </w:rPr>
              <w:t>M</w:t>
            </w:r>
            <w:r w:rsidRPr="00643DD3">
              <w:rPr>
                <w:rFonts w:eastAsia="Arial Narrow" w:cs="Arial"/>
                <w:spacing w:val="1"/>
              </w:rPr>
              <w:t>ana</w:t>
            </w:r>
            <w:r w:rsidRPr="00643DD3">
              <w:rPr>
                <w:rFonts w:eastAsia="Arial Narrow" w:cs="Arial"/>
                <w:spacing w:val="-1"/>
              </w:rPr>
              <w:t>g</w:t>
            </w:r>
            <w:r w:rsidRPr="00643DD3">
              <w:rPr>
                <w:rFonts w:eastAsia="Arial Narrow" w:cs="Arial"/>
                <w:spacing w:val="1"/>
              </w:rPr>
              <w:t>e</w:t>
            </w:r>
            <w:r w:rsidRPr="00643DD3">
              <w:rPr>
                <w:rFonts w:eastAsia="Arial Narrow" w:cs="Arial"/>
                <w:spacing w:val="-1"/>
              </w:rPr>
              <w:t>m</w:t>
            </w:r>
            <w:r w:rsidRPr="00643DD3">
              <w:rPr>
                <w:rFonts w:eastAsia="Arial Narrow" w:cs="Arial"/>
                <w:spacing w:val="1"/>
              </w:rPr>
              <w:t>en</w:t>
            </w:r>
            <w:r w:rsidRPr="00643DD3">
              <w:rPr>
                <w:rFonts w:eastAsia="Arial Narrow" w:cs="Arial"/>
              </w:rPr>
              <w:t>t</w:t>
            </w:r>
            <w:r>
              <w:rPr>
                <w:rFonts w:eastAsia="Arial Narrow" w:cs="Arial"/>
              </w:rPr>
              <w:t xml:space="preserve"> </w:t>
            </w:r>
            <w:r w:rsidRPr="00643DD3">
              <w:rPr>
                <w:rFonts w:eastAsia="Arial Narrow" w:cs="Arial"/>
                <w:spacing w:val="1"/>
              </w:rPr>
              <w:t>P</w:t>
            </w:r>
            <w:r w:rsidRPr="00643DD3">
              <w:rPr>
                <w:rFonts w:eastAsia="Arial Narrow" w:cs="Arial"/>
              </w:rPr>
              <w:t>ractices</w:t>
            </w:r>
            <w:r>
              <w:rPr>
                <w:rFonts w:eastAsia="Arial Narrow" w:cs="Arial"/>
              </w:rPr>
              <w:t xml:space="preserve"> </w:t>
            </w:r>
            <w:r w:rsidRPr="00643DD3">
              <w:rPr>
                <w:rFonts w:eastAsia="Arial Narrow" w:cs="Arial"/>
              </w:rPr>
              <w:t>–</w:t>
            </w:r>
            <w:r w:rsidRPr="00643DD3">
              <w:rPr>
                <w:rFonts w:eastAsia="Arial Narrow" w:cs="Arial"/>
                <w:spacing w:val="-2"/>
              </w:rPr>
              <w:t>S</w:t>
            </w:r>
            <w:r w:rsidRPr="00643DD3">
              <w:rPr>
                <w:rFonts w:eastAsia="Arial Narrow" w:cs="Arial"/>
                <w:spacing w:val="1"/>
              </w:rPr>
              <w:t>B</w:t>
            </w:r>
            <w:r w:rsidRPr="00643DD3">
              <w:rPr>
                <w:rFonts w:eastAsia="Arial Narrow" w:cs="Arial"/>
              </w:rPr>
              <w:t>D</w:t>
            </w:r>
            <w:r>
              <w:rPr>
                <w:rFonts w:eastAsia="Arial Narrow" w:cs="Arial"/>
              </w:rPr>
              <w:t xml:space="preserve"> </w:t>
            </w:r>
            <w:r w:rsidRPr="00643DD3">
              <w:rPr>
                <w:rFonts w:eastAsia="Arial Narrow" w:cs="Arial"/>
              </w:rPr>
              <w:t>8</w:t>
            </w:r>
          </w:p>
        </w:tc>
        <w:tc>
          <w:tcPr>
            <w:tcW w:w="1560" w:type="dxa"/>
            <w:tcBorders>
              <w:top w:val="single" w:sz="4" w:space="0" w:color="000000"/>
              <w:left w:val="single" w:sz="4" w:space="0" w:color="000000"/>
              <w:bottom w:val="single" w:sz="4" w:space="0" w:color="000000"/>
              <w:right w:val="single" w:sz="4" w:space="0" w:color="000000"/>
            </w:tcBorders>
            <w:vAlign w:val="center"/>
          </w:tcPr>
          <w:p w14:paraId="635F7F3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19F8484" w14:textId="77777777" w:rsidR="002A3A4F" w:rsidRPr="00643DD3" w:rsidRDefault="002A3A4F" w:rsidP="00036D05">
            <w:pPr>
              <w:jc w:val="center"/>
              <w:rPr>
                <w:rFonts w:cs="Arial"/>
              </w:rPr>
            </w:pPr>
          </w:p>
        </w:tc>
      </w:tr>
      <w:tr w:rsidR="002A3A4F" w:rsidRPr="00643DD3" w14:paraId="22BEC20D"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398965C6" w14:textId="77777777" w:rsidR="002A3A4F" w:rsidRPr="00643DD3" w:rsidRDefault="002A3A4F" w:rsidP="00036D05">
            <w:pPr>
              <w:spacing w:before="79"/>
              <w:ind w:left="102" w:right="-20"/>
              <w:jc w:val="left"/>
              <w:rPr>
                <w:rFonts w:eastAsia="Arial Narrow" w:cs="Arial"/>
              </w:rPr>
            </w:pPr>
            <w:r w:rsidRPr="00643DD3">
              <w:rPr>
                <w:rFonts w:eastAsia="Arial Narrow" w:cs="Arial"/>
              </w:rPr>
              <w:t>Certificati</w:t>
            </w:r>
            <w:r w:rsidRPr="00643DD3">
              <w:rPr>
                <w:rFonts w:eastAsia="Arial Narrow" w:cs="Arial"/>
                <w:spacing w:val="1"/>
              </w:rPr>
              <w:t>o</w:t>
            </w:r>
            <w:r w:rsidRPr="00643DD3">
              <w:rPr>
                <w:rFonts w:eastAsia="Arial Narrow" w:cs="Arial"/>
              </w:rPr>
              <w:t xml:space="preserve">n </w:t>
            </w:r>
            <w:r w:rsidRPr="00643DD3">
              <w:rPr>
                <w:rFonts w:eastAsia="Arial Narrow" w:cs="Arial"/>
                <w:spacing w:val="1"/>
              </w:rPr>
              <w:t>o</w:t>
            </w:r>
            <w:r w:rsidRPr="00643DD3">
              <w:rPr>
                <w:rFonts w:eastAsia="Arial Narrow" w:cs="Arial"/>
              </w:rPr>
              <w:t xml:space="preserve">f </w:t>
            </w:r>
            <w:r w:rsidRPr="00643DD3">
              <w:rPr>
                <w:rFonts w:eastAsia="Arial Narrow" w:cs="Arial"/>
                <w:spacing w:val="-2"/>
              </w:rPr>
              <w:t>I</w:t>
            </w:r>
            <w:r w:rsidRPr="00643DD3">
              <w:rPr>
                <w:rFonts w:eastAsia="Arial Narrow" w:cs="Arial"/>
                <w:spacing w:val="1"/>
              </w:rPr>
              <w:t>nd</w:t>
            </w:r>
            <w:r w:rsidRPr="00643DD3">
              <w:rPr>
                <w:rFonts w:eastAsia="Arial Narrow" w:cs="Arial"/>
                <w:spacing w:val="-1"/>
              </w:rPr>
              <w:t>e</w:t>
            </w:r>
            <w:r w:rsidRPr="00643DD3">
              <w:rPr>
                <w:rFonts w:eastAsia="Arial Narrow" w:cs="Arial"/>
                <w:spacing w:val="1"/>
              </w:rPr>
              <w:t>p</w:t>
            </w:r>
            <w:r w:rsidRPr="00643DD3">
              <w:rPr>
                <w:rFonts w:eastAsia="Arial Narrow" w:cs="Arial"/>
                <w:spacing w:val="-1"/>
              </w:rPr>
              <w:t>e</w:t>
            </w:r>
            <w:r w:rsidRPr="00643DD3">
              <w:rPr>
                <w:rFonts w:eastAsia="Arial Narrow" w:cs="Arial"/>
                <w:spacing w:val="1"/>
              </w:rPr>
              <w:t>nd</w:t>
            </w:r>
            <w:r w:rsidRPr="00643DD3">
              <w:rPr>
                <w:rFonts w:eastAsia="Arial Narrow" w:cs="Arial"/>
                <w:spacing w:val="-1"/>
              </w:rPr>
              <w:t>e</w:t>
            </w:r>
            <w:r w:rsidRPr="00643DD3">
              <w:rPr>
                <w:rFonts w:eastAsia="Arial Narrow" w:cs="Arial"/>
                <w:spacing w:val="1"/>
              </w:rPr>
              <w:t>n</w:t>
            </w:r>
            <w:r w:rsidRPr="00643DD3">
              <w:rPr>
                <w:rFonts w:eastAsia="Arial Narrow" w:cs="Arial"/>
              </w:rPr>
              <w:t xml:space="preserve">t </w:t>
            </w:r>
            <w:r w:rsidRPr="00643DD3">
              <w:rPr>
                <w:rFonts w:eastAsia="Arial Narrow" w:cs="Arial"/>
                <w:spacing w:val="1"/>
              </w:rPr>
              <w:t>B</w:t>
            </w:r>
            <w:r w:rsidRPr="00643DD3">
              <w:rPr>
                <w:rFonts w:eastAsia="Arial Narrow" w:cs="Arial"/>
              </w:rPr>
              <w:t>id Decl</w:t>
            </w:r>
            <w:r w:rsidRPr="00643DD3">
              <w:rPr>
                <w:rFonts w:eastAsia="Arial Narrow" w:cs="Arial"/>
                <w:spacing w:val="1"/>
              </w:rPr>
              <w:t>a</w:t>
            </w:r>
            <w:r w:rsidRPr="00643DD3">
              <w:rPr>
                <w:rFonts w:eastAsia="Arial Narrow" w:cs="Arial"/>
              </w:rPr>
              <w:t>rati</w:t>
            </w:r>
            <w:r w:rsidRPr="00643DD3">
              <w:rPr>
                <w:rFonts w:eastAsia="Arial Narrow" w:cs="Arial"/>
                <w:spacing w:val="-2"/>
              </w:rPr>
              <w:t>o</w:t>
            </w:r>
            <w:r w:rsidRPr="00643DD3">
              <w:rPr>
                <w:rFonts w:eastAsia="Arial Narrow" w:cs="Arial"/>
              </w:rPr>
              <w:t>n –</w:t>
            </w:r>
            <w:r>
              <w:rPr>
                <w:rFonts w:eastAsia="Arial Narrow" w:cs="Arial"/>
              </w:rPr>
              <w:t xml:space="preserve"> </w:t>
            </w:r>
            <w:r w:rsidRPr="00643DD3">
              <w:rPr>
                <w:rFonts w:eastAsia="Arial Narrow" w:cs="Arial"/>
                <w:spacing w:val="1"/>
              </w:rPr>
              <w:t>SB</w:t>
            </w:r>
            <w:r w:rsidRPr="00643DD3">
              <w:rPr>
                <w:rFonts w:eastAsia="Arial Narrow" w:cs="Arial"/>
              </w:rPr>
              <w:t>D</w:t>
            </w:r>
            <w:r>
              <w:rPr>
                <w:rFonts w:eastAsia="Arial Narrow" w:cs="Arial"/>
              </w:rPr>
              <w:t xml:space="preserve"> </w:t>
            </w:r>
            <w:r w:rsidRPr="00643DD3">
              <w:rPr>
                <w:rFonts w:eastAsia="Arial Narrow" w:cs="Arial"/>
              </w:rPr>
              <w:t>9</w:t>
            </w:r>
          </w:p>
        </w:tc>
        <w:tc>
          <w:tcPr>
            <w:tcW w:w="1560" w:type="dxa"/>
            <w:tcBorders>
              <w:top w:val="single" w:sz="4" w:space="0" w:color="000000"/>
              <w:left w:val="single" w:sz="4" w:space="0" w:color="000000"/>
              <w:bottom w:val="single" w:sz="4" w:space="0" w:color="000000"/>
              <w:right w:val="single" w:sz="4" w:space="0" w:color="000000"/>
            </w:tcBorders>
            <w:vAlign w:val="center"/>
          </w:tcPr>
          <w:p w14:paraId="6712345E"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06FF961"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106" w:name="_Toc4426312"/>
      <w:bookmarkStart w:id="107" w:name="_Toc31034160"/>
      <w:r>
        <w:rPr>
          <w:sz w:val="22"/>
          <w:szCs w:val="22"/>
        </w:rPr>
        <w:t>sbd1</w:t>
      </w:r>
      <w:bookmarkEnd w:id="106"/>
      <w:bookmarkEnd w:id="107"/>
    </w:p>
    <w:p w14:paraId="6803DF1E" w14:textId="77777777" w:rsidR="0011288E" w:rsidRPr="00B87BF7" w:rsidRDefault="0011288E" w:rsidP="0011288E">
      <w:pPr>
        <w:pStyle w:val="Title"/>
        <w:rPr>
          <w:sz w:val="22"/>
          <w:szCs w:val="22"/>
        </w:rPr>
      </w:pPr>
      <w:bookmarkStart w:id="108" w:name="_Toc4426313"/>
      <w:bookmarkStart w:id="109" w:name="_Toc31034161"/>
      <w:r w:rsidRPr="00B87BF7">
        <w:rPr>
          <w:sz w:val="22"/>
          <w:szCs w:val="22"/>
        </w:rPr>
        <w:t>PART A</w:t>
      </w:r>
      <w:bookmarkEnd w:id="108"/>
      <w:bookmarkEnd w:id="109"/>
    </w:p>
    <w:p w14:paraId="77937270" w14:textId="77777777" w:rsidR="0011288E" w:rsidRPr="00B87BF7" w:rsidRDefault="0011288E" w:rsidP="0011288E">
      <w:pPr>
        <w:pStyle w:val="Title"/>
        <w:rPr>
          <w:sz w:val="22"/>
          <w:szCs w:val="22"/>
        </w:rPr>
      </w:pPr>
      <w:bookmarkStart w:id="110" w:name="_Toc4426314"/>
      <w:bookmarkStart w:id="111" w:name="_Toc31034162"/>
      <w:r w:rsidRPr="00B87BF7">
        <w:rPr>
          <w:sz w:val="22"/>
          <w:szCs w:val="22"/>
        </w:rPr>
        <w:t>INVITATION TO BID</w:t>
      </w:r>
      <w:bookmarkEnd w:id="110"/>
      <w:bookmarkEnd w:id="111"/>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C632ED">
            <w:pPr>
              <w:widowControl w:val="0"/>
              <w:numPr>
                <w:ilvl w:val="0"/>
                <w:numId w:val="64"/>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C632ED">
            <w:pPr>
              <w:widowControl w:val="0"/>
              <w:numPr>
                <w:ilvl w:val="0"/>
                <w:numId w:val="64"/>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 ]</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983F0B">
              <w:rPr>
                <w:rFonts w:cs="Arial"/>
                <w:snapToGrid w:val="0"/>
                <w:sz w:val="18"/>
                <w:szCs w:val="18"/>
                <w:lang w:val="en-GB"/>
              </w:rPr>
            </w:r>
            <w:r w:rsidR="00983F0B">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12" w:name="_Toc4426315"/>
      <w:bookmarkStart w:id="113" w:name="_Toc31034163"/>
      <w:r w:rsidRPr="00680D44">
        <w:rPr>
          <w:rFonts w:ascii="Arial Narrow" w:hAnsi="Arial Narrow"/>
          <w:snapToGrid w:val="0"/>
        </w:rPr>
        <w:lastRenderedPageBreak/>
        <w:t>PART B</w:t>
      </w:r>
      <w:bookmarkEnd w:id="112"/>
      <w:bookmarkEnd w:id="113"/>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C632ED">
            <w:pPr>
              <w:keepNext w:val="0"/>
              <w:widowControl w:val="0"/>
              <w:numPr>
                <w:ilvl w:val="0"/>
                <w:numId w:val="54"/>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C632ED">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C632ED">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C632ED">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C632ED">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C632ED">
            <w:pPr>
              <w:keepNext w:val="0"/>
              <w:widowControl w:val="0"/>
              <w:numPr>
                <w:ilvl w:val="0"/>
                <w:numId w:val="54"/>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30"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C632ED">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ind w:left="851"/>
      </w:pPr>
    </w:p>
    <w:p w14:paraId="3A7462D2" w14:textId="7A126377" w:rsidR="002A3A4F" w:rsidRPr="00451163" w:rsidRDefault="002A3A4F" w:rsidP="00C632ED">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C632ED">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C632ED">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7905AF0E" w:rsidR="002A3A4F" w:rsidRPr="00451163" w:rsidRDefault="002A3A4F" w:rsidP="00C632ED">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1">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C632ED">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2"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ind w:left="360"/>
        <w:rPr>
          <w:rFonts w:eastAsia="Arial Narrow"/>
        </w:rPr>
      </w:pPr>
    </w:p>
    <w:p w14:paraId="698A5EDC" w14:textId="5AFC6E80" w:rsidR="00BD26E6" w:rsidRPr="00BD26E6" w:rsidRDefault="00BD26E6" w:rsidP="00C632ED">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67C7C0C5" w14:textId="77777777" w:rsidR="00D704F4" w:rsidRPr="00101CB2" w:rsidRDefault="00D704F4" w:rsidP="00D704F4">
      <w:pPr>
        <w:ind w:left="851" w:hanging="851"/>
        <w:rPr>
          <w:b/>
          <w:lang w:val="en-GB"/>
        </w:rPr>
      </w:pPr>
      <w:r w:rsidRPr="00101CB2">
        <w:rPr>
          <w:b/>
          <w:lang w:val="en-GB"/>
        </w:rPr>
        <w:t>SBD4</w:t>
      </w:r>
    </w:p>
    <w:p w14:paraId="753B43F8" w14:textId="77777777" w:rsidR="00D704F4" w:rsidRPr="00214233" w:rsidRDefault="00D704F4" w:rsidP="00D704F4">
      <w:pPr>
        <w:ind w:left="851" w:hanging="851"/>
        <w:rPr>
          <w:lang w:val="en-GB"/>
        </w:rPr>
      </w:pPr>
    </w:p>
    <w:p w14:paraId="7DAB6B57" w14:textId="77777777" w:rsidR="00D704F4" w:rsidRPr="00101CB2" w:rsidRDefault="00D704F4" w:rsidP="00D704F4">
      <w:pPr>
        <w:ind w:left="851" w:hanging="851"/>
        <w:jc w:val="center"/>
        <w:rPr>
          <w:b/>
          <w:lang w:val="en-GB"/>
        </w:rPr>
      </w:pPr>
      <w:r w:rsidRPr="00101CB2">
        <w:rPr>
          <w:b/>
          <w:lang w:val="en-GB"/>
        </w:rPr>
        <w:t>DECLARATION OF INTEREST</w:t>
      </w:r>
    </w:p>
    <w:p w14:paraId="3441D853" w14:textId="77777777" w:rsidR="00D704F4" w:rsidRPr="00214233" w:rsidRDefault="00D704F4" w:rsidP="00D704F4">
      <w:pPr>
        <w:ind w:left="851" w:hanging="851"/>
        <w:rPr>
          <w:lang w:val="en-GB"/>
        </w:rPr>
      </w:pPr>
    </w:p>
    <w:p w14:paraId="5D14BB65" w14:textId="1B53A3B8" w:rsidR="00D704F4" w:rsidRPr="00101CB2" w:rsidRDefault="00D704F4" w:rsidP="00C632ED">
      <w:pPr>
        <w:pStyle w:val="ListParagraph"/>
        <w:numPr>
          <w:ilvl w:val="0"/>
          <w:numId w:val="14"/>
        </w:numPr>
        <w:rPr>
          <w:lang w:val="en-GB"/>
        </w:rPr>
      </w:pPr>
      <w:r w:rsidRPr="00101CB2">
        <w:rPr>
          <w:lang w:val="en-GB"/>
        </w:rPr>
        <w:t>Any legal person, including persons employed by the State¹, or persons having a kinshi</w:t>
      </w:r>
      <w:r>
        <w:rPr>
          <w:lang w:val="en-GB"/>
        </w:rPr>
        <w:t>p with persons employed by the S</w:t>
      </w:r>
      <w:r w:rsidRPr="00101CB2">
        <w:rPr>
          <w:lang w:val="en-GB"/>
        </w:rPr>
        <w:t>tate, including a blood relationship, may make an offer or offers in terms of this invitation to bid (includes an advertised competitive bid, a limited bid, a proposal or written price quotation).  In view of possible allegations of favouritisms, should the resulting bid, or part thereof, be awar</w:t>
      </w:r>
      <w:r>
        <w:rPr>
          <w:lang w:val="en-GB"/>
        </w:rPr>
        <w:t>ded to persons employed by the S</w:t>
      </w:r>
      <w:r w:rsidRPr="00101CB2">
        <w:rPr>
          <w:lang w:val="en-GB"/>
        </w:rPr>
        <w:t xml:space="preserve">tate, or to persons connected with or related to them, it is required that the </w:t>
      </w:r>
      <w:r w:rsidR="00E958D9">
        <w:rPr>
          <w:lang w:val="en-GB"/>
        </w:rPr>
        <w:t>bidder</w:t>
      </w:r>
      <w:r w:rsidRPr="00101CB2">
        <w:rPr>
          <w:lang w:val="en-GB"/>
        </w:rPr>
        <w:t xml:space="preserve"> or his/her authorized representative declare his/her position in relation to the evaluati</w:t>
      </w:r>
      <w:r>
        <w:rPr>
          <w:lang w:val="en-GB"/>
        </w:rPr>
        <w:t>ng/adjudicating authority where:</w:t>
      </w:r>
    </w:p>
    <w:p w14:paraId="7F660A53" w14:textId="77777777" w:rsidR="00D704F4" w:rsidRPr="00214233" w:rsidRDefault="00D704F4" w:rsidP="00D704F4">
      <w:pPr>
        <w:rPr>
          <w:lang w:val="en-GB"/>
        </w:rPr>
      </w:pPr>
    </w:p>
    <w:p w14:paraId="08A6FCEE" w14:textId="72BC7958" w:rsidR="00D704F4" w:rsidRPr="00101CB2" w:rsidRDefault="000C6953" w:rsidP="00C632ED">
      <w:pPr>
        <w:pStyle w:val="ListParagraph"/>
        <w:numPr>
          <w:ilvl w:val="0"/>
          <w:numId w:val="15"/>
        </w:numPr>
        <w:rPr>
          <w:lang w:val="en-GB"/>
        </w:rPr>
      </w:pPr>
      <w:r w:rsidRPr="00101CB2">
        <w:rPr>
          <w:lang w:val="en-GB"/>
        </w:rPr>
        <w:t xml:space="preserve">The </w:t>
      </w:r>
      <w:r w:rsidR="00E958D9">
        <w:rPr>
          <w:lang w:val="en-GB"/>
        </w:rPr>
        <w:t>bidder</w:t>
      </w:r>
      <w:r w:rsidR="00D704F4" w:rsidRPr="00101CB2">
        <w:rPr>
          <w:lang w:val="en-GB"/>
        </w:rPr>
        <w:t xml:space="preserve"> is employed by the state; and/or</w:t>
      </w:r>
    </w:p>
    <w:p w14:paraId="0941E3CC" w14:textId="77777777" w:rsidR="00D704F4" w:rsidRPr="00214233" w:rsidRDefault="00D704F4" w:rsidP="00D704F4">
      <w:pPr>
        <w:rPr>
          <w:lang w:val="en-GB"/>
        </w:rPr>
      </w:pPr>
    </w:p>
    <w:p w14:paraId="3FCCB877" w14:textId="017B459E" w:rsidR="00D704F4" w:rsidRPr="00101CB2" w:rsidRDefault="000C6953" w:rsidP="00C632ED">
      <w:pPr>
        <w:pStyle w:val="ListParagraph"/>
        <w:numPr>
          <w:ilvl w:val="0"/>
          <w:numId w:val="15"/>
        </w:numPr>
        <w:rPr>
          <w:lang w:val="en-GB"/>
        </w:rPr>
      </w:pPr>
      <w:r w:rsidRPr="00101CB2">
        <w:rPr>
          <w:lang w:val="en-GB"/>
        </w:rPr>
        <w:t xml:space="preserve">The </w:t>
      </w:r>
      <w:r w:rsidR="00D704F4" w:rsidRPr="00101CB2">
        <w:rPr>
          <w:lang w:val="en-GB"/>
        </w:rPr>
        <w:t xml:space="preserve">legal person on whose behalf the bidding document is signed, has a relationship with persons/a person who are/is involved in the evaluation and or adjudication of the bid(s), or where it is known that such a relationship exists between the person or persons for or on </w:t>
      </w:r>
      <w:r w:rsidR="00D704F4" w:rsidRPr="00101CB2">
        <w:rPr>
          <w:lang w:val="en-GB"/>
        </w:rPr>
        <w:lastRenderedPageBreak/>
        <w:t>whose behalf the declarant acts and persons who are involved with the evaluation and or adjudication of the bid.</w:t>
      </w:r>
    </w:p>
    <w:p w14:paraId="2BCD7F47" w14:textId="77777777" w:rsidR="00D704F4" w:rsidRDefault="00D704F4" w:rsidP="00D704F4">
      <w:pPr>
        <w:rPr>
          <w:lang w:val="en-GB"/>
        </w:rPr>
      </w:pPr>
    </w:p>
    <w:p w14:paraId="05989CAA" w14:textId="77777777" w:rsidR="00D704F4" w:rsidRPr="00101CB2" w:rsidRDefault="00D704F4" w:rsidP="00C632ED">
      <w:pPr>
        <w:pStyle w:val="ListParagraph"/>
        <w:numPr>
          <w:ilvl w:val="0"/>
          <w:numId w:val="16"/>
        </w:numPr>
        <w:rPr>
          <w:lang w:val="en-GB"/>
        </w:rPr>
      </w:pPr>
      <w:r w:rsidRPr="00101CB2">
        <w:rPr>
          <w:lang w:val="en-GB"/>
        </w:rPr>
        <w:t>In order to give effect to the above, the following questionnaire must be completed and submitted with the bid.</w:t>
      </w:r>
    </w:p>
    <w:p w14:paraId="4ABEDF61" w14:textId="77777777" w:rsidR="00D704F4" w:rsidRPr="00214233" w:rsidRDefault="00D704F4" w:rsidP="00D704F4">
      <w:pPr>
        <w:rPr>
          <w:lang w:val="en-GB"/>
        </w:rPr>
      </w:pPr>
    </w:p>
    <w:p w14:paraId="178C59DE" w14:textId="43882B51" w:rsidR="00D704F4" w:rsidRDefault="00D704F4" w:rsidP="00C632ED">
      <w:pPr>
        <w:pStyle w:val="ListParagraph"/>
        <w:numPr>
          <w:ilvl w:val="0"/>
          <w:numId w:val="17"/>
        </w:numPr>
        <w:rPr>
          <w:lang w:val="en-GB"/>
        </w:rPr>
      </w:pPr>
      <w:r w:rsidRPr="00782C28">
        <w:rPr>
          <w:lang w:val="en-GB"/>
        </w:rPr>
        <w:t xml:space="preserve">Full Name of </w:t>
      </w:r>
      <w:r w:rsidR="00E958D9">
        <w:rPr>
          <w:lang w:val="en-GB"/>
        </w:rPr>
        <w:t>bidder</w:t>
      </w:r>
      <w:r w:rsidRPr="00782C28">
        <w:rPr>
          <w:lang w:val="en-GB"/>
        </w:rPr>
        <w:t xml:space="preserve"> or his or her representative:</w:t>
      </w:r>
    </w:p>
    <w:p w14:paraId="7E605404" w14:textId="77777777" w:rsidR="00D704F4" w:rsidRDefault="00D704F4" w:rsidP="00D704F4">
      <w:pPr>
        <w:pStyle w:val="ListParagraph"/>
        <w:ind w:left="851"/>
        <w:rPr>
          <w:lang w:val="en-GB"/>
        </w:rPr>
      </w:pPr>
    </w:p>
    <w:p w14:paraId="50840A66" w14:textId="77777777" w:rsidR="00D704F4" w:rsidRPr="00782C28" w:rsidRDefault="00D704F4" w:rsidP="00D704F4">
      <w:pPr>
        <w:pStyle w:val="ListParagraph"/>
        <w:ind w:left="851"/>
        <w:rPr>
          <w:lang w:val="en-GB"/>
        </w:rPr>
      </w:pPr>
      <w:r w:rsidRPr="00782C28">
        <w:rPr>
          <w:lang w:val="en-GB"/>
        </w:rPr>
        <w:t>……..…………………………………………………</w:t>
      </w:r>
      <w:r>
        <w:rPr>
          <w:lang w:val="en-GB"/>
        </w:rPr>
        <w:t>………………………………………………..</w:t>
      </w:r>
    </w:p>
    <w:p w14:paraId="748FC916" w14:textId="77777777" w:rsidR="00D704F4" w:rsidRPr="00214233" w:rsidRDefault="00D704F4" w:rsidP="00D704F4">
      <w:pPr>
        <w:rPr>
          <w:lang w:val="en-GB"/>
        </w:rPr>
      </w:pPr>
    </w:p>
    <w:p w14:paraId="4B224F9F" w14:textId="77777777" w:rsidR="00D704F4" w:rsidRDefault="00D704F4" w:rsidP="00C632ED">
      <w:pPr>
        <w:pStyle w:val="ListParagraph"/>
        <w:numPr>
          <w:ilvl w:val="0"/>
          <w:numId w:val="17"/>
        </w:numPr>
        <w:rPr>
          <w:lang w:val="en-GB"/>
        </w:rPr>
      </w:pPr>
      <w:r w:rsidRPr="00782C28">
        <w:rPr>
          <w:lang w:val="en-GB"/>
        </w:rPr>
        <w:t>Identity Number:</w:t>
      </w:r>
    </w:p>
    <w:p w14:paraId="7E555FB3" w14:textId="77777777" w:rsidR="00D704F4" w:rsidRDefault="00D704F4" w:rsidP="00D704F4">
      <w:pPr>
        <w:pStyle w:val="ListParagraph"/>
        <w:ind w:left="851"/>
        <w:rPr>
          <w:lang w:val="en-GB"/>
        </w:rPr>
      </w:pPr>
    </w:p>
    <w:p w14:paraId="2C45472C" w14:textId="77777777" w:rsidR="00D704F4" w:rsidRPr="00782C28" w:rsidRDefault="00D704F4" w:rsidP="00D704F4">
      <w:pPr>
        <w:pStyle w:val="ListParagraph"/>
        <w:ind w:left="851"/>
        <w:rPr>
          <w:lang w:val="en-GB"/>
        </w:rPr>
      </w:pPr>
      <w:r w:rsidRPr="00782C28">
        <w:rPr>
          <w:lang w:val="en-GB"/>
        </w:rPr>
        <w:t>…………………………………………………………………………………</w:t>
      </w:r>
      <w:r>
        <w:rPr>
          <w:lang w:val="en-GB"/>
        </w:rPr>
        <w:t>………………………</w:t>
      </w:r>
    </w:p>
    <w:p w14:paraId="78C8213F" w14:textId="77777777" w:rsidR="00D704F4" w:rsidRPr="00214233" w:rsidRDefault="00D704F4" w:rsidP="00D704F4">
      <w:pPr>
        <w:rPr>
          <w:lang w:val="en-GB"/>
        </w:rPr>
      </w:pPr>
    </w:p>
    <w:p w14:paraId="30B06BEB" w14:textId="77777777" w:rsidR="00D704F4" w:rsidRDefault="00D704F4" w:rsidP="00C632ED">
      <w:pPr>
        <w:pStyle w:val="ListParagraph"/>
        <w:numPr>
          <w:ilvl w:val="0"/>
          <w:numId w:val="17"/>
        </w:numPr>
        <w:rPr>
          <w:lang w:val="en-GB"/>
        </w:rPr>
      </w:pPr>
      <w:r w:rsidRPr="00782C28">
        <w:rPr>
          <w:lang w:val="en-GB"/>
        </w:rPr>
        <w:t>Position occupied in the Company (director, trustee, shareholder², member):</w:t>
      </w:r>
    </w:p>
    <w:p w14:paraId="7B28DDED" w14:textId="77777777" w:rsidR="00D704F4" w:rsidRPr="00782C28" w:rsidRDefault="00D704F4" w:rsidP="00D704F4">
      <w:pPr>
        <w:pStyle w:val="ListParagraph"/>
        <w:ind w:left="851"/>
        <w:rPr>
          <w:lang w:val="en-GB"/>
        </w:rPr>
      </w:pPr>
    </w:p>
    <w:p w14:paraId="69D6B8D8" w14:textId="77777777" w:rsidR="00D704F4" w:rsidRDefault="00D704F4" w:rsidP="00D704F4">
      <w:pPr>
        <w:pStyle w:val="BodyText"/>
        <w:rPr>
          <w:lang w:val="en-GB"/>
        </w:rPr>
      </w:pPr>
      <w:r w:rsidRPr="00782C28">
        <w:rPr>
          <w:lang w:val="en-GB"/>
        </w:rPr>
        <w:t>…………………………………………………………………………………………………………</w:t>
      </w:r>
    </w:p>
    <w:p w14:paraId="6D7E1819" w14:textId="77777777" w:rsidR="00D704F4" w:rsidRDefault="00D704F4" w:rsidP="00D704F4">
      <w:pPr>
        <w:pStyle w:val="BodyText"/>
        <w:rPr>
          <w:lang w:val="en-GB"/>
        </w:rPr>
      </w:pPr>
    </w:p>
    <w:p w14:paraId="196F6AED" w14:textId="77777777" w:rsidR="00D704F4" w:rsidRDefault="00D704F4" w:rsidP="00D704F4">
      <w:pPr>
        <w:pStyle w:val="BodyText"/>
        <w:rPr>
          <w:lang w:val="en-GB"/>
        </w:rPr>
      </w:pPr>
      <w:r w:rsidRPr="00782C28">
        <w:rPr>
          <w:lang w:val="en-GB"/>
        </w:rPr>
        <w:t>…………</w:t>
      </w:r>
      <w:r>
        <w:rPr>
          <w:lang w:val="en-GB"/>
        </w:rPr>
        <w:t>………………………………………………………………………………………………</w:t>
      </w:r>
    </w:p>
    <w:p w14:paraId="6265B2AE" w14:textId="77777777" w:rsidR="00D704F4" w:rsidRDefault="00D704F4" w:rsidP="00D704F4">
      <w:pPr>
        <w:pStyle w:val="BodyText"/>
        <w:rPr>
          <w:lang w:val="en-GB"/>
        </w:rPr>
      </w:pPr>
    </w:p>
    <w:p w14:paraId="728499F8" w14:textId="77777777" w:rsidR="00D704F4" w:rsidRPr="00782C28" w:rsidRDefault="00D704F4" w:rsidP="00D704F4">
      <w:pPr>
        <w:pStyle w:val="BodyText"/>
        <w:rPr>
          <w:lang w:val="en-GB"/>
        </w:rPr>
      </w:pPr>
    </w:p>
    <w:p w14:paraId="6413BA59" w14:textId="77777777" w:rsidR="00D704F4" w:rsidRDefault="00D704F4" w:rsidP="00C632ED">
      <w:pPr>
        <w:pStyle w:val="ListParagraph"/>
        <w:numPr>
          <w:ilvl w:val="0"/>
          <w:numId w:val="17"/>
        </w:numPr>
        <w:rPr>
          <w:lang w:val="en-GB"/>
        </w:rPr>
      </w:pPr>
      <w:r w:rsidRPr="00782C28">
        <w:rPr>
          <w:lang w:val="en-GB"/>
        </w:rPr>
        <w:t>Registration number of company, enterprise, close corporation, partnership agreement or trust:</w:t>
      </w:r>
    </w:p>
    <w:p w14:paraId="63E0E0E4" w14:textId="77777777" w:rsidR="00D704F4" w:rsidRPr="00782C28" w:rsidRDefault="00D704F4" w:rsidP="00D704F4">
      <w:pPr>
        <w:rPr>
          <w:lang w:val="en-GB"/>
        </w:rPr>
      </w:pPr>
    </w:p>
    <w:p w14:paraId="45206EA2" w14:textId="77777777" w:rsidR="00D704F4" w:rsidRPr="00782C28" w:rsidRDefault="00D704F4" w:rsidP="00D704F4">
      <w:pPr>
        <w:pStyle w:val="BodyText"/>
        <w:rPr>
          <w:lang w:val="en-GB"/>
        </w:rPr>
      </w:pPr>
      <w:r w:rsidRPr="00782C28">
        <w:rPr>
          <w:lang w:val="en-GB"/>
        </w:rPr>
        <w:t>…………………………………………………………..………….………………………………</w:t>
      </w:r>
      <w:r>
        <w:rPr>
          <w:lang w:val="en-GB"/>
        </w:rPr>
        <w:t>…..</w:t>
      </w:r>
    </w:p>
    <w:p w14:paraId="08411499" w14:textId="77777777" w:rsidR="00D704F4" w:rsidRPr="00214233" w:rsidRDefault="00D704F4" w:rsidP="00D704F4">
      <w:pPr>
        <w:rPr>
          <w:lang w:val="en-GB"/>
        </w:rPr>
      </w:pPr>
    </w:p>
    <w:p w14:paraId="43BFD998" w14:textId="77777777" w:rsidR="00D704F4" w:rsidRDefault="00D704F4" w:rsidP="00C632ED">
      <w:pPr>
        <w:pStyle w:val="ListParagraph"/>
        <w:numPr>
          <w:ilvl w:val="0"/>
          <w:numId w:val="17"/>
        </w:numPr>
        <w:rPr>
          <w:lang w:val="en-GB"/>
        </w:rPr>
      </w:pPr>
      <w:r w:rsidRPr="00782C28">
        <w:rPr>
          <w:lang w:val="en-GB"/>
        </w:rPr>
        <w:t>Tax Reference Number:</w:t>
      </w:r>
    </w:p>
    <w:p w14:paraId="320B75E9" w14:textId="77777777" w:rsidR="00D704F4" w:rsidRPr="00782C28" w:rsidRDefault="00D704F4" w:rsidP="00D704F4">
      <w:pPr>
        <w:pStyle w:val="ListParagraph"/>
        <w:ind w:left="851"/>
        <w:rPr>
          <w:lang w:val="en-GB"/>
        </w:rPr>
      </w:pPr>
    </w:p>
    <w:p w14:paraId="7CB72F60" w14:textId="77777777" w:rsidR="00D704F4" w:rsidRPr="008836FD" w:rsidRDefault="00D704F4" w:rsidP="00D704F4">
      <w:pPr>
        <w:pStyle w:val="BodyText"/>
        <w:rPr>
          <w:lang w:val="en-GB"/>
        </w:rPr>
      </w:pPr>
      <w:r w:rsidRPr="008836FD">
        <w:rPr>
          <w:lang w:val="en-GB"/>
        </w:rPr>
        <w:t>………………………………………………………………………………………</w:t>
      </w:r>
      <w:r>
        <w:rPr>
          <w:lang w:val="en-GB"/>
        </w:rPr>
        <w:t>………………….</w:t>
      </w:r>
    </w:p>
    <w:p w14:paraId="1AA17DDF" w14:textId="77777777" w:rsidR="00D704F4" w:rsidRPr="00214233" w:rsidRDefault="00D704F4" w:rsidP="00D704F4">
      <w:pPr>
        <w:rPr>
          <w:lang w:val="en-GB"/>
        </w:rPr>
      </w:pPr>
    </w:p>
    <w:p w14:paraId="4066A190" w14:textId="77777777" w:rsidR="00D704F4" w:rsidRDefault="00D704F4" w:rsidP="00C632ED">
      <w:pPr>
        <w:pStyle w:val="ListParagraph"/>
        <w:numPr>
          <w:ilvl w:val="0"/>
          <w:numId w:val="17"/>
        </w:numPr>
        <w:rPr>
          <w:lang w:val="en-GB"/>
        </w:rPr>
      </w:pPr>
      <w:r w:rsidRPr="008836FD">
        <w:rPr>
          <w:lang w:val="en-GB"/>
        </w:rPr>
        <w:t>VAT Registration Number:</w:t>
      </w:r>
    </w:p>
    <w:p w14:paraId="3C50EB14" w14:textId="77777777" w:rsidR="00D704F4" w:rsidRPr="008836FD" w:rsidRDefault="00D704F4" w:rsidP="00D704F4">
      <w:pPr>
        <w:pStyle w:val="ListParagraph"/>
        <w:ind w:left="851"/>
        <w:rPr>
          <w:lang w:val="en-GB"/>
        </w:rPr>
      </w:pPr>
    </w:p>
    <w:p w14:paraId="075728F9" w14:textId="77777777" w:rsidR="00D704F4" w:rsidRPr="008836FD" w:rsidRDefault="00D704F4" w:rsidP="00D704F4">
      <w:pPr>
        <w:pStyle w:val="BodyText"/>
        <w:rPr>
          <w:lang w:val="en-GB"/>
        </w:rPr>
      </w:pPr>
      <w:r w:rsidRPr="008836FD">
        <w:rPr>
          <w:lang w:val="en-GB"/>
        </w:rPr>
        <w:t>………………………………………………………………………………....</w:t>
      </w:r>
      <w:r>
        <w:rPr>
          <w:lang w:val="en-GB"/>
        </w:rPr>
        <w:t>...............................</w:t>
      </w:r>
    </w:p>
    <w:p w14:paraId="35CB8F9B" w14:textId="77777777" w:rsidR="00D704F4" w:rsidRDefault="00D704F4" w:rsidP="00D704F4">
      <w:pPr>
        <w:rPr>
          <w:sz w:val="14"/>
          <w:szCs w:val="14"/>
          <w:lang w:val="en-GB"/>
        </w:rPr>
      </w:pPr>
    </w:p>
    <w:p w14:paraId="5D50FB28" w14:textId="77777777" w:rsidR="00D704F4" w:rsidRPr="008836FD" w:rsidRDefault="00D704F4" w:rsidP="00D704F4">
      <w:pPr>
        <w:rPr>
          <w:sz w:val="16"/>
          <w:szCs w:val="16"/>
          <w:lang w:val="en-GB"/>
        </w:rPr>
      </w:pPr>
      <w:r w:rsidRPr="008836FD">
        <w:rPr>
          <w:sz w:val="16"/>
          <w:szCs w:val="16"/>
          <w:lang w:val="en-GB"/>
        </w:rPr>
        <w:t>¹“State” means –</w:t>
      </w:r>
    </w:p>
    <w:p w14:paraId="06C0232C" w14:textId="77777777" w:rsidR="00D704F4" w:rsidRPr="008836FD" w:rsidRDefault="00D704F4" w:rsidP="00D704F4">
      <w:pPr>
        <w:rPr>
          <w:sz w:val="16"/>
          <w:szCs w:val="16"/>
          <w:lang w:val="en-GB"/>
        </w:rPr>
      </w:pPr>
      <w:r w:rsidRPr="008836FD">
        <w:rPr>
          <w:sz w:val="16"/>
          <w:szCs w:val="16"/>
          <w:lang w:val="en-GB"/>
        </w:rPr>
        <w:t>(a) any  national  or  provincial  department,  national  or  provincial  public  entity  /constitutional institution within the meaning of the Public Finance Management Act, 1999 (Act No. 1 of 1999);</w:t>
      </w:r>
    </w:p>
    <w:p w14:paraId="14120935" w14:textId="77777777" w:rsidR="00D704F4" w:rsidRPr="008836FD" w:rsidRDefault="00D704F4" w:rsidP="00D704F4">
      <w:pPr>
        <w:rPr>
          <w:sz w:val="16"/>
          <w:szCs w:val="16"/>
          <w:lang w:val="en-GB"/>
        </w:rPr>
      </w:pPr>
      <w:r w:rsidRPr="008836FD">
        <w:rPr>
          <w:sz w:val="16"/>
          <w:szCs w:val="16"/>
          <w:lang w:val="en-GB"/>
        </w:rPr>
        <w:t>(b) Any municipality or municipal entity; (c) provincial legislature;</w:t>
      </w:r>
    </w:p>
    <w:p w14:paraId="12F7EEE7" w14:textId="77777777" w:rsidR="00D704F4" w:rsidRPr="008836FD" w:rsidRDefault="00D704F4" w:rsidP="00D704F4">
      <w:pPr>
        <w:rPr>
          <w:sz w:val="16"/>
          <w:szCs w:val="16"/>
          <w:lang w:val="en-GB"/>
        </w:rPr>
      </w:pPr>
      <w:r w:rsidRPr="008836FD">
        <w:rPr>
          <w:sz w:val="16"/>
          <w:szCs w:val="16"/>
          <w:lang w:val="en-GB"/>
        </w:rPr>
        <w:t>(d) National Assembly or the national Council of provinces; or</w:t>
      </w:r>
    </w:p>
    <w:p w14:paraId="4C94D3AE" w14:textId="77777777" w:rsidR="00D704F4" w:rsidRPr="008836FD" w:rsidRDefault="00D704F4" w:rsidP="00D704F4">
      <w:pPr>
        <w:rPr>
          <w:sz w:val="16"/>
          <w:szCs w:val="16"/>
          <w:lang w:val="en-GB"/>
        </w:rPr>
      </w:pPr>
      <w:r w:rsidRPr="008836FD">
        <w:rPr>
          <w:sz w:val="16"/>
          <w:szCs w:val="16"/>
          <w:lang w:val="en-GB"/>
        </w:rPr>
        <w:t>(e) Parliament.</w:t>
      </w:r>
    </w:p>
    <w:p w14:paraId="0489AA28" w14:textId="77777777" w:rsidR="00D704F4" w:rsidRPr="008836FD" w:rsidRDefault="00D704F4" w:rsidP="00D704F4">
      <w:pPr>
        <w:rPr>
          <w:sz w:val="16"/>
          <w:szCs w:val="16"/>
          <w:lang w:val="en-GB"/>
        </w:rPr>
      </w:pPr>
    </w:p>
    <w:p w14:paraId="3051823F" w14:textId="77777777" w:rsidR="00D704F4" w:rsidRPr="008836FD" w:rsidRDefault="00D704F4" w:rsidP="00D704F4">
      <w:pPr>
        <w:rPr>
          <w:sz w:val="16"/>
          <w:szCs w:val="16"/>
          <w:lang w:val="en-GB"/>
        </w:rPr>
      </w:pPr>
      <w:r w:rsidRPr="008836FD">
        <w:rPr>
          <w:sz w:val="16"/>
          <w:szCs w:val="16"/>
          <w:lang w:val="en-GB"/>
        </w:rPr>
        <w:t>²”Shareholder” means a person who owns shares in the company and is actively involved in the management</w:t>
      </w:r>
      <w:r w:rsidR="00B2297F">
        <w:rPr>
          <w:sz w:val="16"/>
          <w:szCs w:val="16"/>
          <w:lang w:val="en-GB"/>
        </w:rPr>
        <w:t xml:space="preserve"> </w:t>
      </w:r>
      <w:r w:rsidRPr="008836FD">
        <w:rPr>
          <w:sz w:val="16"/>
          <w:szCs w:val="16"/>
          <w:lang w:val="en-GB"/>
        </w:rPr>
        <w:t>of the enterprise or business and exercises control over the enterprise.</w:t>
      </w:r>
    </w:p>
    <w:p w14:paraId="41FE69D4" w14:textId="77777777" w:rsidR="00D704F4" w:rsidRPr="005A2202" w:rsidRDefault="00D704F4" w:rsidP="00C632ED">
      <w:pPr>
        <w:pStyle w:val="ListParagraph"/>
        <w:numPr>
          <w:ilvl w:val="0"/>
          <w:numId w:val="19"/>
        </w:numPr>
        <w:rPr>
          <w:lang w:val="en-GB"/>
        </w:rPr>
      </w:pPr>
      <w:r w:rsidRPr="005A2202">
        <w:rPr>
          <w:lang w:val="en-GB"/>
        </w:rPr>
        <w:t>The names of all directors / trustees / shareholders / members, their individual identity numbers, tax reference numbers and, if applicable, employee / PERSAL numbers must be indicated in paragraph3 below.</w:t>
      </w:r>
    </w:p>
    <w:p w14:paraId="582EB3AB" w14:textId="77777777" w:rsidR="00D704F4" w:rsidRPr="00214233" w:rsidRDefault="00D704F4" w:rsidP="00D704F4">
      <w:pPr>
        <w:rPr>
          <w:lang w:val="en-GB"/>
        </w:rPr>
      </w:pPr>
    </w:p>
    <w:p w14:paraId="12AF962B" w14:textId="77777777" w:rsidR="00D704F4" w:rsidRPr="00214233" w:rsidRDefault="00D704F4" w:rsidP="00D704F4">
      <w:pPr>
        <w:rPr>
          <w:lang w:val="en-GB"/>
        </w:rPr>
      </w:pPr>
    </w:p>
    <w:p w14:paraId="7520AA70" w14:textId="59F29020" w:rsidR="00D704F4" w:rsidRPr="00AE6FC3" w:rsidRDefault="00D704F4" w:rsidP="00C632ED">
      <w:pPr>
        <w:pStyle w:val="ListParagraph"/>
        <w:numPr>
          <w:ilvl w:val="0"/>
          <w:numId w:val="20"/>
        </w:numPr>
        <w:rPr>
          <w:lang w:val="en-GB"/>
        </w:rPr>
      </w:pPr>
      <w:r w:rsidRPr="00AE6FC3">
        <w:rPr>
          <w:lang w:val="en-GB"/>
        </w:rPr>
        <w:t xml:space="preserve">Are you or any person connected with the </w:t>
      </w:r>
      <w:r w:rsidR="00E958D9">
        <w:rPr>
          <w:lang w:val="en-GB"/>
        </w:rPr>
        <w:t>bidder</w:t>
      </w:r>
      <w:r w:rsidRPr="00AE6FC3">
        <w:rPr>
          <w:lang w:val="en-GB"/>
        </w:rPr>
        <w:tab/>
      </w:r>
      <w:r w:rsidRPr="00AE6FC3">
        <w:rPr>
          <w:lang w:val="en-GB"/>
        </w:rPr>
        <w:tab/>
      </w:r>
      <w:r w:rsidRPr="00AE6FC3">
        <w:rPr>
          <w:lang w:val="en-GB"/>
        </w:rPr>
        <w:tab/>
      </w:r>
      <w:r w:rsidRPr="00AE6FC3">
        <w:rPr>
          <w:lang w:val="en-GB"/>
        </w:rPr>
        <w:tab/>
      </w:r>
      <w:r w:rsidRPr="00AE6FC3">
        <w:rPr>
          <w:lang w:val="en-GB"/>
        </w:rPr>
        <w:tab/>
        <w:t xml:space="preserve">  presently employed by the State?</w:t>
      </w:r>
    </w:p>
    <w:p w14:paraId="01377B16"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32CB02BC" w14:textId="77777777" w:rsidTr="006E77AA">
        <w:tc>
          <w:tcPr>
            <w:tcW w:w="817" w:type="dxa"/>
            <w:vAlign w:val="center"/>
          </w:tcPr>
          <w:p w14:paraId="487999CA"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7C0DA6F5" w14:textId="77777777" w:rsidR="00D704F4" w:rsidRPr="00C603CD" w:rsidRDefault="00D704F4" w:rsidP="006E77AA">
            <w:pPr>
              <w:spacing w:before="120" w:after="120"/>
              <w:jc w:val="center"/>
              <w:rPr>
                <w:b/>
                <w:lang w:val="en-GB"/>
              </w:rPr>
            </w:pPr>
            <w:r w:rsidRPr="00C603CD">
              <w:rPr>
                <w:b/>
                <w:lang w:val="en-GB"/>
              </w:rPr>
              <w:t>NO</w:t>
            </w:r>
          </w:p>
        </w:tc>
      </w:tr>
    </w:tbl>
    <w:p w14:paraId="3134B858" w14:textId="77777777" w:rsidR="00D704F4" w:rsidRDefault="00D704F4" w:rsidP="00D704F4">
      <w:pPr>
        <w:rPr>
          <w:lang w:val="en-GB"/>
        </w:rPr>
      </w:pPr>
    </w:p>
    <w:p w14:paraId="4E90DDD6" w14:textId="77777777" w:rsidR="00D704F4" w:rsidRPr="00214233" w:rsidRDefault="00D704F4" w:rsidP="00D704F4">
      <w:pPr>
        <w:rPr>
          <w:lang w:val="en-GB"/>
        </w:rPr>
      </w:pPr>
    </w:p>
    <w:p w14:paraId="269B3ABA" w14:textId="77777777" w:rsidR="00D704F4" w:rsidRDefault="00D704F4" w:rsidP="00C632ED">
      <w:pPr>
        <w:pStyle w:val="ListParagraph"/>
        <w:numPr>
          <w:ilvl w:val="0"/>
          <w:numId w:val="21"/>
        </w:numPr>
        <w:rPr>
          <w:lang w:val="en-GB"/>
        </w:rPr>
      </w:pPr>
      <w:r w:rsidRPr="00C603CD">
        <w:rPr>
          <w:lang w:val="en-GB"/>
        </w:rPr>
        <w:t>If so, furnish the following particulars:</w:t>
      </w:r>
    </w:p>
    <w:p w14:paraId="2C28BF33" w14:textId="77777777" w:rsidR="00D704F4" w:rsidRPr="00C603CD" w:rsidRDefault="00D704F4" w:rsidP="00D704F4">
      <w:pPr>
        <w:pStyle w:val="ListParagraph"/>
        <w:ind w:left="851"/>
        <w:rPr>
          <w:lang w:val="en-GB"/>
        </w:rPr>
      </w:pPr>
    </w:p>
    <w:p w14:paraId="323BC1E6" w14:textId="77777777" w:rsidR="00D704F4" w:rsidRDefault="00D704F4" w:rsidP="00D704F4">
      <w:pPr>
        <w:pStyle w:val="BodyText"/>
      </w:pPr>
      <w:r w:rsidRPr="00C603CD">
        <w:t>Name of person/director /trustee /shareholder/ member:</w:t>
      </w:r>
    </w:p>
    <w:p w14:paraId="398A5B23" w14:textId="77777777" w:rsidR="00D704F4" w:rsidRDefault="00D704F4" w:rsidP="00D704F4">
      <w:pPr>
        <w:pStyle w:val="BodyText"/>
      </w:pPr>
    </w:p>
    <w:p w14:paraId="0BD72B9A" w14:textId="77777777" w:rsidR="00D704F4" w:rsidRPr="00C603CD" w:rsidRDefault="00D704F4" w:rsidP="00D704F4">
      <w:pPr>
        <w:pStyle w:val="BodyText"/>
      </w:pPr>
      <w:r>
        <w:t>……………………………………………………………………</w:t>
      </w:r>
      <w:r w:rsidRPr="00C603CD">
        <w:t>…....………………………………</w:t>
      </w:r>
    </w:p>
    <w:p w14:paraId="58B07D46" w14:textId="77777777" w:rsidR="00D704F4" w:rsidRDefault="00D704F4" w:rsidP="00D704F4">
      <w:pPr>
        <w:pStyle w:val="BodyText"/>
      </w:pPr>
    </w:p>
    <w:p w14:paraId="05C2C777" w14:textId="49900353" w:rsidR="00D704F4" w:rsidRDefault="00D704F4" w:rsidP="00D704F4">
      <w:pPr>
        <w:pStyle w:val="BodyText"/>
      </w:pPr>
      <w:r>
        <w:t>Name of S</w:t>
      </w:r>
      <w:r w:rsidRPr="00C603CD">
        <w:t>tate institution at which you or the person</w:t>
      </w:r>
      <w:r>
        <w:t xml:space="preserve"> connected</w:t>
      </w:r>
      <w:r w:rsidRPr="00C603CD">
        <w:t xml:space="preserve"> to the </w:t>
      </w:r>
      <w:r w:rsidR="00E958D9">
        <w:t>bidder</w:t>
      </w:r>
      <w:r w:rsidRPr="00C603CD">
        <w:t xml:space="preserve"> is employed:</w:t>
      </w:r>
      <w:r w:rsidRPr="00C603CD">
        <w:tab/>
      </w:r>
    </w:p>
    <w:p w14:paraId="1C6ADC53" w14:textId="77777777" w:rsidR="00D704F4" w:rsidRDefault="00D704F4" w:rsidP="00D704F4">
      <w:pPr>
        <w:pStyle w:val="BodyText"/>
      </w:pPr>
    </w:p>
    <w:p w14:paraId="4A93298E" w14:textId="77777777" w:rsidR="00D704F4" w:rsidRPr="00C603CD" w:rsidRDefault="00D704F4" w:rsidP="00D704F4">
      <w:pPr>
        <w:pStyle w:val="BodyText"/>
      </w:pPr>
      <w:r w:rsidRPr="00C603CD">
        <w:lastRenderedPageBreak/>
        <w:t>………………………………………</w:t>
      </w:r>
      <w:r>
        <w:t>…………………………………………………………………</w:t>
      </w:r>
    </w:p>
    <w:p w14:paraId="0AADF86B" w14:textId="77777777" w:rsidR="00D704F4" w:rsidRDefault="00D704F4" w:rsidP="00D704F4">
      <w:pPr>
        <w:pStyle w:val="BodyText"/>
      </w:pPr>
    </w:p>
    <w:p w14:paraId="4F1FCD74" w14:textId="77777777" w:rsidR="00D704F4" w:rsidRDefault="00D704F4" w:rsidP="00D704F4">
      <w:pPr>
        <w:pStyle w:val="BodyText"/>
      </w:pPr>
      <w:r>
        <w:t>Position occupied in the S</w:t>
      </w:r>
      <w:r w:rsidRPr="00C603CD">
        <w:t>tate institution:</w:t>
      </w:r>
    </w:p>
    <w:p w14:paraId="1219B7E8" w14:textId="77777777" w:rsidR="00D704F4" w:rsidRDefault="00D704F4" w:rsidP="00D704F4">
      <w:pPr>
        <w:pStyle w:val="BodyText"/>
      </w:pPr>
    </w:p>
    <w:p w14:paraId="7FB0EDCF" w14:textId="77777777" w:rsidR="00D704F4" w:rsidRPr="00C603CD" w:rsidRDefault="00D704F4" w:rsidP="00D704F4">
      <w:pPr>
        <w:pStyle w:val="BodyText"/>
      </w:pPr>
      <w:r w:rsidRPr="00C603CD">
        <w:tab/>
        <w:t>………………………………………</w:t>
      </w:r>
      <w:r>
        <w:t>………………………………………………………………….</w:t>
      </w:r>
    </w:p>
    <w:p w14:paraId="41A016AF" w14:textId="77777777" w:rsidR="00D704F4" w:rsidRPr="00C603CD" w:rsidRDefault="00D704F4" w:rsidP="00D704F4">
      <w:pPr>
        <w:pStyle w:val="BodyText"/>
      </w:pPr>
    </w:p>
    <w:p w14:paraId="35931469" w14:textId="77777777" w:rsidR="00D704F4" w:rsidRPr="00C603CD" w:rsidRDefault="00D704F4" w:rsidP="00D704F4">
      <w:pPr>
        <w:pStyle w:val="BodyText"/>
      </w:pPr>
      <w:r w:rsidRPr="00C603CD">
        <w:t>Any other particulars:</w:t>
      </w:r>
    </w:p>
    <w:p w14:paraId="6682DC01" w14:textId="77777777" w:rsidR="00D704F4" w:rsidRDefault="00D704F4" w:rsidP="00D704F4">
      <w:pPr>
        <w:pStyle w:val="BodyText"/>
      </w:pPr>
    </w:p>
    <w:p w14:paraId="453F06BA" w14:textId="77777777" w:rsidR="00D704F4" w:rsidRDefault="00D704F4" w:rsidP="00D704F4">
      <w:pPr>
        <w:pStyle w:val="BodyText"/>
      </w:pPr>
      <w:r w:rsidRPr="00C603CD">
        <w:t>………………………………………………………………</w:t>
      </w:r>
      <w:r>
        <w:t>………………………………………….</w:t>
      </w:r>
    </w:p>
    <w:p w14:paraId="1DF1EAC9" w14:textId="77777777" w:rsidR="00D704F4" w:rsidRPr="00C603CD" w:rsidRDefault="00D704F4" w:rsidP="00D704F4">
      <w:pPr>
        <w:pStyle w:val="BodyText"/>
      </w:pPr>
    </w:p>
    <w:p w14:paraId="64C8D2FF" w14:textId="77777777" w:rsidR="00D704F4" w:rsidRDefault="00D704F4" w:rsidP="00D704F4">
      <w:pPr>
        <w:pStyle w:val="BodyText"/>
      </w:pPr>
      <w:r w:rsidRPr="00C603CD">
        <w:t>………………………………………………………………</w:t>
      </w:r>
      <w:r>
        <w:t>………………………………………….</w:t>
      </w:r>
    </w:p>
    <w:p w14:paraId="07536066" w14:textId="77777777" w:rsidR="00D704F4" w:rsidRPr="00C603CD" w:rsidRDefault="00D704F4" w:rsidP="00D704F4">
      <w:pPr>
        <w:pStyle w:val="BodyText"/>
      </w:pPr>
    </w:p>
    <w:p w14:paraId="24A5E1C7" w14:textId="77777777" w:rsidR="00D704F4" w:rsidRPr="00C603CD" w:rsidRDefault="00D704F4" w:rsidP="00D704F4">
      <w:pPr>
        <w:pStyle w:val="BodyText"/>
      </w:pPr>
      <w:r w:rsidRPr="00C603CD">
        <w:t>………………………………………………………………</w:t>
      </w:r>
      <w:r>
        <w:t>…………………………………………</w:t>
      </w:r>
    </w:p>
    <w:p w14:paraId="0AD35607" w14:textId="77777777" w:rsidR="00D704F4" w:rsidRDefault="00D704F4" w:rsidP="00D704F4">
      <w:pPr>
        <w:rPr>
          <w:lang w:val="en-GB"/>
        </w:rPr>
      </w:pPr>
    </w:p>
    <w:p w14:paraId="68981000" w14:textId="77777777" w:rsidR="00D704F4" w:rsidRDefault="00D704F4" w:rsidP="00D704F4">
      <w:pPr>
        <w:rPr>
          <w:lang w:val="en-GB"/>
        </w:rPr>
      </w:pPr>
    </w:p>
    <w:p w14:paraId="2CAAB874" w14:textId="77777777" w:rsidR="00D704F4" w:rsidRDefault="00D704F4" w:rsidP="00C632ED">
      <w:pPr>
        <w:pStyle w:val="ListParagraph"/>
        <w:numPr>
          <w:ilvl w:val="0"/>
          <w:numId w:val="21"/>
        </w:numPr>
        <w:rPr>
          <w:lang w:val="en-GB"/>
        </w:rPr>
      </w:pPr>
      <w:r w:rsidRPr="00D47943">
        <w:rPr>
          <w:lang w:val="en-GB"/>
        </w:rPr>
        <w:t>If you are presently employed by the State, did you obtain</w:t>
      </w:r>
      <w:r w:rsidRPr="00D47943">
        <w:rPr>
          <w:lang w:val="en-GB"/>
        </w:rPr>
        <w:tab/>
      </w:r>
      <w:r w:rsidRPr="00D47943">
        <w:rPr>
          <w:lang w:val="en-GB"/>
        </w:rPr>
        <w:tab/>
      </w:r>
      <w:r w:rsidRPr="00D47943">
        <w:rPr>
          <w:lang w:val="en-GB"/>
        </w:rPr>
        <w:tab/>
      </w:r>
      <w:r w:rsidRPr="00D47943">
        <w:rPr>
          <w:lang w:val="en-GB"/>
        </w:rPr>
        <w:tab/>
        <w:t>the appropriate authority to undertake remunerative work outside employment in the public sector?</w:t>
      </w:r>
    </w:p>
    <w:p w14:paraId="2C72F58F"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1CE2852F" w14:textId="77777777" w:rsidTr="006E77AA">
        <w:tc>
          <w:tcPr>
            <w:tcW w:w="817" w:type="dxa"/>
            <w:vAlign w:val="center"/>
          </w:tcPr>
          <w:p w14:paraId="51434A5C"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1D889C57" w14:textId="77777777" w:rsidR="00D704F4" w:rsidRPr="00C603CD" w:rsidRDefault="00D704F4" w:rsidP="006E77AA">
            <w:pPr>
              <w:spacing w:before="120" w:after="120"/>
              <w:jc w:val="center"/>
              <w:rPr>
                <w:b/>
                <w:lang w:val="en-GB"/>
              </w:rPr>
            </w:pPr>
            <w:r w:rsidRPr="00C603CD">
              <w:rPr>
                <w:b/>
                <w:lang w:val="en-GB"/>
              </w:rPr>
              <w:t>NO</w:t>
            </w:r>
          </w:p>
        </w:tc>
      </w:tr>
    </w:tbl>
    <w:p w14:paraId="391C0BCE" w14:textId="77777777" w:rsidR="00D704F4" w:rsidRDefault="00D704F4" w:rsidP="00D704F4">
      <w:pPr>
        <w:rPr>
          <w:lang w:val="en-GB"/>
        </w:rPr>
      </w:pPr>
    </w:p>
    <w:p w14:paraId="03FDAC5D" w14:textId="77777777" w:rsidR="00D704F4" w:rsidRDefault="00D704F4" w:rsidP="00C632ED">
      <w:pPr>
        <w:pStyle w:val="ListParagraph"/>
        <w:numPr>
          <w:ilvl w:val="0"/>
          <w:numId w:val="22"/>
        </w:numPr>
        <w:ind w:left="851" w:hanging="851"/>
        <w:rPr>
          <w:lang w:val="en-GB"/>
        </w:rPr>
      </w:pPr>
      <w:r w:rsidRPr="00D47943">
        <w:rPr>
          <w:lang w:val="en-GB"/>
        </w:rPr>
        <w:t>If yes, did you attach proof of such authority to the bid</w:t>
      </w:r>
      <w:r w:rsidRPr="00D47943">
        <w:rPr>
          <w:lang w:val="en-GB"/>
        </w:rPr>
        <w:tab/>
      </w:r>
      <w:r w:rsidRPr="00D47943">
        <w:rPr>
          <w:lang w:val="en-GB"/>
        </w:rPr>
        <w:tab/>
      </w:r>
      <w:r w:rsidRPr="00D47943">
        <w:rPr>
          <w:lang w:val="en-GB"/>
        </w:rPr>
        <w:tab/>
      </w:r>
      <w:r w:rsidRPr="00D47943">
        <w:rPr>
          <w:lang w:val="en-GB"/>
        </w:rPr>
        <w:tab/>
        <w:t>document?</w:t>
      </w:r>
    </w:p>
    <w:p w14:paraId="35CA2D0C" w14:textId="77777777" w:rsidR="00D704F4" w:rsidRDefault="00D704F4" w:rsidP="00D704F4">
      <w:pPr>
        <w:rPr>
          <w:lang w:val="en-GB"/>
        </w:rPr>
      </w:pPr>
    </w:p>
    <w:tbl>
      <w:tblPr>
        <w:tblStyle w:val="TableGrid"/>
        <w:tblW w:w="1668" w:type="dxa"/>
        <w:tblInd w:w="992" w:type="dxa"/>
        <w:tblLook w:val="04A0" w:firstRow="1" w:lastRow="0" w:firstColumn="1" w:lastColumn="0" w:noHBand="0" w:noVBand="1"/>
      </w:tblPr>
      <w:tblGrid>
        <w:gridCol w:w="817"/>
        <w:gridCol w:w="851"/>
      </w:tblGrid>
      <w:tr w:rsidR="00D704F4" w:rsidRPr="00C603CD" w14:paraId="129ED539" w14:textId="77777777" w:rsidTr="006E77AA">
        <w:tc>
          <w:tcPr>
            <w:tcW w:w="817" w:type="dxa"/>
            <w:vAlign w:val="center"/>
          </w:tcPr>
          <w:p w14:paraId="282F0738" w14:textId="77777777" w:rsidR="00D704F4" w:rsidRPr="00C603CD" w:rsidRDefault="00D704F4" w:rsidP="006E77AA">
            <w:pPr>
              <w:spacing w:before="120" w:after="120"/>
              <w:jc w:val="center"/>
              <w:rPr>
                <w:b/>
                <w:lang w:val="en-GB"/>
              </w:rPr>
            </w:pPr>
            <w:r w:rsidRPr="00C603CD">
              <w:rPr>
                <w:b/>
                <w:lang w:val="en-GB"/>
              </w:rPr>
              <w:t>YES</w:t>
            </w:r>
          </w:p>
        </w:tc>
        <w:tc>
          <w:tcPr>
            <w:tcW w:w="851" w:type="dxa"/>
            <w:vAlign w:val="center"/>
          </w:tcPr>
          <w:p w14:paraId="2F34AB5D" w14:textId="77777777" w:rsidR="00D704F4" w:rsidRPr="00C603CD" w:rsidRDefault="00D704F4" w:rsidP="006E77AA">
            <w:pPr>
              <w:spacing w:before="120" w:after="120"/>
              <w:jc w:val="center"/>
              <w:rPr>
                <w:b/>
                <w:lang w:val="en-GB"/>
              </w:rPr>
            </w:pPr>
            <w:r w:rsidRPr="00C603CD">
              <w:rPr>
                <w:b/>
                <w:lang w:val="en-GB"/>
              </w:rPr>
              <w:t>NO</w:t>
            </w:r>
          </w:p>
        </w:tc>
      </w:tr>
    </w:tbl>
    <w:p w14:paraId="7266954A" w14:textId="77777777" w:rsidR="00D704F4" w:rsidRPr="00D47943" w:rsidRDefault="00D704F4" w:rsidP="00D704F4">
      <w:pPr>
        <w:rPr>
          <w:lang w:val="en-GB"/>
        </w:rPr>
      </w:pPr>
    </w:p>
    <w:p w14:paraId="647A30D1" w14:textId="77777777" w:rsidR="00D704F4" w:rsidRPr="00214233" w:rsidRDefault="00D704F4" w:rsidP="00D704F4">
      <w:pPr>
        <w:rPr>
          <w:lang w:val="en-GB"/>
        </w:rPr>
      </w:pPr>
    </w:p>
    <w:p w14:paraId="3EAFA25C" w14:textId="77777777" w:rsidR="00D704F4" w:rsidRDefault="00D704F4" w:rsidP="00D704F4">
      <w:pPr>
        <w:pStyle w:val="BodyText"/>
        <w:rPr>
          <w:lang w:val="en-GB"/>
        </w:rPr>
      </w:pPr>
      <w:r w:rsidRPr="00D47943">
        <w:rPr>
          <w:b/>
          <w:lang w:val="en-GB"/>
        </w:rPr>
        <w:t>Note:</w:t>
      </w:r>
      <w:r w:rsidRPr="00214233">
        <w:rPr>
          <w:lang w:val="en-GB"/>
        </w:rPr>
        <w:t xml:space="preserve"> Failure to submit proof of such authority, where applicable, may result in the disqualification of the bid.</w:t>
      </w:r>
    </w:p>
    <w:p w14:paraId="72F4747E" w14:textId="77777777" w:rsidR="00D704F4" w:rsidRPr="00214233" w:rsidRDefault="00D704F4" w:rsidP="00D704F4">
      <w:pPr>
        <w:pStyle w:val="BodyText"/>
        <w:rPr>
          <w:lang w:val="en-GB"/>
        </w:rPr>
      </w:pPr>
    </w:p>
    <w:p w14:paraId="2725F425" w14:textId="77777777" w:rsidR="00D704F4" w:rsidRPr="00D47943" w:rsidRDefault="00D704F4" w:rsidP="00C632ED">
      <w:pPr>
        <w:pStyle w:val="ListParagraph"/>
        <w:numPr>
          <w:ilvl w:val="0"/>
          <w:numId w:val="22"/>
        </w:numPr>
        <w:ind w:left="851" w:hanging="851"/>
        <w:rPr>
          <w:lang w:val="en-GB"/>
        </w:rPr>
      </w:pPr>
      <w:r w:rsidRPr="00D47943">
        <w:rPr>
          <w:lang w:val="en-GB"/>
        </w:rPr>
        <w:t>If no, furnish reasons for non-submission of such proof:</w:t>
      </w:r>
    </w:p>
    <w:p w14:paraId="7613F858" w14:textId="77777777" w:rsidR="00D704F4" w:rsidRPr="00214233" w:rsidRDefault="00D704F4" w:rsidP="00D704F4">
      <w:pPr>
        <w:rPr>
          <w:lang w:val="en-GB"/>
        </w:rPr>
      </w:pPr>
    </w:p>
    <w:p w14:paraId="772B3E0D" w14:textId="77777777" w:rsidR="00D704F4" w:rsidRDefault="00D704F4" w:rsidP="00D704F4">
      <w:pPr>
        <w:pStyle w:val="BodyText"/>
        <w:rPr>
          <w:lang w:val="en-GB"/>
        </w:rPr>
      </w:pPr>
      <w:r w:rsidRPr="00214233">
        <w:rPr>
          <w:lang w:val="en-GB"/>
        </w:rPr>
        <w:t>……………………………………………………………………</w:t>
      </w:r>
      <w:r>
        <w:rPr>
          <w:lang w:val="en-GB"/>
        </w:rPr>
        <w:t>………………………………….</w:t>
      </w:r>
    </w:p>
    <w:p w14:paraId="50F8831D" w14:textId="77777777" w:rsidR="00D704F4" w:rsidRPr="00214233" w:rsidRDefault="00D704F4" w:rsidP="00D704F4">
      <w:pPr>
        <w:pStyle w:val="BodyText"/>
        <w:rPr>
          <w:lang w:val="en-GB"/>
        </w:rPr>
      </w:pPr>
    </w:p>
    <w:p w14:paraId="68CADC41" w14:textId="77777777" w:rsidR="00D704F4" w:rsidRDefault="00D704F4" w:rsidP="00D704F4">
      <w:pPr>
        <w:pStyle w:val="BodyText"/>
        <w:rPr>
          <w:lang w:val="en-GB"/>
        </w:rPr>
      </w:pPr>
      <w:r w:rsidRPr="00214233">
        <w:rPr>
          <w:lang w:val="en-GB"/>
        </w:rPr>
        <w:t>……………………………………………………………………</w:t>
      </w:r>
      <w:r>
        <w:rPr>
          <w:lang w:val="en-GB"/>
        </w:rPr>
        <w:t>……………………………………</w:t>
      </w:r>
    </w:p>
    <w:p w14:paraId="497098F5" w14:textId="77777777" w:rsidR="00D704F4" w:rsidRPr="00214233" w:rsidRDefault="00D704F4" w:rsidP="00D704F4">
      <w:pPr>
        <w:pStyle w:val="BodyText"/>
        <w:rPr>
          <w:lang w:val="en-GB"/>
        </w:rPr>
      </w:pPr>
    </w:p>
    <w:p w14:paraId="7FA8C5B1" w14:textId="77777777" w:rsidR="00D704F4" w:rsidRDefault="00D704F4" w:rsidP="00D704F4">
      <w:pPr>
        <w:pStyle w:val="BodyText"/>
        <w:rPr>
          <w:lang w:val="en-GB"/>
        </w:rPr>
      </w:pPr>
      <w:r w:rsidRPr="00214233">
        <w:rPr>
          <w:lang w:val="en-GB"/>
        </w:rPr>
        <w:t>……………………………………………………………………</w:t>
      </w:r>
      <w:r>
        <w:rPr>
          <w:lang w:val="en-GB"/>
        </w:rPr>
        <w:t>…………………………………..</w:t>
      </w:r>
    </w:p>
    <w:p w14:paraId="08B51D93" w14:textId="77777777" w:rsidR="00D704F4" w:rsidRDefault="00D704F4" w:rsidP="00D704F4">
      <w:pPr>
        <w:pStyle w:val="BodyText"/>
        <w:rPr>
          <w:lang w:val="en-GB"/>
        </w:rPr>
      </w:pPr>
    </w:p>
    <w:p w14:paraId="273C5710" w14:textId="77777777" w:rsidR="00D704F4" w:rsidRDefault="00D704F4" w:rsidP="00D704F4">
      <w:pPr>
        <w:pStyle w:val="BodyText"/>
        <w:rPr>
          <w:lang w:val="en-GB"/>
        </w:rPr>
      </w:pPr>
    </w:p>
    <w:p w14:paraId="50E4BF4D" w14:textId="77777777" w:rsidR="00D704F4" w:rsidRPr="003F0E32" w:rsidRDefault="00D704F4" w:rsidP="00C632ED">
      <w:pPr>
        <w:pStyle w:val="ListParagraph"/>
        <w:numPr>
          <w:ilvl w:val="0"/>
          <w:numId w:val="23"/>
        </w:numPr>
        <w:ind w:left="851" w:hanging="851"/>
        <w:rPr>
          <w:lang w:val="en-GB"/>
        </w:rPr>
      </w:pPr>
      <w:r w:rsidRPr="003F0E32">
        <w:rPr>
          <w:lang w:val="en-GB"/>
        </w:rPr>
        <w:t xml:space="preserve">Did you or your spouse, or any of the company’s directors trustees/shareholders/members or their spouses conduct business with the </w:t>
      </w:r>
      <w:r>
        <w:rPr>
          <w:lang w:val="en-GB"/>
        </w:rPr>
        <w:t>S</w:t>
      </w:r>
      <w:r w:rsidRPr="003F0E32">
        <w:rPr>
          <w:lang w:val="en-GB"/>
        </w:rPr>
        <w:t>tate in the previous twelve months?</w:t>
      </w:r>
    </w:p>
    <w:p w14:paraId="728BD98A" w14:textId="77777777" w:rsidR="00D704F4" w:rsidRPr="00214233" w:rsidRDefault="00D704F4" w:rsidP="00D704F4">
      <w:pPr>
        <w:rPr>
          <w:lang w:val="en-GB"/>
        </w:rPr>
      </w:pPr>
    </w:p>
    <w:p w14:paraId="7A258AE6" w14:textId="77777777" w:rsidR="00D704F4" w:rsidRDefault="00D704F4" w:rsidP="00C632ED">
      <w:pPr>
        <w:pStyle w:val="ListParagraph"/>
        <w:numPr>
          <w:ilvl w:val="0"/>
          <w:numId w:val="24"/>
        </w:numPr>
        <w:ind w:left="851" w:hanging="851"/>
        <w:rPr>
          <w:lang w:val="en-GB"/>
        </w:rPr>
      </w:pPr>
      <w:r w:rsidRPr="003F0E32">
        <w:rPr>
          <w:lang w:val="en-GB"/>
        </w:rPr>
        <w:t>If so, furnish particulars:</w:t>
      </w:r>
    </w:p>
    <w:p w14:paraId="0D4E9EDB" w14:textId="77777777" w:rsidR="00D704F4" w:rsidRPr="003F0E32" w:rsidRDefault="00D704F4" w:rsidP="00D704F4">
      <w:pPr>
        <w:pStyle w:val="ListParagraph"/>
        <w:ind w:left="851"/>
        <w:rPr>
          <w:lang w:val="en-GB"/>
        </w:rPr>
      </w:pPr>
    </w:p>
    <w:p w14:paraId="1C30F06F" w14:textId="77777777" w:rsidR="00D704F4" w:rsidRDefault="00D704F4" w:rsidP="00D704F4">
      <w:pPr>
        <w:pStyle w:val="BodyText"/>
        <w:rPr>
          <w:lang w:val="en-GB"/>
        </w:rPr>
      </w:pPr>
      <w:r w:rsidRPr="00214233">
        <w:rPr>
          <w:lang w:val="en-GB"/>
        </w:rPr>
        <w:t>…………………………………………………………………</w:t>
      </w:r>
      <w:r>
        <w:rPr>
          <w:lang w:val="en-GB"/>
        </w:rPr>
        <w:t>……………………………………….</w:t>
      </w:r>
    </w:p>
    <w:p w14:paraId="1C8480A2" w14:textId="77777777" w:rsidR="00D704F4" w:rsidRPr="00214233" w:rsidRDefault="00D704F4" w:rsidP="00D704F4">
      <w:pPr>
        <w:pStyle w:val="BodyText"/>
        <w:rPr>
          <w:lang w:val="en-GB"/>
        </w:rPr>
      </w:pPr>
    </w:p>
    <w:p w14:paraId="22478412" w14:textId="77777777" w:rsidR="00D704F4" w:rsidRDefault="00D704F4" w:rsidP="00D704F4">
      <w:pPr>
        <w:pStyle w:val="BodyText"/>
        <w:rPr>
          <w:lang w:val="en-GB"/>
        </w:rPr>
      </w:pPr>
      <w:r w:rsidRPr="00214233">
        <w:rPr>
          <w:lang w:val="en-GB"/>
        </w:rPr>
        <w:t>…………………………………………………………………...</w:t>
      </w:r>
      <w:r>
        <w:rPr>
          <w:lang w:val="en-GB"/>
        </w:rPr>
        <w:t>................................................</w:t>
      </w:r>
    </w:p>
    <w:p w14:paraId="2CA26960" w14:textId="77777777" w:rsidR="00D704F4" w:rsidRDefault="00D704F4" w:rsidP="00D704F4">
      <w:pPr>
        <w:pStyle w:val="BodyText"/>
        <w:rPr>
          <w:lang w:val="en-GB"/>
        </w:rPr>
      </w:pPr>
    </w:p>
    <w:p w14:paraId="6DB1629C" w14:textId="77777777" w:rsidR="00D704F4" w:rsidRDefault="00D704F4" w:rsidP="00D704F4">
      <w:pPr>
        <w:pStyle w:val="BodyText"/>
        <w:rPr>
          <w:lang w:val="en-GB"/>
        </w:rPr>
      </w:pPr>
    </w:p>
    <w:p w14:paraId="4920F99A" w14:textId="34DC6FFA" w:rsidR="00D704F4" w:rsidRPr="003F0E32" w:rsidRDefault="00D704F4" w:rsidP="00C632ED">
      <w:pPr>
        <w:pStyle w:val="ListParagraph"/>
        <w:numPr>
          <w:ilvl w:val="0"/>
          <w:numId w:val="23"/>
        </w:numPr>
        <w:ind w:left="851" w:hanging="851"/>
        <w:rPr>
          <w:lang w:val="en-GB"/>
        </w:rPr>
      </w:pPr>
      <w:r w:rsidRPr="003D3BD5">
        <w:rPr>
          <w:lang w:val="en-GB"/>
        </w:rPr>
        <w:t xml:space="preserve">Do you, or any person connected with the </w:t>
      </w:r>
      <w:r w:rsidR="00E958D9">
        <w:rPr>
          <w:lang w:val="en-GB"/>
        </w:rPr>
        <w:t>bidder</w:t>
      </w:r>
      <w:r w:rsidRPr="003D3BD5">
        <w:rPr>
          <w:lang w:val="en-GB"/>
        </w:rPr>
        <w:t xml:space="preserve">, have  </w:t>
      </w:r>
      <w:r w:rsidRPr="003D3BD5">
        <w:rPr>
          <w:lang w:val="en-GB"/>
        </w:rPr>
        <w:tab/>
      </w:r>
      <w:r w:rsidRPr="003D3BD5">
        <w:rPr>
          <w:lang w:val="en-GB"/>
        </w:rPr>
        <w:tab/>
      </w:r>
      <w:r w:rsidRPr="003D3BD5">
        <w:rPr>
          <w:lang w:val="en-GB"/>
        </w:rPr>
        <w:tab/>
      </w:r>
      <w:r w:rsidRPr="003D3BD5">
        <w:rPr>
          <w:lang w:val="en-GB"/>
        </w:rPr>
        <w:tab/>
        <w:t xml:space="preserve">any relationship (family, friend, other) with a person employed by the </w:t>
      </w:r>
      <w:r>
        <w:rPr>
          <w:lang w:val="en-GB"/>
        </w:rPr>
        <w:t>S</w:t>
      </w:r>
      <w:r w:rsidRPr="003D3BD5">
        <w:rPr>
          <w:lang w:val="en-GB"/>
        </w:rPr>
        <w:t>tate and who may be involved with the evaluation and or adjudication of this bid?</w:t>
      </w:r>
    </w:p>
    <w:p w14:paraId="11145766" w14:textId="77777777" w:rsidR="00D704F4" w:rsidRPr="00214233" w:rsidRDefault="00D704F4" w:rsidP="00D704F4">
      <w:pPr>
        <w:rPr>
          <w:lang w:val="en-GB"/>
        </w:rPr>
      </w:pPr>
    </w:p>
    <w:p w14:paraId="54699E59" w14:textId="77777777" w:rsidR="00D704F4" w:rsidRDefault="00D704F4" w:rsidP="00C632ED">
      <w:pPr>
        <w:pStyle w:val="ListParagraph"/>
        <w:numPr>
          <w:ilvl w:val="0"/>
          <w:numId w:val="25"/>
        </w:numPr>
        <w:ind w:left="851" w:hanging="851"/>
        <w:rPr>
          <w:lang w:val="en-GB"/>
        </w:rPr>
      </w:pPr>
      <w:r w:rsidRPr="003F0E32">
        <w:rPr>
          <w:lang w:val="en-GB"/>
        </w:rPr>
        <w:t>If so, furnish particulars:</w:t>
      </w:r>
    </w:p>
    <w:p w14:paraId="72ECA24F" w14:textId="77777777" w:rsidR="00D704F4" w:rsidRPr="003F0E32" w:rsidRDefault="00D704F4" w:rsidP="00D704F4">
      <w:pPr>
        <w:pStyle w:val="ListParagraph"/>
        <w:ind w:left="851"/>
        <w:rPr>
          <w:lang w:val="en-GB"/>
        </w:rPr>
      </w:pPr>
    </w:p>
    <w:p w14:paraId="7B1B92B4" w14:textId="77777777" w:rsidR="00D704F4" w:rsidRDefault="00D704F4" w:rsidP="00D704F4">
      <w:pPr>
        <w:pStyle w:val="BodyText"/>
        <w:rPr>
          <w:lang w:val="en-GB"/>
        </w:rPr>
      </w:pPr>
      <w:r w:rsidRPr="00214233">
        <w:rPr>
          <w:lang w:val="en-GB"/>
        </w:rPr>
        <w:t>…………………………………………………………………</w:t>
      </w:r>
      <w:r>
        <w:rPr>
          <w:lang w:val="en-GB"/>
        </w:rPr>
        <w:t>……………………………………….</w:t>
      </w:r>
    </w:p>
    <w:p w14:paraId="6BD7F3B5" w14:textId="77777777" w:rsidR="00D704F4" w:rsidRPr="00214233" w:rsidRDefault="00D704F4" w:rsidP="00D704F4">
      <w:pPr>
        <w:pStyle w:val="BodyText"/>
        <w:rPr>
          <w:lang w:val="en-GB"/>
        </w:rPr>
      </w:pPr>
    </w:p>
    <w:p w14:paraId="56AD4B62" w14:textId="77777777" w:rsidR="00D704F4" w:rsidRDefault="00D704F4" w:rsidP="00D704F4">
      <w:pPr>
        <w:pStyle w:val="BodyText"/>
        <w:rPr>
          <w:lang w:val="en-GB"/>
        </w:rPr>
      </w:pPr>
      <w:r w:rsidRPr="00214233">
        <w:rPr>
          <w:lang w:val="en-GB"/>
        </w:rPr>
        <w:t>…………………………………………………………………...</w:t>
      </w:r>
      <w:r>
        <w:rPr>
          <w:lang w:val="en-GB"/>
        </w:rPr>
        <w:t>................................................</w:t>
      </w:r>
    </w:p>
    <w:p w14:paraId="5131C658" w14:textId="77777777" w:rsidR="00D704F4" w:rsidRDefault="00D704F4" w:rsidP="00D704F4">
      <w:pPr>
        <w:pStyle w:val="BodyText"/>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lastRenderedPageBreak/>
        <w:tab/>
      </w:r>
    </w:p>
    <w:p w14:paraId="7588A834" w14:textId="04FCF471" w:rsidR="00D704F4" w:rsidRDefault="00D704F4" w:rsidP="00C632ED">
      <w:pPr>
        <w:pStyle w:val="ListParagraph"/>
        <w:numPr>
          <w:ilvl w:val="0"/>
          <w:numId w:val="26"/>
        </w:numPr>
        <w:ind w:left="851" w:hanging="851"/>
        <w:rPr>
          <w:lang w:val="en-GB"/>
        </w:rPr>
      </w:pPr>
      <w:r w:rsidRPr="003D3BD5">
        <w:rPr>
          <w:lang w:val="en-GB"/>
        </w:rPr>
        <w:t xml:space="preserve">Are you, or any person connected with the </w:t>
      </w:r>
      <w:r w:rsidR="00E958D9">
        <w:rPr>
          <w:lang w:val="en-GB"/>
        </w:rPr>
        <w:t>bidder</w:t>
      </w:r>
      <w:r w:rsidRPr="003D3BD5">
        <w:rPr>
          <w:lang w:val="en-GB"/>
        </w:rPr>
        <w:t>,</w:t>
      </w:r>
      <w:r w:rsidR="00E958D9">
        <w:rPr>
          <w:lang w:val="en-GB"/>
        </w:rPr>
        <w:t xml:space="preserve"> </w:t>
      </w:r>
      <w:r w:rsidRPr="003D3BD5">
        <w:rPr>
          <w:lang w:val="en-GB"/>
        </w:rPr>
        <w:tab/>
      </w:r>
      <w:r w:rsidRPr="003D3BD5">
        <w:rPr>
          <w:lang w:val="en-GB"/>
        </w:rPr>
        <w:tab/>
      </w:r>
      <w:r w:rsidRPr="003D3BD5">
        <w:rPr>
          <w:lang w:val="en-GB"/>
        </w:rPr>
        <w:tab/>
        <w:t xml:space="preserve">aware of any relationship (family, friend, other) between any other </w:t>
      </w:r>
      <w:r w:rsidR="00E958D9">
        <w:rPr>
          <w:lang w:val="en-GB"/>
        </w:rPr>
        <w:t>bidder</w:t>
      </w:r>
      <w:r w:rsidRPr="003D3BD5">
        <w:rPr>
          <w:lang w:val="en-GB"/>
        </w:rPr>
        <w:t xml:space="preserve"> </w:t>
      </w:r>
      <w:r>
        <w:rPr>
          <w:lang w:val="en-GB"/>
        </w:rPr>
        <w:t>and any person employed by the S</w:t>
      </w:r>
      <w:r w:rsidRPr="003D3BD5">
        <w:rPr>
          <w:lang w:val="en-GB"/>
        </w:rPr>
        <w:t>tate who may be involved with the evaluation and or adjudication of this bid?</w:t>
      </w:r>
    </w:p>
    <w:p w14:paraId="16A9BB7E" w14:textId="77777777" w:rsidR="00D704F4" w:rsidRPr="003D3BD5" w:rsidRDefault="00D704F4" w:rsidP="00D704F4">
      <w:pPr>
        <w:pStyle w:val="ListParagraph"/>
        <w:ind w:left="851"/>
        <w:rPr>
          <w:lang w:val="en-GB"/>
        </w:rPr>
      </w:pPr>
    </w:p>
    <w:p w14:paraId="088A9A22" w14:textId="77777777" w:rsidR="00D704F4" w:rsidRPr="003D3BD5" w:rsidRDefault="00D704F4" w:rsidP="00C632ED">
      <w:pPr>
        <w:pStyle w:val="ListParagraph"/>
        <w:numPr>
          <w:ilvl w:val="0"/>
          <w:numId w:val="27"/>
        </w:numPr>
        <w:ind w:left="851" w:hanging="851"/>
        <w:rPr>
          <w:lang w:val="en-GB"/>
        </w:rPr>
      </w:pPr>
      <w:r w:rsidRPr="003D3BD5">
        <w:rPr>
          <w:lang w:val="en-GB"/>
        </w:rPr>
        <w:t>If so, furnish particulars:</w:t>
      </w:r>
    </w:p>
    <w:p w14:paraId="4847B729" w14:textId="77777777" w:rsidR="00D704F4" w:rsidRPr="003F0E32" w:rsidRDefault="00D704F4" w:rsidP="00D704F4">
      <w:pPr>
        <w:pStyle w:val="ListParagraph"/>
        <w:ind w:left="851"/>
        <w:rPr>
          <w:lang w:val="en-GB"/>
        </w:rPr>
      </w:pPr>
    </w:p>
    <w:p w14:paraId="024A6B34" w14:textId="77777777" w:rsidR="00D704F4" w:rsidRDefault="00D704F4" w:rsidP="00D704F4">
      <w:pPr>
        <w:pStyle w:val="BodyText"/>
        <w:rPr>
          <w:lang w:val="en-GB"/>
        </w:rPr>
      </w:pPr>
      <w:r w:rsidRPr="00214233">
        <w:rPr>
          <w:lang w:val="en-GB"/>
        </w:rPr>
        <w:t>…………………………………………………………………</w:t>
      </w:r>
      <w:r>
        <w:rPr>
          <w:lang w:val="en-GB"/>
        </w:rPr>
        <w:t>……………………………………….</w:t>
      </w:r>
    </w:p>
    <w:p w14:paraId="7BFF4C0E" w14:textId="77777777" w:rsidR="00D704F4" w:rsidRPr="00214233" w:rsidRDefault="00D704F4" w:rsidP="00D704F4">
      <w:pPr>
        <w:pStyle w:val="BodyText"/>
        <w:rPr>
          <w:lang w:val="en-GB"/>
        </w:rPr>
      </w:pPr>
    </w:p>
    <w:p w14:paraId="0C15AEB3" w14:textId="77777777" w:rsidR="00D704F4" w:rsidRDefault="00D704F4" w:rsidP="00D704F4">
      <w:pPr>
        <w:pStyle w:val="BodyText"/>
        <w:rPr>
          <w:lang w:val="en-GB"/>
        </w:rPr>
      </w:pPr>
      <w:r w:rsidRPr="00214233">
        <w:rPr>
          <w:lang w:val="en-GB"/>
        </w:rPr>
        <w:t>…………………………………………………………………...</w:t>
      </w:r>
      <w:r>
        <w:rPr>
          <w:lang w:val="en-GB"/>
        </w:rPr>
        <w:t>................................................</w:t>
      </w:r>
    </w:p>
    <w:p w14:paraId="36DBCBF0" w14:textId="77777777" w:rsidR="00D704F4" w:rsidRPr="00214233" w:rsidRDefault="00D704F4" w:rsidP="00D704F4">
      <w:pPr>
        <w:rPr>
          <w:lang w:val="en-GB"/>
        </w:rPr>
      </w:pPr>
    </w:p>
    <w:p w14:paraId="292B97E5" w14:textId="77777777" w:rsidR="00D704F4" w:rsidRPr="00214233" w:rsidRDefault="00D704F4" w:rsidP="00D704F4">
      <w:pPr>
        <w:rPr>
          <w:lang w:val="en-GB"/>
        </w:rPr>
      </w:pPr>
    </w:p>
    <w:p w14:paraId="086F00A4" w14:textId="77777777" w:rsidR="00D704F4" w:rsidRPr="000B43CA" w:rsidRDefault="00D704F4" w:rsidP="00C632ED">
      <w:pPr>
        <w:pStyle w:val="ListParagraph"/>
        <w:numPr>
          <w:ilvl w:val="0"/>
          <w:numId w:val="28"/>
        </w:numPr>
        <w:ind w:left="851" w:hanging="851"/>
        <w:rPr>
          <w:lang w:val="en-GB"/>
        </w:rPr>
      </w:pPr>
      <w:r w:rsidRPr="000B43CA">
        <w:rPr>
          <w:lang w:val="en-GB"/>
        </w:rPr>
        <w:t>Do you or any of the directors/trustees/shareholders/members</w:t>
      </w:r>
      <w:r w:rsidRPr="000B43CA">
        <w:rPr>
          <w:lang w:val="en-GB"/>
        </w:rPr>
        <w:tab/>
      </w:r>
      <w:r w:rsidRPr="000B43CA">
        <w:rPr>
          <w:lang w:val="en-GB"/>
        </w:rPr>
        <w:tab/>
      </w:r>
      <w:r w:rsidRPr="000B43CA">
        <w:rPr>
          <w:lang w:val="en-GB"/>
        </w:rPr>
        <w:tab/>
        <w:t>of the company have any interest in any other related companies whether or not they are bidding for this contract?</w:t>
      </w:r>
    </w:p>
    <w:p w14:paraId="25783BE4" w14:textId="77777777" w:rsidR="00D704F4" w:rsidRPr="00214233" w:rsidRDefault="00D704F4" w:rsidP="00D704F4">
      <w:pPr>
        <w:rPr>
          <w:lang w:val="en-GB"/>
        </w:rPr>
      </w:pPr>
    </w:p>
    <w:p w14:paraId="109E6908" w14:textId="77777777" w:rsidR="00D704F4" w:rsidRPr="003D3BD5" w:rsidRDefault="00D704F4" w:rsidP="00C632ED">
      <w:pPr>
        <w:pStyle w:val="ListParagraph"/>
        <w:numPr>
          <w:ilvl w:val="0"/>
          <w:numId w:val="29"/>
        </w:numPr>
        <w:ind w:left="851" w:hanging="851"/>
        <w:rPr>
          <w:lang w:val="en-GB"/>
        </w:rPr>
      </w:pPr>
      <w:r w:rsidRPr="003D3BD5">
        <w:rPr>
          <w:lang w:val="en-GB"/>
        </w:rPr>
        <w:t>If so, furnish particulars:</w:t>
      </w:r>
    </w:p>
    <w:p w14:paraId="28300B29" w14:textId="77777777" w:rsidR="00D704F4" w:rsidRPr="003F0E32" w:rsidRDefault="00D704F4" w:rsidP="00D704F4">
      <w:pPr>
        <w:pStyle w:val="ListParagraph"/>
        <w:ind w:left="851"/>
        <w:rPr>
          <w:lang w:val="en-GB"/>
        </w:rPr>
      </w:pPr>
    </w:p>
    <w:p w14:paraId="5628E0A9" w14:textId="77777777" w:rsidR="00D704F4" w:rsidRDefault="00D704F4" w:rsidP="00D704F4">
      <w:pPr>
        <w:pStyle w:val="BodyText"/>
        <w:rPr>
          <w:lang w:val="en-GB"/>
        </w:rPr>
      </w:pPr>
      <w:r w:rsidRPr="00214233">
        <w:rPr>
          <w:lang w:val="en-GB"/>
        </w:rPr>
        <w:t>…………………………………………………………………</w:t>
      </w:r>
      <w:r>
        <w:rPr>
          <w:lang w:val="en-GB"/>
        </w:rPr>
        <w:t>……………………………………….</w:t>
      </w:r>
    </w:p>
    <w:p w14:paraId="793F9925" w14:textId="77777777" w:rsidR="00D704F4" w:rsidRPr="00214233" w:rsidRDefault="00D704F4" w:rsidP="00D704F4">
      <w:pPr>
        <w:pStyle w:val="BodyText"/>
        <w:rPr>
          <w:lang w:val="en-GB"/>
        </w:rPr>
      </w:pPr>
    </w:p>
    <w:p w14:paraId="17E313E9" w14:textId="77777777" w:rsidR="00D704F4" w:rsidRDefault="00D704F4" w:rsidP="00D704F4">
      <w:pPr>
        <w:pStyle w:val="BodyText"/>
        <w:rPr>
          <w:lang w:val="en-GB"/>
        </w:rPr>
      </w:pPr>
      <w:r w:rsidRPr="00214233">
        <w:rPr>
          <w:lang w:val="en-GB"/>
        </w:rPr>
        <w:t>…………………………………………………………………...</w:t>
      </w:r>
      <w:r>
        <w:rPr>
          <w:lang w:val="en-GB"/>
        </w:rPr>
        <w:t>................................................</w:t>
      </w:r>
    </w:p>
    <w:p w14:paraId="7D7F81AC" w14:textId="77777777" w:rsidR="00D704F4" w:rsidRDefault="00D704F4" w:rsidP="00D704F4">
      <w:pPr>
        <w:rPr>
          <w:lang w:val="en-GB"/>
        </w:rPr>
      </w:pPr>
    </w:p>
    <w:p w14:paraId="1F9E8DE3" w14:textId="77777777" w:rsidR="00D704F4" w:rsidRPr="00214233" w:rsidRDefault="00D704F4" w:rsidP="00D704F4">
      <w:pPr>
        <w:rPr>
          <w:lang w:val="en-GB"/>
        </w:rPr>
      </w:pPr>
    </w:p>
    <w:p w14:paraId="20B5EE3F" w14:textId="77777777" w:rsidR="00D704F4" w:rsidRPr="005A2202" w:rsidRDefault="00D704F4" w:rsidP="00C632ED">
      <w:pPr>
        <w:pStyle w:val="ListParagraph"/>
        <w:numPr>
          <w:ilvl w:val="0"/>
          <w:numId w:val="18"/>
        </w:numPr>
        <w:ind w:left="851" w:hanging="851"/>
        <w:rPr>
          <w:lang w:val="en-GB"/>
        </w:rPr>
      </w:pPr>
      <w:r w:rsidRPr="005A2202">
        <w:rPr>
          <w:lang w:val="en-GB"/>
        </w:rPr>
        <w:t>Full details of directors / trustees / members / shareholders.</w:t>
      </w:r>
    </w:p>
    <w:p w14:paraId="7E81A3E0" w14:textId="77777777" w:rsidR="00D704F4" w:rsidRDefault="00D704F4" w:rsidP="00D704F4">
      <w:pPr>
        <w:rPr>
          <w:lang w:val="en-GB"/>
        </w:rPr>
      </w:pPr>
    </w:p>
    <w:tbl>
      <w:tblPr>
        <w:tblStyle w:val="TableGrid"/>
        <w:tblW w:w="8982" w:type="dxa"/>
        <w:tblInd w:w="108" w:type="dxa"/>
        <w:tblLook w:val="04A0" w:firstRow="1" w:lastRow="0" w:firstColumn="1" w:lastColumn="0" w:noHBand="0" w:noVBand="1"/>
      </w:tblPr>
      <w:tblGrid>
        <w:gridCol w:w="2293"/>
        <w:gridCol w:w="2102"/>
        <w:gridCol w:w="2293"/>
        <w:gridCol w:w="2294"/>
      </w:tblGrid>
      <w:tr w:rsidR="00D704F4" w:rsidRPr="005A2202" w14:paraId="3823D677" w14:textId="77777777" w:rsidTr="006E77AA">
        <w:tc>
          <w:tcPr>
            <w:tcW w:w="2293" w:type="dxa"/>
            <w:vAlign w:val="center"/>
          </w:tcPr>
          <w:p w14:paraId="4E78C308" w14:textId="77777777" w:rsidR="00D704F4" w:rsidRPr="005A2202" w:rsidRDefault="00D704F4" w:rsidP="006E77AA">
            <w:pPr>
              <w:jc w:val="center"/>
              <w:rPr>
                <w:b/>
                <w:lang w:val="en-GB"/>
              </w:rPr>
            </w:pPr>
            <w:r w:rsidRPr="005A2202">
              <w:rPr>
                <w:b/>
                <w:lang w:val="en-GB"/>
              </w:rPr>
              <w:t>Full Name</w:t>
            </w:r>
          </w:p>
        </w:tc>
        <w:tc>
          <w:tcPr>
            <w:tcW w:w="2102" w:type="dxa"/>
            <w:vAlign w:val="center"/>
          </w:tcPr>
          <w:p w14:paraId="09DEF116" w14:textId="77777777" w:rsidR="00D704F4" w:rsidRPr="005A2202" w:rsidRDefault="00D704F4" w:rsidP="006E77AA">
            <w:pPr>
              <w:jc w:val="center"/>
              <w:rPr>
                <w:b/>
                <w:lang w:val="en-GB"/>
              </w:rPr>
            </w:pPr>
            <w:r w:rsidRPr="005A2202">
              <w:rPr>
                <w:b/>
                <w:lang w:val="en-GB"/>
              </w:rPr>
              <w:t>Identity Number</w:t>
            </w:r>
          </w:p>
        </w:tc>
        <w:tc>
          <w:tcPr>
            <w:tcW w:w="2293" w:type="dxa"/>
            <w:vAlign w:val="center"/>
          </w:tcPr>
          <w:p w14:paraId="48D3910A" w14:textId="77777777" w:rsidR="00D704F4" w:rsidRPr="005A2202" w:rsidRDefault="00D704F4" w:rsidP="006E77AA">
            <w:pPr>
              <w:jc w:val="center"/>
              <w:rPr>
                <w:b/>
                <w:lang w:val="en-GB"/>
              </w:rPr>
            </w:pPr>
            <w:r w:rsidRPr="005A2202">
              <w:rPr>
                <w:b/>
                <w:lang w:val="en-GB"/>
              </w:rPr>
              <w:t>Personal   Income   Tax</w:t>
            </w:r>
          </w:p>
          <w:p w14:paraId="77700160" w14:textId="77777777" w:rsidR="00D704F4" w:rsidRPr="005A2202" w:rsidRDefault="00D704F4" w:rsidP="006E77AA">
            <w:pPr>
              <w:jc w:val="center"/>
              <w:rPr>
                <w:b/>
                <w:lang w:val="en-GB"/>
              </w:rPr>
            </w:pPr>
            <w:r w:rsidRPr="005A2202">
              <w:rPr>
                <w:b/>
                <w:lang w:val="en-GB"/>
              </w:rPr>
              <w:t>Reference Number</w:t>
            </w:r>
          </w:p>
        </w:tc>
        <w:tc>
          <w:tcPr>
            <w:tcW w:w="2294" w:type="dxa"/>
            <w:vAlign w:val="center"/>
          </w:tcPr>
          <w:p w14:paraId="1EF1AA6D" w14:textId="77777777" w:rsidR="00D704F4" w:rsidRPr="005A2202" w:rsidRDefault="00D704F4" w:rsidP="006E77AA">
            <w:pPr>
              <w:jc w:val="center"/>
              <w:rPr>
                <w:b/>
                <w:lang w:val="en-GB"/>
              </w:rPr>
            </w:pPr>
            <w:r w:rsidRPr="005A2202">
              <w:rPr>
                <w:b/>
                <w:lang w:val="en-GB"/>
              </w:rPr>
              <w:t>State</w:t>
            </w:r>
            <w:r w:rsidRPr="005A2202">
              <w:rPr>
                <w:b/>
                <w:lang w:val="en-GB"/>
              </w:rPr>
              <w:tab/>
              <w:t>Employee Number</w:t>
            </w:r>
            <w:r w:rsidRPr="005A2202">
              <w:rPr>
                <w:b/>
                <w:lang w:val="en-GB"/>
              </w:rPr>
              <w:tab/>
              <w:t>/</w:t>
            </w:r>
            <w:r w:rsidRPr="005A2202">
              <w:rPr>
                <w:b/>
                <w:lang w:val="en-GB"/>
              </w:rPr>
              <w:tab/>
              <w:t>Persal Number</w:t>
            </w:r>
          </w:p>
        </w:tc>
      </w:tr>
      <w:tr w:rsidR="00D704F4" w14:paraId="7642A35F" w14:textId="77777777" w:rsidTr="006E77AA">
        <w:tc>
          <w:tcPr>
            <w:tcW w:w="2293" w:type="dxa"/>
          </w:tcPr>
          <w:p w14:paraId="51E755EA" w14:textId="77777777" w:rsidR="00D704F4" w:rsidRDefault="00D704F4" w:rsidP="006E77AA">
            <w:pPr>
              <w:spacing w:before="120" w:after="120"/>
              <w:rPr>
                <w:lang w:val="en-GB"/>
              </w:rPr>
            </w:pPr>
          </w:p>
        </w:tc>
        <w:tc>
          <w:tcPr>
            <w:tcW w:w="2102" w:type="dxa"/>
          </w:tcPr>
          <w:p w14:paraId="32D7E52C" w14:textId="77777777" w:rsidR="00D704F4" w:rsidRDefault="00D704F4" w:rsidP="006E77AA">
            <w:pPr>
              <w:spacing w:before="120" w:after="120"/>
              <w:rPr>
                <w:lang w:val="en-GB"/>
              </w:rPr>
            </w:pPr>
          </w:p>
        </w:tc>
        <w:tc>
          <w:tcPr>
            <w:tcW w:w="2293" w:type="dxa"/>
          </w:tcPr>
          <w:p w14:paraId="1F7FA9CB" w14:textId="77777777" w:rsidR="00D704F4" w:rsidRDefault="00D704F4" w:rsidP="006E77AA">
            <w:pPr>
              <w:spacing w:before="120" w:after="120"/>
              <w:rPr>
                <w:lang w:val="en-GB"/>
              </w:rPr>
            </w:pPr>
          </w:p>
        </w:tc>
        <w:tc>
          <w:tcPr>
            <w:tcW w:w="2294" w:type="dxa"/>
          </w:tcPr>
          <w:p w14:paraId="7FA19E4B" w14:textId="77777777" w:rsidR="00D704F4" w:rsidRDefault="00D704F4" w:rsidP="006E77AA">
            <w:pPr>
              <w:spacing w:before="120" w:after="120"/>
              <w:rPr>
                <w:lang w:val="en-GB"/>
              </w:rPr>
            </w:pPr>
          </w:p>
        </w:tc>
      </w:tr>
      <w:tr w:rsidR="00D704F4" w14:paraId="4AADE065" w14:textId="77777777" w:rsidTr="006E77AA">
        <w:tc>
          <w:tcPr>
            <w:tcW w:w="2293" w:type="dxa"/>
          </w:tcPr>
          <w:p w14:paraId="758264BA" w14:textId="77777777" w:rsidR="00D704F4" w:rsidRDefault="00D704F4" w:rsidP="006E77AA">
            <w:pPr>
              <w:spacing w:before="120" w:after="120"/>
              <w:rPr>
                <w:lang w:val="en-GB"/>
              </w:rPr>
            </w:pPr>
          </w:p>
        </w:tc>
        <w:tc>
          <w:tcPr>
            <w:tcW w:w="2102" w:type="dxa"/>
          </w:tcPr>
          <w:p w14:paraId="265F1F18" w14:textId="77777777" w:rsidR="00D704F4" w:rsidRDefault="00D704F4" w:rsidP="006E77AA">
            <w:pPr>
              <w:spacing w:before="120" w:after="120"/>
              <w:rPr>
                <w:lang w:val="en-GB"/>
              </w:rPr>
            </w:pPr>
          </w:p>
        </w:tc>
        <w:tc>
          <w:tcPr>
            <w:tcW w:w="2293" w:type="dxa"/>
          </w:tcPr>
          <w:p w14:paraId="2A38A85F" w14:textId="77777777" w:rsidR="00D704F4" w:rsidRDefault="00D704F4" w:rsidP="006E77AA">
            <w:pPr>
              <w:spacing w:before="120" w:after="120"/>
              <w:rPr>
                <w:lang w:val="en-GB"/>
              </w:rPr>
            </w:pPr>
          </w:p>
        </w:tc>
        <w:tc>
          <w:tcPr>
            <w:tcW w:w="2294" w:type="dxa"/>
          </w:tcPr>
          <w:p w14:paraId="5AA01762" w14:textId="77777777" w:rsidR="00D704F4" w:rsidRDefault="00D704F4" w:rsidP="006E77AA">
            <w:pPr>
              <w:spacing w:before="120" w:after="120"/>
              <w:rPr>
                <w:lang w:val="en-GB"/>
              </w:rPr>
            </w:pPr>
          </w:p>
        </w:tc>
      </w:tr>
      <w:tr w:rsidR="00D704F4" w14:paraId="645750AB" w14:textId="77777777" w:rsidTr="006E77AA">
        <w:tc>
          <w:tcPr>
            <w:tcW w:w="2293" w:type="dxa"/>
          </w:tcPr>
          <w:p w14:paraId="0B865BB6" w14:textId="77777777" w:rsidR="00D704F4" w:rsidRDefault="00D704F4" w:rsidP="006E77AA">
            <w:pPr>
              <w:spacing w:before="120" w:after="120"/>
              <w:rPr>
                <w:lang w:val="en-GB"/>
              </w:rPr>
            </w:pPr>
          </w:p>
        </w:tc>
        <w:tc>
          <w:tcPr>
            <w:tcW w:w="2102" w:type="dxa"/>
          </w:tcPr>
          <w:p w14:paraId="3C790080" w14:textId="77777777" w:rsidR="00D704F4" w:rsidRDefault="00D704F4" w:rsidP="006E77AA">
            <w:pPr>
              <w:spacing w:before="120" w:after="120"/>
              <w:rPr>
                <w:lang w:val="en-GB"/>
              </w:rPr>
            </w:pPr>
          </w:p>
        </w:tc>
        <w:tc>
          <w:tcPr>
            <w:tcW w:w="2293" w:type="dxa"/>
          </w:tcPr>
          <w:p w14:paraId="09150EDD" w14:textId="77777777" w:rsidR="00D704F4" w:rsidRDefault="00D704F4" w:rsidP="006E77AA">
            <w:pPr>
              <w:spacing w:before="120" w:after="120"/>
              <w:rPr>
                <w:lang w:val="en-GB"/>
              </w:rPr>
            </w:pPr>
          </w:p>
        </w:tc>
        <w:tc>
          <w:tcPr>
            <w:tcW w:w="2294" w:type="dxa"/>
          </w:tcPr>
          <w:p w14:paraId="07E7D808" w14:textId="77777777" w:rsidR="00D704F4" w:rsidRDefault="00D704F4" w:rsidP="006E77AA">
            <w:pPr>
              <w:spacing w:before="120" w:after="120"/>
              <w:rPr>
                <w:lang w:val="en-GB"/>
              </w:rPr>
            </w:pPr>
          </w:p>
        </w:tc>
      </w:tr>
    </w:tbl>
    <w:p w14:paraId="04BE9EF2" w14:textId="77777777" w:rsidR="00D704F4" w:rsidRDefault="00D704F4" w:rsidP="00D704F4">
      <w:pPr>
        <w:rPr>
          <w:lang w:val="en-GB"/>
        </w:rPr>
      </w:pPr>
    </w:p>
    <w:p w14:paraId="1FE44FD4" w14:textId="77777777" w:rsidR="00D704F4" w:rsidRDefault="00D704F4" w:rsidP="00D704F4">
      <w:pPr>
        <w:rPr>
          <w:lang w:val="en-GB"/>
        </w:rPr>
      </w:pPr>
    </w:p>
    <w:p w14:paraId="14D74E69" w14:textId="77777777" w:rsidR="00D704F4" w:rsidRPr="000B43CA" w:rsidRDefault="00D704F4" w:rsidP="00C632ED">
      <w:pPr>
        <w:pStyle w:val="ListParagraph"/>
        <w:numPr>
          <w:ilvl w:val="0"/>
          <w:numId w:val="18"/>
        </w:numPr>
        <w:rPr>
          <w:lang w:val="en-GB"/>
        </w:rPr>
      </w:pPr>
      <w:r w:rsidRPr="000B43CA">
        <w:rPr>
          <w:lang w:val="en-GB"/>
        </w:rPr>
        <w:t>DECLARATION</w:t>
      </w:r>
    </w:p>
    <w:p w14:paraId="22E7D62E" w14:textId="77777777" w:rsidR="00D704F4" w:rsidRPr="00214233" w:rsidRDefault="00D704F4" w:rsidP="00D704F4">
      <w:pPr>
        <w:rPr>
          <w:lang w:val="en-GB"/>
        </w:rPr>
      </w:pPr>
    </w:p>
    <w:p w14:paraId="331079DB" w14:textId="77777777" w:rsidR="00D704F4" w:rsidRPr="00214233" w:rsidRDefault="00D704F4" w:rsidP="00D704F4">
      <w:pPr>
        <w:rPr>
          <w:lang w:val="en-GB"/>
        </w:rPr>
      </w:pPr>
      <w:r w:rsidRPr="00214233">
        <w:rPr>
          <w:lang w:val="en-GB"/>
        </w:rPr>
        <w:t>I, THE UNDERSIGNED (NAME)………………………………………………………………………</w:t>
      </w:r>
      <w:r>
        <w:rPr>
          <w:lang w:val="en-GB"/>
        </w:rPr>
        <w:t>……….</w:t>
      </w:r>
    </w:p>
    <w:p w14:paraId="1A1F838E" w14:textId="77777777" w:rsidR="00D704F4" w:rsidRPr="00214233" w:rsidRDefault="00D704F4" w:rsidP="00D704F4">
      <w:pPr>
        <w:rPr>
          <w:lang w:val="en-GB"/>
        </w:rPr>
      </w:pPr>
    </w:p>
    <w:p w14:paraId="46068C84" w14:textId="77777777" w:rsidR="00D704F4" w:rsidRDefault="00D704F4" w:rsidP="00D704F4">
      <w:pPr>
        <w:rPr>
          <w:lang w:val="en-GB"/>
        </w:rPr>
      </w:pPr>
      <w:r w:rsidRPr="00214233">
        <w:rPr>
          <w:lang w:val="en-GB"/>
        </w:rPr>
        <w:t>CERTIFY THAT THE INFORMATION FURNISHED IN PARAGRAPHS 2 and 3 ABOVE IS CORRECT.</w:t>
      </w:r>
    </w:p>
    <w:p w14:paraId="04498B0F" w14:textId="77777777" w:rsidR="00D704F4" w:rsidRPr="00214233" w:rsidRDefault="00D704F4" w:rsidP="00D704F4">
      <w:pPr>
        <w:rPr>
          <w:lang w:val="en-GB"/>
        </w:rPr>
      </w:pPr>
    </w:p>
    <w:p w14:paraId="14686F88" w14:textId="77777777" w:rsidR="00D704F4" w:rsidRDefault="006362B4" w:rsidP="00D704F4">
      <w:pPr>
        <w:rPr>
          <w:lang w:val="en-GB"/>
        </w:rPr>
      </w:pPr>
      <w:r w:rsidRPr="00214233">
        <w:rPr>
          <w:lang w:val="en-GB"/>
        </w:rPr>
        <w:t>I ACCEPT</w:t>
      </w:r>
      <w:r w:rsidR="00D704F4" w:rsidRPr="00214233">
        <w:rPr>
          <w:lang w:val="en-GB"/>
        </w:rPr>
        <w:t xml:space="preserve"> THAT THE STATE MAY REJECT THE BID OR ACT AGAINST ME SHOULD THIS DECLARATION PROVE TO BE FALSE</w:t>
      </w:r>
    </w:p>
    <w:p w14:paraId="058B66E9" w14:textId="77777777" w:rsidR="00D704F4" w:rsidRDefault="00D704F4" w:rsidP="00D704F4">
      <w:pPr>
        <w:rPr>
          <w:lang w:val="en-GB"/>
        </w:rPr>
      </w:pPr>
    </w:p>
    <w:p w14:paraId="4FF7BC74" w14:textId="77777777" w:rsidR="00D704F4" w:rsidRDefault="00D704F4" w:rsidP="00D704F4">
      <w:pPr>
        <w:rPr>
          <w:lang w:val="en-GB"/>
        </w:rPr>
      </w:pPr>
    </w:p>
    <w:p w14:paraId="6E0596BD" w14:textId="77777777" w:rsidR="00D704F4" w:rsidRPr="00214233" w:rsidRDefault="00D704F4" w:rsidP="00D704F4">
      <w:pPr>
        <w:rPr>
          <w:lang w:val="en-GB"/>
        </w:rPr>
      </w:pPr>
      <w:r w:rsidRPr="00214233">
        <w:rPr>
          <w:lang w:val="en-GB"/>
        </w:rPr>
        <w:t>…………………………………..</w:t>
      </w:r>
      <w:r w:rsidRPr="00214233">
        <w:rPr>
          <w:lang w:val="en-GB"/>
        </w:rPr>
        <w:tab/>
        <w:t>..……………………………………………</w:t>
      </w:r>
    </w:p>
    <w:p w14:paraId="6774C060" w14:textId="77777777" w:rsidR="00D704F4" w:rsidRDefault="00D704F4" w:rsidP="00D704F4">
      <w:pPr>
        <w:rPr>
          <w:lang w:val="en-GB"/>
        </w:rPr>
      </w:pPr>
      <w:r>
        <w:rPr>
          <w:lang w:val="en-GB"/>
        </w:rPr>
        <w:t>Signature</w:t>
      </w:r>
    </w:p>
    <w:p w14:paraId="05051C7D" w14:textId="77777777" w:rsidR="00D704F4" w:rsidRDefault="00D704F4" w:rsidP="00D704F4">
      <w:pPr>
        <w:rPr>
          <w:lang w:val="en-GB"/>
        </w:rPr>
      </w:pPr>
    </w:p>
    <w:p w14:paraId="30229352" w14:textId="77777777" w:rsidR="00D704F4" w:rsidRDefault="00D704F4" w:rsidP="00D704F4">
      <w:pPr>
        <w:rPr>
          <w:lang w:val="en-GB"/>
        </w:rPr>
      </w:pPr>
    </w:p>
    <w:p w14:paraId="397A7533" w14:textId="77777777" w:rsidR="00D704F4" w:rsidRPr="00214233" w:rsidRDefault="00D704F4" w:rsidP="00D704F4">
      <w:pPr>
        <w:rPr>
          <w:lang w:val="en-GB"/>
        </w:rPr>
      </w:pPr>
      <w:r w:rsidRPr="00214233">
        <w:rPr>
          <w:lang w:val="en-GB"/>
        </w:rPr>
        <w:t>…………………………………..</w:t>
      </w:r>
      <w:r w:rsidRPr="00214233">
        <w:rPr>
          <w:lang w:val="en-GB"/>
        </w:rPr>
        <w:tab/>
        <w:t>..……………………………………………</w:t>
      </w:r>
    </w:p>
    <w:p w14:paraId="29EEF926" w14:textId="77777777" w:rsidR="00D704F4" w:rsidRPr="00214233" w:rsidRDefault="00D704F4" w:rsidP="00D704F4">
      <w:pPr>
        <w:rPr>
          <w:lang w:val="en-GB"/>
        </w:rPr>
      </w:pPr>
      <w:r w:rsidRPr="00214233">
        <w:rPr>
          <w:lang w:val="en-GB"/>
        </w:rPr>
        <w:t>Signature</w:t>
      </w:r>
      <w:r w:rsidRPr="00214233">
        <w:rPr>
          <w:lang w:val="en-GB"/>
        </w:rPr>
        <w:tab/>
        <w:t>Date</w:t>
      </w:r>
    </w:p>
    <w:p w14:paraId="4FD8F58E" w14:textId="77777777" w:rsidR="00D704F4" w:rsidRDefault="00D704F4" w:rsidP="00D704F4">
      <w:pPr>
        <w:rPr>
          <w:lang w:val="en-GB"/>
        </w:rPr>
      </w:pPr>
    </w:p>
    <w:p w14:paraId="51511EC1" w14:textId="77777777" w:rsidR="00D704F4" w:rsidRPr="00214233" w:rsidRDefault="00D704F4" w:rsidP="00D704F4">
      <w:pPr>
        <w:rPr>
          <w:lang w:val="en-GB"/>
        </w:rPr>
      </w:pPr>
      <w:r w:rsidRPr="00214233">
        <w:rPr>
          <w:lang w:val="en-GB"/>
        </w:rPr>
        <w:t>………………………………….</w:t>
      </w:r>
      <w:r w:rsidRPr="00214233">
        <w:rPr>
          <w:lang w:val="en-GB"/>
        </w:rPr>
        <w:tab/>
        <w:t>………………………………………………</w:t>
      </w:r>
    </w:p>
    <w:p w14:paraId="3015A79C" w14:textId="77777777" w:rsidR="00D704F4" w:rsidRDefault="00D704F4" w:rsidP="00D704F4">
      <w:pPr>
        <w:rPr>
          <w:lang w:val="en-GB"/>
        </w:rPr>
      </w:pPr>
      <w:r w:rsidRPr="00214233">
        <w:rPr>
          <w:lang w:val="en-GB"/>
        </w:rPr>
        <w:t>Position</w:t>
      </w:r>
      <w:r w:rsidRPr="00214233">
        <w:rPr>
          <w:lang w:val="en-GB"/>
        </w:rPr>
        <w:tab/>
      </w:r>
    </w:p>
    <w:p w14:paraId="49CBC8D0" w14:textId="77777777" w:rsidR="00D704F4" w:rsidRDefault="00D704F4" w:rsidP="00D704F4">
      <w:pPr>
        <w:rPr>
          <w:lang w:val="en-GB"/>
        </w:rPr>
      </w:pPr>
    </w:p>
    <w:p w14:paraId="29E3B5CC" w14:textId="77777777" w:rsidR="00D704F4" w:rsidRDefault="00D704F4" w:rsidP="00D704F4">
      <w:pPr>
        <w:rPr>
          <w:lang w:val="en-GB"/>
        </w:rPr>
      </w:pPr>
    </w:p>
    <w:p w14:paraId="1FC20B9C" w14:textId="77777777" w:rsidR="00D704F4" w:rsidRDefault="00D704F4" w:rsidP="00D704F4">
      <w:pPr>
        <w:keepNext w:val="0"/>
        <w:jc w:val="left"/>
        <w:rPr>
          <w:lang w:val="en-GB"/>
        </w:rPr>
      </w:pPr>
      <w:r>
        <w:rPr>
          <w:lang w:val="en-GB"/>
        </w:rPr>
        <w:br w:type="page"/>
      </w:r>
    </w:p>
    <w:p w14:paraId="7244117F" w14:textId="77777777" w:rsidR="003B36D8" w:rsidRDefault="003B36D8" w:rsidP="003B36D8">
      <w:pPr>
        <w:rPr>
          <w:b/>
          <w:lang w:val="en-GB"/>
        </w:rPr>
      </w:pPr>
      <w:r w:rsidRPr="002F3284">
        <w:rPr>
          <w:b/>
          <w:lang w:val="en-GB"/>
        </w:rPr>
        <w:lastRenderedPageBreak/>
        <w:t>SBD 6.1</w:t>
      </w:r>
    </w:p>
    <w:p w14:paraId="38602D53" w14:textId="77777777" w:rsidR="002F3284" w:rsidRDefault="002F3284" w:rsidP="003B36D8">
      <w:pPr>
        <w:rPr>
          <w:b/>
          <w:lang w:val="en-GB"/>
        </w:rPr>
      </w:pPr>
    </w:p>
    <w:p w14:paraId="5CB78A1D" w14:textId="77777777" w:rsidR="00577CBB" w:rsidRPr="002F3284" w:rsidRDefault="00577CBB" w:rsidP="003B36D8">
      <w:pPr>
        <w:rPr>
          <w:b/>
          <w:lang w:val="en-GB"/>
        </w:rPr>
      </w:pPr>
    </w:p>
    <w:p w14:paraId="083A66E3" w14:textId="773A391C" w:rsidR="003B36D8" w:rsidRPr="002F3284" w:rsidRDefault="003B36D8" w:rsidP="002F3284">
      <w:pPr>
        <w:jc w:val="center"/>
        <w:rPr>
          <w:b/>
          <w:lang w:val="en-GB"/>
        </w:rPr>
      </w:pPr>
      <w:r w:rsidRPr="002F3284">
        <w:rPr>
          <w:b/>
          <w:lang w:val="en-GB"/>
        </w:rPr>
        <w:t>PREFERENCE POINTS CLAIM FORM IN TERMS OF THE PREFERENTIAL PROCUREMENT REGULATIONS 201</w:t>
      </w:r>
      <w:r w:rsidR="00E958D9">
        <w:rPr>
          <w:b/>
          <w:lang w:val="en-GB"/>
        </w:rPr>
        <w:t>7</w:t>
      </w:r>
    </w:p>
    <w:p w14:paraId="4389B89A" w14:textId="77777777" w:rsidR="003B36D8" w:rsidRPr="003B36D8" w:rsidRDefault="003B36D8" w:rsidP="003B36D8">
      <w:pPr>
        <w:rPr>
          <w:lang w:val="en-GB"/>
        </w:rPr>
      </w:pPr>
    </w:p>
    <w:p w14:paraId="157BD73F" w14:textId="77777777" w:rsidR="003B36D8" w:rsidRPr="003B36D8" w:rsidRDefault="003B36D8" w:rsidP="003B36D8">
      <w:pPr>
        <w:rPr>
          <w:lang w:val="en-GB"/>
        </w:rPr>
      </w:pPr>
      <w:r w:rsidRPr="003B36D8">
        <w:rPr>
          <w:lang w:val="en-GB"/>
        </w:rPr>
        <w:t>This preference form must form part of all bids invited.  It contains general information and serves as a claim form for preference points for Broad-Based Black Economic Empowerment (B-BBEE) Status Level of Contribution</w:t>
      </w:r>
    </w:p>
    <w:p w14:paraId="4AFD438F" w14:textId="77777777" w:rsidR="003B36D8" w:rsidRPr="003B36D8" w:rsidRDefault="003B36D8" w:rsidP="003B36D8">
      <w:pPr>
        <w:rPr>
          <w:lang w:val="en-GB"/>
        </w:rPr>
      </w:pPr>
    </w:p>
    <w:p w14:paraId="71159D36" w14:textId="77777777" w:rsidR="003B36D8" w:rsidRPr="003B36D8" w:rsidRDefault="003B36D8" w:rsidP="003B36D8">
      <w:pPr>
        <w:rPr>
          <w:lang w:val="en-GB"/>
        </w:rPr>
      </w:pPr>
    </w:p>
    <w:p w14:paraId="653D1FC5" w14:textId="1F248D85" w:rsidR="003B36D8" w:rsidRDefault="003B36D8" w:rsidP="003B36D8">
      <w:pPr>
        <w:rPr>
          <w:b/>
          <w:lang w:val="en-GB"/>
        </w:rPr>
      </w:pPr>
      <w:r w:rsidRPr="002F3284">
        <w:rPr>
          <w:b/>
          <w:lang w:val="en-GB"/>
        </w:rPr>
        <w:t>NB:</w:t>
      </w:r>
      <w:r w:rsidRPr="002F3284">
        <w:rPr>
          <w:b/>
          <w:lang w:val="en-GB"/>
        </w:rPr>
        <w:tab/>
        <w:t xml:space="preserve">BEFORE COMPLETING THIS FORM, </w:t>
      </w:r>
      <w:r w:rsidR="00E958D9">
        <w:rPr>
          <w:b/>
          <w:lang w:val="en-GB"/>
        </w:rPr>
        <w:t>BIDDER</w:t>
      </w:r>
      <w:r w:rsidRPr="002F3284">
        <w:rPr>
          <w:b/>
          <w:lang w:val="en-GB"/>
        </w:rPr>
        <w:t>S MUST STUDY THE GENERAL CONDITIONS, DEFINITIONS AND DIRECTIVES APPLICABLE IN RESPECT OF B-BBEE, AS PRESCRIBED INTHE PREFERENTIAL PROCUREMENT REGULATIONS, 201</w:t>
      </w:r>
      <w:r w:rsidR="00E958D9">
        <w:rPr>
          <w:b/>
          <w:lang w:val="en-GB"/>
        </w:rPr>
        <w:t>7</w:t>
      </w:r>
      <w:r w:rsidRPr="002F3284">
        <w:rPr>
          <w:b/>
          <w:lang w:val="en-GB"/>
        </w:rPr>
        <w:t>.</w:t>
      </w:r>
    </w:p>
    <w:p w14:paraId="74F8ABD8" w14:textId="77777777" w:rsidR="002F3284" w:rsidRDefault="002F3284" w:rsidP="003B36D8">
      <w:pPr>
        <w:rPr>
          <w:b/>
          <w:lang w:val="en-GB"/>
        </w:rPr>
      </w:pPr>
    </w:p>
    <w:p w14:paraId="02E57129" w14:textId="77777777" w:rsidR="002F3284" w:rsidRPr="002F3284" w:rsidRDefault="002F3284" w:rsidP="002F3284">
      <w:pPr>
        <w:pBdr>
          <w:bottom w:val="single" w:sz="4" w:space="1" w:color="auto"/>
        </w:pBdr>
        <w:rPr>
          <w:b/>
          <w:lang w:val="en-GB"/>
        </w:rPr>
      </w:pPr>
    </w:p>
    <w:p w14:paraId="3732F6C1" w14:textId="77777777" w:rsidR="003B36D8" w:rsidRPr="003B36D8" w:rsidRDefault="003B36D8" w:rsidP="003B36D8">
      <w:pPr>
        <w:rPr>
          <w:lang w:val="en-GB"/>
        </w:rPr>
      </w:pPr>
    </w:p>
    <w:p w14:paraId="3931212F" w14:textId="77777777" w:rsidR="003B36D8" w:rsidRPr="003B36D8" w:rsidRDefault="003B36D8" w:rsidP="003B36D8">
      <w:pPr>
        <w:rPr>
          <w:lang w:val="en-GB"/>
        </w:rPr>
      </w:pPr>
    </w:p>
    <w:p w14:paraId="2CD2D51A" w14:textId="77777777" w:rsidR="003B36D8" w:rsidRPr="003B36D8" w:rsidRDefault="003B36D8" w:rsidP="003B36D8">
      <w:pPr>
        <w:rPr>
          <w:lang w:val="en-GB"/>
        </w:rPr>
      </w:pPr>
    </w:p>
    <w:p w14:paraId="2F4615CC" w14:textId="77777777" w:rsidR="003B36D8" w:rsidRPr="007B44C7" w:rsidRDefault="003B36D8" w:rsidP="00C632ED">
      <w:pPr>
        <w:pStyle w:val="ListParagraph"/>
        <w:numPr>
          <w:ilvl w:val="0"/>
          <w:numId w:val="30"/>
        </w:numPr>
        <w:rPr>
          <w:lang w:val="en-GB"/>
        </w:rPr>
      </w:pPr>
      <w:r w:rsidRPr="007B44C7">
        <w:rPr>
          <w:lang w:val="en-GB"/>
        </w:rPr>
        <w:t>GENERAL CONDITIONS</w:t>
      </w:r>
    </w:p>
    <w:p w14:paraId="2EBEF44C" w14:textId="77777777" w:rsidR="003B36D8" w:rsidRPr="003B36D8" w:rsidRDefault="003B36D8" w:rsidP="003B36D8">
      <w:pPr>
        <w:rPr>
          <w:lang w:val="en-GB"/>
        </w:rPr>
      </w:pPr>
    </w:p>
    <w:p w14:paraId="6EAEE27F" w14:textId="77777777" w:rsidR="003B36D8" w:rsidRPr="003B36D8" w:rsidRDefault="003B36D8" w:rsidP="003B36D8">
      <w:pPr>
        <w:rPr>
          <w:lang w:val="en-GB"/>
        </w:rPr>
      </w:pPr>
    </w:p>
    <w:p w14:paraId="463408A3" w14:textId="77777777" w:rsidR="003B36D8" w:rsidRPr="007B44C7" w:rsidRDefault="003B36D8" w:rsidP="00C632ED">
      <w:pPr>
        <w:pStyle w:val="ListParagraph"/>
        <w:numPr>
          <w:ilvl w:val="1"/>
          <w:numId w:val="31"/>
        </w:numPr>
        <w:rPr>
          <w:lang w:val="en-GB"/>
        </w:rPr>
      </w:pPr>
      <w:r w:rsidRPr="007B44C7">
        <w:rPr>
          <w:lang w:val="en-GB"/>
        </w:rPr>
        <w:t>The following preference point systems are applicable to all bids:</w:t>
      </w:r>
    </w:p>
    <w:p w14:paraId="553C41A3" w14:textId="77777777" w:rsidR="003B36D8" w:rsidRPr="003B36D8" w:rsidRDefault="003B36D8" w:rsidP="003B36D8">
      <w:pPr>
        <w:rPr>
          <w:lang w:val="en-GB"/>
        </w:rPr>
      </w:pPr>
    </w:p>
    <w:p w14:paraId="03AEDDB0" w14:textId="77777777" w:rsidR="003B36D8" w:rsidRPr="003B36D8" w:rsidRDefault="003B36D8" w:rsidP="003B36D8">
      <w:pPr>
        <w:rPr>
          <w:lang w:val="en-GB"/>
        </w:rPr>
      </w:pPr>
    </w:p>
    <w:p w14:paraId="667B69C0" w14:textId="21A7A00E" w:rsidR="003B36D8" w:rsidRDefault="000C6953" w:rsidP="00C632ED">
      <w:pPr>
        <w:pStyle w:val="ListParagraph"/>
        <w:numPr>
          <w:ilvl w:val="2"/>
          <w:numId w:val="32"/>
        </w:numPr>
        <w:rPr>
          <w:lang w:val="en-GB"/>
        </w:rPr>
      </w:pPr>
      <w:r w:rsidRPr="007B44C7">
        <w:rPr>
          <w:lang w:val="en-GB"/>
        </w:rPr>
        <w:t xml:space="preserve">The </w:t>
      </w:r>
      <w:r w:rsidR="003B36D8" w:rsidRPr="007B44C7">
        <w:rPr>
          <w:lang w:val="en-GB"/>
        </w:rPr>
        <w:t xml:space="preserve">80/20 system for requirements with a Rand value of up to </w:t>
      </w:r>
      <w:r w:rsidR="003B36D8" w:rsidRPr="00ED70D9">
        <w:rPr>
          <w:b/>
          <w:lang w:val="en-GB"/>
        </w:rPr>
        <w:t>R</w:t>
      </w:r>
      <w:r w:rsidR="00ED70D9" w:rsidRPr="00ED70D9">
        <w:rPr>
          <w:b/>
          <w:lang w:val="en-GB"/>
        </w:rPr>
        <w:t>50</w:t>
      </w:r>
      <w:r w:rsidR="003B36D8" w:rsidRPr="00ED70D9">
        <w:rPr>
          <w:b/>
          <w:lang w:val="en-GB"/>
        </w:rPr>
        <w:t xml:space="preserve"> 000 000</w:t>
      </w:r>
      <w:r w:rsidR="003B36D8" w:rsidRPr="007B44C7">
        <w:rPr>
          <w:lang w:val="en-GB"/>
        </w:rPr>
        <w:t xml:space="preserve"> (all applicable taxes included); and</w:t>
      </w:r>
    </w:p>
    <w:p w14:paraId="2794C929" w14:textId="77777777" w:rsidR="002F3284" w:rsidRPr="007B44C7" w:rsidRDefault="002F3284" w:rsidP="002F3284">
      <w:pPr>
        <w:pStyle w:val="ListParagraph"/>
        <w:ind w:left="851"/>
        <w:rPr>
          <w:lang w:val="en-GB"/>
        </w:rPr>
      </w:pPr>
    </w:p>
    <w:p w14:paraId="11F5FEA4" w14:textId="34BA061C" w:rsidR="003B36D8" w:rsidRDefault="000C6953" w:rsidP="00C632ED">
      <w:pPr>
        <w:pStyle w:val="ListParagraph"/>
        <w:numPr>
          <w:ilvl w:val="2"/>
          <w:numId w:val="32"/>
        </w:numPr>
        <w:rPr>
          <w:lang w:val="en-GB"/>
        </w:rPr>
      </w:pPr>
      <w:r w:rsidRPr="002F3284">
        <w:rPr>
          <w:lang w:val="en-GB"/>
        </w:rPr>
        <w:t xml:space="preserve">The </w:t>
      </w:r>
      <w:r w:rsidR="003B36D8" w:rsidRPr="002F3284">
        <w:rPr>
          <w:lang w:val="en-GB"/>
        </w:rPr>
        <w:t>90/10 system for requirements with a Rand value above R</w:t>
      </w:r>
      <w:r w:rsidR="00ED70D9">
        <w:rPr>
          <w:lang w:val="en-GB"/>
        </w:rPr>
        <w:t>50</w:t>
      </w:r>
      <w:r w:rsidR="003B36D8" w:rsidRPr="002F3284">
        <w:rPr>
          <w:lang w:val="en-GB"/>
        </w:rPr>
        <w:t xml:space="preserve"> 000 00</w:t>
      </w:r>
      <w:r w:rsidR="00ED70D9">
        <w:rPr>
          <w:lang w:val="en-GB"/>
        </w:rPr>
        <w:t>1</w:t>
      </w:r>
      <w:r w:rsidR="003B36D8" w:rsidRPr="002F3284">
        <w:rPr>
          <w:lang w:val="en-GB"/>
        </w:rPr>
        <w:t xml:space="preserve"> (all applicable taxes included).</w:t>
      </w:r>
    </w:p>
    <w:p w14:paraId="25369DC4" w14:textId="77777777" w:rsidR="00AA1A44" w:rsidRDefault="00AA1A44" w:rsidP="00AA1A44">
      <w:pPr>
        <w:ind w:left="360" w:hanging="360"/>
        <w:rPr>
          <w:lang w:val="en-GB"/>
        </w:rPr>
      </w:pPr>
    </w:p>
    <w:p w14:paraId="3B4F26EB" w14:textId="77777777" w:rsidR="00AA1A44" w:rsidRDefault="00AA1A44" w:rsidP="00AA1A44">
      <w:pPr>
        <w:ind w:left="360" w:hanging="360"/>
        <w:rPr>
          <w:lang w:val="en-GB"/>
        </w:rPr>
      </w:pPr>
    </w:p>
    <w:p w14:paraId="6694E07B" w14:textId="5F891D50" w:rsidR="00AA1A44" w:rsidRPr="00AA1A44" w:rsidRDefault="00AA1A44" w:rsidP="00C632ED">
      <w:pPr>
        <w:pStyle w:val="ListParagraph"/>
        <w:numPr>
          <w:ilvl w:val="1"/>
          <w:numId w:val="32"/>
        </w:numPr>
        <w:rPr>
          <w:lang w:val="en-GB"/>
        </w:rPr>
      </w:pPr>
      <w:r w:rsidRPr="00AA1A44">
        <w:rPr>
          <w:lang w:val="en-GB"/>
        </w:rPr>
        <w:t>The value of this bid is estimated to exceed/not exceed R</w:t>
      </w:r>
      <w:r w:rsidR="00ED70D9">
        <w:rPr>
          <w:lang w:val="en-GB"/>
        </w:rPr>
        <w:t>50</w:t>
      </w:r>
      <w:r w:rsidRPr="00AA1A44">
        <w:rPr>
          <w:lang w:val="en-GB"/>
        </w:rPr>
        <w:t xml:space="preserve"> 000 000 (all applicable taxes included)</w:t>
      </w:r>
      <w:r w:rsidR="000C6953">
        <w:rPr>
          <w:lang w:val="en-GB"/>
        </w:rPr>
        <w:t xml:space="preserve"> </w:t>
      </w:r>
      <w:r w:rsidRPr="00AA1A44">
        <w:rPr>
          <w:lang w:val="en-GB"/>
        </w:rPr>
        <w:t>and therefore th</w:t>
      </w:r>
      <w:r w:rsidRPr="00247AFE">
        <w:rPr>
          <w:lang w:val="en-GB"/>
        </w:rPr>
        <w:t>e……………………</w:t>
      </w:r>
      <w:r w:rsidRPr="00AA1A44">
        <w:rPr>
          <w:lang w:val="en-GB"/>
        </w:rPr>
        <w:t>system shall be applicable.</w:t>
      </w:r>
    </w:p>
    <w:p w14:paraId="7874CA16" w14:textId="77777777" w:rsidR="00AA1A44" w:rsidRPr="00AA1A44" w:rsidRDefault="00AA1A44" w:rsidP="00AA1A44">
      <w:pPr>
        <w:ind w:left="360" w:hanging="360"/>
        <w:rPr>
          <w:lang w:val="en-GB"/>
        </w:rPr>
      </w:pPr>
    </w:p>
    <w:p w14:paraId="3379B46A" w14:textId="77777777" w:rsidR="00AA1A44" w:rsidRPr="00AA1A44" w:rsidRDefault="00AA1A44" w:rsidP="00AA1A44">
      <w:pPr>
        <w:ind w:left="360" w:hanging="360"/>
        <w:rPr>
          <w:lang w:val="en-GB"/>
        </w:rPr>
      </w:pPr>
    </w:p>
    <w:p w14:paraId="5F0B1B40" w14:textId="77777777" w:rsidR="00AA1A44" w:rsidRPr="00AA1A44" w:rsidRDefault="00AA1A44" w:rsidP="00C632ED">
      <w:pPr>
        <w:pStyle w:val="ListParagraph"/>
        <w:numPr>
          <w:ilvl w:val="1"/>
          <w:numId w:val="32"/>
        </w:numPr>
        <w:rPr>
          <w:lang w:val="en-GB"/>
        </w:rPr>
      </w:pPr>
      <w:r w:rsidRPr="00AA1A44">
        <w:rPr>
          <w:lang w:val="en-GB"/>
        </w:rPr>
        <w:t>Preference points fo</w:t>
      </w:r>
      <w:r>
        <w:rPr>
          <w:lang w:val="en-GB"/>
        </w:rPr>
        <w:t>r this bid shall be awarded for</w:t>
      </w:r>
      <w:r w:rsidR="00B2297F">
        <w:rPr>
          <w:lang w:val="en-GB"/>
        </w:rPr>
        <w:t xml:space="preserve"> </w:t>
      </w:r>
      <w:r>
        <w:rPr>
          <w:lang w:val="en-GB"/>
        </w:rPr>
        <w:t xml:space="preserve">“Price” </w:t>
      </w:r>
      <w:r w:rsidRPr="00AA1A44">
        <w:rPr>
          <w:lang w:val="en-GB"/>
        </w:rPr>
        <w:t>and</w:t>
      </w:r>
      <w:r>
        <w:rPr>
          <w:lang w:val="en-GB"/>
        </w:rPr>
        <w:t xml:space="preserve"> “</w:t>
      </w:r>
      <w:r w:rsidRPr="00AA1A44">
        <w:rPr>
          <w:lang w:val="en-GB"/>
        </w:rPr>
        <w:t>B-BBEE Status Level of Contribution</w:t>
      </w:r>
      <w:r>
        <w:rPr>
          <w:lang w:val="en-GB"/>
        </w:rPr>
        <w:t>”</w:t>
      </w:r>
      <w:r w:rsidRPr="00AA1A44">
        <w:rPr>
          <w:lang w:val="en-GB"/>
        </w:rPr>
        <w:t>.</w:t>
      </w:r>
    </w:p>
    <w:p w14:paraId="482150CC" w14:textId="77777777" w:rsidR="00AA1A44" w:rsidRPr="00AA1A44" w:rsidRDefault="00AA1A44" w:rsidP="00AA1A44">
      <w:pPr>
        <w:ind w:left="360" w:hanging="360"/>
        <w:rPr>
          <w:lang w:val="en-GB"/>
        </w:rPr>
      </w:pPr>
    </w:p>
    <w:p w14:paraId="41258730" w14:textId="77777777" w:rsidR="00AA1A44" w:rsidRPr="00AA1A44" w:rsidRDefault="00AA1A44" w:rsidP="00C632ED">
      <w:pPr>
        <w:pStyle w:val="ListParagraph"/>
        <w:numPr>
          <w:ilvl w:val="2"/>
          <w:numId w:val="32"/>
        </w:numPr>
        <w:rPr>
          <w:lang w:val="en-GB"/>
        </w:rPr>
      </w:pPr>
      <w:r w:rsidRPr="00AA1A44">
        <w:rPr>
          <w:lang w:val="en-GB"/>
        </w:rPr>
        <w:t>The maximum points for this bid are allocated as follows:</w:t>
      </w:r>
    </w:p>
    <w:p w14:paraId="57C0178D" w14:textId="77777777" w:rsidR="00AA1A44" w:rsidRDefault="00AA1A44" w:rsidP="00AA1A44">
      <w:pPr>
        <w:ind w:left="360" w:hanging="360"/>
        <w:rPr>
          <w:lang w:val="en-GB"/>
        </w:rPr>
      </w:pPr>
    </w:p>
    <w:p w14:paraId="7F545143" w14:textId="77777777" w:rsidR="00E061D3" w:rsidRPr="00E061D3" w:rsidRDefault="00E061D3" w:rsidP="00B539C8">
      <w:pPr>
        <w:pStyle w:val="BodyText"/>
        <w:rPr>
          <w:lang w:val="en-GB"/>
        </w:rPr>
      </w:pPr>
      <w:r w:rsidRPr="00E061D3">
        <w:rPr>
          <w:lang w:val="en-GB"/>
        </w:rPr>
        <w:t>POINTS</w:t>
      </w:r>
    </w:p>
    <w:p w14:paraId="60BE7DC2" w14:textId="77777777" w:rsidR="00E061D3" w:rsidRPr="00472226" w:rsidRDefault="00E061D3" w:rsidP="00E061D3">
      <w:pPr>
        <w:ind w:left="360" w:hanging="360"/>
        <w:rPr>
          <w:lang w:val="en-GB"/>
        </w:rPr>
      </w:pPr>
    </w:p>
    <w:p w14:paraId="06EB7696" w14:textId="77777777" w:rsidR="00E061D3" w:rsidRPr="00472226" w:rsidRDefault="00E061D3" w:rsidP="00C632ED">
      <w:pPr>
        <w:pStyle w:val="ListParagraph"/>
        <w:numPr>
          <w:ilvl w:val="3"/>
          <w:numId w:val="32"/>
        </w:numPr>
        <w:rPr>
          <w:lang w:val="en-GB"/>
        </w:rPr>
      </w:pPr>
      <w:r w:rsidRPr="00472226">
        <w:rPr>
          <w:lang w:val="en-GB"/>
        </w:rPr>
        <w:t>PRICE</w:t>
      </w:r>
      <w:r w:rsidRPr="00472226">
        <w:rPr>
          <w:lang w:val="en-GB"/>
        </w:rPr>
        <w:tab/>
        <w:t>…………..</w:t>
      </w:r>
    </w:p>
    <w:p w14:paraId="12311CAE" w14:textId="77777777" w:rsidR="00E061D3" w:rsidRPr="00472226" w:rsidRDefault="00E061D3" w:rsidP="00B539C8">
      <w:pPr>
        <w:rPr>
          <w:lang w:val="en-GB"/>
        </w:rPr>
      </w:pPr>
    </w:p>
    <w:p w14:paraId="0125FDEE" w14:textId="77777777" w:rsidR="00E061D3" w:rsidRPr="00472226" w:rsidRDefault="00E061D3" w:rsidP="00B539C8">
      <w:pPr>
        <w:rPr>
          <w:lang w:val="en-GB"/>
        </w:rPr>
      </w:pPr>
    </w:p>
    <w:p w14:paraId="298B4836" w14:textId="77777777" w:rsidR="00E061D3" w:rsidRPr="00472226" w:rsidRDefault="00E061D3" w:rsidP="00C632ED">
      <w:pPr>
        <w:pStyle w:val="ListParagraph"/>
        <w:numPr>
          <w:ilvl w:val="3"/>
          <w:numId w:val="32"/>
        </w:numPr>
        <w:rPr>
          <w:lang w:val="en-GB"/>
        </w:rPr>
      </w:pPr>
      <w:r w:rsidRPr="00472226">
        <w:rPr>
          <w:lang w:val="en-GB"/>
        </w:rPr>
        <w:t>B-BBEE STATUS LEVEL OF CONTRIBUTION</w:t>
      </w:r>
      <w:r w:rsidRPr="00472226">
        <w:rPr>
          <w:lang w:val="en-GB"/>
        </w:rPr>
        <w:tab/>
        <w:t>…………...</w:t>
      </w:r>
    </w:p>
    <w:p w14:paraId="5F5E14A9" w14:textId="77777777" w:rsidR="00E061D3" w:rsidRPr="00472226" w:rsidRDefault="00E061D3" w:rsidP="00E061D3">
      <w:pPr>
        <w:ind w:left="360" w:hanging="360"/>
        <w:rPr>
          <w:lang w:val="en-GB"/>
        </w:rPr>
      </w:pPr>
    </w:p>
    <w:p w14:paraId="374B82F4" w14:textId="77777777" w:rsidR="00E061D3" w:rsidRDefault="00E061D3" w:rsidP="00B539C8">
      <w:pPr>
        <w:pStyle w:val="BodyText"/>
        <w:rPr>
          <w:lang w:val="en-GB"/>
        </w:rPr>
      </w:pPr>
      <w:r w:rsidRPr="00E061D3">
        <w:rPr>
          <w:lang w:val="en-GB"/>
        </w:rPr>
        <w:t>Total points for Price and B-BBEE must not exceed</w:t>
      </w:r>
      <w:r w:rsidRPr="00E061D3">
        <w:rPr>
          <w:lang w:val="en-GB"/>
        </w:rPr>
        <w:tab/>
      </w:r>
      <w:r w:rsidR="00ED70D9">
        <w:rPr>
          <w:lang w:val="en-GB"/>
        </w:rPr>
        <w:t xml:space="preserve"> </w:t>
      </w:r>
      <w:r w:rsidRPr="00E061D3">
        <w:rPr>
          <w:lang w:val="en-GB"/>
        </w:rPr>
        <w:t>100</w:t>
      </w:r>
    </w:p>
    <w:p w14:paraId="66EBADD8" w14:textId="77777777" w:rsidR="00E061D3" w:rsidRDefault="00E061D3" w:rsidP="00E061D3">
      <w:pPr>
        <w:ind w:left="360" w:hanging="360"/>
        <w:rPr>
          <w:lang w:val="en-GB"/>
        </w:rPr>
      </w:pPr>
    </w:p>
    <w:p w14:paraId="7A792430" w14:textId="5855DFD0" w:rsidR="00E061D3" w:rsidRPr="00E061D3" w:rsidRDefault="00E061D3" w:rsidP="00C632ED">
      <w:pPr>
        <w:pStyle w:val="ListParagraph"/>
        <w:numPr>
          <w:ilvl w:val="1"/>
          <w:numId w:val="32"/>
        </w:numPr>
        <w:rPr>
          <w:lang w:val="en-GB"/>
        </w:rPr>
      </w:pPr>
      <w:r w:rsidRPr="00E061D3">
        <w:rPr>
          <w:lang w:val="en-GB"/>
        </w:rPr>
        <w:t xml:space="preserve">Failure on the part of a </w:t>
      </w:r>
      <w:r w:rsidR="00E958D9">
        <w:rPr>
          <w:lang w:val="en-GB"/>
        </w:rPr>
        <w:t>bidder</w:t>
      </w:r>
      <w:r w:rsidRPr="00E061D3">
        <w:rPr>
          <w:lang w:val="en-GB"/>
        </w:rPr>
        <w:t xml:space="preserve"> to fill in and/or to sign this form and submit a B-BBEE Verification Certificate from a Verification Agency   accredited by the South African Accreditation System (SANAS) or </w:t>
      </w:r>
      <w:r w:rsidR="00ED70D9">
        <w:rPr>
          <w:lang w:val="en-GB"/>
        </w:rPr>
        <w:t xml:space="preserve">original affidavit certified by commissioner of oath </w:t>
      </w:r>
      <w:r w:rsidR="00ED70D9" w:rsidRPr="00E061D3">
        <w:rPr>
          <w:lang w:val="en-GB"/>
        </w:rPr>
        <w:t>together</w:t>
      </w:r>
      <w:r w:rsidRPr="00E061D3">
        <w:rPr>
          <w:lang w:val="en-GB"/>
        </w:rPr>
        <w:t xml:space="preserve"> </w:t>
      </w:r>
      <w:r w:rsidRPr="00E061D3">
        <w:rPr>
          <w:lang w:val="en-GB"/>
        </w:rPr>
        <w:lastRenderedPageBreak/>
        <w:t>with the bid, will be interpreted to mean that preference points for B-BBEE status level of contribution are not claimed.</w:t>
      </w:r>
    </w:p>
    <w:p w14:paraId="146E34C9" w14:textId="77777777" w:rsidR="00E061D3" w:rsidRPr="00E061D3" w:rsidRDefault="00E061D3" w:rsidP="00E061D3">
      <w:pPr>
        <w:ind w:left="360" w:hanging="360"/>
        <w:rPr>
          <w:lang w:val="en-GB"/>
        </w:rPr>
      </w:pPr>
    </w:p>
    <w:p w14:paraId="62EBB37F" w14:textId="77777777" w:rsidR="00E061D3" w:rsidRPr="00E061D3" w:rsidRDefault="00E061D3" w:rsidP="00E061D3">
      <w:pPr>
        <w:ind w:left="360" w:hanging="360"/>
        <w:rPr>
          <w:lang w:val="en-GB"/>
        </w:rPr>
      </w:pPr>
    </w:p>
    <w:p w14:paraId="0751FCFC" w14:textId="717806C0" w:rsidR="00E061D3" w:rsidRPr="001D01AE" w:rsidRDefault="00E061D3" w:rsidP="00C632ED">
      <w:pPr>
        <w:pStyle w:val="ListParagraph"/>
        <w:numPr>
          <w:ilvl w:val="1"/>
          <w:numId w:val="32"/>
        </w:numPr>
        <w:rPr>
          <w:lang w:val="en-GB"/>
        </w:rPr>
      </w:pPr>
      <w:r w:rsidRPr="001D01AE">
        <w:rPr>
          <w:lang w:val="en-GB"/>
        </w:rPr>
        <w:t xml:space="preserve">The purchaser reserves the right to require of a </w:t>
      </w:r>
      <w:r w:rsidR="00E958D9">
        <w:rPr>
          <w:lang w:val="en-GB"/>
        </w:rPr>
        <w:t>bidder</w:t>
      </w:r>
      <w:r w:rsidRPr="001D01AE">
        <w:rPr>
          <w:lang w:val="en-GB"/>
        </w:rPr>
        <w:t>, either before a bid is adjudicated or at any time subsequently, to substantiate any claim in regard to preferences, in any manner required by the purchaser.</w:t>
      </w:r>
    </w:p>
    <w:p w14:paraId="6F630DF6" w14:textId="77777777" w:rsidR="00E061D3" w:rsidRPr="001D01AE" w:rsidRDefault="00E061D3" w:rsidP="00C632ED">
      <w:pPr>
        <w:pStyle w:val="ListParagraph"/>
        <w:numPr>
          <w:ilvl w:val="0"/>
          <w:numId w:val="32"/>
        </w:numPr>
        <w:rPr>
          <w:lang w:val="en-GB"/>
        </w:rPr>
      </w:pPr>
      <w:r w:rsidRPr="001D01AE">
        <w:rPr>
          <w:lang w:val="en-GB"/>
        </w:rPr>
        <w:t>DEFINITIONS</w:t>
      </w:r>
    </w:p>
    <w:p w14:paraId="461B7BF8" w14:textId="77777777" w:rsidR="00E061D3" w:rsidRPr="00E061D3" w:rsidRDefault="00E061D3" w:rsidP="001D01AE">
      <w:pPr>
        <w:rPr>
          <w:lang w:val="en-GB"/>
        </w:rPr>
      </w:pPr>
    </w:p>
    <w:p w14:paraId="276FBEA0" w14:textId="59131726" w:rsidR="00E061D3" w:rsidRPr="001D01AE" w:rsidRDefault="00E061D3" w:rsidP="00C632ED">
      <w:pPr>
        <w:pStyle w:val="ListParagraph"/>
        <w:numPr>
          <w:ilvl w:val="1"/>
          <w:numId w:val="32"/>
        </w:numPr>
        <w:rPr>
          <w:lang w:val="en-GB"/>
        </w:rPr>
      </w:pPr>
      <w:r w:rsidRPr="001D01AE">
        <w:rPr>
          <w:lang w:val="en-GB"/>
        </w:rPr>
        <w:t>“all applicable taxes” includes value-added  tax,  pay  as  you  earn,  income  tax,  unemployment insurance fund contributions and skills development levies;</w:t>
      </w:r>
    </w:p>
    <w:p w14:paraId="04F0B853" w14:textId="77777777" w:rsidR="00E061D3" w:rsidRPr="00E061D3" w:rsidRDefault="00E061D3" w:rsidP="001D01AE">
      <w:pPr>
        <w:rPr>
          <w:lang w:val="en-GB"/>
        </w:rPr>
      </w:pPr>
    </w:p>
    <w:p w14:paraId="21DC0479" w14:textId="77777777" w:rsidR="00E061D3" w:rsidRPr="001D01AE" w:rsidRDefault="00E061D3" w:rsidP="00C632ED">
      <w:pPr>
        <w:pStyle w:val="ListParagraph"/>
        <w:numPr>
          <w:ilvl w:val="1"/>
          <w:numId w:val="32"/>
        </w:numPr>
        <w:rPr>
          <w:lang w:val="en-GB"/>
        </w:rPr>
      </w:pPr>
      <w:r w:rsidRPr="001D01AE">
        <w:rPr>
          <w:lang w:val="en-GB"/>
        </w:rPr>
        <w:t>“B-BBEE” means broad-based black economic empowerment as defined in section 1 of the Broad-Based Black Economic Empowerment Act;</w:t>
      </w:r>
    </w:p>
    <w:p w14:paraId="10A451E7" w14:textId="77777777" w:rsidR="00E061D3" w:rsidRPr="00E061D3" w:rsidRDefault="00E061D3" w:rsidP="001D01AE">
      <w:pPr>
        <w:rPr>
          <w:lang w:val="en-GB"/>
        </w:rPr>
      </w:pPr>
    </w:p>
    <w:p w14:paraId="0AE6CA63" w14:textId="77777777" w:rsidR="00E061D3" w:rsidRDefault="00E061D3" w:rsidP="00C632ED">
      <w:pPr>
        <w:pStyle w:val="ListParagraph"/>
        <w:numPr>
          <w:ilvl w:val="1"/>
          <w:numId w:val="32"/>
        </w:numPr>
        <w:rPr>
          <w:lang w:val="en-GB"/>
        </w:rPr>
      </w:pPr>
      <w:r w:rsidRPr="001D01AE">
        <w:rPr>
          <w:lang w:val="en-GB"/>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52EEE5AC" w14:textId="77777777" w:rsidR="001D01AE" w:rsidRPr="001D01AE" w:rsidRDefault="001D01AE" w:rsidP="001D01AE">
      <w:pPr>
        <w:rPr>
          <w:lang w:val="en-GB"/>
        </w:rPr>
      </w:pPr>
    </w:p>
    <w:p w14:paraId="31EDC9AF" w14:textId="77777777" w:rsidR="00E061D3" w:rsidRPr="001D01AE" w:rsidRDefault="00E061D3" w:rsidP="00C632ED">
      <w:pPr>
        <w:pStyle w:val="ListParagraph"/>
        <w:numPr>
          <w:ilvl w:val="1"/>
          <w:numId w:val="32"/>
        </w:numPr>
        <w:rPr>
          <w:lang w:val="en-GB"/>
        </w:rPr>
      </w:pPr>
      <w:r w:rsidRPr="001D01AE">
        <w:rPr>
          <w:lang w:val="en-GB"/>
        </w:rPr>
        <w:t>“bid” means a written offer in a prescribed or stipulated form in response to an invitation by an organ of state for the provision of services, works or goods, through price quotations, advertised competitive bidding processes or proposals;</w:t>
      </w:r>
    </w:p>
    <w:p w14:paraId="0A5EFC05" w14:textId="77777777" w:rsidR="00E061D3" w:rsidRPr="00E061D3" w:rsidRDefault="00E061D3" w:rsidP="001D01AE">
      <w:pPr>
        <w:rPr>
          <w:lang w:val="en-GB"/>
        </w:rPr>
      </w:pPr>
    </w:p>
    <w:p w14:paraId="78F6FD31" w14:textId="77777777" w:rsidR="00E061D3" w:rsidRPr="001D01AE" w:rsidRDefault="00E061D3" w:rsidP="00C632ED">
      <w:pPr>
        <w:pStyle w:val="ListParagraph"/>
        <w:numPr>
          <w:ilvl w:val="1"/>
          <w:numId w:val="32"/>
        </w:numPr>
        <w:rPr>
          <w:lang w:val="en-GB"/>
        </w:rPr>
      </w:pPr>
      <w:r w:rsidRPr="001D01AE">
        <w:rPr>
          <w:lang w:val="en-GB"/>
        </w:rPr>
        <w:t>“Broad-Based Black Economic Empowerment Act” means the Broad-Based Black Economic, 200</w:t>
      </w:r>
      <w:r w:rsidR="00ED70D9">
        <w:rPr>
          <w:lang w:val="en-GB"/>
        </w:rPr>
        <w:t>0</w:t>
      </w:r>
      <w:r w:rsidRPr="001D01AE">
        <w:rPr>
          <w:lang w:val="en-GB"/>
        </w:rPr>
        <w:t xml:space="preserve"> (Act No. 5 of 200</w:t>
      </w:r>
      <w:r w:rsidR="00ED70D9">
        <w:rPr>
          <w:lang w:val="en-GB"/>
        </w:rPr>
        <w:t>0</w:t>
      </w:r>
      <w:r w:rsidRPr="001D01AE">
        <w:rPr>
          <w:lang w:val="en-GB"/>
        </w:rPr>
        <w:t>);</w:t>
      </w:r>
    </w:p>
    <w:p w14:paraId="365C358A" w14:textId="77777777" w:rsidR="001D01AE" w:rsidRDefault="001D01AE" w:rsidP="001D01AE">
      <w:pPr>
        <w:rPr>
          <w:lang w:val="en-GB"/>
        </w:rPr>
      </w:pPr>
    </w:p>
    <w:p w14:paraId="0A7EC8FA" w14:textId="77777777" w:rsidR="00E061D3" w:rsidRPr="001D01AE" w:rsidRDefault="00E061D3" w:rsidP="00C632ED">
      <w:pPr>
        <w:pStyle w:val="ListParagraph"/>
        <w:numPr>
          <w:ilvl w:val="1"/>
          <w:numId w:val="32"/>
        </w:numPr>
        <w:rPr>
          <w:lang w:val="en-GB"/>
        </w:rPr>
      </w:pPr>
      <w:r w:rsidRPr="001D01AE">
        <w:rPr>
          <w:lang w:val="en-GB"/>
        </w:rPr>
        <w:t>“comparative price” means the price after the factors of a non-firm price and all unconditional discounts that can be utilized have been taken into consideration;</w:t>
      </w:r>
    </w:p>
    <w:p w14:paraId="3CF0CA21" w14:textId="77777777" w:rsidR="00E061D3" w:rsidRPr="00E061D3" w:rsidRDefault="00E061D3" w:rsidP="00E061D3">
      <w:pPr>
        <w:ind w:left="360" w:hanging="360"/>
        <w:rPr>
          <w:lang w:val="en-GB"/>
        </w:rPr>
      </w:pPr>
    </w:p>
    <w:p w14:paraId="7C872D60" w14:textId="77777777" w:rsidR="00E061D3" w:rsidRPr="001D01AE" w:rsidRDefault="00E061D3" w:rsidP="00C632ED">
      <w:pPr>
        <w:pStyle w:val="ListParagraph"/>
        <w:numPr>
          <w:ilvl w:val="1"/>
          <w:numId w:val="32"/>
        </w:numPr>
        <w:rPr>
          <w:lang w:val="en-GB"/>
        </w:rPr>
      </w:pPr>
      <w:r w:rsidRPr="001D01AE">
        <w:rPr>
          <w:lang w:val="en-GB"/>
        </w:rPr>
        <w:t>“consortium or joint venture” means an association of persons for the purpose of combining their expertise, property, capital, efforts, skill and knowledge in an activity for the execution of a contract;</w:t>
      </w:r>
    </w:p>
    <w:p w14:paraId="68E4B076" w14:textId="77777777" w:rsidR="00E061D3" w:rsidRPr="00E061D3" w:rsidRDefault="00E061D3" w:rsidP="001D01AE">
      <w:pPr>
        <w:rPr>
          <w:lang w:val="en-GB"/>
        </w:rPr>
      </w:pPr>
    </w:p>
    <w:p w14:paraId="285290FC" w14:textId="77777777" w:rsidR="00E061D3" w:rsidRPr="001D01AE" w:rsidRDefault="00E061D3" w:rsidP="00C632ED">
      <w:pPr>
        <w:pStyle w:val="ListParagraph"/>
        <w:numPr>
          <w:ilvl w:val="1"/>
          <w:numId w:val="32"/>
        </w:numPr>
        <w:rPr>
          <w:lang w:val="en-GB"/>
        </w:rPr>
      </w:pPr>
      <w:r w:rsidRPr="001D01AE">
        <w:rPr>
          <w:lang w:val="en-GB"/>
        </w:rPr>
        <w:t>“contract” means the agreement that results from the acceptance of a bid by an organ of state;</w:t>
      </w:r>
    </w:p>
    <w:p w14:paraId="0290DF87" w14:textId="77777777" w:rsidR="00E061D3" w:rsidRPr="00E061D3" w:rsidRDefault="00E061D3" w:rsidP="00E061D3">
      <w:pPr>
        <w:ind w:left="360" w:hanging="360"/>
        <w:rPr>
          <w:lang w:val="en-GB"/>
        </w:rPr>
      </w:pPr>
    </w:p>
    <w:p w14:paraId="0ADBF891" w14:textId="77777777" w:rsidR="00E061D3" w:rsidRPr="001D01AE" w:rsidRDefault="00E061D3" w:rsidP="00C632ED">
      <w:pPr>
        <w:pStyle w:val="ListParagraph"/>
        <w:numPr>
          <w:ilvl w:val="1"/>
          <w:numId w:val="32"/>
        </w:numPr>
        <w:rPr>
          <w:lang w:val="en-GB"/>
        </w:rPr>
      </w:pPr>
      <w:r w:rsidRPr="001D01AE">
        <w:rPr>
          <w:lang w:val="en-GB"/>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33DB80D6" w14:textId="77777777" w:rsidR="00E061D3" w:rsidRPr="00E061D3" w:rsidRDefault="00E061D3" w:rsidP="001D01AE">
      <w:pPr>
        <w:rPr>
          <w:lang w:val="en-GB"/>
        </w:rPr>
      </w:pPr>
    </w:p>
    <w:p w14:paraId="06EA5805" w14:textId="4C6BF927" w:rsidR="00E061D3" w:rsidRPr="001D01AE" w:rsidRDefault="00E061D3" w:rsidP="00C632ED">
      <w:pPr>
        <w:pStyle w:val="ListParagraph"/>
        <w:numPr>
          <w:ilvl w:val="1"/>
          <w:numId w:val="32"/>
        </w:numPr>
        <w:rPr>
          <w:lang w:val="en-GB"/>
        </w:rPr>
      </w:pPr>
      <w:r w:rsidRPr="001D01AE">
        <w:rPr>
          <w:lang w:val="en-GB"/>
        </w:rPr>
        <w:t xml:space="preserve">“functionality” means the measurement according to predetermined norms, as set out in the bid documents, of a service or commodity that is designed to be practical and useful, working </w:t>
      </w:r>
      <w:r w:rsidRPr="001D01AE">
        <w:rPr>
          <w:lang w:val="en-GB"/>
        </w:rPr>
        <w:lastRenderedPageBreak/>
        <w:t xml:space="preserve">or operating, taking into account, among other factors, the quality, reliability, viability and durability of a service and the technical capacity and ability of a </w:t>
      </w:r>
      <w:r w:rsidR="00E958D9">
        <w:rPr>
          <w:lang w:val="en-GB"/>
        </w:rPr>
        <w:t>bidder</w:t>
      </w:r>
      <w:r w:rsidRPr="001D01AE">
        <w:rPr>
          <w:lang w:val="en-GB"/>
        </w:rPr>
        <w:t>;</w:t>
      </w:r>
    </w:p>
    <w:p w14:paraId="673F6A94" w14:textId="77777777" w:rsidR="00E061D3" w:rsidRPr="00E061D3" w:rsidRDefault="00E061D3" w:rsidP="001D01AE">
      <w:pPr>
        <w:rPr>
          <w:lang w:val="en-GB"/>
        </w:rPr>
      </w:pPr>
    </w:p>
    <w:p w14:paraId="06E89F26" w14:textId="77777777" w:rsidR="00E061D3" w:rsidRPr="001D01AE" w:rsidRDefault="00E061D3" w:rsidP="00C632ED">
      <w:pPr>
        <w:pStyle w:val="ListParagraph"/>
        <w:numPr>
          <w:ilvl w:val="1"/>
          <w:numId w:val="32"/>
        </w:numPr>
        <w:rPr>
          <w:lang w:val="en-GB"/>
        </w:rPr>
      </w:pPr>
      <w:r w:rsidRPr="001D01AE">
        <w:rPr>
          <w:lang w:val="en-GB"/>
        </w:rPr>
        <w:t>“non-firm prices” means all prices other than “firm” prices;</w:t>
      </w:r>
    </w:p>
    <w:p w14:paraId="252E3BD7" w14:textId="77777777" w:rsidR="00E061D3" w:rsidRPr="00E061D3" w:rsidRDefault="00E061D3" w:rsidP="00E061D3">
      <w:pPr>
        <w:ind w:left="360" w:hanging="360"/>
        <w:rPr>
          <w:lang w:val="en-GB"/>
        </w:rPr>
      </w:pPr>
    </w:p>
    <w:p w14:paraId="79BA6212" w14:textId="77777777" w:rsidR="00E061D3" w:rsidRPr="001D01AE" w:rsidRDefault="00E061D3" w:rsidP="00C632ED">
      <w:pPr>
        <w:pStyle w:val="ListParagraph"/>
        <w:numPr>
          <w:ilvl w:val="1"/>
          <w:numId w:val="32"/>
        </w:numPr>
        <w:rPr>
          <w:lang w:val="en-GB"/>
        </w:rPr>
      </w:pPr>
      <w:r w:rsidRPr="001D01AE">
        <w:rPr>
          <w:lang w:val="en-GB"/>
        </w:rPr>
        <w:t>“person” includes a juristic person;</w:t>
      </w:r>
    </w:p>
    <w:p w14:paraId="7E514ADD" w14:textId="77777777" w:rsidR="00E061D3" w:rsidRPr="00E061D3" w:rsidRDefault="00E061D3" w:rsidP="00335834">
      <w:pPr>
        <w:rPr>
          <w:lang w:val="en-GB"/>
        </w:rPr>
      </w:pPr>
    </w:p>
    <w:p w14:paraId="0FB20A15" w14:textId="77777777" w:rsidR="001D01AE" w:rsidRDefault="00E061D3" w:rsidP="00C632ED">
      <w:pPr>
        <w:pStyle w:val="ListParagraph"/>
        <w:numPr>
          <w:ilvl w:val="1"/>
          <w:numId w:val="32"/>
        </w:numPr>
        <w:rPr>
          <w:lang w:val="en-GB"/>
        </w:rPr>
      </w:pPr>
      <w:r w:rsidRPr="001D01AE">
        <w:rPr>
          <w:lang w:val="en-GB"/>
        </w:rPr>
        <w:t>“rand value” means the total estimated value of a contract in South African currency, calculated at the time of bid invitations, and includes all applicable taxes and excise duties;</w:t>
      </w:r>
    </w:p>
    <w:p w14:paraId="3C397C9B" w14:textId="77777777" w:rsidR="00335834" w:rsidRPr="00335834" w:rsidRDefault="00335834" w:rsidP="00335834">
      <w:pPr>
        <w:rPr>
          <w:lang w:val="en-GB"/>
        </w:rPr>
      </w:pPr>
    </w:p>
    <w:p w14:paraId="046E09E6" w14:textId="77777777" w:rsidR="00E061D3" w:rsidRPr="001D01AE" w:rsidRDefault="00E061D3" w:rsidP="00C632ED">
      <w:pPr>
        <w:pStyle w:val="ListParagraph"/>
        <w:numPr>
          <w:ilvl w:val="1"/>
          <w:numId w:val="32"/>
        </w:numPr>
        <w:rPr>
          <w:lang w:val="en-GB"/>
        </w:rPr>
      </w:pPr>
      <w:r w:rsidRPr="001D01AE">
        <w:rPr>
          <w:lang w:val="en-GB"/>
        </w:rPr>
        <w:t>“sub-contract” means the primary contractor’s assigning, leasing, making out work to, or employing, another person to support such primary contractor in the execution of part of a project in terms of the contract;</w:t>
      </w:r>
    </w:p>
    <w:p w14:paraId="0C7E69E4" w14:textId="77777777" w:rsidR="00E061D3" w:rsidRPr="00E061D3" w:rsidRDefault="00E061D3" w:rsidP="00335834">
      <w:pPr>
        <w:rPr>
          <w:lang w:val="en-GB"/>
        </w:rPr>
      </w:pPr>
    </w:p>
    <w:p w14:paraId="68B0FF2E" w14:textId="77777777" w:rsidR="00335834" w:rsidRDefault="00E061D3" w:rsidP="00C632ED">
      <w:pPr>
        <w:pStyle w:val="ListParagraph"/>
        <w:numPr>
          <w:ilvl w:val="1"/>
          <w:numId w:val="32"/>
        </w:numPr>
        <w:rPr>
          <w:lang w:val="en-GB"/>
        </w:rPr>
      </w:pPr>
      <w:r w:rsidRPr="00335834">
        <w:rPr>
          <w:lang w:val="en-GB"/>
        </w:rPr>
        <w:t>“total revenue” bears the same meaning assigned to this expression in the Codes of Good Practice on Black Economic Empowerment, issued in terms of section 9(1) of the Broad-</w:t>
      </w:r>
      <w:r w:rsidRPr="00335834">
        <w:rPr>
          <w:lang w:val="en-GB"/>
        </w:rPr>
        <w:lastRenderedPageBreak/>
        <w:t>Based Black Economic Empowerment Act and promulgated in the Government Gazette on 9 February 2007;</w:t>
      </w:r>
    </w:p>
    <w:p w14:paraId="693A801E" w14:textId="77777777" w:rsidR="00335834" w:rsidRPr="00335834" w:rsidRDefault="00335834" w:rsidP="00335834">
      <w:pPr>
        <w:rPr>
          <w:lang w:val="en-GB"/>
        </w:rPr>
      </w:pPr>
    </w:p>
    <w:p w14:paraId="0451FB22" w14:textId="77777777" w:rsidR="00E061D3" w:rsidRPr="00335834" w:rsidRDefault="00E061D3" w:rsidP="00C632ED">
      <w:pPr>
        <w:pStyle w:val="ListParagraph"/>
        <w:numPr>
          <w:ilvl w:val="1"/>
          <w:numId w:val="32"/>
        </w:numPr>
        <w:rPr>
          <w:lang w:val="en-GB"/>
        </w:rPr>
      </w:pPr>
      <w:r w:rsidRPr="00335834">
        <w:rPr>
          <w:lang w:val="en-GB"/>
        </w:rPr>
        <w:t>“trust” means the arrangement through which the property of one person is made over or bequeathed to a trustee to administer such property for the benefit of another person; and</w:t>
      </w:r>
    </w:p>
    <w:p w14:paraId="581C00F8" w14:textId="77777777" w:rsidR="00E061D3" w:rsidRPr="00E061D3" w:rsidRDefault="00E061D3" w:rsidP="001D01AE">
      <w:pPr>
        <w:rPr>
          <w:lang w:val="en-GB"/>
        </w:rPr>
      </w:pPr>
    </w:p>
    <w:p w14:paraId="455E1E15" w14:textId="77777777" w:rsidR="00E061D3" w:rsidRPr="001D01AE" w:rsidRDefault="00E061D3" w:rsidP="00C632ED">
      <w:pPr>
        <w:pStyle w:val="ListParagraph"/>
        <w:numPr>
          <w:ilvl w:val="1"/>
          <w:numId w:val="32"/>
        </w:numPr>
        <w:rPr>
          <w:lang w:val="en-GB"/>
        </w:rPr>
      </w:pPr>
      <w:r w:rsidRPr="001D01AE">
        <w:rPr>
          <w:lang w:val="en-GB"/>
        </w:rPr>
        <w:t>“trustee” means any person, including the founder of a trust, to whom property is bequeathed in order for such property to be administered for the benefit of another person.</w:t>
      </w:r>
    </w:p>
    <w:p w14:paraId="46B4EC5C" w14:textId="77777777" w:rsidR="00E061D3" w:rsidRDefault="00E061D3" w:rsidP="00335834">
      <w:pPr>
        <w:rPr>
          <w:lang w:val="en-GB"/>
        </w:rPr>
      </w:pPr>
    </w:p>
    <w:p w14:paraId="25DC725F" w14:textId="77777777" w:rsidR="00335834" w:rsidRPr="00E061D3" w:rsidRDefault="00335834" w:rsidP="00335834">
      <w:pPr>
        <w:rPr>
          <w:lang w:val="en-GB"/>
        </w:rPr>
      </w:pPr>
    </w:p>
    <w:p w14:paraId="151C5E09" w14:textId="77777777" w:rsidR="00E061D3" w:rsidRPr="00335834" w:rsidRDefault="00E061D3" w:rsidP="00C632ED">
      <w:pPr>
        <w:pStyle w:val="ListParagraph"/>
        <w:numPr>
          <w:ilvl w:val="0"/>
          <w:numId w:val="32"/>
        </w:numPr>
        <w:rPr>
          <w:lang w:val="en-GB"/>
        </w:rPr>
      </w:pPr>
      <w:r w:rsidRPr="00335834">
        <w:rPr>
          <w:lang w:val="en-GB"/>
        </w:rPr>
        <w:t>ADJUDICATION USING A POINT SYSTEM</w:t>
      </w:r>
    </w:p>
    <w:p w14:paraId="7C504998" w14:textId="77777777" w:rsidR="00E061D3" w:rsidRPr="00E061D3" w:rsidRDefault="00E061D3" w:rsidP="00E061D3">
      <w:pPr>
        <w:ind w:left="360" w:hanging="360"/>
        <w:rPr>
          <w:lang w:val="en-GB"/>
        </w:rPr>
      </w:pPr>
    </w:p>
    <w:p w14:paraId="2F24539E" w14:textId="654219AB" w:rsidR="00E061D3" w:rsidRPr="00335834" w:rsidRDefault="00E061D3" w:rsidP="00C632ED">
      <w:pPr>
        <w:pStyle w:val="ListParagraph"/>
        <w:numPr>
          <w:ilvl w:val="1"/>
          <w:numId w:val="32"/>
        </w:numPr>
        <w:rPr>
          <w:lang w:val="en-GB"/>
        </w:rPr>
      </w:pPr>
      <w:r w:rsidRPr="00335834">
        <w:rPr>
          <w:lang w:val="en-GB"/>
        </w:rPr>
        <w:t xml:space="preserve">The </w:t>
      </w:r>
      <w:r w:rsidR="00E958D9">
        <w:rPr>
          <w:lang w:val="en-GB"/>
        </w:rPr>
        <w:t>bidder</w:t>
      </w:r>
      <w:r w:rsidRPr="00335834">
        <w:rPr>
          <w:lang w:val="en-GB"/>
        </w:rPr>
        <w:t xml:space="preserve"> obtaining the highest number of total points will be awarded the contract.</w:t>
      </w:r>
    </w:p>
    <w:p w14:paraId="1FA89091" w14:textId="77777777" w:rsidR="00E061D3" w:rsidRPr="00E061D3" w:rsidRDefault="00E061D3" w:rsidP="00335834">
      <w:pPr>
        <w:rPr>
          <w:lang w:val="en-GB"/>
        </w:rPr>
      </w:pPr>
    </w:p>
    <w:p w14:paraId="20BEDF0C" w14:textId="0C321220" w:rsidR="00E061D3" w:rsidRPr="00335834" w:rsidRDefault="00E061D3" w:rsidP="00C632ED">
      <w:pPr>
        <w:pStyle w:val="ListParagraph"/>
        <w:numPr>
          <w:ilvl w:val="1"/>
          <w:numId w:val="32"/>
        </w:numPr>
        <w:rPr>
          <w:lang w:val="en-GB"/>
        </w:rPr>
      </w:pPr>
      <w:r w:rsidRPr="00335834">
        <w:rPr>
          <w:lang w:val="en-GB"/>
        </w:rPr>
        <w:t>Preference points shall be calculated after prices have been brought to a comparative basis taking</w:t>
      </w:r>
      <w:r w:rsidR="00036D05">
        <w:rPr>
          <w:lang w:val="en-GB"/>
        </w:rPr>
        <w:t xml:space="preserve"> </w:t>
      </w:r>
      <w:r w:rsidRPr="00335834">
        <w:rPr>
          <w:lang w:val="en-GB"/>
        </w:rPr>
        <w:t>into account all factors of non-firm prices and all unconditional discounts;</w:t>
      </w:r>
    </w:p>
    <w:p w14:paraId="557F9711" w14:textId="77777777" w:rsidR="00E061D3" w:rsidRPr="00E061D3" w:rsidRDefault="00E061D3" w:rsidP="00335834">
      <w:pPr>
        <w:rPr>
          <w:lang w:val="en-GB"/>
        </w:rPr>
      </w:pPr>
    </w:p>
    <w:p w14:paraId="1AD33A80" w14:textId="77777777" w:rsidR="00E061D3" w:rsidRDefault="00E061D3" w:rsidP="00C632ED">
      <w:pPr>
        <w:pStyle w:val="ListParagraph"/>
        <w:numPr>
          <w:ilvl w:val="1"/>
          <w:numId w:val="32"/>
        </w:numPr>
        <w:rPr>
          <w:lang w:val="en-GB"/>
        </w:rPr>
      </w:pPr>
      <w:r w:rsidRPr="00335834">
        <w:rPr>
          <w:lang w:val="en-GB"/>
        </w:rPr>
        <w:t>Points scored must be rounded off to the nearest 2 decimal places.</w:t>
      </w:r>
    </w:p>
    <w:p w14:paraId="3477F361" w14:textId="77777777" w:rsidR="00335834" w:rsidRPr="00335834" w:rsidRDefault="00335834" w:rsidP="00335834">
      <w:pPr>
        <w:rPr>
          <w:lang w:val="en-GB"/>
        </w:rPr>
      </w:pPr>
    </w:p>
    <w:p w14:paraId="78C09086" w14:textId="77777777" w:rsidR="00E061D3" w:rsidRDefault="00E061D3" w:rsidP="00C632ED">
      <w:pPr>
        <w:pStyle w:val="ListParagraph"/>
        <w:numPr>
          <w:ilvl w:val="1"/>
          <w:numId w:val="32"/>
        </w:numPr>
        <w:rPr>
          <w:lang w:val="en-GB"/>
        </w:rPr>
      </w:pPr>
      <w:r w:rsidRPr="00335834">
        <w:rPr>
          <w:lang w:val="en-GB"/>
        </w:rPr>
        <w:t>In the event that two or more bids have scored equal total points, the successful bid must be the one scoring the highest number of preference points for B-BBEE.</w:t>
      </w:r>
    </w:p>
    <w:p w14:paraId="0E755F0A" w14:textId="77777777" w:rsidR="00335834" w:rsidRPr="00335834" w:rsidRDefault="00335834" w:rsidP="00335834">
      <w:pPr>
        <w:rPr>
          <w:lang w:val="en-GB"/>
        </w:rPr>
      </w:pPr>
    </w:p>
    <w:p w14:paraId="47CBCDF0" w14:textId="77777777" w:rsidR="00E061D3" w:rsidRDefault="00E061D3" w:rsidP="00C632ED">
      <w:pPr>
        <w:pStyle w:val="ListParagraph"/>
        <w:numPr>
          <w:ilvl w:val="1"/>
          <w:numId w:val="32"/>
        </w:numPr>
        <w:rPr>
          <w:lang w:val="en-GB"/>
        </w:rPr>
      </w:pPr>
      <w:r w:rsidRPr="00335834">
        <w:rPr>
          <w:lang w:val="en-GB"/>
        </w:rPr>
        <w:t>However, when functionality is part of the evaluation process and two or more bids have scored equal points including equal preference points for B-BBEE, the successful bid must be the one scoring the highest score for functionality.</w:t>
      </w:r>
    </w:p>
    <w:p w14:paraId="70A838B7" w14:textId="77777777" w:rsidR="00335834" w:rsidRPr="00335834" w:rsidRDefault="00335834" w:rsidP="00335834">
      <w:pPr>
        <w:rPr>
          <w:lang w:val="en-GB"/>
        </w:rPr>
      </w:pPr>
    </w:p>
    <w:p w14:paraId="0094BE18" w14:textId="77777777" w:rsidR="00E061D3" w:rsidRPr="00335834" w:rsidRDefault="00E061D3" w:rsidP="00C632ED">
      <w:pPr>
        <w:pStyle w:val="ListParagraph"/>
        <w:numPr>
          <w:ilvl w:val="1"/>
          <w:numId w:val="32"/>
        </w:numPr>
        <w:rPr>
          <w:lang w:val="en-GB"/>
        </w:rPr>
      </w:pPr>
      <w:r w:rsidRPr="00335834">
        <w:rPr>
          <w:lang w:val="en-GB"/>
        </w:rPr>
        <w:t>Should two or more bids be equal in all respects, the award shall be decided by the drawing of lots.</w:t>
      </w:r>
    </w:p>
    <w:p w14:paraId="654D4AB3" w14:textId="77777777" w:rsidR="00E061D3" w:rsidRPr="00E061D3" w:rsidRDefault="00E061D3" w:rsidP="00E061D3">
      <w:pPr>
        <w:ind w:left="360" w:hanging="360"/>
        <w:rPr>
          <w:lang w:val="en-GB"/>
        </w:rPr>
      </w:pPr>
    </w:p>
    <w:p w14:paraId="6137A6C5" w14:textId="77777777" w:rsidR="00E061D3" w:rsidRPr="00E061D3" w:rsidRDefault="00E061D3" w:rsidP="00E061D3">
      <w:pPr>
        <w:ind w:left="360" w:hanging="360"/>
        <w:rPr>
          <w:lang w:val="en-GB"/>
        </w:rPr>
      </w:pPr>
    </w:p>
    <w:p w14:paraId="2F05AE88" w14:textId="77777777" w:rsidR="00E061D3" w:rsidRPr="004F56EB" w:rsidRDefault="00E061D3" w:rsidP="00C632ED">
      <w:pPr>
        <w:pStyle w:val="ListParagraph"/>
        <w:numPr>
          <w:ilvl w:val="0"/>
          <w:numId w:val="32"/>
        </w:numPr>
        <w:rPr>
          <w:lang w:val="en-GB"/>
        </w:rPr>
      </w:pPr>
      <w:r w:rsidRPr="004F56EB">
        <w:rPr>
          <w:lang w:val="en-GB"/>
        </w:rPr>
        <w:t>POINTS AWARDED FOR PRICE</w:t>
      </w:r>
    </w:p>
    <w:p w14:paraId="08055E84" w14:textId="77777777" w:rsidR="00E061D3" w:rsidRPr="00E061D3" w:rsidRDefault="00E061D3" w:rsidP="00E061D3">
      <w:pPr>
        <w:ind w:left="360" w:hanging="360"/>
        <w:rPr>
          <w:lang w:val="en-GB"/>
        </w:rPr>
      </w:pPr>
    </w:p>
    <w:p w14:paraId="5107AFE4" w14:textId="77777777" w:rsidR="00E061D3" w:rsidRPr="00E061D3" w:rsidRDefault="00E061D3" w:rsidP="00E061D3">
      <w:pPr>
        <w:ind w:left="360" w:hanging="360"/>
        <w:rPr>
          <w:lang w:val="en-GB"/>
        </w:rPr>
      </w:pPr>
    </w:p>
    <w:p w14:paraId="2EF391AD" w14:textId="77777777" w:rsidR="00E061D3" w:rsidRDefault="00E061D3" w:rsidP="00C632ED">
      <w:pPr>
        <w:pStyle w:val="ListParagraph"/>
        <w:numPr>
          <w:ilvl w:val="1"/>
          <w:numId w:val="32"/>
        </w:numPr>
        <w:rPr>
          <w:lang w:val="en-GB"/>
        </w:rPr>
      </w:pPr>
      <w:r w:rsidRPr="004F56EB">
        <w:rPr>
          <w:lang w:val="en-GB"/>
        </w:rPr>
        <w:t xml:space="preserve">THE 80/20 </w:t>
      </w:r>
    </w:p>
    <w:p w14:paraId="51285723" w14:textId="77777777" w:rsidR="00CF0F7C" w:rsidRPr="004F56EB" w:rsidRDefault="00CF0F7C" w:rsidP="00C632ED">
      <w:pPr>
        <w:pStyle w:val="ListParagraph"/>
        <w:numPr>
          <w:ilvl w:val="1"/>
          <w:numId w:val="32"/>
        </w:numPr>
        <w:rPr>
          <w:lang w:val="en-GB"/>
        </w:rPr>
      </w:pPr>
    </w:p>
    <w:p w14:paraId="13A3C9E3" w14:textId="77777777" w:rsidR="00E061D3" w:rsidRPr="00E061D3" w:rsidRDefault="00E061D3" w:rsidP="00E061D3">
      <w:pPr>
        <w:ind w:left="360" w:hanging="360"/>
        <w:rPr>
          <w:lang w:val="en-GB"/>
        </w:rPr>
      </w:pPr>
    </w:p>
    <w:p w14:paraId="0D84B9B9" w14:textId="77777777" w:rsidR="00E061D3" w:rsidRPr="00E061D3" w:rsidRDefault="00E061D3" w:rsidP="004F56EB">
      <w:pPr>
        <w:pStyle w:val="BodyText"/>
        <w:rPr>
          <w:lang w:val="en-GB"/>
        </w:rPr>
      </w:pPr>
      <w:r w:rsidRPr="00E061D3">
        <w:rPr>
          <w:lang w:val="en-GB"/>
        </w:rPr>
        <w:t>A maximum of 80 points is allocated for price on the following basis:</w:t>
      </w:r>
    </w:p>
    <w:p w14:paraId="37D5A0C9" w14:textId="77777777" w:rsidR="00E061D3" w:rsidRPr="00E061D3" w:rsidRDefault="00E061D3" w:rsidP="00E061D3">
      <w:pPr>
        <w:ind w:left="360" w:hanging="360"/>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07"/>
      </w:tblGrid>
      <w:tr w:rsidR="004F56EB" w14:paraId="23535996" w14:textId="77777777" w:rsidTr="004F56EB">
        <w:trPr>
          <w:jc w:val="center"/>
        </w:trPr>
        <w:tc>
          <w:tcPr>
            <w:tcW w:w="4586" w:type="dxa"/>
            <w:vAlign w:val="center"/>
          </w:tcPr>
          <w:p w14:paraId="198609CD" w14:textId="77777777" w:rsidR="004F56EB" w:rsidRDefault="004F56EB" w:rsidP="004F56EB">
            <w:pPr>
              <w:spacing w:before="120" w:after="120"/>
              <w:jc w:val="center"/>
              <w:rPr>
                <w:lang w:val="en-GB"/>
              </w:rPr>
            </w:pPr>
            <w:r w:rsidRPr="00E061D3">
              <w:rPr>
                <w:lang w:val="en-GB"/>
              </w:rPr>
              <w:t>80/20</w:t>
            </w:r>
          </w:p>
        </w:tc>
        <w:tc>
          <w:tcPr>
            <w:tcW w:w="4587" w:type="dxa"/>
            <w:vAlign w:val="center"/>
          </w:tcPr>
          <w:p w14:paraId="4632BB97" w14:textId="77777777" w:rsidR="004F56EB" w:rsidRDefault="004F56EB" w:rsidP="004F56EB">
            <w:pPr>
              <w:spacing w:before="120" w:after="120"/>
              <w:jc w:val="center"/>
              <w:rPr>
                <w:lang w:val="en-GB"/>
              </w:rPr>
            </w:pPr>
          </w:p>
        </w:tc>
      </w:tr>
      <w:tr w:rsidR="004F56EB" w14:paraId="6200007B" w14:textId="77777777" w:rsidTr="004F56EB">
        <w:trPr>
          <w:jc w:val="center"/>
        </w:trPr>
        <w:tc>
          <w:tcPr>
            <w:tcW w:w="4586" w:type="dxa"/>
            <w:vAlign w:val="center"/>
          </w:tcPr>
          <w:p w14:paraId="4FA09F24" w14:textId="77777777" w:rsidR="004F56EB" w:rsidRDefault="004F56EB" w:rsidP="004F56EB">
            <w:pPr>
              <w:spacing w:before="120" w:after="120"/>
              <w:jc w:val="center"/>
              <w:rPr>
                <w:lang w:val="en-GB"/>
              </w:rPr>
            </w:pPr>
            <w:r w:rsidRPr="00D4568B">
              <w:rPr>
                <w:b/>
                <w:position w:val="-28"/>
                <w:lang w:val="en-GB"/>
              </w:rPr>
              <w:object w:dxaOrig="2400" w:dyaOrig="680" w14:anchorId="10C83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74.75pt;height:30.75pt" o:ole="" fillcolor="window">
                  <v:imagedata r:id="rId33" o:title=""/>
                </v:shape>
                <o:OLEObject Type="Embed" ProgID="Equation.3" ShapeID="_x0000_i1033" DrawAspect="Content" ObjectID="_1706445016" r:id="rId34"/>
              </w:object>
            </w:r>
          </w:p>
        </w:tc>
        <w:tc>
          <w:tcPr>
            <w:tcW w:w="4587" w:type="dxa"/>
            <w:vAlign w:val="center"/>
          </w:tcPr>
          <w:p w14:paraId="60060523" w14:textId="77777777" w:rsidR="004F56EB" w:rsidRDefault="004F56EB" w:rsidP="004F56EB">
            <w:pPr>
              <w:spacing w:before="120" w:after="120"/>
              <w:jc w:val="center"/>
              <w:rPr>
                <w:lang w:val="en-GB"/>
              </w:rPr>
            </w:pPr>
          </w:p>
        </w:tc>
      </w:tr>
    </w:tbl>
    <w:p w14:paraId="351F56AF" w14:textId="77777777" w:rsidR="00E061D3" w:rsidRPr="00E061D3" w:rsidRDefault="00E061D3" w:rsidP="00E061D3">
      <w:pPr>
        <w:ind w:left="360" w:hanging="360"/>
        <w:rPr>
          <w:lang w:val="en-GB"/>
        </w:rPr>
      </w:pPr>
    </w:p>
    <w:p w14:paraId="0E4D55EA" w14:textId="77777777" w:rsidR="00E061D3" w:rsidRPr="00E061D3" w:rsidRDefault="00E061D3" w:rsidP="00E061D3">
      <w:pPr>
        <w:ind w:left="360" w:hanging="360"/>
        <w:rPr>
          <w:lang w:val="en-GB"/>
        </w:rPr>
      </w:pPr>
    </w:p>
    <w:p w14:paraId="47E5996C" w14:textId="77777777" w:rsidR="004F56EB" w:rsidRPr="004F56EB" w:rsidRDefault="004F56EB" w:rsidP="004F56EB">
      <w:pPr>
        <w:pStyle w:val="BodyText"/>
        <w:rPr>
          <w:lang w:val="en-GB"/>
        </w:rPr>
      </w:pPr>
      <w:r w:rsidRPr="004F56EB">
        <w:rPr>
          <w:lang w:val="en-GB"/>
        </w:rPr>
        <w:t>Where</w:t>
      </w:r>
    </w:p>
    <w:p w14:paraId="4E3B8C8A" w14:textId="77777777" w:rsidR="004F56EB" w:rsidRPr="004F56EB" w:rsidRDefault="004F56EB" w:rsidP="004F56EB">
      <w:pPr>
        <w:pStyle w:val="BodyText"/>
        <w:rPr>
          <w:lang w:val="en-GB"/>
        </w:rPr>
      </w:pPr>
    </w:p>
    <w:p w14:paraId="5D8B6ED6" w14:textId="77777777" w:rsidR="004F56EB" w:rsidRPr="004F56EB" w:rsidRDefault="004F56EB" w:rsidP="004F56EB">
      <w:pPr>
        <w:pStyle w:val="BodyText"/>
        <w:rPr>
          <w:lang w:val="en-GB"/>
        </w:rPr>
      </w:pPr>
    </w:p>
    <w:p w14:paraId="4927E660" w14:textId="77777777" w:rsidR="004F56EB" w:rsidRPr="004F56EB" w:rsidRDefault="004F56EB" w:rsidP="004F56EB">
      <w:pPr>
        <w:pStyle w:val="BodyText"/>
        <w:rPr>
          <w:lang w:val="en-GB"/>
        </w:rPr>
      </w:pPr>
      <w:r w:rsidRPr="004F56EB">
        <w:rPr>
          <w:lang w:val="en-GB"/>
        </w:rPr>
        <w:t>Ps</w:t>
      </w:r>
      <w:r w:rsidRPr="004F56EB">
        <w:rPr>
          <w:lang w:val="en-GB"/>
        </w:rPr>
        <w:tab/>
        <w:t>=</w:t>
      </w:r>
      <w:r w:rsidRPr="004F56EB">
        <w:rPr>
          <w:lang w:val="en-GB"/>
        </w:rPr>
        <w:tab/>
        <w:t>Points scored for comparative price of bid under consideration</w:t>
      </w:r>
    </w:p>
    <w:p w14:paraId="1ABDDA87" w14:textId="77777777" w:rsidR="004F56EB" w:rsidRPr="004F56EB" w:rsidRDefault="004F56EB" w:rsidP="004F56EB">
      <w:pPr>
        <w:pStyle w:val="BodyText"/>
        <w:rPr>
          <w:lang w:val="en-GB"/>
        </w:rPr>
      </w:pPr>
    </w:p>
    <w:p w14:paraId="007524DE" w14:textId="77777777" w:rsidR="004F56EB" w:rsidRPr="004F56EB" w:rsidRDefault="004F56EB" w:rsidP="004F56EB">
      <w:pPr>
        <w:pStyle w:val="BodyText"/>
        <w:rPr>
          <w:lang w:val="en-GB"/>
        </w:rPr>
      </w:pPr>
      <w:r w:rsidRPr="004F56EB">
        <w:rPr>
          <w:lang w:val="en-GB"/>
        </w:rPr>
        <w:t>Pt</w:t>
      </w:r>
      <w:r w:rsidRPr="004F56EB">
        <w:rPr>
          <w:lang w:val="en-GB"/>
        </w:rPr>
        <w:tab/>
        <w:t>=</w:t>
      </w:r>
      <w:r w:rsidRPr="004F56EB">
        <w:rPr>
          <w:lang w:val="en-GB"/>
        </w:rPr>
        <w:tab/>
        <w:t>Comparative price of bid under consideration</w:t>
      </w:r>
    </w:p>
    <w:p w14:paraId="2914187D" w14:textId="77777777" w:rsidR="004F56EB" w:rsidRPr="004F56EB" w:rsidRDefault="004F56EB" w:rsidP="004F56EB">
      <w:pPr>
        <w:pStyle w:val="BodyText"/>
        <w:rPr>
          <w:lang w:val="en-GB"/>
        </w:rPr>
      </w:pPr>
    </w:p>
    <w:p w14:paraId="02FC43F7" w14:textId="77777777" w:rsidR="00577CBB" w:rsidRDefault="004F56EB" w:rsidP="00F8082F">
      <w:pPr>
        <w:pStyle w:val="BodyText"/>
        <w:rPr>
          <w:lang w:val="en-GB"/>
        </w:rPr>
      </w:pPr>
      <w:r w:rsidRPr="004F56EB">
        <w:rPr>
          <w:lang w:val="en-GB"/>
        </w:rPr>
        <w:t>Pmin</w:t>
      </w:r>
      <w:r w:rsidRPr="004F56EB">
        <w:rPr>
          <w:lang w:val="en-GB"/>
        </w:rPr>
        <w:tab/>
        <w:t>=</w:t>
      </w:r>
      <w:r w:rsidRPr="004F56EB">
        <w:rPr>
          <w:lang w:val="en-GB"/>
        </w:rPr>
        <w:tab/>
        <w:t>Comparative price of lowest acceptable bid</w:t>
      </w:r>
    </w:p>
    <w:p w14:paraId="22C7FD76" w14:textId="77777777" w:rsidR="00F8082F" w:rsidRDefault="00F8082F" w:rsidP="00F8082F">
      <w:pPr>
        <w:pStyle w:val="BodyText"/>
        <w:rPr>
          <w:lang w:val="en-GB"/>
        </w:rPr>
      </w:pPr>
    </w:p>
    <w:p w14:paraId="6D5365D4" w14:textId="77777777" w:rsidR="00F8082F" w:rsidRDefault="00F8082F" w:rsidP="00F8082F">
      <w:pPr>
        <w:pStyle w:val="BodyText"/>
        <w:rPr>
          <w:lang w:val="en-GB"/>
        </w:rPr>
      </w:pPr>
    </w:p>
    <w:p w14:paraId="337679EE" w14:textId="77777777" w:rsidR="00F8082F" w:rsidRDefault="00F8082F" w:rsidP="00F8082F">
      <w:pPr>
        <w:pStyle w:val="BodyText"/>
        <w:rPr>
          <w:lang w:val="en-GB"/>
        </w:rPr>
      </w:pPr>
    </w:p>
    <w:p w14:paraId="63305DB9" w14:textId="77777777" w:rsidR="00F8082F" w:rsidRDefault="00F8082F" w:rsidP="00F8082F">
      <w:pPr>
        <w:pStyle w:val="BodyText"/>
        <w:rPr>
          <w:lang w:val="en-GB"/>
        </w:rPr>
      </w:pPr>
    </w:p>
    <w:p w14:paraId="5188803C" w14:textId="77777777" w:rsidR="00F8082F" w:rsidRDefault="00F8082F" w:rsidP="00F8082F">
      <w:pPr>
        <w:pStyle w:val="BodyText"/>
        <w:rPr>
          <w:lang w:val="en-GB"/>
        </w:rPr>
      </w:pPr>
    </w:p>
    <w:p w14:paraId="7CAC6B90" w14:textId="77777777" w:rsidR="00F8082F" w:rsidRDefault="00F8082F" w:rsidP="00F8082F">
      <w:pPr>
        <w:pStyle w:val="BodyText"/>
        <w:rPr>
          <w:lang w:val="en-GB"/>
        </w:rPr>
      </w:pPr>
    </w:p>
    <w:p w14:paraId="7DA7777C" w14:textId="77777777" w:rsidR="00F8082F" w:rsidRDefault="00F8082F" w:rsidP="00F8082F">
      <w:pPr>
        <w:pStyle w:val="BodyText"/>
        <w:rPr>
          <w:lang w:val="en-GB"/>
        </w:rPr>
      </w:pPr>
    </w:p>
    <w:p w14:paraId="1C9FB9C6" w14:textId="77777777" w:rsidR="00F8082F" w:rsidRDefault="00F8082F" w:rsidP="00F8082F">
      <w:pPr>
        <w:pStyle w:val="BodyText"/>
        <w:rPr>
          <w:lang w:val="en-GB"/>
        </w:rPr>
      </w:pPr>
    </w:p>
    <w:p w14:paraId="36A69FCC" w14:textId="77777777" w:rsidR="00F8082F" w:rsidRDefault="00F8082F" w:rsidP="00F8082F">
      <w:pPr>
        <w:pStyle w:val="BodyText"/>
        <w:rPr>
          <w:lang w:val="en-GB"/>
        </w:rPr>
      </w:pPr>
    </w:p>
    <w:p w14:paraId="314D17CC" w14:textId="77777777" w:rsidR="00F8082F" w:rsidRDefault="00F8082F" w:rsidP="00F8082F">
      <w:pPr>
        <w:pStyle w:val="BodyText"/>
        <w:rPr>
          <w:lang w:val="en-GB"/>
        </w:rPr>
      </w:pPr>
    </w:p>
    <w:p w14:paraId="7596B9E8" w14:textId="77777777" w:rsidR="00F8082F" w:rsidRDefault="00F8082F" w:rsidP="00F8082F">
      <w:pPr>
        <w:pStyle w:val="BodyText"/>
        <w:rPr>
          <w:lang w:val="en-GB"/>
        </w:rPr>
      </w:pPr>
    </w:p>
    <w:p w14:paraId="32670074" w14:textId="77777777" w:rsidR="00F8082F" w:rsidRDefault="00F8082F" w:rsidP="00F8082F">
      <w:pPr>
        <w:pStyle w:val="BodyText"/>
        <w:rPr>
          <w:lang w:val="en-GB"/>
        </w:rPr>
      </w:pPr>
    </w:p>
    <w:p w14:paraId="34892FB1" w14:textId="77777777" w:rsidR="00F8082F" w:rsidRDefault="00F8082F" w:rsidP="00F8082F">
      <w:pPr>
        <w:pStyle w:val="BodyText"/>
        <w:rPr>
          <w:lang w:val="en-GB"/>
        </w:rPr>
      </w:pPr>
    </w:p>
    <w:p w14:paraId="0DF77311" w14:textId="77777777" w:rsidR="004F56EB" w:rsidRDefault="004F56EB" w:rsidP="004F56EB">
      <w:pPr>
        <w:rPr>
          <w:lang w:val="en-GB"/>
        </w:rPr>
      </w:pPr>
    </w:p>
    <w:p w14:paraId="69061DE1" w14:textId="77777777" w:rsidR="005267C6" w:rsidRPr="005267C6" w:rsidRDefault="005267C6" w:rsidP="00C632ED">
      <w:pPr>
        <w:pStyle w:val="ListParagraph"/>
        <w:numPr>
          <w:ilvl w:val="0"/>
          <w:numId w:val="32"/>
        </w:numPr>
        <w:rPr>
          <w:caps/>
          <w:lang w:val="en-GB"/>
        </w:rPr>
      </w:pPr>
      <w:r w:rsidRPr="005267C6">
        <w:rPr>
          <w:caps/>
          <w:lang w:val="en-GB"/>
        </w:rPr>
        <w:t>Points awarded for B-BBEE Status Level of Contribution</w:t>
      </w:r>
    </w:p>
    <w:p w14:paraId="2AB51E40" w14:textId="77777777" w:rsidR="005267C6" w:rsidRPr="005267C6" w:rsidRDefault="005267C6" w:rsidP="005267C6">
      <w:pPr>
        <w:rPr>
          <w:lang w:val="en-GB"/>
        </w:rPr>
      </w:pPr>
    </w:p>
    <w:p w14:paraId="01564B1B" w14:textId="33DFA06B" w:rsidR="005267C6" w:rsidRPr="005267C6" w:rsidRDefault="005267C6" w:rsidP="00C632ED">
      <w:pPr>
        <w:pStyle w:val="ListParagraph"/>
        <w:numPr>
          <w:ilvl w:val="1"/>
          <w:numId w:val="32"/>
        </w:numPr>
        <w:rPr>
          <w:lang w:val="en-GB"/>
        </w:rPr>
      </w:pPr>
      <w:r w:rsidRPr="005267C6">
        <w:rPr>
          <w:lang w:val="en-GB"/>
        </w:rPr>
        <w:t xml:space="preserve">In terms of Regulation 5 (2) and 6 (2) of the Preferential Procurement Regulations, preference points must be awarded to a </w:t>
      </w:r>
      <w:r w:rsidR="00E958D9">
        <w:rPr>
          <w:lang w:val="en-GB"/>
        </w:rPr>
        <w:t>bidder</w:t>
      </w:r>
      <w:r w:rsidRPr="005267C6">
        <w:rPr>
          <w:lang w:val="en-GB"/>
        </w:rPr>
        <w:t xml:space="preserve"> for attaining the B-BBEE status level of contribution in accordance with the table below:</w:t>
      </w:r>
    </w:p>
    <w:p w14:paraId="668BF3B8" w14:textId="77777777" w:rsidR="005267C6" w:rsidRPr="005267C6" w:rsidRDefault="005267C6" w:rsidP="005267C6">
      <w:pPr>
        <w:rPr>
          <w:lang w:val="en-GB"/>
        </w:rPr>
      </w:pPr>
    </w:p>
    <w:p w14:paraId="2211BA6E" w14:textId="77777777" w:rsidR="005267C6" w:rsidRPr="005267C6" w:rsidRDefault="005267C6" w:rsidP="005267C6">
      <w:pPr>
        <w:rPr>
          <w:lang w:val="en-GB"/>
        </w:rPr>
      </w:pPr>
    </w:p>
    <w:tbl>
      <w:tblPr>
        <w:tblStyle w:val="TableGrid"/>
        <w:tblW w:w="0" w:type="auto"/>
        <w:tblInd w:w="959" w:type="dxa"/>
        <w:tblLook w:val="04A0" w:firstRow="1" w:lastRow="0" w:firstColumn="1" w:lastColumn="0" w:noHBand="0" w:noVBand="1"/>
      </w:tblPr>
      <w:tblGrid>
        <w:gridCol w:w="4345"/>
        <w:gridCol w:w="3643"/>
      </w:tblGrid>
      <w:tr w:rsidR="008F6E03" w14:paraId="61BA0F0D" w14:textId="77777777" w:rsidTr="008F6E03">
        <w:tc>
          <w:tcPr>
            <w:tcW w:w="4394" w:type="dxa"/>
            <w:vAlign w:val="center"/>
          </w:tcPr>
          <w:p w14:paraId="1D29D213" w14:textId="77777777" w:rsidR="008F6E03" w:rsidRPr="005267C6" w:rsidRDefault="008F6E03" w:rsidP="005267C6">
            <w:pPr>
              <w:jc w:val="center"/>
              <w:rPr>
                <w:b/>
                <w:lang w:val="en-GB"/>
              </w:rPr>
            </w:pPr>
            <w:r w:rsidRPr="005267C6">
              <w:rPr>
                <w:b/>
                <w:lang w:val="en-GB"/>
              </w:rPr>
              <w:t>B-BBEE Status Level of</w:t>
            </w:r>
          </w:p>
          <w:p w14:paraId="686CDAA6" w14:textId="77777777" w:rsidR="008F6E03" w:rsidRPr="005267C6" w:rsidRDefault="008F6E03" w:rsidP="005267C6">
            <w:pPr>
              <w:jc w:val="center"/>
              <w:rPr>
                <w:b/>
                <w:lang w:val="en-GB"/>
              </w:rPr>
            </w:pPr>
            <w:r w:rsidRPr="005267C6">
              <w:rPr>
                <w:b/>
                <w:lang w:val="en-GB"/>
              </w:rPr>
              <w:t>Contributor</w:t>
            </w:r>
          </w:p>
        </w:tc>
        <w:tc>
          <w:tcPr>
            <w:tcW w:w="3686" w:type="dxa"/>
            <w:vAlign w:val="center"/>
          </w:tcPr>
          <w:p w14:paraId="330CF18A" w14:textId="77777777" w:rsidR="008F6E03" w:rsidRDefault="008F6E03" w:rsidP="005267C6">
            <w:pPr>
              <w:jc w:val="center"/>
              <w:rPr>
                <w:b/>
                <w:lang w:val="en-GB"/>
              </w:rPr>
            </w:pPr>
            <w:r w:rsidRPr="005267C6">
              <w:rPr>
                <w:b/>
                <w:lang w:val="en-GB"/>
              </w:rPr>
              <w:t>Number of points</w:t>
            </w:r>
          </w:p>
          <w:p w14:paraId="129B0FCE" w14:textId="77777777" w:rsidR="008F6E03" w:rsidRPr="005267C6" w:rsidRDefault="008F6E03" w:rsidP="005267C6">
            <w:pPr>
              <w:jc w:val="center"/>
              <w:rPr>
                <w:b/>
                <w:lang w:val="en-GB"/>
              </w:rPr>
            </w:pPr>
            <w:r w:rsidRPr="005267C6">
              <w:rPr>
                <w:b/>
                <w:lang w:val="en-GB"/>
              </w:rPr>
              <w:t>(80/20 system)</w:t>
            </w:r>
          </w:p>
        </w:tc>
      </w:tr>
      <w:tr w:rsidR="008F6E03" w14:paraId="60A69085" w14:textId="77777777" w:rsidTr="008F6E03">
        <w:tc>
          <w:tcPr>
            <w:tcW w:w="4394" w:type="dxa"/>
            <w:vAlign w:val="center"/>
          </w:tcPr>
          <w:p w14:paraId="39E04EEC" w14:textId="77777777" w:rsidR="008F6E03" w:rsidRDefault="008F6E03" w:rsidP="005267C6">
            <w:pPr>
              <w:jc w:val="center"/>
              <w:rPr>
                <w:lang w:val="en-GB"/>
              </w:rPr>
            </w:pPr>
            <w:r w:rsidRPr="005267C6">
              <w:rPr>
                <w:lang w:val="en-GB"/>
              </w:rPr>
              <w:t>1</w:t>
            </w:r>
          </w:p>
        </w:tc>
        <w:tc>
          <w:tcPr>
            <w:tcW w:w="3686" w:type="dxa"/>
            <w:vAlign w:val="center"/>
          </w:tcPr>
          <w:p w14:paraId="6D408E78" w14:textId="77777777" w:rsidR="008F6E03" w:rsidRDefault="008F6E03" w:rsidP="005267C6">
            <w:pPr>
              <w:jc w:val="center"/>
              <w:rPr>
                <w:lang w:val="en-GB"/>
              </w:rPr>
            </w:pPr>
            <w:r w:rsidRPr="005267C6">
              <w:rPr>
                <w:lang w:val="en-GB"/>
              </w:rPr>
              <w:t>20</w:t>
            </w:r>
          </w:p>
        </w:tc>
      </w:tr>
      <w:tr w:rsidR="008F6E03" w14:paraId="3AF4F512" w14:textId="77777777" w:rsidTr="008F6E03">
        <w:tc>
          <w:tcPr>
            <w:tcW w:w="4394" w:type="dxa"/>
            <w:vAlign w:val="center"/>
          </w:tcPr>
          <w:p w14:paraId="71033320" w14:textId="77777777" w:rsidR="008F6E03" w:rsidRDefault="008F6E03" w:rsidP="005267C6">
            <w:pPr>
              <w:jc w:val="center"/>
              <w:rPr>
                <w:lang w:val="en-GB"/>
              </w:rPr>
            </w:pPr>
            <w:r w:rsidRPr="005267C6">
              <w:rPr>
                <w:lang w:val="en-GB"/>
              </w:rPr>
              <w:t>2</w:t>
            </w:r>
          </w:p>
        </w:tc>
        <w:tc>
          <w:tcPr>
            <w:tcW w:w="3686" w:type="dxa"/>
            <w:vAlign w:val="center"/>
          </w:tcPr>
          <w:p w14:paraId="22CD59A6" w14:textId="77777777" w:rsidR="008F6E03" w:rsidRDefault="008F6E03" w:rsidP="005267C6">
            <w:pPr>
              <w:jc w:val="center"/>
              <w:rPr>
                <w:lang w:val="en-GB"/>
              </w:rPr>
            </w:pPr>
            <w:r w:rsidRPr="005267C6">
              <w:rPr>
                <w:lang w:val="en-GB"/>
              </w:rPr>
              <w:t>18</w:t>
            </w:r>
          </w:p>
        </w:tc>
      </w:tr>
      <w:tr w:rsidR="008F6E03" w14:paraId="2C8D68C3" w14:textId="77777777" w:rsidTr="00F8082F">
        <w:tc>
          <w:tcPr>
            <w:tcW w:w="4394" w:type="dxa"/>
            <w:shd w:val="clear" w:color="auto" w:fill="auto"/>
            <w:vAlign w:val="center"/>
          </w:tcPr>
          <w:p w14:paraId="626A7D1E" w14:textId="77777777" w:rsidR="008F6E03" w:rsidRDefault="008F6E03" w:rsidP="005267C6">
            <w:pPr>
              <w:jc w:val="center"/>
              <w:rPr>
                <w:lang w:val="en-GB"/>
              </w:rPr>
            </w:pPr>
            <w:r w:rsidRPr="005267C6">
              <w:rPr>
                <w:lang w:val="en-GB"/>
              </w:rPr>
              <w:t>3</w:t>
            </w:r>
          </w:p>
        </w:tc>
        <w:tc>
          <w:tcPr>
            <w:tcW w:w="3686" w:type="dxa"/>
            <w:shd w:val="clear" w:color="auto" w:fill="auto"/>
            <w:vAlign w:val="center"/>
          </w:tcPr>
          <w:p w14:paraId="2A4ECFFA" w14:textId="77777777" w:rsidR="008F6E03" w:rsidRDefault="008F6E03" w:rsidP="00ED70D9">
            <w:pPr>
              <w:jc w:val="center"/>
              <w:rPr>
                <w:lang w:val="en-GB"/>
              </w:rPr>
            </w:pPr>
            <w:r w:rsidRPr="005267C6">
              <w:rPr>
                <w:lang w:val="en-GB"/>
              </w:rPr>
              <w:t>1</w:t>
            </w:r>
            <w:r>
              <w:rPr>
                <w:lang w:val="en-GB"/>
              </w:rPr>
              <w:t>4</w:t>
            </w:r>
          </w:p>
        </w:tc>
      </w:tr>
      <w:tr w:rsidR="008F6E03" w14:paraId="14135D1C" w14:textId="77777777" w:rsidTr="008F6E03">
        <w:tc>
          <w:tcPr>
            <w:tcW w:w="4394" w:type="dxa"/>
            <w:vAlign w:val="center"/>
          </w:tcPr>
          <w:p w14:paraId="47F8CA7F" w14:textId="77777777" w:rsidR="008F6E03" w:rsidRDefault="008F6E03" w:rsidP="005267C6">
            <w:pPr>
              <w:jc w:val="center"/>
              <w:rPr>
                <w:lang w:val="en-GB"/>
              </w:rPr>
            </w:pPr>
            <w:r w:rsidRPr="005267C6">
              <w:rPr>
                <w:lang w:val="en-GB"/>
              </w:rPr>
              <w:t>4</w:t>
            </w:r>
          </w:p>
        </w:tc>
        <w:tc>
          <w:tcPr>
            <w:tcW w:w="3686" w:type="dxa"/>
            <w:vAlign w:val="center"/>
          </w:tcPr>
          <w:p w14:paraId="2E7D32D2" w14:textId="77777777" w:rsidR="008F6E03" w:rsidRDefault="008F6E03" w:rsidP="00AA1882">
            <w:pPr>
              <w:jc w:val="center"/>
              <w:rPr>
                <w:lang w:val="en-GB"/>
              </w:rPr>
            </w:pPr>
            <w:r w:rsidRPr="005267C6">
              <w:rPr>
                <w:lang w:val="en-GB"/>
              </w:rPr>
              <w:t>12</w:t>
            </w:r>
          </w:p>
        </w:tc>
      </w:tr>
      <w:tr w:rsidR="008F6E03" w14:paraId="7951BC4C" w14:textId="77777777" w:rsidTr="008F6E03">
        <w:tc>
          <w:tcPr>
            <w:tcW w:w="4394" w:type="dxa"/>
            <w:vAlign w:val="center"/>
          </w:tcPr>
          <w:p w14:paraId="45E7C533" w14:textId="77777777" w:rsidR="008F6E03" w:rsidRDefault="008F6E03" w:rsidP="00AA1882">
            <w:pPr>
              <w:jc w:val="center"/>
              <w:rPr>
                <w:lang w:val="en-GB"/>
              </w:rPr>
            </w:pPr>
            <w:r w:rsidRPr="005267C6">
              <w:rPr>
                <w:lang w:val="en-GB"/>
              </w:rPr>
              <w:t>5</w:t>
            </w:r>
          </w:p>
        </w:tc>
        <w:tc>
          <w:tcPr>
            <w:tcW w:w="3686" w:type="dxa"/>
            <w:vAlign w:val="center"/>
          </w:tcPr>
          <w:p w14:paraId="6785210C" w14:textId="77777777" w:rsidR="008F6E03" w:rsidRDefault="008F6E03" w:rsidP="00AA1882">
            <w:pPr>
              <w:jc w:val="center"/>
              <w:rPr>
                <w:lang w:val="en-GB"/>
              </w:rPr>
            </w:pPr>
            <w:r w:rsidRPr="005267C6">
              <w:rPr>
                <w:lang w:val="en-GB"/>
              </w:rPr>
              <w:t>8</w:t>
            </w:r>
          </w:p>
        </w:tc>
      </w:tr>
      <w:tr w:rsidR="008F6E03" w14:paraId="342E1765" w14:textId="77777777" w:rsidTr="008F6E03">
        <w:tc>
          <w:tcPr>
            <w:tcW w:w="4394" w:type="dxa"/>
            <w:vAlign w:val="center"/>
          </w:tcPr>
          <w:p w14:paraId="4FB1A1E0" w14:textId="77777777" w:rsidR="008F6E03" w:rsidRDefault="008F6E03" w:rsidP="00AA1882">
            <w:pPr>
              <w:jc w:val="center"/>
              <w:rPr>
                <w:lang w:val="en-GB"/>
              </w:rPr>
            </w:pPr>
            <w:r w:rsidRPr="005267C6">
              <w:rPr>
                <w:lang w:val="en-GB"/>
              </w:rPr>
              <w:t>6</w:t>
            </w:r>
          </w:p>
        </w:tc>
        <w:tc>
          <w:tcPr>
            <w:tcW w:w="3686" w:type="dxa"/>
            <w:vAlign w:val="center"/>
          </w:tcPr>
          <w:p w14:paraId="6C9BE85D" w14:textId="77777777" w:rsidR="008F6E03" w:rsidRDefault="008F6E03" w:rsidP="00AA1882">
            <w:pPr>
              <w:jc w:val="center"/>
              <w:rPr>
                <w:lang w:val="en-GB"/>
              </w:rPr>
            </w:pPr>
            <w:r w:rsidRPr="005267C6">
              <w:rPr>
                <w:lang w:val="en-GB"/>
              </w:rPr>
              <w:t>6</w:t>
            </w:r>
          </w:p>
        </w:tc>
      </w:tr>
      <w:tr w:rsidR="008F6E03" w14:paraId="5DACB356" w14:textId="77777777" w:rsidTr="008F6E03">
        <w:tc>
          <w:tcPr>
            <w:tcW w:w="4394" w:type="dxa"/>
            <w:vAlign w:val="center"/>
          </w:tcPr>
          <w:p w14:paraId="67444ED6" w14:textId="77777777" w:rsidR="008F6E03" w:rsidRDefault="008F6E03" w:rsidP="00AA1882">
            <w:pPr>
              <w:jc w:val="center"/>
              <w:rPr>
                <w:lang w:val="en-GB"/>
              </w:rPr>
            </w:pPr>
            <w:r w:rsidRPr="005267C6">
              <w:rPr>
                <w:lang w:val="en-GB"/>
              </w:rPr>
              <w:t>7</w:t>
            </w:r>
          </w:p>
        </w:tc>
        <w:tc>
          <w:tcPr>
            <w:tcW w:w="3686" w:type="dxa"/>
            <w:vAlign w:val="center"/>
          </w:tcPr>
          <w:p w14:paraId="42915D14" w14:textId="77777777" w:rsidR="008F6E03" w:rsidRDefault="008F6E03" w:rsidP="00AA1882">
            <w:pPr>
              <w:jc w:val="center"/>
              <w:rPr>
                <w:lang w:val="en-GB"/>
              </w:rPr>
            </w:pPr>
            <w:r w:rsidRPr="005267C6">
              <w:rPr>
                <w:lang w:val="en-GB"/>
              </w:rPr>
              <w:t>4</w:t>
            </w:r>
          </w:p>
        </w:tc>
      </w:tr>
      <w:tr w:rsidR="008F6E03" w14:paraId="60028CC3" w14:textId="77777777" w:rsidTr="008F6E03">
        <w:tc>
          <w:tcPr>
            <w:tcW w:w="4394" w:type="dxa"/>
            <w:vAlign w:val="center"/>
          </w:tcPr>
          <w:p w14:paraId="4568D9BC" w14:textId="77777777" w:rsidR="008F6E03" w:rsidRPr="005267C6" w:rsidRDefault="008F6E03" w:rsidP="00AA1882">
            <w:pPr>
              <w:jc w:val="center"/>
              <w:rPr>
                <w:lang w:val="en-GB"/>
              </w:rPr>
            </w:pPr>
            <w:r w:rsidRPr="005267C6">
              <w:rPr>
                <w:lang w:val="en-GB"/>
              </w:rPr>
              <w:t>8</w:t>
            </w:r>
          </w:p>
        </w:tc>
        <w:tc>
          <w:tcPr>
            <w:tcW w:w="3686" w:type="dxa"/>
            <w:vAlign w:val="center"/>
          </w:tcPr>
          <w:p w14:paraId="6275E5EC" w14:textId="77777777" w:rsidR="008F6E03" w:rsidRPr="005267C6" w:rsidRDefault="008F6E03" w:rsidP="00AA1882">
            <w:pPr>
              <w:jc w:val="center"/>
              <w:rPr>
                <w:lang w:val="en-GB"/>
              </w:rPr>
            </w:pPr>
            <w:r w:rsidRPr="005267C6">
              <w:rPr>
                <w:lang w:val="en-GB"/>
              </w:rPr>
              <w:t>2</w:t>
            </w:r>
          </w:p>
        </w:tc>
      </w:tr>
      <w:tr w:rsidR="008F6E03" w14:paraId="66107068" w14:textId="77777777" w:rsidTr="008F6E03">
        <w:tc>
          <w:tcPr>
            <w:tcW w:w="4394" w:type="dxa"/>
            <w:vAlign w:val="center"/>
          </w:tcPr>
          <w:p w14:paraId="5CDF029C" w14:textId="77777777" w:rsidR="008F6E03" w:rsidRPr="005267C6" w:rsidRDefault="008F6E03" w:rsidP="00AA1882">
            <w:pPr>
              <w:jc w:val="center"/>
              <w:rPr>
                <w:lang w:val="en-GB"/>
              </w:rPr>
            </w:pPr>
            <w:r w:rsidRPr="005267C6">
              <w:rPr>
                <w:lang w:val="en-GB"/>
              </w:rPr>
              <w:t>Non-compliant contributor</w:t>
            </w:r>
          </w:p>
        </w:tc>
        <w:tc>
          <w:tcPr>
            <w:tcW w:w="3686" w:type="dxa"/>
            <w:vAlign w:val="center"/>
          </w:tcPr>
          <w:p w14:paraId="7273F87B" w14:textId="77777777" w:rsidR="008F6E03" w:rsidRPr="005267C6" w:rsidRDefault="008F6E03" w:rsidP="00AA1882">
            <w:pPr>
              <w:jc w:val="center"/>
              <w:rPr>
                <w:lang w:val="en-GB"/>
              </w:rPr>
            </w:pPr>
            <w:r w:rsidRPr="005267C6">
              <w:rPr>
                <w:lang w:val="en-GB"/>
              </w:rPr>
              <w:t>0</w:t>
            </w:r>
          </w:p>
        </w:tc>
      </w:tr>
    </w:tbl>
    <w:p w14:paraId="1FB52B03" w14:textId="77777777" w:rsidR="005267C6" w:rsidRPr="005267C6" w:rsidRDefault="005267C6" w:rsidP="005267C6">
      <w:pPr>
        <w:rPr>
          <w:lang w:val="en-GB"/>
        </w:rPr>
      </w:pPr>
    </w:p>
    <w:p w14:paraId="043FD4C8" w14:textId="77777777" w:rsidR="005267C6" w:rsidRPr="005267C6" w:rsidRDefault="005267C6" w:rsidP="005267C6">
      <w:pPr>
        <w:rPr>
          <w:lang w:val="en-GB"/>
        </w:rPr>
      </w:pPr>
    </w:p>
    <w:p w14:paraId="1FD2A319" w14:textId="77777777" w:rsidR="005267C6" w:rsidRPr="005267C6" w:rsidRDefault="005267C6" w:rsidP="005267C6">
      <w:pPr>
        <w:rPr>
          <w:lang w:val="en-GB"/>
        </w:rPr>
      </w:pPr>
    </w:p>
    <w:p w14:paraId="6EC7B086" w14:textId="251A06E8" w:rsidR="005267C6" w:rsidRPr="00AA1882" w:rsidRDefault="00E958D9" w:rsidP="00C632ED">
      <w:pPr>
        <w:pStyle w:val="ListParagraph"/>
        <w:numPr>
          <w:ilvl w:val="1"/>
          <w:numId w:val="32"/>
        </w:numPr>
        <w:rPr>
          <w:lang w:val="en-GB"/>
        </w:rPr>
      </w:pPr>
      <w:r>
        <w:rPr>
          <w:lang w:val="en-GB"/>
        </w:rPr>
        <w:t>Bidder</w:t>
      </w:r>
      <w:r w:rsidR="005267C6" w:rsidRPr="00AA1882">
        <w:rPr>
          <w:lang w:val="en-GB"/>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DCBF897" w14:textId="77777777" w:rsidR="005267C6" w:rsidRPr="005267C6" w:rsidRDefault="005267C6" w:rsidP="005267C6">
      <w:pPr>
        <w:rPr>
          <w:lang w:val="en-GB"/>
        </w:rPr>
      </w:pPr>
    </w:p>
    <w:p w14:paraId="150CB910" w14:textId="5E810495" w:rsidR="005267C6" w:rsidRPr="00AA1882" w:rsidRDefault="00E958D9" w:rsidP="00C632ED">
      <w:pPr>
        <w:pStyle w:val="ListParagraph"/>
        <w:numPr>
          <w:ilvl w:val="1"/>
          <w:numId w:val="32"/>
        </w:numPr>
        <w:rPr>
          <w:lang w:val="en-GB"/>
        </w:rPr>
      </w:pPr>
      <w:r>
        <w:rPr>
          <w:lang w:val="en-GB"/>
        </w:rPr>
        <w:t>Bidder</w:t>
      </w:r>
      <w:r w:rsidR="006362B4" w:rsidRPr="00AA1882">
        <w:rPr>
          <w:lang w:val="en-GB"/>
        </w:rPr>
        <w:t>s other</w:t>
      </w:r>
      <w:r w:rsidR="005267C6" w:rsidRPr="00AA1882">
        <w:rPr>
          <w:lang w:val="en-GB"/>
        </w:rPr>
        <w:t xml:space="preserve"> than EMEs must  submit  their  original  and  valid  B-BBEE status  level  verification certificate or a certified copy thereof, substantiating their B-BBEE rating issued by a Registered Auditor approved by IRBA or a Verification Agency accredited by SANAS.</w:t>
      </w:r>
    </w:p>
    <w:p w14:paraId="24244633" w14:textId="77777777" w:rsidR="00AA1882" w:rsidRDefault="00AA1882" w:rsidP="00AA1882">
      <w:pPr>
        <w:rPr>
          <w:lang w:val="en-GB"/>
        </w:rPr>
      </w:pPr>
    </w:p>
    <w:p w14:paraId="1EA5CC86" w14:textId="77777777" w:rsidR="005267C6" w:rsidRPr="00AA1882" w:rsidRDefault="005267C6" w:rsidP="00C632ED">
      <w:pPr>
        <w:pStyle w:val="ListParagraph"/>
        <w:numPr>
          <w:ilvl w:val="1"/>
          <w:numId w:val="32"/>
        </w:numPr>
        <w:rPr>
          <w:lang w:val="en-GB"/>
        </w:rPr>
      </w:pPr>
      <w:r w:rsidRPr="00AA1882">
        <w:rPr>
          <w:lang w:val="en-GB"/>
        </w:rPr>
        <w:t>A trust, consortium or joint venture, will qualify for points for their B-BBEE status level as a legal entity, provided that the entity submits their B-BBEE status level certificate.</w:t>
      </w:r>
    </w:p>
    <w:p w14:paraId="59A3FAC8" w14:textId="77777777" w:rsidR="005267C6" w:rsidRPr="005267C6" w:rsidRDefault="005267C6" w:rsidP="005267C6">
      <w:pPr>
        <w:rPr>
          <w:lang w:val="en-GB"/>
        </w:rPr>
      </w:pPr>
    </w:p>
    <w:p w14:paraId="02D8BD27" w14:textId="77777777" w:rsidR="005267C6" w:rsidRPr="00AA1882" w:rsidRDefault="005267C6" w:rsidP="00C632ED">
      <w:pPr>
        <w:pStyle w:val="ListParagraph"/>
        <w:numPr>
          <w:ilvl w:val="1"/>
          <w:numId w:val="32"/>
        </w:numPr>
        <w:rPr>
          <w:lang w:val="en-GB"/>
        </w:rPr>
      </w:pPr>
      <w:r w:rsidRPr="00AA1882">
        <w:rPr>
          <w:lang w:val="en-GB"/>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4FDD2342" w14:textId="77777777" w:rsidR="005267C6" w:rsidRPr="005267C6" w:rsidRDefault="005267C6" w:rsidP="005267C6">
      <w:pPr>
        <w:rPr>
          <w:lang w:val="en-GB"/>
        </w:rPr>
      </w:pPr>
    </w:p>
    <w:p w14:paraId="719E8D9E" w14:textId="77777777" w:rsidR="005267C6" w:rsidRPr="00AA1882" w:rsidRDefault="005267C6" w:rsidP="00C632ED">
      <w:pPr>
        <w:pStyle w:val="ListParagraph"/>
        <w:numPr>
          <w:ilvl w:val="1"/>
          <w:numId w:val="32"/>
        </w:numPr>
        <w:rPr>
          <w:lang w:val="en-GB"/>
        </w:rPr>
      </w:pPr>
      <w:r w:rsidRPr="00AA1882">
        <w:rPr>
          <w:lang w:val="en-GB"/>
        </w:rPr>
        <w:t>Tertiary institutions and public entities will be required to submit their B-BBEE status level certificates in terms of the specialized scorecard contained in the B-BBEE Codes of Good Practice.</w:t>
      </w:r>
    </w:p>
    <w:p w14:paraId="6AABD3CB" w14:textId="77777777" w:rsidR="005267C6" w:rsidRPr="005267C6" w:rsidRDefault="005267C6" w:rsidP="005267C6">
      <w:pPr>
        <w:rPr>
          <w:lang w:val="en-GB"/>
        </w:rPr>
      </w:pPr>
    </w:p>
    <w:p w14:paraId="5CE8F414" w14:textId="22C72C26" w:rsidR="005267C6" w:rsidRPr="00AA1882" w:rsidRDefault="005267C6" w:rsidP="00C632ED">
      <w:pPr>
        <w:pStyle w:val="ListParagraph"/>
        <w:numPr>
          <w:ilvl w:val="1"/>
          <w:numId w:val="32"/>
        </w:numPr>
        <w:rPr>
          <w:lang w:val="en-GB"/>
        </w:rPr>
      </w:pPr>
      <w:r w:rsidRPr="00AA1882">
        <w:rPr>
          <w:lang w:val="en-GB"/>
        </w:rPr>
        <w:t xml:space="preserve">A person will not be awarded points for B-BBEE status level if it is indicated in the bid documents that such  a  </w:t>
      </w:r>
      <w:r w:rsidR="00E958D9">
        <w:rPr>
          <w:lang w:val="en-GB"/>
        </w:rPr>
        <w:t>bidder</w:t>
      </w:r>
      <w:r w:rsidRPr="00AA1882">
        <w:rPr>
          <w:lang w:val="en-GB"/>
        </w:rPr>
        <w:t xml:space="preserve"> intends  sub-contracting  more  than  25% of  the  value of  the  contract  to  any  other</w:t>
      </w:r>
      <w:r w:rsidR="00B2297F">
        <w:rPr>
          <w:lang w:val="en-GB"/>
        </w:rPr>
        <w:t xml:space="preserve"> </w:t>
      </w:r>
      <w:r w:rsidRPr="00AA1882">
        <w:rPr>
          <w:lang w:val="en-GB"/>
        </w:rPr>
        <w:t xml:space="preserve">enterprise that does not qualify for at least the points that such a </w:t>
      </w:r>
      <w:r w:rsidR="00E958D9">
        <w:rPr>
          <w:lang w:val="en-GB"/>
        </w:rPr>
        <w:t>bidder</w:t>
      </w:r>
      <w:r w:rsidRPr="00AA1882">
        <w:rPr>
          <w:lang w:val="en-GB"/>
        </w:rPr>
        <w:t xml:space="preserve"> qualifies for, unless the intended sub-contractor is an EME that has the capability and ability to execute the sub-contract.</w:t>
      </w:r>
    </w:p>
    <w:p w14:paraId="6FE87B3B" w14:textId="77777777" w:rsidR="005267C6" w:rsidRPr="005267C6" w:rsidRDefault="005267C6" w:rsidP="005267C6">
      <w:pPr>
        <w:rPr>
          <w:lang w:val="en-GB"/>
        </w:rPr>
      </w:pPr>
    </w:p>
    <w:p w14:paraId="44CC69B7" w14:textId="77777777" w:rsidR="005267C6" w:rsidRPr="00AA1882" w:rsidRDefault="005267C6" w:rsidP="00C632ED">
      <w:pPr>
        <w:pStyle w:val="ListParagraph"/>
        <w:numPr>
          <w:ilvl w:val="1"/>
          <w:numId w:val="32"/>
        </w:numPr>
        <w:rPr>
          <w:lang w:val="en-GB"/>
        </w:rPr>
      </w:pPr>
      <w:r w:rsidRPr="00AA1882">
        <w:rPr>
          <w:lang w:val="en-GB"/>
        </w:rPr>
        <w:t xml:space="preserve">A person awarded a contract may not sub-contract more than 25% of the value of the contract to any other enterprise that does not have an equal or higher B-BBEE status level than the </w:t>
      </w:r>
      <w:r w:rsidRPr="00AA1882">
        <w:rPr>
          <w:lang w:val="en-GB"/>
        </w:rPr>
        <w:lastRenderedPageBreak/>
        <w:t>person concerned, unless the contract is sub-contracted to an EME that has the capability and ability to execute the sub- contract.</w:t>
      </w:r>
    </w:p>
    <w:p w14:paraId="71005EE1" w14:textId="77777777" w:rsidR="005267C6" w:rsidRDefault="005267C6" w:rsidP="005267C6">
      <w:pPr>
        <w:rPr>
          <w:lang w:val="en-GB"/>
        </w:rPr>
      </w:pPr>
    </w:p>
    <w:p w14:paraId="3644CFEE" w14:textId="77777777" w:rsidR="00750C67" w:rsidRDefault="00750C67" w:rsidP="005267C6">
      <w:pPr>
        <w:rPr>
          <w:lang w:val="en-GB"/>
        </w:rPr>
      </w:pPr>
    </w:p>
    <w:p w14:paraId="08E9B069" w14:textId="77777777" w:rsidR="00F8082F" w:rsidRDefault="00F8082F" w:rsidP="005267C6">
      <w:pPr>
        <w:rPr>
          <w:lang w:val="en-GB"/>
        </w:rPr>
      </w:pPr>
    </w:p>
    <w:p w14:paraId="0821628C" w14:textId="77777777" w:rsidR="00F8082F" w:rsidRDefault="00F8082F" w:rsidP="005267C6">
      <w:pPr>
        <w:rPr>
          <w:lang w:val="en-GB"/>
        </w:rPr>
      </w:pPr>
    </w:p>
    <w:p w14:paraId="03CE4365" w14:textId="77777777" w:rsidR="00F8082F" w:rsidRDefault="00F8082F" w:rsidP="005267C6">
      <w:pPr>
        <w:rPr>
          <w:lang w:val="en-GB"/>
        </w:rPr>
      </w:pPr>
    </w:p>
    <w:p w14:paraId="1AFC2574" w14:textId="77777777" w:rsidR="00750C67" w:rsidRPr="005267C6" w:rsidRDefault="00750C67" w:rsidP="005267C6">
      <w:pPr>
        <w:rPr>
          <w:lang w:val="en-GB"/>
        </w:rPr>
      </w:pPr>
    </w:p>
    <w:p w14:paraId="5635899D" w14:textId="77777777" w:rsidR="005267C6" w:rsidRPr="00AA1882" w:rsidRDefault="005267C6" w:rsidP="00C632ED">
      <w:pPr>
        <w:pStyle w:val="ListParagraph"/>
        <w:numPr>
          <w:ilvl w:val="0"/>
          <w:numId w:val="32"/>
        </w:numPr>
        <w:rPr>
          <w:lang w:val="en-GB"/>
        </w:rPr>
      </w:pPr>
      <w:r w:rsidRPr="00AA1882">
        <w:rPr>
          <w:lang w:val="en-GB"/>
        </w:rPr>
        <w:t>BID DECLARATION</w:t>
      </w:r>
    </w:p>
    <w:p w14:paraId="5EED27E5" w14:textId="77777777" w:rsidR="005267C6" w:rsidRPr="005267C6" w:rsidRDefault="005267C6" w:rsidP="00AF1478">
      <w:pPr>
        <w:rPr>
          <w:lang w:val="en-GB"/>
        </w:rPr>
      </w:pPr>
    </w:p>
    <w:p w14:paraId="4B20708E" w14:textId="4DF584DF" w:rsidR="005267C6" w:rsidRPr="00AA1882" w:rsidRDefault="00E958D9" w:rsidP="00C632ED">
      <w:pPr>
        <w:pStyle w:val="ListParagraph"/>
        <w:numPr>
          <w:ilvl w:val="1"/>
          <w:numId w:val="32"/>
        </w:numPr>
        <w:rPr>
          <w:lang w:val="en-GB"/>
        </w:rPr>
      </w:pPr>
      <w:r>
        <w:rPr>
          <w:lang w:val="en-GB"/>
        </w:rPr>
        <w:t>Bidder</w:t>
      </w:r>
      <w:r w:rsidR="005267C6" w:rsidRPr="00AA1882">
        <w:rPr>
          <w:lang w:val="en-GB"/>
        </w:rPr>
        <w:t>s who claim points in respect of B-BBEE Status Level of Contribution must complete the following:</w:t>
      </w:r>
    </w:p>
    <w:p w14:paraId="368AD4CC" w14:textId="77777777" w:rsidR="005267C6" w:rsidRPr="005267C6" w:rsidRDefault="005267C6" w:rsidP="005267C6">
      <w:pPr>
        <w:rPr>
          <w:lang w:val="en-GB"/>
        </w:rPr>
      </w:pPr>
    </w:p>
    <w:p w14:paraId="07126E74" w14:textId="77777777" w:rsidR="005267C6" w:rsidRPr="005267C6" w:rsidRDefault="005267C6" w:rsidP="005267C6">
      <w:pPr>
        <w:rPr>
          <w:lang w:val="en-GB"/>
        </w:rPr>
      </w:pPr>
    </w:p>
    <w:p w14:paraId="69241189" w14:textId="77777777" w:rsidR="005267C6" w:rsidRPr="00AF1478" w:rsidRDefault="005267C6" w:rsidP="00C632ED">
      <w:pPr>
        <w:pStyle w:val="ListParagraph"/>
        <w:numPr>
          <w:ilvl w:val="0"/>
          <w:numId w:val="32"/>
        </w:numPr>
        <w:rPr>
          <w:lang w:val="en-GB"/>
        </w:rPr>
      </w:pPr>
      <w:r w:rsidRPr="00AF1478">
        <w:rPr>
          <w:lang w:val="en-GB"/>
        </w:rPr>
        <w:t>B-BBEE STATUS LEVEL OF CONTRIBUTION CLAIMED IN TERMS OF PARAGRAPHS 1.3.1.2 AND</w:t>
      </w:r>
      <w:r w:rsidR="00ED70D9">
        <w:rPr>
          <w:lang w:val="en-GB"/>
        </w:rPr>
        <w:t xml:space="preserve"> </w:t>
      </w:r>
      <w:r w:rsidRPr="00AF1478">
        <w:rPr>
          <w:lang w:val="en-GB"/>
        </w:rPr>
        <w:t>5.1</w:t>
      </w:r>
    </w:p>
    <w:p w14:paraId="27C193DB" w14:textId="77777777" w:rsidR="005267C6" w:rsidRPr="005267C6" w:rsidRDefault="005267C6" w:rsidP="005267C6">
      <w:pPr>
        <w:rPr>
          <w:lang w:val="en-GB"/>
        </w:rPr>
      </w:pPr>
    </w:p>
    <w:p w14:paraId="4851FF4A" w14:textId="77777777" w:rsidR="005267C6" w:rsidRPr="005267C6" w:rsidRDefault="005267C6" w:rsidP="005267C6">
      <w:pPr>
        <w:rPr>
          <w:lang w:val="en-GB"/>
        </w:rPr>
      </w:pPr>
    </w:p>
    <w:p w14:paraId="0CBBA5B5" w14:textId="77777777" w:rsidR="005267C6" w:rsidRPr="00AF1478" w:rsidRDefault="005267C6" w:rsidP="00C632ED">
      <w:pPr>
        <w:pStyle w:val="ListParagraph"/>
        <w:numPr>
          <w:ilvl w:val="1"/>
          <w:numId w:val="32"/>
        </w:numPr>
        <w:rPr>
          <w:lang w:val="en-GB"/>
        </w:rPr>
      </w:pPr>
      <w:r w:rsidRPr="00AF1478">
        <w:rPr>
          <w:lang w:val="en-GB"/>
        </w:rPr>
        <w:t>B-BBEE Status Level of Contribution:</w:t>
      </w:r>
      <w:r w:rsidRPr="00AF1478">
        <w:rPr>
          <w:lang w:val="en-GB"/>
        </w:rPr>
        <w:tab/>
        <w:t>………….</w:t>
      </w:r>
      <w:r w:rsidRPr="00AF1478">
        <w:rPr>
          <w:lang w:val="en-GB"/>
        </w:rPr>
        <w:tab/>
        <w:t>=</w:t>
      </w:r>
      <w:r w:rsidRPr="00AF1478">
        <w:rPr>
          <w:lang w:val="en-GB"/>
        </w:rPr>
        <w:tab/>
        <w:t>……………(maximum of 10 or 20points)</w:t>
      </w:r>
    </w:p>
    <w:p w14:paraId="15D0D2D8" w14:textId="77777777" w:rsidR="005267C6" w:rsidRPr="005267C6" w:rsidRDefault="005267C6" w:rsidP="005267C6">
      <w:pPr>
        <w:rPr>
          <w:lang w:val="en-GB"/>
        </w:rPr>
      </w:pPr>
    </w:p>
    <w:p w14:paraId="073563E4" w14:textId="77777777" w:rsidR="005267C6" w:rsidRPr="005267C6" w:rsidRDefault="005267C6" w:rsidP="00AF1478">
      <w:pPr>
        <w:pStyle w:val="BodyText"/>
        <w:rPr>
          <w:lang w:val="en-GB"/>
        </w:rPr>
      </w:pPr>
      <w:r w:rsidRPr="005267C6">
        <w:rPr>
          <w:lang w:val="en-GB"/>
        </w:rPr>
        <w:t xml:space="preserve">(Points claimed in respect of paragraph 7.1 must be in accordance with the table reflected in </w:t>
      </w:r>
      <w:r w:rsidR="00ED70D9">
        <w:rPr>
          <w:lang w:val="en-GB"/>
        </w:rPr>
        <w:t xml:space="preserve">paragraph </w:t>
      </w:r>
      <w:r w:rsidRPr="005267C6">
        <w:rPr>
          <w:lang w:val="en-GB"/>
        </w:rPr>
        <w:t xml:space="preserve">5.1 and must be substantiated by means of a B-BBEE certificate issued by a </w:t>
      </w:r>
      <w:r w:rsidRPr="005267C6">
        <w:rPr>
          <w:lang w:val="en-GB"/>
        </w:rPr>
        <w:lastRenderedPageBreak/>
        <w:t>Verification Agency accredited by SANAS or a Registered Auditor approved by IRBA or an Accounting Officer as contemplated in the CCA).</w:t>
      </w:r>
    </w:p>
    <w:p w14:paraId="2645D6E1" w14:textId="77777777" w:rsidR="005267C6" w:rsidRPr="005267C6" w:rsidRDefault="005267C6" w:rsidP="005267C6">
      <w:pPr>
        <w:rPr>
          <w:lang w:val="en-GB"/>
        </w:rPr>
      </w:pPr>
    </w:p>
    <w:p w14:paraId="6051404A" w14:textId="77777777" w:rsidR="005267C6" w:rsidRPr="00AF1478" w:rsidRDefault="005267C6" w:rsidP="00C632ED">
      <w:pPr>
        <w:pStyle w:val="ListParagraph"/>
        <w:numPr>
          <w:ilvl w:val="0"/>
          <w:numId w:val="32"/>
        </w:numPr>
        <w:rPr>
          <w:lang w:val="en-GB"/>
        </w:rPr>
      </w:pPr>
      <w:r w:rsidRPr="00AF1478">
        <w:rPr>
          <w:lang w:val="en-GB"/>
        </w:rPr>
        <w:t>SUB-CONTRACTING</w:t>
      </w:r>
    </w:p>
    <w:p w14:paraId="281C4CD2" w14:textId="77777777" w:rsidR="005267C6" w:rsidRPr="005267C6" w:rsidRDefault="005267C6" w:rsidP="005A1D35">
      <w:pPr>
        <w:rPr>
          <w:lang w:val="en-GB"/>
        </w:rPr>
      </w:pPr>
    </w:p>
    <w:p w14:paraId="60BBEA61" w14:textId="77777777" w:rsidR="005267C6" w:rsidRDefault="005267C6" w:rsidP="00C632ED">
      <w:pPr>
        <w:pStyle w:val="ListParagraph"/>
        <w:numPr>
          <w:ilvl w:val="1"/>
          <w:numId w:val="32"/>
        </w:numPr>
        <w:rPr>
          <w:lang w:val="en-GB"/>
        </w:rPr>
      </w:pPr>
      <w:r w:rsidRPr="005A1D35">
        <w:rPr>
          <w:lang w:val="en-GB"/>
        </w:rPr>
        <w:t>Will any portion of the contract be sub-contracted?</w:t>
      </w:r>
      <w:r w:rsidRPr="005A1D35">
        <w:rPr>
          <w:lang w:val="en-GB"/>
        </w:rPr>
        <w:tab/>
        <w:t>YES/NO (delete which is not applicable)</w:t>
      </w:r>
    </w:p>
    <w:p w14:paraId="241B8021" w14:textId="77777777" w:rsidR="005A1D35" w:rsidRPr="005A1D35" w:rsidRDefault="005A1D35" w:rsidP="005A1D35">
      <w:pPr>
        <w:rPr>
          <w:lang w:val="en-GB"/>
        </w:rPr>
      </w:pPr>
    </w:p>
    <w:p w14:paraId="4E0F3340" w14:textId="77777777" w:rsidR="005267C6" w:rsidRDefault="005267C6" w:rsidP="00C632ED">
      <w:pPr>
        <w:pStyle w:val="ListParagraph"/>
        <w:numPr>
          <w:ilvl w:val="2"/>
          <w:numId w:val="32"/>
        </w:numPr>
        <w:rPr>
          <w:lang w:val="en-GB"/>
        </w:rPr>
      </w:pPr>
      <w:r w:rsidRPr="005A1D35">
        <w:rPr>
          <w:lang w:val="en-GB"/>
        </w:rPr>
        <w:t>If yes, indicate:</w:t>
      </w:r>
    </w:p>
    <w:p w14:paraId="382E001B" w14:textId="77777777" w:rsidR="007A0C87" w:rsidRPr="005A1D35" w:rsidRDefault="007A0C87" w:rsidP="007A0C87">
      <w:pPr>
        <w:pStyle w:val="ListParagraph"/>
        <w:ind w:left="851"/>
        <w:rPr>
          <w:lang w:val="en-GB"/>
        </w:rPr>
      </w:pPr>
    </w:p>
    <w:p w14:paraId="57C6EE30" w14:textId="77777777" w:rsidR="007A0C87" w:rsidRDefault="005267C6" w:rsidP="00C632ED">
      <w:pPr>
        <w:pStyle w:val="ListParagraph"/>
        <w:numPr>
          <w:ilvl w:val="3"/>
          <w:numId w:val="32"/>
        </w:numPr>
        <w:rPr>
          <w:lang w:val="en-GB"/>
        </w:rPr>
      </w:pPr>
      <w:r w:rsidRPr="005A1D35">
        <w:rPr>
          <w:lang w:val="en-GB"/>
        </w:rPr>
        <w:t>what percentage of the contract will be subcontracted?</w:t>
      </w:r>
    </w:p>
    <w:p w14:paraId="05AC943D" w14:textId="77777777" w:rsidR="007A0C87" w:rsidRPr="007A0C87" w:rsidRDefault="007A0C87" w:rsidP="007A0C87">
      <w:pPr>
        <w:rPr>
          <w:lang w:val="en-GB"/>
        </w:rPr>
      </w:pPr>
    </w:p>
    <w:p w14:paraId="48BF91BF" w14:textId="77777777" w:rsidR="005267C6" w:rsidRDefault="005267C6" w:rsidP="007A0C87">
      <w:pPr>
        <w:pStyle w:val="ListParagraph"/>
        <w:ind w:left="851"/>
        <w:rPr>
          <w:lang w:val="en-GB"/>
        </w:rPr>
      </w:pPr>
      <w:r w:rsidRPr="005A1D35">
        <w:rPr>
          <w:lang w:val="en-GB"/>
        </w:rPr>
        <w:t xml:space="preserve"> ............……………….…%</w:t>
      </w:r>
    </w:p>
    <w:p w14:paraId="78471EF4" w14:textId="77777777" w:rsidR="007A0C87" w:rsidRPr="007A0C87" w:rsidRDefault="007A0C87" w:rsidP="007A0C87">
      <w:pPr>
        <w:ind w:left="360" w:hanging="360"/>
        <w:rPr>
          <w:lang w:val="en-GB"/>
        </w:rPr>
      </w:pPr>
    </w:p>
    <w:p w14:paraId="5B7B7D49" w14:textId="77777777" w:rsidR="007A0C87" w:rsidRDefault="005267C6" w:rsidP="00C632ED">
      <w:pPr>
        <w:pStyle w:val="ListParagraph"/>
        <w:numPr>
          <w:ilvl w:val="3"/>
          <w:numId w:val="32"/>
        </w:numPr>
        <w:rPr>
          <w:lang w:val="en-GB"/>
        </w:rPr>
      </w:pPr>
      <w:r w:rsidRPr="005A1D35">
        <w:rPr>
          <w:lang w:val="en-GB"/>
        </w:rPr>
        <w:t>the name of the sub-contractor?</w:t>
      </w:r>
    </w:p>
    <w:p w14:paraId="2B824318" w14:textId="77777777" w:rsidR="007A0C87" w:rsidRPr="007A0C87" w:rsidRDefault="007A0C87" w:rsidP="007A0C87">
      <w:pPr>
        <w:rPr>
          <w:lang w:val="en-GB"/>
        </w:rPr>
      </w:pPr>
    </w:p>
    <w:p w14:paraId="3F54C6F0" w14:textId="77777777" w:rsidR="005267C6" w:rsidRDefault="005267C6" w:rsidP="007A0C87">
      <w:pPr>
        <w:pStyle w:val="ListParagraph"/>
        <w:ind w:left="851"/>
        <w:rPr>
          <w:lang w:val="en-GB"/>
        </w:rPr>
      </w:pPr>
      <w:r w:rsidRPr="005A1D35">
        <w:rPr>
          <w:lang w:val="en-GB"/>
        </w:rPr>
        <w:t>…………………………………………………………</w:t>
      </w:r>
      <w:r w:rsidR="007A0C87">
        <w:rPr>
          <w:lang w:val="en-GB"/>
        </w:rPr>
        <w:t>……………………………………………….</w:t>
      </w:r>
    </w:p>
    <w:p w14:paraId="3260A926" w14:textId="77777777" w:rsidR="007A0C87" w:rsidRPr="007A0C87" w:rsidRDefault="007A0C87" w:rsidP="007A0C87">
      <w:pPr>
        <w:ind w:left="360" w:hanging="360"/>
        <w:rPr>
          <w:lang w:val="en-GB"/>
        </w:rPr>
      </w:pPr>
    </w:p>
    <w:p w14:paraId="4145E6FA" w14:textId="77777777" w:rsidR="007A0C87" w:rsidRDefault="005267C6" w:rsidP="00C632ED">
      <w:pPr>
        <w:pStyle w:val="ListParagraph"/>
        <w:numPr>
          <w:ilvl w:val="3"/>
          <w:numId w:val="32"/>
        </w:numPr>
        <w:rPr>
          <w:lang w:val="en-GB"/>
        </w:rPr>
      </w:pPr>
      <w:r w:rsidRPr="005A1D35">
        <w:rPr>
          <w:lang w:val="en-GB"/>
        </w:rPr>
        <w:t>the B-BBEE status level of the sub-contractor?</w:t>
      </w:r>
    </w:p>
    <w:p w14:paraId="31BAEC4C" w14:textId="77777777" w:rsidR="007A0C87" w:rsidRPr="007A0C87" w:rsidRDefault="007A0C87" w:rsidP="007A0C87">
      <w:pPr>
        <w:rPr>
          <w:lang w:val="en-GB"/>
        </w:rPr>
      </w:pPr>
    </w:p>
    <w:p w14:paraId="6B07F387" w14:textId="77777777" w:rsidR="005267C6" w:rsidRDefault="005267C6" w:rsidP="007A0C87">
      <w:pPr>
        <w:pStyle w:val="ListParagraph"/>
        <w:ind w:left="851"/>
        <w:rPr>
          <w:lang w:val="en-GB"/>
        </w:rPr>
      </w:pPr>
      <w:r w:rsidRPr="005A1D35">
        <w:rPr>
          <w:lang w:val="en-GB"/>
        </w:rPr>
        <w:t xml:space="preserve"> ……………</w:t>
      </w:r>
      <w:r w:rsidR="007A0C87">
        <w:rPr>
          <w:lang w:val="en-GB"/>
        </w:rPr>
        <w:t>……………………………………………………………………………………………</w:t>
      </w:r>
    </w:p>
    <w:p w14:paraId="2B166CAB" w14:textId="77777777" w:rsidR="007A0C87" w:rsidRPr="007A0C87" w:rsidRDefault="007A0C87" w:rsidP="007A0C87">
      <w:pPr>
        <w:ind w:left="360" w:hanging="360"/>
        <w:rPr>
          <w:lang w:val="en-GB"/>
        </w:rPr>
      </w:pPr>
    </w:p>
    <w:p w14:paraId="1653A1E2" w14:textId="77777777" w:rsidR="005267C6" w:rsidRPr="007A0C87" w:rsidRDefault="005267C6" w:rsidP="00C632ED">
      <w:pPr>
        <w:pStyle w:val="ListParagraph"/>
        <w:numPr>
          <w:ilvl w:val="3"/>
          <w:numId w:val="32"/>
        </w:numPr>
        <w:rPr>
          <w:lang w:val="en-GB"/>
        </w:rPr>
      </w:pPr>
      <w:r w:rsidRPr="005A1D35">
        <w:rPr>
          <w:lang w:val="en-GB"/>
        </w:rPr>
        <w:t xml:space="preserve">whether the sub-contractor is an </w:t>
      </w:r>
      <w:r w:rsidR="00947AFF" w:rsidRPr="005A1D35">
        <w:rPr>
          <w:lang w:val="en-GB"/>
        </w:rPr>
        <w:t>EME?</w:t>
      </w:r>
      <w:r w:rsidR="00947AFF" w:rsidRPr="007A0C87">
        <w:rPr>
          <w:lang w:val="en-GB"/>
        </w:rPr>
        <w:t xml:space="preserve"> YES</w:t>
      </w:r>
      <w:r w:rsidRPr="007A0C87">
        <w:rPr>
          <w:lang w:val="en-GB"/>
        </w:rPr>
        <w:t>/</w:t>
      </w:r>
      <w:r w:rsidR="007A0C87" w:rsidRPr="007A0C87">
        <w:rPr>
          <w:lang w:val="en-GB"/>
        </w:rPr>
        <w:t>N</w:t>
      </w:r>
      <w:r w:rsidRPr="007A0C87">
        <w:rPr>
          <w:lang w:val="en-GB"/>
        </w:rPr>
        <w:t>O (delete which is not applicable)</w:t>
      </w:r>
    </w:p>
    <w:p w14:paraId="217612B3" w14:textId="77777777" w:rsidR="005267C6" w:rsidRPr="005267C6" w:rsidRDefault="005267C6" w:rsidP="005267C6">
      <w:pPr>
        <w:rPr>
          <w:lang w:val="en-GB"/>
        </w:rPr>
      </w:pPr>
    </w:p>
    <w:p w14:paraId="49B82E53" w14:textId="77777777" w:rsidR="005267C6" w:rsidRPr="007A0C87" w:rsidRDefault="005267C6" w:rsidP="00C632ED">
      <w:pPr>
        <w:pStyle w:val="ListParagraph"/>
        <w:numPr>
          <w:ilvl w:val="0"/>
          <w:numId w:val="32"/>
        </w:numPr>
        <w:rPr>
          <w:lang w:val="en-GB"/>
        </w:rPr>
      </w:pPr>
      <w:r w:rsidRPr="007A0C87">
        <w:rPr>
          <w:lang w:val="en-GB"/>
        </w:rPr>
        <w:t>DECLARATION WITH REGARD TO COMPANY/FIRM</w:t>
      </w:r>
    </w:p>
    <w:p w14:paraId="39D60310" w14:textId="77777777" w:rsidR="005267C6" w:rsidRPr="005267C6" w:rsidRDefault="005267C6" w:rsidP="005267C6">
      <w:pPr>
        <w:rPr>
          <w:lang w:val="en-GB"/>
        </w:rPr>
      </w:pPr>
    </w:p>
    <w:p w14:paraId="62405FA4" w14:textId="005BED95" w:rsidR="007A0C87" w:rsidRPr="007A0C87" w:rsidRDefault="007A0C87" w:rsidP="00C632ED">
      <w:pPr>
        <w:pStyle w:val="ListParagraph"/>
        <w:numPr>
          <w:ilvl w:val="1"/>
          <w:numId w:val="32"/>
        </w:numPr>
        <w:rPr>
          <w:lang w:val="en-GB"/>
        </w:rPr>
      </w:pPr>
      <w:r w:rsidRPr="007A0C87">
        <w:rPr>
          <w:lang w:val="en-GB"/>
        </w:rPr>
        <w:t>Name of C</w:t>
      </w:r>
      <w:r w:rsidR="005267C6" w:rsidRPr="007A0C87">
        <w:rPr>
          <w:lang w:val="en-GB"/>
        </w:rPr>
        <w:t>ompany/</w:t>
      </w:r>
      <w:r w:rsidRPr="007A0C87">
        <w:rPr>
          <w:lang w:val="en-GB"/>
        </w:rPr>
        <w:t>F</w:t>
      </w:r>
      <w:r>
        <w:rPr>
          <w:lang w:val="en-GB"/>
        </w:rPr>
        <w:t>irm</w:t>
      </w:r>
      <w:r>
        <w:rPr>
          <w:lang w:val="en-GB"/>
        </w:rPr>
        <w:tab/>
        <w:t>: ..</w:t>
      </w:r>
      <w:r w:rsidR="005267C6" w:rsidRPr="007A0C87">
        <w:rPr>
          <w:lang w:val="en-GB"/>
        </w:rPr>
        <w:t xml:space="preserve">............................................................................................. </w:t>
      </w:r>
    </w:p>
    <w:p w14:paraId="5AA206D2" w14:textId="77777777" w:rsidR="005267C6" w:rsidRPr="005267C6" w:rsidRDefault="005267C6" w:rsidP="007A0C87">
      <w:pPr>
        <w:ind w:firstLine="60"/>
        <w:rPr>
          <w:lang w:val="en-GB"/>
        </w:rPr>
      </w:pPr>
    </w:p>
    <w:p w14:paraId="14EC83E1" w14:textId="77777777" w:rsidR="005267C6" w:rsidRPr="007A0C87" w:rsidRDefault="005267C6" w:rsidP="00C632ED">
      <w:pPr>
        <w:pStyle w:val="ListParagraph"/>
        <w:numPr>
          <w:ilvl w:val="1"/>
          <w:numId w:val="32"/>
        </w:numPr>
        <w:rPr>
          <w:lang w:val="en-GB"/>
        </w:rPr>
      </w:pPr>
      <w:r w:rsidRPr="007A0C87">
        <w:rPr>
          <w:lang w:val="en-GB"/>
        </w:rPr>
        <w:t xml:space="preserve">VAT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Pr="007A0C87">
        <w:rPr>
          <w:lang w:val="en-GB"/>
        </w:rPr>
        <w:tab/>
        <w:t>: .............................................................................................</w:t>
      </w:r>
      <w:r w:rsidR="001E1315">
        <w:rPr>
          <w:lang w:val="en-GB"/>
        </w:rPr>
        <w:t>.</w:t>
      </w:r>
    </w:p>
    <w:p w14:paraId="508BFD31" w14:textId="77777777" w:rsidR="005267C6" w:rsidRPr="005267C6" w:rsidRDefault="005267C6" w:rsidP="005267C6">
      <w:pPr>
        <w:rPr>
          <w:lang w:val="en-GB"/>
        </w:rPr>
      </w:pPr>
    </w:p>
    <w:p w14:paraId="257D3252" w14:textId="77777777" w:rsidR="005267C6" w:rsidRDefault="005267C6" w:rsidP="00C632ED">
      <w:pPr>
        <w:pStyle w:val="ListParagraph"/>
        <w:numPr>
          <w:ilvl w:val="1"/>
          <w:numId w:val="32"/>
        </w:numPr>
        <w:rPr>
          <w:lang w:val="en-GB"/>
        </w:rPr>
      </w:pPr>
      <w:r w:rsidRPr="007A0C87">
        <w:rPr>
          <w:lang w:val="en-GB"/>
        </w:rPr>
        <w:t xml:space="preserve">Company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001E1315">
        <w:rPr>
          <w:lang w:val="en-GB"/>
        </w:rPr>
        <w:t>: …..</w:t>
      </w:r>
      <w:r w:rsidRPr="007A0C87">
        <w:rPr>
          <w:lang w:val="en-GB"/>
        </w:rPr>
        <w:t>……………………………………………………………….</w:t>
      </w:r>
      <w:r w:rsidR="001E1315">
        <w:rPr>
          <w:lang w:val="en-GB"/>
        </w:rPr>
        <w:t>.</w:t>
      </w:r>
    </w:p>
    <w:p w14:paraId="4F002E62" w14:textId="77777777" w:rsidR="001E1315" w:rsidRPr="001E1315" w:rsidRDefault="001E1315" w:rsidP="001E1315">
      <w:pPr>
        <w:pStyle w:val="ListParagraph"/>
        <w:ind w:left="360"/>
        <w:rPr>
          <w:lang w:val="en-GB"/>
        </w:rPr>
      </w:pPr>
    </w:p>
    <w:p w14:paraId="55004117" w14:textId="7B17198A" w:rsidR="005267C6" w:rsidRPr="007A0C87" w:rsidRDefault="007A0C87" w:rsidP="00C632ED">
      <w:pPr>
        <w:pStyle w:val="ListParagraph"/>
        <w:numPr>
          <w:ilvl w:val="1"/>
          <w:numId w:val="32"/>
        </w:numPr>
        <w:rPr>
          <w:lang w:val="en-GB"/>
        </w:rPr>
      </w:pPr>
      <w:r w:rsidRPr="007A0C87">
        <w:rPr>
          <w:lang w:val="en-GB"/>
        </w:rPr>
        <w:t>Type of the Company/Firm</w:t>
      </w:r>
      <w:r w:rsidR="000C6953">
        <w:rPr>
          <w:lang w:val="en-GB"/>
        </w:rPr>
        <w:t xml:space="preserve"> </w:t>
      </w:r>
      <w:r w:rsidR="008C4562" w:rsidRPr="008C4562">
        <w:rPr>
          <w:lang w:val="en-GB"/>
        </w:rPr>
        <w:t>[Tick applicable box]</w:t>
      </w:r>
    </w:p>
    <w:p w14:paraId="05CDE0E2" w14:textId="77777777" w:rsidR="005267C6" w:rsidRDefault="005267C6"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1E1315" w14:paraId="6F811311" w14:textId="77777777" w:rsidTr="008C4562">
        <w:tc>
          <w:tcPr>
            <w:tcW w:w="992" w:type="dxa"/>
            <w:tcBorders>
              <w:bottom w:val="single" w:sz="4" w:space="0" w:color="auto"/>
              <w:right w:val="single" w:sz="4" w:space="0" w:color="auto"/>
            </w:tcBorders>
          </w:tcPr>
          <w:p w14:paraId="4638E331"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F70A545" w14:textId="77777777" w:rsidR="001E1315" w:rsidRDefault="001E1315" w:rsidP="001E1315">
            <w:pPr>
              <w:spacing w:before="120" w:after="120"/>
              <w:rPr>
                <w:lang w:val="en-GB"/>
              </w:rPr>
            </w:pPr>
            <w:r w:rsidRPr="005267C6">
              <w:rPr>
                <w:lang w:val="en-GB"/>
              </w:rPr>
              <w:t>Partnership/Joint Venture / Consortium</w:t>
            </w:r>
          </w:p>
        </w:tc>
      </w:tr>
      <w:tr w:rsidR="001E1315" w14:paraId="2B621CFC" w14:textId="77777777" w:rsidTr="008C4562">
        <w:tc>
          <w:tcPr>
            <w:tcW w:w="992" w:type="dxa"/>
            <w:tcBorders>
              <w:bottom w:val="single" w:sz="4" w:space="0" w:color="auto"/>
              <w:right w:val="single" w:sz="4" w:space="0" w:color="auto"/>
            </w:tcBorders>
          </w:tcPr>
          <w:p w14:paraId="45C56C8F"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41E28DAE" w14:textId="77777777" w:rsidR="001E1315" w:rsidRDefault="00947AFF" w:rsidP="001E1315">
            <w:pPr>
              <w:spacing w:before="120" w:after="120"/>
              <w:rPr>
                <w:lang w:val="en-GB"/>
              </w:rPr>
            </w:pPr>
            <w:r w:rsidRPr="005267C6">
              <w:rPr>
                <w:lang w:val="en-GB"/>
              </w:rPr>
              <w:t>One-person</w:t>
            </w:r>
            <w:r w:rsidR="001E1315" w:rsidRPr="005267C6">
              <w:rPr>
                <w:lang w:val="en-GB"/>
              </w:rPr>
              <w:t xml:space="preserve"> business/sole propriety</w:t>
            </w:r>
          </w:p>
        </w:tc>
      </w:tr>
      <w:tr w:rsidR="001E1315" w14:paraId="46773952" w14:textId="77777777" w:rsidTr="008C4562">
        <w:tc>
          <w:tcPr>
            <w:tcW w:w="992" w:type="dxa"/>
            <w:tcBorders>
              <w:bottom w:val="single" w:sz="4" w:space="0" w:color="auto"/>
              <w:right w:val="single" w:sz="4" w:space="0" w:color="auto"/>
            </w:tcBorders>
          </w:tcPr>
          <w:p w14:paraId="6DFEC20A"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6166F94F" w14:textId="77777777" w:rsidR="001E1315" w:rsidRDefault="001E1315" w:rsidP="001E1315">
            <w:pPr>
              <w:spacing w:before="120" w:after="120"/>
              <w:rPr>
                <w:lang w:val="en-GB"/>
              </w:rPr>
            </w:pPr>
            <w:r w:rsidRPr="005267C6">
              <w:rPr>
                <w:lang w:val="en-GB"/>
              </w:rPr>
              <w:t>Close corporation</w:t>
            </w:r>
          </w:p>
        </w:tc>
      </w:tr>
      <w:tr w:rsidR="001E1315" w14:paraId="1B457CD4" w14:textId="77777777" w:rsidTr="008C4562">
        <w:tc>
          <w:tcPr>
            <w:tcW w:w="992" w:type="dxa"/>
            <w:tcBorders>
              <w:bottom w:val="single" w:sz="4" w:space="0" w:color="auto"/>
              <w:right w:val="single" w:sz="4" w:space="0" w:color="auto"/>
            </w:tcBorders>
          </w:tcPr>
          <w:p w14:paraId="66DECEA9"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CAB1B5D" w14:textId="77777777" w:rsidR="001E1315" w:rsidRDefault="001E1315" w:rsidP="001E1315">
            <w:pPr>
              <w:spacing w:before="120" w:after="120"/>
              <w:rPr>
                <w:lang w:val="en-GB"/>
              </w:rPr>
            </w:pPr>
            <w:r w:rsidRPr="005267C6">
              <w:rPr>
                <w:lang w:val="en-GB"/>
              </w:rPr>
              <w:t>Company</w:t>
            </w:r>
          </w:p>
        </w:tc>
      </w:tr>
      <w:tr w:rsidR="001E1315" w14:paraId="420DFB80" w14:textId="77777777" w:rsidTr="008C4562">
        <w:tc>
          <w:tcPr>
            <w:tcW w:w="992" w:type="dxa"/>
            <w:tcBorders>
              <w:right w:val="single" w:sz="4" w:space="0" w:color="auto"/>
            </w:tcBorders>
          </w:tcPr>
          <w:p w14:paraId="53D293C7"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507C0D10" w14:textId="77777777" w:rsidR="001E1315" w:rsidRPr="005267C6" w:rsidRDefault="001E1315" w:rsidP="001E1315">
            <w:pPr>
              <w:spacing w:before="120" w:after="120"/>
              <w:rPr>
                <w:lang w:val="en-GB"/>
              </w:rPr>
            </w:pPr>
            <w:r w:rsidRPr="005267C6">
              <w:rPr>
                <w:lang w:val="en-GB"/>
              </w:rPr>
              <w:t>(Pty) Limited</w:t>
            </w:r>
          </w:p>
        </w:tc>
      </w:tr>
    </w:tbl>
    <w:p w14:paraId="2D762B6D" w14:textId="77777777" w:rsidR="001E1315" w:rsidRDefault="001E1315" w:rsidP="005267C6">
      <w:pPr>
        <w:rPr>
          <w:lang w:val="en-GB"/>
        </w:rPr>
      </w:pPr>
    </w:p>
    <w:p w14:paraId="296CCAD8" w14:textId="77777777" w:rsidR="005267C6" w:rsidRPr="005267C6" w:rsidRDefault="005267C6" w:rsidP="005267C6">
      <w:pPr>
        <w:rPr>
          <w:lang w:val="en-GB"/>
        </w:rPr>
      </w:pPr>
    </w:p>
    <w:p w14:paraId="4DAE7691" w14:textId="77777777" w:rsidR="005267C6" w:rsidRPr="005267C6" w:rsidRDefault="005267C6" w:rsidP="005267C6">
      <w:pPr>
        <w:rPr>
          <w:lang w:val="en-GB"/>
        </w:rPr>
      </w:pPr>
    </w:p>
    <w:p w14:paraId="3907780F" w14:textId="77777777" w:rsidR="005267C6" w:rsidRPr="008C4562" w:rsidRDefault="008C4562" w:rsidP="00C632ED">
      <w:pPr>
        <w:pStyle w:val="ListParagraph"/>
        <w:numPr>
          <w:ilvl w:val="1"/>
          <w:numId w:val="32"/>
        </w:numPr>
        <w:rPr>
          <w:lang w:val="en-GB"/>
        </w:rPr>
      </w:pPr>
      <w:r w:rsidRPr="008C4562">
        <w:rPr>
          <w:lang w:val="en-GB"/>
        </w:rPr>
        <w:t>Describe Principle Business Activities</w:t>
      </w:r>
    </w:p>
    <w:p w14:paraId="6E95BA0D" w14:textId="77777777" w:rsidR="005267C6" w:rsidRPr="005267C6" w:rsidRDefault="005267C6" w:rsidP="005267C6">
      <w:pPr>
        <w:rPr>
          <w:lang w:val="en-GB"/>
        </w:rPr>
      </w:pPr>
    </w:p>
    <w:p w14:paraId="010F866D" w14:textId="77777777" w:rsidR="004875F3" w:rsidRDefault="004875F3" w:rsidP="004875F3">
      <w:pPr>
        <w:pStyle w:val="BodyText"/>
        <w:spacing w:before="120" w:after="120" w:line="360" w:lineRule="auto"/>
        <w:rPr>
          <w:lang w:val="en-GB"/>
        </w:rPr>
      </w:pPr>
      <w:r>
        <w:rPr>
          <w:lang w:val="en-GB"/>
        </w:rPr>
        <w:t>………………………………………………………………………………………………………</w:t>
      </w:r>
    </w:p>
    <w:p w14:paraId="4BA4C742" w14:textId="77777777" w:rsidR="004875F3" w:rsidRDefault="004875F3" w:rsidP="004875F3">
      <w:pPr>
        <w:pStyle w:val="BodyText"/>
        <w:spacing w:before="120" w:after="120" w:line="360" w:lineRule="auto"/>
        <w:rPr>
          <w:lang w:val="en-GB"/>
        </w:rPr>
      </w:pPr>
      <w:r>
        <w:rPr>
          <w:lang w:val="en-GB"/>
        </w:rPr>
        <w:t>………………………………………………………………………………………………………</w:t>
      </w:r>
    </w:p>
    <w:p w14:paraId="0B7D09A5" w14:textId="77777777" w:rsidR="005267C6" w:rsidRPr="005267C6" w:rsidRDefault="004875F3" w:rsidP="004875F3">
      <w:pPr>
        <w:pStyle w:val="BodyText"/>
        <w:spacing w:before="120" w:after="120" w:line="360" w:lineRule="auto"/>
        <w:rPr>
          <w:lang w:val="en-GB"/>
        </w:rPr>
      </w:pPr>
      <w:r>
        <w:rPr>
          <w:lang w:val="en-GB"/>
        </w:rPr>
        <w:t>…………………………………………………………………………………………………………</w:t>
      </w:r>
      <w:r w:rsidRPr="004875F3">
        <w:rPr>
          <w:bCs w:val="0"/>
          <w:lang w:val="en-GB"/>
        </w:rPr>
        <w:t>…………………………………………………………………………………………………………</w:t>
      </w:r>
      <w:r>
        <w:rPr>
          <w:lang w:val="en-GB"/>
        </w:rPr>
        <w:t>………………………………………………………………………………………………………</w:t>
      </w:r>
    </w:p>
    <w:p w14:paraId="56E7B5A3" w14:textId="77777777" w:rsidR="005267C6" w:rsidRPr="004875F3" w:rsidRDefault="004875F3" w:rsidP="00C632ED">
      <w:pPr>
        <w:pStyle w:val="ListParagraph"/>
        <w:numPr>
          <w:ilvl w:val="1"/>
          <w:numId w:val="32"/>
        </w:numPr>
        <w:rPr>
          <w:lang w:val="en-GB"/>
        </w:rPr>
      </w:pPr>
      <w:r w:rsidRPr="004875F3">
        <w:rPr>
          <w:lang w:val="en-GB"/>
        </w:rPr>
        <w:t>Company Classification</w:t>
      </w:r>
      <w:r w:rsidR="005267C6" w:rsidRPr="004875F3">
        <w:rPr>
          <w:lang w:val="en-GB"/>
        </w:rPr>
        <w:tab/>
      </w:r>
      <w:r w:rsidRPr="004875F3">
        <w:rPr>
          <w:lang w:val="en-GB"/>
        </w:rPr>
        <w:t>[Tick applicable box]</w:t>
      </w:r>
    </w:p>
    <w:p w14:paraId="12301EFC" w14:textId="77777777" w:rsidR="005267C6" w:rsidRDefault="005267C6" w:rsidP="005267C6">
      <w:pPr>
        <w:rPr>
          <w:lang w:val="en-GB"/>
        </w:rPr>
      </w:pPr>
    </w:p>
    <w:p w14:paraId="5B216B2F" w14:textId="77777777" w:rsidR="004875F3" w:rsidRDefault="004875F3"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4875F3" w14:paraId="11C9F30B" w14:textId="77777777" w:rsidTr="00951517">
        <w:tc>
          <w:tcPr>
            <w:tcW w:w="992" w:type="dxa"/>
            <w:tcBorders>
              <w:bottom w:val="single" w:sz="4" w:space="0" w:color="auto"/>
              <w:right w:val="single" w:sz="4" w:space="0" w:color="auto"/>
            </w:tcBorders>
          </w:tcPr>
          <w:p w14:paraId="2C19C869"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42A31EB" w14:textId="77777777" w:rsidR="004875F3" w:rsidRDefault="004875F3" w:rsidP="00951517">
            <w:pPr>
              <w:spacing w:before="120" w:after="120"/>
              <w:rPr>
                <w:lang w:val="en-GB"/>
              </w:rPr>
            </w:pPr>
            <w:r w:rsidRPr="005267C6">
              <w:rPr>
                <w:lang w:val="en-GB"/>
              </w:rPr>
              <w:t>Manufacturer</w:t>
            </w:r>
          </w:p>
        </w:tc>
      </w:tr>
      <w:tr w:rsidR="004875F3" w14:paraId="166044EB" w14:textId="77777777" w:rsidTr="00951517">
        <w:tc>
          <w:tcPr>
            <w:tcW w:w="992" w:type="dxa"/>
            <w:tcBorders>
              <w:bottom w:val="single" w:sz="4" w:space="0" w:color="auto"/>
              <w:right w:val="single" w:sz="4" w:space="0" w:color="auto"/>
            </w:tcBorders>
          </w:tcPr>
          <w:p w14:paraId="0B7DAB6A"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6F25C0BF" w14:textId="77777777" w:rsidR="004875F3" w:rsidRDefault="004875F3" w:rsidP="00951517">
            <w:pPr>
              <w:spacing w:before="120" w:after="120"/>
              <w:rPr>
                <w:lang w:val="en-GB"/>
              </w:rPr>
            </w:pPr>
            <w:r w:rsidRPr="005267C6">
              <w:rPr>
                <w:lang w:val="en-GB"/>
              </w:rPr>
              <w:t>Supplier</w:t>
            </w:r>
          </w:p>
        </w:tc>
      </w:tr>
      <w:tr w:rsidR="004875F3" w14:paraId="4658F341" w14:textId="77777777" w:rsidTr="00951517">
        <w:tc>
          <w:tcPr>
            <w:tcW w:w="992" w:type="dxa"/>
            <w:tcBorders>
              <w:bottom w:val="single" w:sz="4" w:space="0" w:color="auto"/>
              <w:right w:val="single" w:sz="4" w:space="0" w:color="auto"/>
            </w:tcBorders>
          </w:tcPr>
          <w:p w14:paraId="0640A3A5"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8D2B439" w14:textId="77777777" w:rsidR="004875F3" w:rsidRDefault="004875F3" w:rsidP="00951517">
            <w:pPr>
              <w:spacing w:before="120" w:after="120"/>
              <w:rPr>
                <w:lang w:val="en-GB"/>
              </w:rPr>
            </w:pPr>
            <w:r w:rsidRPr="005267C6">
              <w:rPr>
                <w:lang w:val="en-GB"/>
              </w:rPr>
              <w:t>Professional service provider</w:t>
            </w:r>
          </w:p>
        </w:tc>
      </w:tr>
      <w:tr w:rsidR="004875F3" w14:paraId="342B83CE" w14:textId="77777777" w:rsidTr="00951517">
        <w:tc>
          <w:tcPr>
            <w:tcW w:w="992" w:type="dxa"/>
            <w:tcBorders>
              <w:bottom w:val="single" w:sz="4" w:space="0" w:color="auto"/>
              <w:right w:val="single" w:sz="4" w:space="0" w:color="auto"/>
            </w:tcBorders>
          </w:tcPr>
          <w:p w14:paraId="5D78EAE4"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02D80459" w14:textId="77777777" w:rsidR="004875F3" w:rsidRDefault="004875F3" w:rsidP="00951517">
            <w:pPr>
              <w:spacing w:before="120" w:after="120"/>
              <w:rPr>
                <w:lang w:val="en-GB"/>
              </w:rPr>
            </w:pPr>
            <w:r w:rsidRPr="005267C6">
              <w:rPr>
                <w:lang w:val="en-GB"/>
              </w:rPr>
              <w:t>Other service providers, e.g. transporter, etc.</w:t>
            </w:r>
          </w:p>
        </w:tc>
      </w:tr>
    </w:tbl>
    <w:p w14:paraId="046C3588" w14:textId="77777777" w:rsidR="004875F3" w:rsidRPr="005267C6" w:rsidRDefault="004875F3" w:rsidP="005267C6">
      <w:pPr>
        <w:rPr>
          <w:lang w:val="en-GB"/>
        </w:rPr>
      </w:pPr>
    </w:p>
    <w:p w14:paraId="464E55A8" w14:textId="77777777" w:rsidR="005267C6" w:rsidRPr="005267C6" w:rsidRDefault="005267C6" w:rsidP="005267C6">
      <w:pPr>
        <w:rPr>
          <w:lang w:val="en-GB"/>
        </w:rPr>
      </w:pPr>
    </w:p>
    <w:p w14:paraId="4638F129" w14:textId="77777777" w:rsidR="00D22246" w:rsidRDefault="005267C6" w:rsidP="00C632ED">
      <w:pPr>
        <w:pStyle w:val="ListParagraph"/>
        <w:numPr>
          <w:ilvl w:val="1"/>
          <w:numId w:val="32"/>
        </w:numPr>
        <w:rPr>
          <w:lang w:val="en-GB"/>
        </w:rPr>
      </w:pPr>
      <w:r w:rsidRPr="00D22246">
        <w:rPr>
          <w:lang w:val="en-GB"/>
        </w:rPr>
        <w:t xml:space="preserve">Total number of years the company/firm has been in business? </w:t>
      </w:r>
    </w:p>
    <w:p w14:paraId="118897A6" w14:textId="77777777" w:rsidR="00D22246" w:rsidRDefault="00D22246" w:rsidP="00D22246">
      <w:pPr>
        <w:rPr>
          <w:lang w:val="en-GB"/>
        </w:rPr>
      </w:pPr>
    </w:p>
    <w:p w14:paraId="402E8868" w14:textId="77777777" w:rsidR="00D22246" w:rsidRDefault="00D22246" w:rsidP="00D22246">
      <w:pPr>
        <w:rPr>
          <w:lang w:val="en-GB"/>
        </w:rPr>
      </w:pPr>
    </w:p>
    <w:p w14:paraId="5433D419" w14:textId="77777777" w:rsidR="005267C6" w:rsidRPr="00D22246" w:rsidRDefault="005267C6" w:rsidP="00D22246">
      <w:pPr>
        <w:pStyle w:val="BodyText"/>
        <w:rPr>
          <w:lang w:val="en-GB"/>
        </w:rPr>
      </w:pPr>
      <w:r w:rsidRPr="00D22246">
        <w:rPr>
          <w:lang w:val="en-GB"/>
        </w:rPr>
        <w:t>……………………………………</w:t>
      </w:r>
    </w:p>
    <w:p w14:paraId="635CA683" w14:textId="77777777" w:rsidR="005267C6" w:rsidRPr="005267C6" w:rsidRDefault="005267C6" w:rsidP="005267C6">
      <w:pPr>
        <w:rPr>
          <w:lang w:val="en-GB"/>
        </w:rPr>
      </w:pPr>
    </w:p>
    <w:p w14:paraId="746CCADA" w14:textId="77777777" w:rsidR="005267C6" w:rsidRPr="005267C6" w:rsidRDefault="005267C6" w:rsidP="005267C6">
      <w:pPr>
        <w:rPr>
          <w:lang w:val="en-GB"/>
        </w:rPr>
      </w:pPr>
    </w:p>
    <w:p w14:paraId="0CAEF02E" w14:textId="77777777" w:rsidR="005267C6" w:rsidRPr="00D22246" w:rsidRDefault="005267C6" w:rsidP="00C632ED">
      <w:pPr>
        <w:pStyle w:val="ListParagraph"/>
        <w:numPr>
          <w:ilvl w:val="1"/>
          <w:numId w:val="32"/>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2E40C63D" w14:textId="77777777" w:rsidR="005267C6" w:rsidRPr="005267C6" w:rsidRDefault="005267C6" w:rsidP="005267C6">
      <w:pPr>
        <w:rPr>
          <w:lang w:val="en-GB"/>
        </w:rPr>
      </w:pPr>
    </w:p>
    <w:p w14:paraId="0601EE7A" w14:textId="77777777" w:rsidR="005267C6" w:rsidRPr="005267C6" w:rsidRDefault="005267C6" w:rsidP="005267C6">
      <w:pPr>
        <w:rPr>
          <w:lang w:val="en-GB"/>
        </w:rPr>
      </w:pPr>
    </w:p>
    <w:p w14:paraId="13266968" w14:textId="77777777" w:rsidR="005267C6" w:rsidRPr="00D22246" w:rsidRDefault="005267C6" w:rsidP="00C632ED">
      <w:pPr>
        <w:pStyle w:val="ListParagraph"/>
        <w:numPr>
          <w:ilvl w:val="2"/>
          <w:numId w:val="32"/>
        </w:numPr>
        <w:rPr>
          <w:lang w:val="en-GB"/>
        </w:rPr>
      </w:pPr>
      <w:r w:rsidRPr="00D22246">
        <w:rPr>
          <w:lang w:val="en-GB"/>
        </w:rPr>
        <w:t>The information furnished is true and correct;</w:t>
      </w:r>
    </w:p>
    <w:p w14:paraId="43A67F44" w14:textId="77777777" w:rsidR="005267C6" w:rsidRPr="005267C6" w:rsidRDefault="005267C6" w:rsidP="005267C6">
      <w:pPr>
        <w:rPr>
          <w:lang w:val="en-GB"/>
        </w:rPr>
      </w:pPr>
    </w:p>
    <w:p w14:paraId="656D2E4A" w14:textId="61B60D1F" w:rsidR="005267C6" w:rsidRPr="00D22246" w:rsidRDefault="005267C6" w:rsidP="00C632ED">
      <w:pPr>
        <w:pStyle w:val="ListParagraph"/>
        <w:numPr>
          <w:ilvl w:val="2"/>
          <w:numId w:val="32"/>
        </w:numPr>
        <w:rPr>
          <w:lang w:val="en-GB"/>
        </w:rPr>
      </w:pPr>
      <w:r w:rsidRPr="00D22246">
        <w:rPr>
          <w:lang w:val="en-GB"/>
        </w:rPr>
        <w:t>The preference points claimed are in accordance with the General Conditions as indicated in paragraph 1 of this form</w:t>
      </w:r>
      <w:r w:rsidR="00707FE4">
        <w:rPr>
          <w:lang w:val="en-GB"/>
        </w:rPr>
        <w:t>;</w:t>
      </w:r>
    </w:p>
    <w:p w14:paraId="2895BDE0" w14:textId="77777777" w:rsidR="005267C6" w:rsidRPr="005267C6" w:rsidRDefault="005267C6" w:rsidP="005267C6">
      <w:pPr>
        <w:rPr>
          <w:lang w:val="en-GB"/>
        </w:rPr>
      </w:pPr>
    </w:p>
    <w:p w14:paraId="13A210EC" w14:textId="77777777" w:rsidR="005267C6" w:rsidRPr="00D22246" w:rsidRDefault="005267C6" w:rsidP="00C632ED">
      <w:pPr>
        <w:pStyle w:val="ListParagraph"/>
        <w:numPr>
          <w:ilvl w:val="2"/>
          <w:numId w:val="32"/>
        </w:numPr>
        <w:rPr>
          <w:lang w:val="en-GB"/>
        </w:rPr>
      </w:pPr>
      <w:r w:rsidRPr="00D22246">
        <w:rPr>
          <w:lang w:val="en-GB"/>
        </w:rPr>
        <w:t>In the event of a contract being awarded as a result of points claimed as shown in paragraph 7, the contractor may be required to furnish documentary proof to the</w:t>
      </w:r>
      <w:r w:rsidR="00B2297F">
        <w:rPr>
          <w:lang w:val="en-GB"/>
        </w:rPr>
        <w:t xml:space="preserve"> </w:t>
      </w:r>
      <w:r w:rsidRPr="00D22246">
        <w:rPr>
          <w:lang w:val="en-GB"/>
        </w:rPr>
        <w:t>satisfaction of the purchaser that the claims are correct;</w:t>
      </w:r>
    </w:p>
    <w:p w14:paraId="4B6FD958" w14:textId="77777777" w:rsidR="005267C6" w:rsidRPr="005267C6" w:rsidRDefault="005267C6" w:rsidP="005267C6">
      <w:pPr>
        <w:rPr>
          <w:lang w:val="en-GB"/>
        </w:rPr>
      </w:pPr>
    </w:p>
    <w:p w14:paraId="1CF1D3DF" w14:textId="77777777" w:rsidR="005267C6" w:rsidRPr="00D22246" w:rsidRDefault="005267C6" w:rsidP="00C632ED">
      <w:pPr>
        <w:pStyle w:val="ListParagraph"/>
        <w:numPr>
          <w:ilvl w:val="2"/>
          <w:numId w:val="32"/>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0459CFC2" w14:textId="77777777" w:rsidR="005267C6" w:rsidRPr="005267C6" w:rsidRDefault="005267C6" w:rsidP="005267C6">
      <w:pPr>
        <w:rPr>
          <w:lang w:val="en-GB"/>
        </w:rPr>
      </w:pPr>
    </w:p>
    <w:p w14:paraId="0483EC5E" w14:textId="77777777" w:rsidR="005267C6" w:rsidRPr="00D22246" w:rsidRDefault="005267C6" w:rsidP="00C632ED">
      <w:pPr>
        <w:pStyle w:val="ListParagraph"/>
        <w:numPr>
          <w:ilvl w:val="3"/>
          <w:numId w:val="32"/>
        </w:numPr>
        <w:rPr>
          <w:lang w:val="en-GB"/>
        </w:rPr>
      </w:pPr>
      <w:r w:rsidRPr="00D22246">
        <w:rPr>
          <w:lang w:val="en-GB"/>
        </w:rPr>
        <w:t>disqualify the person from the bidding process;</w:t>
      </w:r>
    </w:p>
    <w:p w14:paraId="540F900A" w14:textId="77777777" w:rsidR="005267C6" w:rsidRPr="005267C6" w:rsidRDefault="005267C6" w:rsidP="005267C6">
      <w:pPr>
        <w:rPr>
          <w:lang w:val="en-GB"/>
        </w:rPr>
      </w:pPr>
    </w:p>
    <w:p w14:paraId="7415AAD1" w14:textId="77777777" w:rsidR="005267C6" w:rsidRDefault="005267C6" w:rsidP="00C632ED">
      <w:pPr>
        <w:pStyle w:val="ListParagraph"/>
        <w:numPr>
          <w:ilvl w:val="3"/>
          <w:numId w:val="32"/>
        </w:numPr>
        <w:rPr>
          <w:lang w:val="en-GB"/>
        </w:rPr>
      </w:pPr>
      <w:r w:rsidRPr="007B79A5">
        <w:rPr>
          <w:lang w:val="en-GB"/>
        </w:rPr>
        <w:t>recover costs, losses or damages it has incurred or suffered as a result of</w:t>
      </w:r>
      <w:r w:rsidR="00B2297F">
        <w:rPr>
          <w:lang w:val="en-GB"/>
        </w:rPr>
        <w:t xml:space="preserve"> </w:t>
      </w:r>
      <w:r w:rsidRPr="007B79A5">
        <w:rPr>
          <w:lang w:val="en-GB"/>
        </w:rPr>
        <w:t>that person’s conduct;</w:t>
      </w:r>
    </w:p>
    <w:p w14:paraId="7E47164C" w14:textId="77777777" w:rsidR="00577CBB" w:rsidRPr="00577CBB" w:rsidRDefault="00577CBB" w:rsidP="00C632ED">
      <w:pPr>
        <w:pStyle w:val="ListParagraph"/>
        <w:numPr>
          <w:ilvl w:val="0"/>
          <w:numId w:val="15"/>
        </w:numPr>
        <w:rPr>
          <w:lang w:val="en-GB"/>
        </w:rPr>
      </w:pPr>
    </w:p>
    <w:p w14:paraId="082F63EA" w14:textId="77777777" w:rsidR="005267C6" w:rsidRPr="00D22246" w:rsidRDefault="005267C6" w:rsidP="00C632ED">
      <w:pPr>
        <w:pStyle w:val="ListParagraph"/>
        <w:numPr>
          <w:ilvl w:val="3"/>
          <w:numId w:val="32"/>
        </w:numPr>
        <w:rPr>
          <w:lang w:val="en-GB"/>
        </w:rPr>
      </w:pPr>
      <w:r w:rsidRPr="00D22246">
        <w:rPr>
          <w:lang w:val="en-GB"/>
        </w:rPr>
        <w:t xml:space="preserve">cancel the contract and claim any damages which it has suffered as a result of having to make less </w:t>
      </w:r>
      <w:r w:rsidR="007B79A5" w:rsidRPr="00D22246">
        <w:rPr>
          <w:lang w:val="en-GB"/>
        </w:rPr>
        <w:t>favourable</w:t>
      </w:r>
      <w:r w:rsidRPr="00D22246">
        <w:rPr>
          <w:lang w:val="en-GB"/>
        </w:rPr>
        <w:t xml:space="preserve"> arrangements due to such cancellation;</w:t>
      </w:r>
    </w:p>
    <w:p w14:paraId="1D18B6B1" w14:textId="77777777" w:rsidR="005267C6" w:rsidRPr="005267C6" w:rsidRDefault="005267C6" w:rsidP="005267C6">
      <w:pPr>
        <w:rPr>
          <w:lang w:val="en-GB"/>
        </w:rPr>
      </w:pPr>
    </w:p>
    <w:p w14:paraId="58255DFF" w14:textId="5EF73B66" w:rsidR="005267C6" w:rsidRPr="007B79A5" w:rsidRDefault="005267C6" w:rsidP="00C632ED">
      <w:pPr>
        <w:pStyle w:val="ListParagraph"/>
        <w:numPr>
          <w:ilvl w:val="3"/>
          <w:numId w:val="32"/>
        </w:numPr>
        <w:rPr>
          <w:lang w:val="en-GB"/>
        </w:rPr>
      </w:pPr>
      <w:r w:rsidRPr="007B79A5">
        <w:rPr>
          <w:lang w:val="en-GB"/>
        </w:rPr>
        <w:t xml:space="preserve">restrict the </w:t>
      </w:r>
      <w:r w:rsidR="00E958D9">
        <w:rPr>
          <w:lang w:val="en-GB"/>
        </w:rPr>
        <w:t>bidder</w:t>
      </w:r>
      <w:r w:rsidRPr="007B79A5">
        <w:rPr>
          <w:lang w:val="en-GB"/>
        </w:rPr>
        <w:t xml:space="preserve"> or contractor, its shareholders and directors, or only the shareholders and directors who acted on a fraudulent basis, from obtaining business from any organ of state </w:t>
      </w:r>
      <w:r w:rsidRPr="007B79A5">
        <w:rPr>
          <w:lang w:val="en-GB"/>
        </w:rPr>
        <w:lastRenderedPageBreak/>
        <w:t>for a period not exceeding 10 years, after the audialterampartem (hear the other side) rule has been applied; and</w:t>
      </w:r>
    </w:p>
    <w:p w14:paraId="2C93D43B" w14:textId="77777777" w:rsidR="005267C6" w:rsidRPr="005267C6" w:rsidRDefault="005267C6" w:rsidP="005267C6">
      <w:pPr>
        <w:rPr>
          <w:lang w:val="en-GB"/>
        </w:rPr>
      </w:pPr>
    </w:p>
    <w:p w14:paraId="3E41B80C" w14:textId="77777777" w:rsidR="005267C6" w:rsidRPr="00D22246" w:rsidRDefault="005267C6" w:rsidP="00C632ED">
      <w:pPr>
        <w:pStyle w:val="ListParagraph"/>
        <w:numPr>
          <w:ilvl w:val="3"/>
          <w:numId w:val="32"/>
        </w:numPr>
        <w:rPr>
          <w:lang w:val="en-GB"/>
        </w:rPr>
      </w:pPr>
      <w:r w:rsidRPr="00D22246">
        <w:rPr>
          <w:lang w:val="en-GB"/>
        </w:rPr>
        <w:t>forward the matter for criminal prosecution</w:t>
      </w:r>
    </w:p>
    <w:p w14:paraId="7A3E6B50" w14:textId="77777777" w:rsidR="005267C6" w:rsidRPr="005267C6" w:rsidRDefault="005267C6" w:rsidP="005267C6">
      <w:pPr>
        <w:rPr>
          <w:lang w:val="en-GB"/>
        </w:rPr>
      </w:pPr>
    </w:p>
    <w:p w14:paraId="47A7DCCA" w14:textId="77777777" w:rsidR="005267C6" w:rsidRPr="005267C6" w:rsidRDefault="005267C6" w:rsidP="005267C6">
      <w:pPr>
        <w:rPr>
          <w:lang w:val="en-GB"/>
        </w:rPr>
      </w:pPr>
    </w:p>
    <w:p w14:paraId="0DCE0D9F" w14:textId="77777777" w:rsidR="005267C6" w:rsidRPr="005267C6" w:rsidRDefault="005267C6" w:rsidP="005267C6">
      <w:pPr>
        <w:rPr>
          <w:lang w:val="en-GB"/>
        </w:rPr>
      </w:pPr>
      <w:r w:rsidRPr="005267C6">
        <w:rPr>
          <w:lang w:val="en-GB"/>
        </w:rPr>
        <w:t>WITNESSES:</w:t>
      </w:r>
    </w:p>
    <w:p w14:paraId="34ED573E" w14:textId="77777777" w:rsidR="005267C6" w:rsidRPr="005267C6" w:rsidRDefault="005267C6" w:rsidP="005267C6">
      <w:pPr>
        <w:rPr>
          <w:lang w:val="en-GB"/>
        </w:rPr>
      </w:pPr>
    </w:p>
    <w:p w14:paraId="1038AE22" w14:textId="77777777" w:rsidR="005267C6" w:rsidRPr="005267C6" w:rsidRDefault="005267C6" w:rsidP="005267C6">
      <w:pPr>
        <w:rPr>
          <w:lang w:val="en-GB"/>
        </w:rPr>
      </w:pPr>
    </w:p>
    <w:p w14:paraId="697D0233" w14:textId="77777777" w:rsidR="005267C6" w:rsidRPr="005267C6" w:rsidRDefault="005267C6" w:rsidP="005267C6">
      <w:pPr>
        <w:rPr>
          <w:lang w:val="en-GB"/>
        </w:rPr>
      </w:pPr>
      <w:r w:rsidRPr="005267C6">
        <w:rPr>
          <w:lang w:val="en-GB"/>
        </w:rPr>
        <w:t>1.</w:t>
      </w:r>
      <w:r w:rsidRPr="005267C6">
        <w:rPr>
          <w:lang w:val="en-GB"/>
        </w:rPr>
        <w:tab/>
        <w:t>………………………………………</w:t>
      </w:r>
    </w:p>
    <w:p w14:paraId="7BCA530A" w14:textId="77777777" w:rsidR="005267C6" w:rsidRPr="005267C6" w:rsidRDefault="005267C6" w:rsidP="005267C6">
      <w:pPr>
        <w:rPr>
          <w:lang w:val="en-GB"/>
        </w:rPr>
      </w:pPr>
    </w:p>
    <w:p w14:paraId="1BE091C8" w14:textId="77777777" w:rsidR="005267C6" w:rsidRPr="005267C6" w:rsidRDefault="005267C6" w:rsidP="005267C6">
      <w:pPr>
        <w:rPr>
          <w:lang w:val="en-GB"/>
        </w:rPr>
      </w:pPr>
    </w:p>
    <w:p w14:paraId="114575E8" w14:textId="77777777" w:rsidR="005267C6" w:rsidRPr="005267C6" w:rsidRDefault="005267C6" w:rsidP="005267C6">
      <w:pPr>
        <w:rPr>
          <w:lang w:val="en-GB"/>
        </w:rPr>
      </w:pPr>
    </w:p>
    <w:p w14:paraId="30C90D5D" w14:textId="77777777" w:rsidR="005267C6" w:rsidRPr="005267C6" w:rsidRDefault="005267C6" w:rsidP="005267C6">
      <w:pPr>
        <w:rPr>
          <w:lang w:val="en-GB"/>
        </w:rPr>
      </w:pPr>
      <w:r w:rsidRPr="005267C6">
        <w:rPr>
          <w:lang w:val="en-GB"/>
        </w:rPr>
        <w:t>2.</w:t>
      </w:r>
      <w:r w:rsidRPr="005267C6">
        <w:rPr>
          <w:lang w:val="en-GB"/>
        </w:rPr>
        <w:tab/>
        <w:t>………………………………………</w:t>
      </w:r>
    </w:p>
    <w:p w14:paraId="2C127896" w14:textId="77777777" w:rsidR="005267C6" w:rsidRPr="005267C6" w:rsidRDefault="005267C6" w:rsidP="005267C6">
      <w:pPr>
        <w:rPr>
          <w:lang w:val="en-GB"/>
        </w:rPr>
      </w:pPr>
    </w:p>
    <w:p w14:paraId="5BA8D720" w14:textId="77777777" w:rsidR="005267C6" w:rsidRDefault="005267C6" w:rsidP="005267C6">
      <w:pPr>
        <w:rPr>
          <w:lang w:val="en-GB"/>
        </w:rPr>
      </w:pPr>
    </w:p>
    <w:p w14:paraId="7751CF26" w14:textId="77777777" w:rsidR="007B79A5" w:rsidRDefault="007B79A5" w:rsidP="005267C6">
      <w:pPr>
        <w:rPr>
          <w:lang w:val="en-GB"/>
        </w:rPr>
      </w:pPr>
    </w:p>
    <w:p w14:paraId="1884CD8F" w14:textId="77777777" w:rsidR="007B79A5" w:rsidRDefault="007B79A5" w:rsidP="005267C6">
      <w:pPr>
        <w:rPr>
          <w:lang w:val="en-GB"/>
        </w:rPr>
      </w:pPr>
    </w:p>
    <w:p w14:paraId="39CE9807" w14:textId="77777777" w:rsidR="007B79A5" w:rsidRDefault="007B79A5" w:rsidP="005267C6">
      <w:pPr>
        <w:rPr>
          <w:lang w:val="en-GB"/>
        </w:rPr>
      </w:pPr>
    </w:p>
    <w:p w14:paraId="45AB1D68" w14:textId="77777777" w:rsidR="007B79A5" w:rsidRPr="005267C6" w:rsidRDefault="007B79A5" w:rsidP="005267C6">
      <w:pPr>
        <w:rPr>
          <w:lang w:val="en-GB"/>
        </w:rPr>
      </w:pPr>
    </w:p>
    <w:p w14:paraId="509408F4" w14:textId="77777777" w:rsidR="007B79A5" w:rsidRPr="005267C6" w:rsidRDefault="007B79A5" w:rsidP="007B79A5">
      <w:pPr>
        <w:rPr>
          <w:lang w:val="en-GB"/>
        </w:rPr>
      </w:pPr>
      <w:r w:rsidRPr="005267C6">
        <w:rPr>
          <w:lang w:val="en-GB"/>
        </w:rPr>
        <w:t>……………………………………</w:t>
      </w:r>
    </w:p>
    <w:p w14:paraId="5A28613D" w14:textId="77777777" w:rsidR="007B79A5" w:rsidRDefault="007B79A5" w:rsidP="007B79A5">
      <w:pPr>
        <w:rPr>
          <w:lang w:val="en-GB"/>
        </w:rPr>
      </w:pPr>
    </w:p>
    <w:p w14:paraId="5A2750E1" w14:textId="77777777" w:rsidR="007B79A5" w:rsidRDefault="007B79A5" w:rsidP="007B79A5">
      <w:pPr>
        <w:rPr>
          <w:lang w:val="en-GB"/>
        </w:rPr>
      </w:pPr>
    </w:p>
    <w:p w14:paraId="31569AE9" w14:textId="4DAE9078" w:rsidR="007B79A5" w:rsidRPr="005267C6" w:rsidRDefault="007B79A5" w:rsidP="007B79A5">
      <w:pPr>
        <w:rPr>
          <w:lang w:val="en-GB"/>
        </w:rPr>
      </w:pPr>
      <w:r w:rsidRPr="005267C6">
        <w:rPr>
          <w:lang w:val="en-GB"/>
        </w:rPr>
        <w:t xml:space="preserve">SIGNATURE(S) OF </w:t>
      </w:r>
      <w:r w:rsidR="00E958D9">
        <w:rPr>
          <w:lang w:val="en-GB"/>
        </w:rPr>
        <w:t>BIDDER</w:t>
      </w:r>
      <w:r w:rsidRPr="005267C6">
        <w:rPr>
          <w:lang w:val="en-GB"/>
        </w:rPr>
        <w:t>(S)</w:t>
      </w:r>
    </w:p>
    <w:p w14:paraId="6281A7F2" w14:textId="77777777" w:rsidR="005267C6" w:rsidRPr="005267C6" w:rsidRDefault="005267C6" w:rsidP="005267C6">
      <w:pPr>
        <w:rPr>
          <w:lang w:val="en-GB"/>
        </w:rPr>
      </w:pPr>
    </w:p>
    <w:p w14:paraId="2314DDCF" w14:textId="77777777" w:rsidR="005267C6" w:rsidRPr="005267C6" w:rsidRDefault="005267C6" w:rsidP="005267C6">
      <w:pPr>
        <w:rPr>
          <w:lang w:val="en-GB"/>
        </w:rPr>
      </w:pPr>
    </w:p>
    <w:p w14:paraId="728E2171" w14:textId="77777777" w:rsidR="005267C6" w:rsidRPr="005267C6" w:rsidRDefault="005267C6" w:rsidP="005267C6">
      <w:pPr>
        <w:rPr>
          <w:lang w:val="en-GB"/>
        </w:rPr>
      </w:pPr>
    </w:p>
    <w:p w14:paraId="51A5E4AF" w14:textId="77777777" w:rsidR="005267C6" w:rsidRPr="005267C6" w:rsidRDefault="005267C6" w:rsidP="005267C6">
      <w:pPr>
        <w:rPr>
          <w:lang w:val="en-GB"/>
        </w:rPr>
      </w:pPr>
      <w:r w:rsidRPr="005267C6">
        <w:rPr>
          <w:lang w:val="en-GB"/>
        </w:rPr>
        <w:t>ADDRESS:…………………………</w:t>
      </w:r>
      <w:r w:rsidR="007B79A5">
        <w:rPr>
          <w:lang w:val="en-GB"/>
        </w:rPr>
        <w:t>…………………………………………………………………………………………………………………………………………………………………………………………………………………………………………………………………………………………………………………………………………………………………………………………………………………………………………..</w:t>
      </w:r>
    </w:p>
    <w:p w14:paraId="6442F87F" w14:textId="77777777" w:rsidR="007B79A5" w:rsidRDefault="007B79A5" w:rsidP="005267C6">
      <w:pPr>
        <w:rPr>
          <w:lang w:val="en-GB"/>
        </w:rPr>
      </w:pPr>
    </w:p>
    <w:p w14:paraId="784401B1" w14:textId="77777777" w:rsidR="007B79A5" w:rsidRDefault="007B79A5" w:rsidP="005267C6">
      <w:pPr>
        <w:rPr>
          <w:lang w:val="en-GB"/>
        </w:rPr>
      </w:pPr>
    </w:p>
    <w:p w14:paraId="6401D02B" w14:textId="77777777" w:rsidR="007B79A5" w:rsidRDefault="007B79A5" w:rsidP="005267C6">
      <w:pPr>
        <w:rPr>
          <w:lang w:val="en-GB"/>
        </w:rPr>
      </w:pPr>
    </w:p>
    <w:p w14:paraId="349BFEFA" w14:textId="77777777" w:rsidR="005267C6" w:rsidRPr="005267C6" w:rsidRDefault="005267C6" w:rsidP="005267C6">
      <w:pPr>
        <w:rPr>
          <w:lang w:val="en-GB"/>
        </w:rPr>
      </w:pPr>
      <w:r w:rsidRPr="005267C6">
        <w:rPr>
          <w:lang w:val="en-GB"/>
        </w:rPr>
        <w:t>DATE:</w:t>
      </w:r>
      <w:r w:rsidR="00036D05">
        <w:rPr>
          <w:lang w:val="en-GB"/>
        </w:rPr>
        <w:t xml:space="preserve"> </w:t>
      </w:r>
      <w:r w:rsidRPr="005267C6">
        <w:rPr>
          <w:lang w:val="en-GB"/>
        </w:rPr>
        <w:t>……………………………</w:t>
      </w:r>
      <w:r w:rsidR="007B79A5">
        <w:rPr>
          <w:lang w:val="en-GB"/>
        </w:rPr>
        <w:t>…………………………………………………………………………..</w:t>
      </w:r>
    </w:p>
    <w:p w14:paraId="5F91923D" w14:textId="77777777" w:rsidR="005267C6" w:rsidRDefault="005267C6" w:rsidP="004F56EB">
      <w:pPr>
        <w:rPr>
          <w:lang w:val="en-GB"/>
        </w:rPr>
      </w:pPr>
    </w:p>
    <w:p w14:paraId="6EA40AB2" w14:textId="77777777" w:rsidR="001D0171" w:rsidRDefault="001D0171" w:rsidP="004F56EB">
      <w:pPr>
        <w:rPr>
          <w:lang w:val="en-GB"/>
        </w:rPr>
      </w:pPr>
    </w:p>
    <w:p w14:paraId="263B3505" w14:textId="77777777" w:rsidR="001D0171" w:rsidRDefault="001D0171">
      <w:pPr>
        <w:keepNext w:val="0"/>
        <w:jc w:val="left"/>
        <w:rPr>
          <w:lang w:val="en-GB"/>
        </w:rPr>
      </w:pPr>
      <w:r>
        <w:rPr>
          <w:lang w:val="en-GB"/>
        </w:rPr>
        <w:br w:type="page"/>
      </w:r>
    </w:p>
    <w:p w14:paraId="486DB916" w14:textId="77777777" w:rsidR="001D0171" w:rsidRPr="001D0171" w:rsidRDefault="001D0171" w:rsidP="007D61ED">
      <w:pPr>
        <w:jc w:val="left"/>
        <w:rPr>
          <w:b/>
          <w:lang w:val="en-GB"/>
        </w:rPr>
      </w:pPr>
      <w:r w:rsidRPr="001D0171">
        <w:rPr>
          <w:b/>
          <w:lang w:val="en-GB"/>
        </w:rPr>
        <w:lastRenderedPageBreak/>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C632ED">
      <w:pPr>
        <w:pStyle w:val="ListParagraph"/>
        <w:numPr>
          <w:ilvl w:val="0"/>
          <w:numId w:val="33"/>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C632ED">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C632ED">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ind w:left="851"/>
        <w:rPr>
          <w:lang w:val="en-GB"/>
        </w:rPr>
      </w:pPr>
    </w:p>
    <w:p w14:paraId="7DD47CD8" w14:textId="77777777" w:rsidR="001D0171" w:rsidRPr="002E0D6E" w:rsidRDefault="001D0171" w:rsidP="00C632ED">
      <w:pPr>
        <w:pStyle w:val="ListParagraph"/>
        <w:numPr>
          <w:ilvl w:val="2"/>
          <w:numId w:val="14"/>
        </w:numPr>
        <w:rPr>
          <w:lang w:val="en-GB"/>
        </w:rPr>
      </w:pPr>
      <w:r w:rsidRPr="002E0D6E">
        <w:rPr>
          <w:lang w:val="en-GB"/>
        </w:rPr>
        <w:t>Invitation to bid;</w:t>
      </w:r>
    </w:p>
    <w:p w14:paraId="5BC671F0" w14:textId="6A19B3C8" w:rsidR="001D0171" w:rsidRPr="002E0D6E" w:rsidRDefault="001D0171" w:rsidP="00C632ED">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C632ED">
      <w:pPr>
        <w:pStyle w:val="ListParagraph"/>
        <w:numPr>
          <w:ilvl w:val="2"/>
          <w:numId w:val="14"/>
        </w:numPr>
        <w:rPr>
          <w:lang w:val="en-GB"/>
        </w:rPr>
      </w:pPr>
      <w:r w:rsidRPr="002E0D6E">
        <w:rPr>
          <w:lang w:val="en-GB"/>
        </w:rPr>
        <w:t>Pricing schedule(s);</w:t>
      </w:r>
    </w:p>
    <w:p w14:paraId="1C616951" w14:textId="77777777" w:rsidR="001D0171" w:rsidRPr="002E0D6E" w:rsidRDefault="001D0171" w:rsidP="00C632ED">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C632ED">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C632ED">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C632ED">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C632ED">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ind w:left="851"/>
        <w:rPr>
          <w:lang w:val="en-GB"/>
        </w:rPr>
      </w:pPr>
    </w:p>
    <w:p w14:paraId="34D40D10" w14:textId="77777777" w:rsidR="001D0171" w:rsidRPr="002E0D6E" w:rsidRDefault="001D0171" w:rsidP="00C632ED">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C632ED">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C632ED">
      <w:pPr>
        <w:pStyle w:val="ListParagraph"/>
        <w:numPr>
          <w:ilvl w:val="0"/>
          <w:numId w:val="14"/>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ind w:left="851"/>
        <w:rPr>
          <w:lang w:val="en-GB"/>
        </w:rPr>
      </w:pPr>
    </w:p>
    <w:p w14:paraId="5F8297D4" w14:textId="77777777" w:rsidR="001D0171" w:rsidRDefault="001D0171" w:rsidP="00C632ED">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ind w:left="360"/>
        <w:rPr>
          <w:lang w:val="en-GB"/>
        </w:rPr>
      </w:pPr>
    </w:p>
    <w:p w14:paraId="2D361190" w14:textId="593C4EC0" w:rsidR="001D0171" w:rsidRPr="002E0D6E" w:rsidRDefault="001D0171" w:rsidP="00C632ED">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C632ED">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C632ED">
      <w:pPr>
        <w:pStyle w:val="ListParagraph"/>
        <w:numPr>
          <w:ilvl w:val="0"/>
          <w:numId w:val="34"/>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C632ED">
      <w:pPr>
        <w:pStyle w:val="ListParagraph"/>
        <w:numPr>
          <w:ilvl w:val="0"/>
          <w:numId w:val="34"/>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C632ED">
      <w:pPr>
        <w:pStyle w:val="ListParagraph"/>
        <w:numPr>
          <w:ilvl w:val="0"/>
          <w:numId w:val="34"/>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C632ED">
      <w:pPr>
        <w:pStyle w:val="ListParagraph"/>
        <w:numPr>
          <w:ilvl w:val="0"/>
          <w:numId w:val="34"/>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42F77BCB" w14:textId="77777777" w:rsidR="00692578" w:rsidRDefault="00692578" w:rsidP="00692578">
      <w:pPr>
        <w:rPr>
          <w:b/>
          <w:lang w:val="en-GB"/>
        </w:rPr>
      </w:pPr>
      <w:r w:rsidRPr="00692578">
        <w:rPr>
          <w:b/>
          <w:lang w:val="en-GB"/>
        </w:rPr>
        <w:lastRenderedPageBreak/>
        <w:t>SBD 8</w:t>
      </w:r>
    </w:p>
    <w:p w14:paraId="2B54F93B" w14:textId="77777777" w:rsidR="0057679B" w:rsidRPr="00692578" w:rsidRDefault="0057679B" w:rsidP="00692578">
      <w:pPr>
        <w:rPr>
          <w:b/>
          <w:lang w:val="en-GB"/>
        </w:rPr>
      </w:pPr>
    </w:p>
    <w:p w14:paraId="75EA2825" w14:textId="79A60938" w:rsidR="00692578" w:rsidRPr="00692578" w:rsidRDefault="00692578" w:rsidP="00692578">
      <w:pPr>
        <w:jc w:val="center"/>
        <w:rPr>
          <w:b/>
          <w:lang w:val="en-GB"/>
        </w:rPr>
      </w:pPr>
      <w:r w:rsidRPr="00692578">
        <w:rPr>
          <w:b/>
          <w:lang w:val="en-GB"/>
        </w:rPr>
        <w:t xml:space="preserve">DECLARATION OF </w:t>
      </w:r>
      <w:r w:rsidR="00E958D9">
        <w:rPr>
          <w:b/>
          <w:lang w:val="en-GB"/>
        </w:rPr>
        <w:t>BIDDER</w:t>
      </w:r>
      <w:r w:rsidRPr="00692578">
        <w:rPr>
          <w:b/>
          <w:lang w:val="en-GB"/>
        </w:rPr>
        <w:t>’S PAST SUPPLY CHAIN MANAGEMENT PRACTICES</w:t>
      </w:r>
    </w:p>
    <w:p w14:paraId="3312F9DF" w14:textId="77777777" w:rsidR="0057679B" w:rsidRPr="00692578" w:rsidRDefault="0057679B" w:rsidP="00692578">
      <w:pPr>
        <w:rPr>
          <w:lang w:val="en-GB"/>
        </w:rPr>
      </w:pPr>
    </w:p>
    <w:p w14:paraId="7A089F2C" w14:textId="77777777" w:rsidR="00692578" w:rsidRPr="0057679B" w:rsidRDefault="00692578" w:rsidP="00C632ED">
      <w:pPr>
        <w:pStyle w:val="ListParagraph"/>
        <w:numPr>
          <w:ilvl w:val="0"/>
          <w:numId w:val="35"/>
        </w:numPr>
        <w:rPr>
          <w:lang w:val="en-GB"/>
        </w:rPr>
      </w:pPr>
      <w:r w:rsidRPr="0057679B">
        <w:rPr>
          <w:lang w:val="en-GB"/>
        </w:rPr>
        <w:t>This Standard Bidding Document must form part of all bids invited.</w:t>
      </w:r>
    </w:p>
    <w:p w14:paraId="37CF5FE8" w14:textId="77777777" w:rsidR="00692578" w:rsidRPr="00692578" w:rsidRDefault="00692578" w:rsidP="00692578">
      <w:pPr>
        <w:rPr>
          <w:lang w:val="en-GB"/>
        </w:rPr>
      </w:pPr>
    </w:p>
    <w:p w14:paraId="299F2A1D" w14:textId="77777777" w:rsidR="00692578" w:rsidRPr="0057679B" w:rsidRDefault="00692578" w:rsidP="00C632ED">
      <w:pPr>
        <w:pStyle w:val="ListParagraph"/>
        <w:numPr>
          <w:ilvl w:val="0"/>
          <w:numId w:val="35"/>
        </w:numPr>
        <w:rPr>
          <w:lang w:val="en-GB"/>
        </w:rPr>
      </w:pPr>
      <w:r w:rsidRPr="0057679B">
        <w:rPr>
          <w:lang w:val="en-GB"/>
        </w:rPr>
        <w:t>It serves as a declaration to be used by institutions in ensuring that when goods and services are being procured, all reasonable steps are taken to combat the abuse of the supply chain management system.</w:t>
      </w:r>
    </w:p>
    <w:p w14:paraId="5A1F646A" w14:textId="77777777" w:rsidR="00692578" w:rsidRPr="00692578" w:rsidRDefault="00692578" w:rsidP="00692578">
      <w:pPr>
        <w:rPr>
          <w:lang w:val="en-GB"/>
        </w:rPr>
      </w:pPr>
    </w:p>
    <w:p w14:paraId="015C1419" w14:textId="6A2C3AC9" w:rsidR="00692578" w:rsidRPr="0057679B" w:rsidRDefault="00692578" w:rsidP="00C632ED">
      <w:pPr>
        <w:pStyle w:val="ListParagraph"/>
        <w:numPr>
          <w:ilvl w:val="0"/>
          <w:numId w:val="35"/>
        </w:numPr>
        <w:rPr>
          <w:lang w:val="en-GB"/>
        </w:rPr>
      </w:pPr>
      <w:r w:rsidRPr="0057679B">
        <w:rPr>
          <w:lang w:val="en-GB"/>
        </w:rPr>
        <w:t xml:space="preserve">The bid of any </w:t>
      </w:r>
      <w:r w:rsidR="00E958D9">
        <w:rPr>
          <w:lang w:val="en-GB"/>
        </w:rPr>
        <w:t>bidder</w:t>
      </w:r>
      <w:r w:rsidRPr="0057679B">
        <w:rPr>
          <w:lang w:val="en-GB"/>
        </w:rPr>
        <w:t xml:space="preserve"> may be disregarded if that </w:t>
      </w:r>
      <w:r w:rsidR="00E958D9">
        <w:rPr>
          <w:lang w:val="en-GB"/>
        </w:rPr>
        <w:t>bidder</w:t>
      </w:r>
      <w:r w:rsidRPr="0057679B">
        <w:rPr>
          <w:lang w:val="en-GB"/>
        </w:rPr>
        <w:t>, or any of its directors have-</w:t>
      </w:r>
    </w:p>
    <w:p w14:paraId="447BB18A" w14:textId="77777777" w:rsidR="00692578" w:rsidRPr="00692578" w:rsidRDefault="00692578" w:rsidP="00692578">
      <w:pPr>
        <w:rPr>
          <w:lang w:val="en-GB"/>
        </w:rPr>
      </w:pPr>
    </w:p>
    <w:p w14:paraId="5856C649" w14:textId="77777777" w:rsidR="00692578" w:rsidRDefault="00692578" w:rsidP="00C632ED">
      <w:pPr>
        <w:pStyle w:val="ListParagraph"/>
        <w:numPr>
          <w:ilvl w:val="1"/>
          <w:numId w:val="35"/>
        </w:numPr>
        <w:rPr>
          <w:lang w:val="en-GB"/>
        </w:rPr>
      </w:pPr>
      <w:r w:rsidRPr="0057679B">
        <w:rPr>
          <w:lang w:val="en-GB"/>
        </w:rPr>
        <w:t>abused the institution’s supply chain management system;</w:t>
      </w:r>
    </w:p>
    <w:p w14:paraId="1401CAF2" w14:textId="77777777" w:rsidR="0057679B" w:rsidRDefault="00692578" w:rsidP="00C632ED">
      <w:pPr>
        <w:pStyle w:val="ListParagraph"/>
        <w:numPr>
          <w:ilvl w:val="1"/>
          <w:numId w:val="35"/>
        </w:numPr>
        <w:rPr>
          <w:lang w:val="en-GB"/>
        </w:rPr>
      </w:pPr>
      <w:r w:rsidRPr="0057679B">
        <w:rPr>
          <w:lang w:val="en-GB"/>
        </w:rPr>
        <w:t>committed fraud or any other improper conduct in relation to such system; or</w:t>
      </w:r>
    </w:p>
    <w:p w14:paraId="23D35306" w14:textId="77777777" w:rsidR="00692578" w:rsidRPr="0057679B" w:rsidRDefault="00692578" w:rsidP="00C632ED">
      <w:pPr>
        <w:pStyle w:val="ListParagraph"/>
        <w:numPr>
          <w:ilvl w:val="1"/>
          <w:numId w:val="35"/>
        </w:numPr>
        <w:rPr>
          <w:lang w:val="en-GB"/>
        </w:rPr>
      </w:pPr>
      <w:r w:rsidRPr="0057679B">
        <w:rPr>
          <w:lang w:val="en-GB"/>
        </w:rPr>
        <w:t>failed to perform on any previous contract.</w:t>
      </w:r>
    </w:p>
    <w:p w14:paraId="7D24CDFD" w14:textId="77777777" w:rsidR="0057679B" w:rsidRDefault="0057679B" w:rsidP="00692578">
      <w:pPr>
        <w:rPr>
          <w:lang w:val="en-GB"/>
        </w:rPr>
      </w:pPr>
    </w:p>
    <w:p w14:paraId="07FF67B0" w14:textId="77777777" w:rsidR="00692578" w:rsidRPr="0057679B" w:rsidRDefault="00692578" w:rsidP="00C632ED">
      <w:pPr>
        <w:pStyle w:val="ListParagraph"/>
        <w:numPr>
          <w:ilvl w:val="0"/>
          <w:numId w:val="35"/>
        </w:numPr>
        <w:rPr>
          <w:lang w:val="en-GB"/>
        </w:rPr>
      </w:pPr>
      <w:r w:rsidRPr="0057679B">
        <w:rPr>
          <w:lang w:val="en-GB"/>
        </w:rPr>
        <w:t>In order to give effect to the above, the following questionnaire must be compl</w:t>
      </w:r>
      <w:r w:rsidR="00316902">
        <w:rPr>
          <w:lang w:val="en-GB"/>
        </w:rPr>
        <w:t>eted and submitted with the bid:</w:t>
      </w:r>
    </w:p>
    <w:p w14:paraId="6C397951" w14:textId="77777777" w:rsidR="00154796" w:rsidRDefault="00154796" w:rsidP="00692578">
      <w:pPr>
        <w:rPr>
          <w:lang w:val="en-GB"/>
        </w:rPr>
      </w:pP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5"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6">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7">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in terms of section 29 of the Prevention and Combating of Corrupt Activities Ac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38"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6">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7">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6">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7">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6">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7">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7454908B" w14:textId="77777777" w:rsidR="000D71EB" w:rsidRDefault="000D71EB" w:rsidP="000D71EB">
      <w:pPr>
        <w:rPr>
          <w:b/>
          <w:lang w:val="en-GB"/>
        </w:rPr>
      </w:pPr>
      <w:r w:rsidRPr="00692578">
        <w:rPr>
          <w:b/>
          <w:lang w:val="en-GB"/>
        </w:rPr>
        <w:t>SBD 8</w:t>
      </w:r>
      <w:r>
        <w:rPr>
          <w:b/>
          <w:lang w:val="en-GB"/>
        </w:rPr>
        <w:t xml:space="preserve"> (2)</w:t>
      </w:r>
    </w:p>
    <w:p w14:paraId="6B3A2CB7" w14:textId="77777777" w:rsidR="0057679B" w:rsidRDefault="0057679B" w:rsidP="00692578">
      <w:pPr>
        <w:rPr>
          <w:lang w:val="en-GB"/>
        </w:rPr>
      </w:pPr>
    </w:p>
    <w:p w14:paraId="31D24B03" w14:textId="77777777" w:rsidR="00692578" w:rsidRPr="00692578" w:rsidRDefault="00692578" w:rsidP="00692578">
      <w:pPr>
        <w:rPr>
          <w:lang w:val="en-GB"/>
        </w:rPr>
      </w:pPr>
      <w:r w:rsidRPr="00692578">
        <w:rPr>
          <w:lang w:val="en-GB"/>
        </w:rPr>
        <w:tab/>
      </w:r>
    </w:p>
    <w:p w14:paraId="6B948688" w14:textId="77777777" w:rsidR="00692578" w:rsidRDefault="00692578" w:rsidP="00692578">
      <w:pPr>
        <w:rPr>
          <w:b/>
          <w:lang w:val="en-GB"/>
        </w:rPr>
      </w:pPr>
      <w:r w:rsidRPr="000D71EB">
        <w:rPr>
          <w:b/>
          <w:lang w:val="en-GB"/>
        </w:rPr>
        <w:t>CERTIFICATION</w:t>
      </w:r>
    </w:p>
    <w:p w14:paraId="3BFA0472" w14:textId="77777777" w:rsidR="000D71EB" w:rsidRPr="000D71EB" w:rsidRDefault="000D71EB" w:rsidP="00692578">
      <w:pPr>
        <w:rPr>
          <w:b/>
          <w:lang w:val="en-GB"/>
        </w:rPr>
      </w:pPr>
    </w:p>
    <w:p w14:paraId="018958C4" w14:textId="77777777" w:rsidR="00692578" w:rsidRPr="00692578" w:rsidRDefault="00692578" w:rsidP="00692578">
      <w:pPr>
        <w:rPr>
          <w:lang w:val="en-GB"/>
        </w:rPr>
      </w:pPr>
    </w:p>
    <w:p w14:paraId="0D1F1865" w14:textId="77777777" w:rsidR="00692578" w:rsidRDefault="00692578" w:rsidP="00692578">
      <w:pPr>
        <w:rPr>
          <w:b/>
          <w:lang w:val="en-GB"/>
        </w:rPr>
      </w:pPr>
      <w:r w:rsidRPr="000D71EB">
        <w:rPr>
          <w:b/>
          <w:lang w:val="en-GB"/>
        </w:rPr>
        <w:t>I, THE UNDERSIGNED (FULL NAME)…………………………………………………</w:t>
      </w:r>
      <w:r w:rsidR="000D71EB">
        <w:rPr>
          <w:b/>
          <w:lang w:val="en-GB"/>
        </w:rPr>
        <w:t>……………………..</w:t>
      </w:r>
      <w:r w:rsidRPr="000D71EB">
        <w:rPr>
          <w:b/>
          <w:lang w:val="en-GB"/>
        </w:rPr>
        <w:t xml:space="preserve"> CERTIFY THAT THE INFORMATION FURNISHED ON THIS DECLARATION FORM IS TRUE AND CORRECT.</w:t>
      </w:r>
    </w:p>
    <w:p w14:paraId="7CF78F37" w14:textId="77777777" w:rsidR="000D71EB" w:rsidRDefault="000D71EB" w:rsidP="00692578">
      <w:pPr>
        <w:rPr>
          <w:b/>
          <w:lang w:val="en-GB"/>
        </w:rPr>
      </w:pPr>
    </w:p>
    <w:p w14:paraId="403E22FC" w14:textId="77777777" w:rsidR="000D71EB" w:rsidRPr="000D71EB" w:rsidRDefault="000D71EB" w:rsidP="00692578">
      <w:pPr>
        <w:rPr>
          <w:b/>
          <w:lang w:val="en-GB"/>
        </w:rPr>
      </w:pPr>
    </w:p>
    <w:p w14:paraId="2AD0F24B" w14:textId="77777777" w:rsidR="00692578" w:rsidRPr="00692578" w:rsidRDefault="00692578" w:rsidP="00692578">
      <w:pPr>
        <w:rPr>
          <w:lang w:val="en-GB"/>
        </w:rPr>
      </w:pPr>
    </w:p>
    <w:p w14:paraId="2CEBEB6F" w14:textId="77777777" w:rsidR="00692578" w:rsidRPr="000D71EB" w:rsidRDefault="00692578" w:rsidP="00692578">
      <w:pPr>
        <w:rPr>
          <w:b/>
          <w:lang w:val="en-GB"/>
        </w:rPr>
      </w:pPr>
      <w:r w:rsidRPr="000D71EB">
        <w:rPr>
          <w:b/>
          <w:lang w:val="en-GB"/>
        </w:rPr>
        <w:t>I ACCEPT THAT, IN ADDITION TO CANCELLATION OF A CONTRACT, ACTION MAY BE TAKEN AGAINST ME SHOULD THIS DECLARATION PROVE TO BE FALSE.</w:t>
      </w:r>
    </w:p>
    <w:p w14:paraId="71B3C009" w14:textId="77777777" w:rsidR="00692578" w:rsidRPr="00692578" w:rsidRDefault="00692578" w:rsidP="00692578">
      <w:pPr>
        <w:rPr>
          <w:lang w:val="en-GB"/>
        </w:rPr>
      </w:pPr>
    </w:p>
    <w:p w14:paraId="17DB1AC0" w14:textId="77777777" w:rsidR="00692578" w:rsidRPr="00692578" w:rsidRDefault="00692578" w:rsidP="00692578">
      <w:pPr>
        <w:rPr>
          <w:lang w:val="en-GB"/>
        </w:rPr>
      </w:pPr>
    </w:p>
    <w:p w14:paraId="4B9DE66E" w14:textId="77777777" w:rsidR="00692578" w:rsidRDefault="00692578" w:rsidP="00692578">
      <w:pPr>
        <w:rPr>
          <w:lang w:val="en-GB"/>
        </w:rPr>
      </w:pPr>
    </w:p>
    <w:p w14:paraId="039DEA06" w14:textId="77777777" w:rsidR="000D71EB" w:rsidRPr="00692578" w:rsidRDefault="000D71EB" w:rsidP="00692578">
      <w:pPr>
        <w:rPr>
          <w:lang w:val="en-GB"/>
        </w:rPr>
      </w:pPr>
    </w:p>
    <w:p w14:paraId="5C279669" w14:textId="77777777" w:rsidR="00692578" w:rsidRPr="00692578" w:rsidRDefault="00692578" w:rsidP="00692578">
      <w:pPr>
        <w:rPr>
          <w:lang w:val="en-GB"/>
        </w:rPr>
      </w:pPr>
      <w:r w:rsidRPr="00692578">
        <w:rPr>
          <w:lang w:val="en-GB"/>
        </w:rPr>
        <w:t>………………………………………...…………………………..</w:t>
      </w:r>
    </w:p>
    <w:p w14:paraId="75C216C1" w14:textId="77777777" w:rsidR="00692578" w:rsidRPr="00692578" w:rsidRDefault="00692578" w:rsidP="00692578">
      <w:pPr>
        <w:rPr>
          <w:lang w:val="en-GB"/>
        </w:rPr>
      </w:pPr>
      <w:r w:rsidRPr="00692578">
        <w:rPr>
          <w:lang w:val="en-GB"/>
        </w:rPr>
        <w:t>Signature Date</w:t>
      </w:r>
    </w:p>
    <w:p w14:paraId="31EFD76F" w14:textId="77777777" w:rsidR="00692578" w:rsidRDefault="00692578" w:rsidP="00692578">
      <w:pPr>
        <w:rPr>
          <w:lang w:val="en-GB"/>
        </w:rPr>
      </w:pPr>
    </w:p>
    <w:p w14:paraId="592897C3" w14:textId="77777777" w:rsidR="000D71EB" w:rsidRDefault="000D71EB" w:rsidP="00692578">
      <w:pPr>
        <w:rPr>
          <w:lang w:val="en-GB"/>
        </w:rPr>
      </w:pPr>
    </w:p>
    <w:p w14:paraId="0552F6E6" w14:textId="77777777" w:rsidR="000D71EB" w:rsidRDefault="000D71EB" w:rsidP="00692578">
      <w:pPr>
        <w:rPr>
          <w:lang w:val="en-GB"/>
        </w:rPr>
      </w:pPr>
    </w:p>
    <w:p w14:paraId="5AD68DF9" w14:textId="77777777" w:rsidR="000D71EB" w:rsidRPr="00692578" w:rsidRDefault="000D71EB" w:rsidP="00692578">
      <w:pPr>
        <w:rPr>
          <w:lang w:val="en-GB"/>
        </w:rPr>
      </w:pPr>
    </w:p>
    <w:p w14:paraId="7411810A" w14:textId="77777777" w:rsidR="00692578" w:rsidRPr="00692578" w:rsidRDefault="00692578" w:rsidP="00692578">
      <w:pPr>
        <w:rPr>
          <w:lang w:val="en-GB"/>
        </w:rPr>
      </w:pPr>
      <w:r w:rsidRPr="00692578">
        <w:rPr>
          <w:lang w:val="en-GB"/>
        </w:rPr>
        <w:t>……………………………………….…………………………..</w:t>
      </w:r>
    </w:p>
    <w:p w14:paraId="5E9058F0" w14:textId="589A1253" w:rsidR="00692578" w:rsidRPr="00EF6C79" w:rsidRDefault="00470184" w:rsidP="00692578">
      <w:pPr>
        <w:rPr>
          <w:lang w:val="en-GB"/>
        </w:rPr>
      </w:pPr>
      <w:r>
        <w:rPr>
          <w:lang w:val="en-GB"/>
        </w:rPr>
        <w:t xml:space="preserve">Position, </w:t>
      </w:r>
      <w:r w:rsidRPr="00692578">
        <w:rPr>
          <w:lang w:val="en-GB"/>
        </w:rPr>
        <w:t>Name</w:t>
      </w:r>
      <w:r w:rsidR="00692578" w:rsidRPr="00692578">
        <w:rPr>
          <w:lang w:val="en-GB"/>
        </w:rPr>
        <w:t xml:space="preserve"> of </w:t>
      </w:r>
      <w:r w:rsidR="00E958D9">
        <w:rPr>
          <w:lang w:val="en-GB"/>
        </w:rPr>
        <w:t>Bidder</w:t>
      </w: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29EAC46D" w14:textId="77777777" w:rsidR="00470184" w:rsidRPr="00470184" w:rsidRDefault="00470184" w:rsidP="00470184">
      <w:pPr>
        <w:rPr>
          <w:b/>
          <w:lang w:val="en-GB"/>
        </w:rPr>
      </w:pPr>
      <w:r w:rsidRPr="00470184">
        <w:rPr>
          <w:b/>
          <w:lang w:val="en-GB"/>
        </w:rPr>
        <w:lastRenderedPageBreak/>
        <w:t>SBD 9</w:t>
      </w:r>
    </w:p>
    <w:p w14:paraId="2E7E4F5B" w14:textId="77777777" w:rsidR="00EF6C79" w:rsidRDefault="00EF6C79" w:rsidP="00EF6C79">
      <w:pPr>
        <w:rPr>
          <w:lang w:val="en-GB"/>
        </w:rPr>
      </w:pPr>
    </w:p>
    <w:p w14:paraId="3EB73405" w14:textId="77777777" w:rsidR="000D71EB" w:rsidRPr="000D71EB" w:rsidRDefault="000D71EB" w:rsidP="000D71EB">
      <w:pPr>
        <w:rPr>
          <w:lang w:val="en-GB"/>
        </w:rPr>
      </w:pPr>
    </w:p>
    <w:p w14:paraId="1553751E" w14:textId="77777777" w:rsidR="000D71EB" w:rsidRPr="00470184" w:rsidRDefault="000D71EB" w:rsidP="00470184">
      <w:pPr>
        <w:jc w:val="center"/>
        <w:rPr>
          <w:b/>
          <w:lang w:val="en-GB"/>
        </w:rPr>
      </w:pPr>
      <w:r w:rsidRPr="00470184">
        <w:rPr>
          <w:b/>
          <w:lang w:val="en-GB"/>
        </w:rPr>
        <w:t>CERTIFICATE OF INDEPENDENT BID DETERMINATION</w:t>
      </w:r>
    </w:p>
    <w:p w14:paraId="3DC0B672" w14:textId="77777777" w:rsidR="000D71EB" w:rsidRPr="000D71EB" w:rsidRDefault="000D71EB" w:rsidP="000D71EB">
      <w:pPr>
        <w:rPr>
          <w:lang w:val="en-GB"/>
        </w:rPr>
      </w:pPr>
    </w:p>
    <w:p w14:paraId="2524163F" w14:textId="77777777" w:rsidR="000D71EB" w:rsidRDefault="000D71EB" w:rsidP="000D71EB">
      <w:pPr>
        <w:rPr>
          <w:lang w:val="en-GB"/>
        </w:rPr>
      </w:pPr>
    </w:p>
    <w:p w14:paraId="747638C3" w14:textId="77777777" w:rsidR="00470184" w:rsidRPr="000D71EB" w:rsidRDefault="00470184" w:rsidP="000D71EB">
      <w:pPr>
        <w:rPr>
          <w:lang w:val="en-GB"/>
        </w:rPr>
      </w:pPr>
    </w:p>
    <w:p w14:paraId="766C94C9" w14:textId="77777777" w:rsidR="000D71EB" w:rsidRPr="00470184" w:rsidRDefault="000D71EB" w:rsidP="00C632ED">
      <w:pPr>
        <w:pStyle w:val="ListParagraph"/>
        <w:numPr>
          <w:ilvl w:val="0"/>
          <w:numId w:val="36"/>
        </w:numPr>
        <w:rPr>
          <w:lang w:val="en-GB"/>
        </w:rPr>
      </w:pPr>
      <w:r w:rsidRPr="00470184">
        <w:rPr>
          <w:lang w:val="en-GB"/>
        </w:rPr>
        <w:t>This Standard Bidding Document (SBD) must form part of all bids¹ invited.</w:t>
      </w:r>
    </w:p>
    <w:p w14:paraId="3E94DE47" w14:textId="77777777" w:rsidR="000D71EB" w:rsidRPr="000D71EB" w:rsidRDefault="000D71EB" w:rsidP="000D71EB">
      <w:pPr>
        <w:rPr>
          <w:lang w:val="en-GB"/>
        </w:rPr>
      </w:pPr>
    </w:p>
    <w:p w14:paraId="70201BFD" w14:textId="77777777" w:rsidR="000D71EB" w:rsidRPr="00470184" w:rsidRDefault="000D71EB" w:rsidP="00C632ED">
      <w:pPr>
        <w:pStyle w:val="ListParagraph"/>
        <w:numPr>
          <w:ilvl w:val="0"/>
          <w:numId w:val="36"/>
        </w:numPr>
        <w:rPr>
          <w:lang w:val="en-GB"/>
        </w:rPr>
      </w:pPr>
      <w:r w:rsidRPr="00470184">
        <w:rPr>
          <w:lang w:val="en-GB"/>
        </w:rPr>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470184">
        <w:rPr>
          <w:i/>
          <w:lang w:val="en-GB"/>
        </w:rPr>
        <w:t>pe se</w:t>
      </w:r>
      <w:r w:rsidRPr="00470184">
        <w:rPr>
          <w:lang w:val="en-GB"/>
        </w:rPr>
        <w:t xml:space="preserve"> prohibition meaning that it cannot be justified under any grounds.</w:t>
      </w:r>
    </w:p>
    <w:p w14:paraId="1ADE9CB8" w14:textId="77777777" w:rsidR="000D71EB" w:rsidRPr="000D71EB" w:rsidRDefault="000D71EB" w:rsidP="000D71EB">
      <w:pPr>
        <w:rPr>
          <w:lang w:val="en-GB"/>
        </w:rPr>
      </w:pPr>
    </w:p>
    <w:p w14:paraId="692EF038" w14:textId="77777777" w:rsidR="000D71EB" w:rsidRPr="00470184" w:rsidRDefault="000D71EB" w:rsidP="00C632ED">
      <w:pPr>
        <w:pStyle w:val="ListParagraph"/>
        <w:numPr>
          <w:ilvl w:val="0"/>
          <w:numId w:val="36"/>
        </w:numPr>
        <w:rPr>
          <w:lang w:val="en-GB"/>
        </w:rPr>
      </w:pPr>
      <w:r w:rsidRPr="00470184">
        <w:rPr>
          <w:lang w:val="en-GB"/>
        </w:rPr>
        <w:t>Treasury Regulation 16A9 prescribes that accounting officers and accounting authorities must take all reasonable steps to prevent abuse of the supply chain management system and authorizes accounting officers and accounting authorities to:</w:t>
      </w:r>
    </w:p>
    <w:p w14:paraId="48C28915" w14:textId="77777777" w:rsidR="000D71EB" w:rsidRPr="000D71EB" w:rsidRDefault="000D71EB" w:rsidP="00470184">
      <w:pPr>
        <w:rPr>
          <w:lang w:val="en-GB"/>
        </w:rPr>
      </w:pPr>
    </w:p>
    <w:p w14:paraId="6A11C451" w14:textId="76181F4D" w:rsidR="000D71EB" w:rsidRPr="00470184" w:rsidRDefault="00AB56CF" w:rsidP="00C632ED">
      <w:pPr>
        <w:pStyle w:val="ListParagraph"/>
        <w:numPr>
          <w:ilvl w:val="1"/>
          <w:numId w:val="36"/>
        </w:numPr>
        <w:rPr>
          <w:lang w:val="en-GB"/>
        </w:rPr>
      </w:pPr>
      <w:r>
        <w:rPr>
          <w:lang w:val="en-GB"/>
        </w:rPr>
        <w:t>D</w:t>
      </w:r>
      <w:r w:rsidR="0084708F">
        <w:rPr>
          <w:lang w:val="en-GB"/>
        </w:rPr>
        <w:t xml:space="preserve">isregard the bid of </w:t>
      </w:r>
      <w:r w:rsidR="000D71EB" w:rsidRPr="00470184">
        <w:rPr>
          <w:lang w:val="en-GB"/>
        </w:rPr>
        <w:t>any</w:t>
      </w:r>
      <w:r w:rsidR="005071CD">
        <w:rPr>
          <w:lang w:val="en-GB"/>
        </w:rPr>
        <w:t xml:space="preserve"> </w:t>
      </w:r>
      <w:r w:rsidR="00E958D9">
        <w:rPr>
          <w:lang w:val="en-GB"/>
        </w:rPr>
        <w:t>bidder</w:t>
      </w:r>
      <w:r w:rsidR="005071CD">
        <w:rPr>
          <w:lang w:val="en-GB"/>
        </w:rPr>
        <w:t xml:space="preserve"> if that </w:t>
      </w:r>
      <w:r w:rsidR="00E958D9">
        <w:rPr>
          <w:lang w:val="en-GB"/>
        </w:rPr>
        <w:t>bidder</w:t>
      </w:r>
      <w:r w:rsidR="005071CD">
        <w:rPr>
          <w:lang w:val="en-GB"/>
        </w:rPr>
        <w:t xml:space="preserve">, or any of </w:t>
      </w:r>
      <w:r w:rsidR="000D71EB" w:rsidRPr="00470184">
        <w:rPr>
          <w:lang w:val="en-GB"/>
        </w:rPr>
        <w:t>its directors have abused the institution’s supply chain management system and or committed fraud or any other improper conduct in relation to such system.</w:t>
      </w:r>
    </w:p>
    <w:p w14:paraId="46A54186" w14:textId="77777777" w:rsidR="000D71EB" w:rsidRPr="000D71EB" w:rsidRDefault="000D71EB" w:rsidP="000D71EB">
      <w:pPr>
        <w:rPr>
          <w:lang w:val="en-GB"/>
        </w:rPr>
      </w:pPr>
    </w:p>
    <w:p w14:paraId="4CCF9350" w14:textId="77777777" w:rsidR="000D71EB" w:rsidRPr="00470184" w:rsidRDefault="00AB56CF" w:rsidP="00C632ED">
      <w:pPr>
        <w:pStyle w:val="ListParagraph"/>
        <w:numPr>
          <w:ilvl w:val="1"/>
          <w:numId w:val="36"/>
        </w:numPr>
        <w:rPr>
          <w:lang w:val="en-GB"/>
        </w:rPr>
      </w:pPr>
      <w:r>
        <w:rPr>
          <w:lang w:val="en-GB"/>
        </w:rPr>
        <w:t>C</w:t>
      </w:r>
      <w:r w:rsidR="000D71EB" w:rsidRPr="00470184">
        <w:rPr>
          <w:lang w:val="en-GB"/>
        </w:rPr>
        <w:t>ancels a contract awarded to a supplier of goods and services if the supplier committed any corrupt or fraudulent act during the bidding process or the execution of that contract.</w:t>
      </w:r>
    </w:p>
    <w:p w14:paraId="5253318A" w14:textId="77777777" w:rsidR="000D71EB" w:rsidRPr="000D71EB" w:rsidRDefault="000D71EB" w:rsidP="000D71EB">
      <w:pPr>
        <w:rPr>
          <w:lang w:val="en-GB"/>
        </w:rPr>
      </w:pPr>
    </w:p>
    <w:p w14:paraId="5CA04DED" w14:textId="77777777" w:rsidR="000D71EB" w:rsidRDefault="000D71EB" w:rsidP="00C632ED">
      <w:pPr>
        <w:pStyle w:val="ListParagraph"/>
        <w:numPr>
          <w:ilvl w:val="1"/>
          <w:numId w:val="36"/>
        </w:numPr>
        <w:rPr>
          <w:lang w:val="en-GB"/>
        </w:rPr>
      </w:pPr>
      <w:r w:rsidRPr="00470184">
        <w:rPr>
          <w:lang w:val="en-GB"/>
        </w:rPr>
        <w:t>This SBD serves as a certificate of declaration that would be used by institutions to ensure that, when bids are considered, reasonable steps are taken to prevent any form of bid-rigging.</w:t>
      </w:r>
    </w:p>
    <w:p w14:paraId="0CDA724A" w14:textId="77777777" w:rsidR="00470184" w:rsidRPr="00470184" w:rsidRDefault="00470184" w:rsidP="00470184">
      <w:pPr>
        <w:rPr>
          <w:lang w:val="en-GB"/>
        </w:rPr>
      </w:pPr>
    </w:p>
    <w:p w14:paraId="335F37A8" w14:textId="77777777" w:rsidR="000D71EB" w:rsidRPr="00470184" w:rsidRDefault="000D71EB" w:rsidP="00C632ED">
      <w:pPr>
        <w:pStyle w:val="ListParagraph"/>
        <w:numPr>
          <w:ilvl w:val="0"/>
          <w:numId w:val="36"/>
        </w:numPr>
        <w:rPr>
          <w:lang w:val="en-GB"/>
        </w:rPr>
      </w:pPr>
      <w:r w:rsidRPr="00470184">
        <w:rPr>
          <w:lang w:val="en-GB"/>
        </w:rPr>
        <w:t>In order to give effect to the above, the attached Certificate of Bid Determination (SBD 9) must be completed and submitted with the bid:</w:t>
      </w:r>
    </w:p>
    <w:p w14:paraId="66E6F967" w14:textId="77777777" w:rsidR="000D71EB" w:rsidRDefault="000D71EB" w:rsidP="000D71EB">
      <w:pPr>
        <w:rPr>
          <w:lang w:val="en-GB"/>
        </w:rPr>
      </w:pPr>
    </w:p>
    <w:p w14:paraId="45FAC84C" w14:textId="77777777" w:rsidR="00470184" w:rsidRDefault="00470184" w:rsidP="000D71EB">
      <w:pPr>
        <w:rPr>
          <w:lang w:val="en-GB"/>
        </w:rPr>
      </w:pPr>
    </w:p>
    <w:p w14:paraId="40E2EA52" w14:textId="77777777" w:rsidR="00470184" w:rsidRDefault="00470184" w:rsidP="000D71EB">
      <w:pPr>
        <w:rPr>
          <w:lang w:val="en-GB"/>
        </w:rPr>
      </w:pPr>
    </w:p>
    <w:p w14:paraId="5C44160B" w14:textId="77777777" w:rsidR="00470184" w:rsidRDefault="00470184" w:rsidP="000D71EB">
      <w:pPr>
        <w:rPr>
          <w:lang w:val="en-GB"/>
        </w:rPr>
      </w:pPr>
    </w:p>
    <w:p w14:paraId="3B0E7E0F" w14:textId="77777777" w:rsidR="00470184" w:rsidRDefault="00470184" w:rsidP="000D71EB">
      <w:pPr>
        <w:rPr>
          <w:lang w:val="en-GB"/>
        </w:rPr>
      </w:pPr>
    </w:p>
    <w:p w14:paraId="3606EC07" w14:textId="77777777" w:rsidR="00470184" w:rsidRDefault="00470184" w:rsidP="000D71EB">
      <w:pPr>
        <w:rPr>
          <w:lang w:val="en-GB"/>
        </w:rPr>
      </w:pPr>
    </w:p>
    <w:p w14:paraId="42999592" w14:textId="77777777" w:rsidR="00470184" w:rsidRDefault="00470184" w:rsidP="000D71EB">
      <w:pPr>
        <w:rPr>
          <w:lang w:val="en-GB"/>
        </w:rPr>
      </w:pPr>
    </w:p>
    <w:p w14:paraId="190BD164" w14:textId="77777777" w:rsidR="00470184" w:rsidRDefault="00470184" w:rsidP="000D71EB">
      <w:pPr>
        <w:rPr>
          <w:lang w:val="en-GB"/>
        </w:rPr>
      </w:pPr>
    </w:p>
    <w:p w14:paraId="756CAA83" w14:textId="77777777" w:rsidR="00470184" w:rsidRDefault="00470184" w:rsidP="000D71EB">
      <w:pPr>
        <w:rPr>
          <w:lang w:val="en-GB"/>
        </w:rPr>
      </w:pPr>
    </w:p>
    <w:p w14:paraId="64D664D7" w14:textId="77777777" w:rsidR="00470184" w:rsidRDefault="00470184" w:rsidP="000D71EB">
      <w:pPr>
        <w:rPr>
          <w:lang w:val="en-GB"/>
        </w:rPr>
      </w:pPr>
    </w:p>
    <w:p w14:paraId="0FE772B0" w14:textId="77777777" w:rsidR="00470184" w:rsidRDefault="00470184" w:rsidP="000D71EB">
      <w:pPr>
        <w:rPr>
          <w:lang w:val="en-GB"/>
        </w:rPr>
      </w:pPr>
    </w:p>
    <w:p w14:paraId="3D27709A" w14:textId="77777777" w:rsidR="00470184" w:rsidRDefault="00470184" w:rsidP="000D71EB">
      <w:pPr>
        <w:rPr>
          <w:lang w:val="en-GB"/>
        </w:rPr>
      </w:pPr>
    </w:p>
    <w:p w14:paraId="2D17934C" w14:textId="77777777" w:rsidR="00470184" w:rsidRDefault="00470184" w:rsidP="000D71EB">
      <w:pPr>
        <w:rPr>
          <w:lang w:val="en-GB"/>
        </w:rPr>
      </w:pPr>
    </w:p>
    <w:p w14:paraId="7C7A8BCB" w14:textId="77777777" w:rsidR="00470184" w:rsidRDefault="00470184" w:rsidP="000D71EB">
      <w:pPr>
        <w:rPr>
          <w:lang w:val="en-GB"/>
        </w:rPr>
      </w:pPr>
    </w:p>
    <w:p w14:paraId="0451EC00" w14:textId="77777777" w:rsidR="00470184" w:rsidRDefault="00470184" w:rsidP="000D71EB">
      <w:pPr>
        <w:rPr>
          <w:lang w:val="en-GB"/>
        </w:rPr>
      </w:pPr>
    </w:p>
    <w:p w14:paraId="55D77C36" w14:textId="77777777" w:rsidR="00470184" w:rsidRDefault="00470184" w:rsidP="000D71EB">
      <w:pPr>
        <w:rPr>
          <w:lang w:val="en-GB"/>
        </w:rPr>
      </w:pPr>
    </w:p>
    <w:p w14:paraId="46C51702" w14:textId="77777777" w:rsidR="00470184" w:rsidRDefault="00470184" w:rsidP="000D71EB">
      <w:pPr>
        <w:rPr>
          <w:lang w:val="en-GB"/>
        </w:rPr>
      </w:pPr>
    </w:p>
    <w:p w14:paraId="12107714" w14:textId="77777777" w:rsidR="00470184" w:rsidRDefault="00470184" w:rsidP="000D71EB">
      <w:pPr>
        <w:rPr>
          <w:lang w:val="en-GB"/>
        </w:rPr>
      </w:pPr>
    </w:p>
    <w:p w14:paraId="1CB4FB75" w14:textId="77777777" w:rsidR="00470184" w:rsidRDefault="00470184" w:rsidP="000D71EB">
      <w:pPr>
        <w:rPr>
          <w:lang w:val="en-GB"/>
        </w:rPr>
      </w:pPr>
    </w:p>
    <w:p w14:paraId="661F6C07" w14:textId="77777777" w:rsidR="00470184" w:rsidRPr="000D71EB" w:rsidRDefault="00470184" w:rsidP="000D71EB">
      <w:pPr>
        <w:rPr>
          <w:lang w:val="en-GB"/>
        </w:rPr>
      </w:pPr>
    </w:p>
    <w:p w14:paraId="5E802F0B" w14:textId="77777777" w:rsidR="000D71EB" w:rsidRPr="00470184" w:rsidRDefault="000D71EB" w:rsidP="000D71EB">
      <w:pPr>
        <w:rPr>
          <w:sz w:val="18"/>
          <w:szCs w:val="18"/>
          <w:lang w:val="en-GB"/>
        </w:rPr>
      </w:pPr>
      <w:r w:rsidRPr="00470184">
        <w:rPr>
          <w:sz w:val="18"/>
          <w:szCs w:val="18"/>
          <w:lang w:val="en-GB"/>
        </w:rPr>
        <w:t>¹ Includes price quotations, advertised competitive bids, limited bids and proposals.</w:t>
      </w:r>
    </w:p>
    <w:p w14:paraId="7699A56A" w14:textId="77777777" w:rsidR="000D71EB" w:rsidRPr="00470184" w:rsidRDefault="000D71EB" w:rsidP="000D71EB">
      <w:pPr>
        <w:rPr>
          <w:sz w:val="18"/>
          <w:szCs w:val="18"/>
          <w:lang w:val="en-GB"/>
        </w:rPr>
      </w:pPr>
    </w:p>
    <w:p w14:paraId="7F6BCD56" w14:textId="77777777" w:rsidR="000D71EB" w:rsidRPr="00470184" w:rsidRDefault="000D71EB" w:rsidP="000D71EB">
      <w:pPr>
        <w:rPr>
          <w:sz w:val="18"/>
          <w:szCs w:val="18"/>
          <w:lang w:val="en-GB"/>
        </w:rPr>
      </w:pPr>
    </w:p>
    <w:p w14:paraId="65B169EE" w14:textId="77777777" w:rsidR="000D71EB" w:rsidRPr="00470184" w:rsidRDefault="000D71EB" w:rsidP="000D71EB">
      <w:pPr>
        <w:rPr>
          <w:sz w:val="18"/>
          <w:szCs w:val="18"/>
          <w:lang w:val="en-GB"/>
        </w:rPr>
      </w:pPr>
      <w:r w:rsidRPr="00470184">
        <w:rPr>
          <w:sz w:val="18"/>
          <w:szCs w:val="18"/>
          <w:lang w:val="en-GB"/>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6239BBE1" w14:textId="77777777" w:rsidR="00470184" w:rsidRDefault="00470184" w:rsidP="00470184">
      <w:pPr>
        <w:rPr>
          <w:lang w:val="en-GB"/>
        </w:rPr>
      </w:pPr>
      <w:r>
        <w:rPr>
          <w:lang w:val="en-GB"/>
        </w:rPr>
        <w:br w:type="page"/>
      </w:r>
    </w:p>
    <w:p w14:paraId="5BE9A092" w14:textId="77777777" w:rsidR="000D71EB" w:rsidRPr="000D71EB" w:rsidRDefault="000D71EB" w:rsidP="000D71EB">
      <w:pPr>
        <w:rPr>
          <w:lang w:val="en-GB"/>
        </w:rPr>
      </w:pPr>
    </w:p>
    <w:p w14:paraId="2CC1E838" w14:textId="77777777" w:rsidR="000D71EB" w:rsidRPr="00470184" w:rsidRDefault="000D71EB" w:rsidP="00470184">
      <w:pPr>
        <w:jc w:val="center"/>
        <w:rPr>
          <w:b/>
          <w:lang w:val="en-GB"/>
        </w:rPr>
      </w:pPr>
      <w:r w:rsidRPr="00470184">
        <w:rPr>
          <w:b/>
          <w:lang w:val="en-GB"/>
        </w:rPr>
        <w:t>CERTIFICATE OF INDEPENDENT BID DETERMINATION</w:t>
      </w:r>
    </w:p>
    <w:p w14:paraId="25F66464" w14:textId="77777777" w:rsidR="000D71EB" w:rsidRPr="000D71EB" w:rsidRDefault="000D71EB" w:rsidP="000D71EB">
      <w:pPr>
        <w:rPr>
          <w:lang w:val="en-GB"/>
        </w:rPr>
      </w:pPr>
    </w:p>
    <w:p w14:paraId="78762512" w14:textId="77777777" w:rsidR="000D71EB" w:rsidRPr="000D71EB" w:rsidRDefault="000D71EB" w:rsidP="000D71EB">
      <w:pPr>
        <w:rPr>
          <w:lang w:val="en-GB"/>
        </w:rPr>
      </w:pPr>
    </w:p>
    <w:p w14:paraId="67790E16" w14:textId="77777777" w:rsidR="000D71EB" w:rsidRPr="000D71EB" w:rsidRDefault="000D71EB" w:rsidP="000D71EB">
      <w:pPr>
        <w:rPr>
          <w:lang w:val="en-GB"/>
        </w:rPr>
      </w:pPr>
      <w:r w:rsidRPr="000D71EB">
        <w:rPr>
          <w:lang w:val="en-GB"/>
        </w:rPr>
        <w:t>I, the undersigned, in submitting the accompanying bid:</w:t>
      </w:r>
    </w:p>
    <w:p w14:paraId="2A1E4739" w14:textId="77777777" w:rsidR="000D71EB" w:rsidRPr="000D71EB" w:rsidRDefault="000D71EB" w:rsidP="000D71EB">
      <w:pPr>
        <w:rPr>
          <w:lang w:val="en-GB"/>
        </w:rPr>
      </w:pPr>
    </w:p>
    <w:p w14:paraId="669F1864" w14:textId="77777777" w:rsidR="000D71EB" w:rsidRPr="000D71EB" w:rsidRDefault="000D71EB" w:rsidP="000D71EB">
      <w:pPr>
        <w:rPr>
          <w:lang w:val="en-GB"/>
        </w:rPr>
      </w:pPr>
    </w:p>
    <w:p w14:paraId="0077A77F" w14:textId="77777777" w:rsidR="000D71EB" w:rsidRPr="000D71EB" w:rsidRDefault="00470184" w:rsidP="00470184">
      <w:pPr>
        <w:jc w:val="center"/>
        <w:rPr>
          <w:lang w:val="en-GB"/>
        </w:rPr>
      </w:pPr>
      <w:r>
        <w:rPr>
          <w:lang w:val="en-GB"/>
        </w:rPr>
        <w:t>___________________________________________________________________________</w:t>
      </w:r>
    </w:p>
    <w:p w14:paraId="09616D96" w14:textId="77777777" w:rsidR="000D71EB" w:rsidRPr="000D71EB" w:rsidRDefault="000D71EB" w:rsidP="00470184">
      <w:pPr>
        <w:jc w:val="center"/>
        <w:rPr>
          <w:lang w:val="en-GB"/>
        </w:rPr>
      </w:pPr>
      <w:r w:rsidRPr="000D71EB">
        <w:rPr>
          <w:lang w:val="en-GB"/>
        </w:rPr>
        <w:t>(Bid Number and Description)</w:t>
      </w:r>
    </w:p>
    <w:p w14:paraId="79B5BAAD" w14:textId="77777777" w:rsidR="000D71EB" w:rsidRPr="000D71EB" w:rsidRDefault="000D71EB" w:rsidP="000D71EB">
      <w:pPr>
        <w:rPr>
          <w:lang w:val="en-GB"/>
        </w:rPr>
      </w:pPr>
    </w:p>
    <w:p w14:paraId="4BC78A7A" w14:textId="77777777" w:rsidR="000D71EB" w:rsidRPr="000D71EB" w:rsidRDefault="000D71EB" w:rsidP="000D71EB">
      <w:pPr>
        <w:rPr>
          <w:lang w:val="en-GB"/>
        </w:rPr>
      </w:pPr>
    </w:p>
    <w:p w14:paraId="411843B6" w14:textId="77777777" w:rsidR="000D71EB" w:rsidRPr="000D71EB" w:rsidRDefault="000D71EB" w:rsidP="000D71EB">
      <w:pPr>
        <w:rPr>
          <w:lang w:val="en-GB"/>
        </w:rPr>
      </w:pPr>
    </w:p>
    <w:p w14:paraId="5AEA6B57" w14:textId="77777777" w:rsidR="000D71EB" w:rsidRPr="000D71EB" w:rsidRDefault="000D71EB" w:rsidP="000D71EB">
      <w:pPr>
        <w:rPr>
          <w:lang w:val="en-GB"/>
        </w:rPr>
      </w:pPr>
      <w:r w:rsidRPr="000D71EB">
        <w:rPr>
          <w:lang w:val="en-GB"/>
        </w:rPr>
        <w:t>In response to the invitation for the bid made by:</w:t>
      </w:r>
    </w:p>
    <w:p w14:paraId="6E24DAB8" w14:textId="77777777" w:rsidR="000D71EB" w:rsidRPr="000D71EB" w:rsidRDefault="000D71EB" w:rsidP="000D71EB">
      <w:pPr>
        <w:rPr>
          <w:lang w:val="en-GB"/>
        </w:rPr>
      </w:pPr>
    </w:p>
    <w:p w14:paraId="16E7B730" w14:textId="77777777" w:rsidR="000D71EB" w:rsidRPr="000D71EB" w:rsidRDefault="000D71EB" w:rsidP="000D71EB">
      <w:pPr>
        <w:rPr>
          <w:lang w:val="en-GB"/>
        </w:rPr>
      </w:pPr>
    </w:p>
    <w:p w14:paraId="526B671B" w14:textId="77777777" w:rsidR="000D71EB" w:rsidRPr="000D71EB" w:rsidRDefault="00470184" w:rsidP="00470184">
      <w:pPr>
        <w:jc w:val="center"/>
        <w:rPr>
          <w:lang w:val="en-GB"/>
        </w:rPr>
      </w:pPr>
      <w:r>
        <w:rPr>
          <w:lang w:val="en-GB"/>
        </w:rPr>
        <w:t>__________________________________________________________________________</w:t>
      </w:r>
    </w:p>
    <w:p w14:paraId="7D5F5943" w14:textId="77777777" w:rsidR="000D71EB" w:rsidRDefault="000D71EB" w:rsidP="00470184">
      <w:pPr>
        <w:jc w:val="center"/>
        <w:rPr>
          <w:lang w:val="en-GB"/>
        </w:rPr>
      </w:pPr>
      <w:r w:rsidRPr="000D71EB">
        <w:rPr>
          <w:lang w:val="en-GB"/>
        </w:rPr>
        <w:t>(Name of Institution)</w:t>
      </w:r>
    </w:p>
    <w:p w14:paraId="4DF0531B" w14:textId="77777777" w:rsidR="00470184" w:rsidRDefault="00470184" w:rsidP="00470184">
      <w:pPr>
        <w:jc w:val="center"/>
        <w:rPr>
          <w:lang w:val="en-GB"/>
        </w:rPr>
      </w:pPr>
    </w:p>
    <w:p w14:paraId="17B0FEB7" w14:textId="77777777" w:rsidR="00470184" w:rsidRPr="000D71EB" w:rsidRDefault="00470184" w:rsidP="00470184">
      <w:pPr>
        <w:jc w:val="center"/>
        <w:rPr>
          <w:lang w:val="en-GB"/>
        </w:rPr>
      </w:pPr>
    </w:p>
    <w:p w14:paraId="7C286607" w14:textId="77777777" w:rsidR="00470184" w:rsidRDefault="000D71EB" w:rsidP="000D71EB">
      <w:pPr>
        <w:rPr>
          <w:lang w:val="en-GB"/>
        </w:rPr>
      </w:pPr>
      <w:r w:rsidRPr="000D71EB">
        <w:rPr>
          <w:lang w:val="en-GB"/>
        </w:rPr>
        <w:t>Do hereby make the following statements that I certify to be true and complete in every respect: I certify, on behalf of:</w:t>
      </w:r>
    </w:p>
    <w:p w14:paraId="34DF198C" w14:textId="77777777" w:rsidR="00470184" w:rsidRDefault="00470184" w:rsidP="000D71EB">
      <w:pPr>
        <w:rPr>
          <w:lang w:val="en-GB"/>
        </w:rPr>
      </w:pPr>
    </w:p>
    <w:p w14:paraId="6DE3E533" w14:textId="77777777" w:rsidR="00470184" w:rsidRDefault="00470184" w:rsidP="000D71EB">
      <w:pPr>
        <w:rPr>
          <w:lang w:val="en-GB"/>
        </w:rPr>
      </w:pPr>
    </w:p>
    <w:p w14:paraId="5ADCD175" w14:textId="77777777" w:rsidR="000D71EB" w:rsidRPr="000D71EB" w:rsidRDefault="00470184" w:rsidP="00470184">
      <w:pPr>
        <w:jc w:val="center"/>
        <w:rPr>
          <w:lang w:val="en-GB"/>
        </w:rPr>
      </w:pPr>
      <w:r>
        <w:rPr>
          <w:lang w:val="en-GB"/>
        </w:rPr>
        <w:t>_________________________________________________________________________</w:t>
      </w:r>
      <w:r w:rsidR="000D71EB" w:rsidRPr="000D71EB">
        <w:rPr>
          <w:lang w:val="en-GB"/>
        </w:rPr>
        <w:tab/>
        <w:t>that:</w:t>
      </w:r>
    </w:p>
    <w:p w14:paraId="645C6020" w14:textId="1675B61A" w:rsidR="000D71EB" w:rsidRPr="000D71EB" w:rsidRDefault="000D71EB" w:rsidP="00470184">
      <w:pPr>
        <w:jc w:val="center"/>
        <w:rPr>
          <w:lang w:val="en-GB"/>
        </w:rPr>
      </w:pPr>
      <w:r w:rsidRPr="000D71EB">
        <w:rPr>
          <w:lang w:val="en-GB"/>
        </w:rPr>
        <w:t xml:space="preserve">(Name of </w:t>
      </w:r>
      <w:r w:rsidR="00E958D9">
        <w:rPr>
          <w:lang w:val="en-GB"/>
        </w:rPr>
        <w:t>Bidder</w:t>
      </w:r>
      <w:r w:rsidRPr="000D71EB">
        <w:rPr>
          <w:lang w:val="en-GB"/>
        </w:rPr>
        <w:t>)</w:t>
      </w:r>
    </w:p>
    <w:p w14:paraId="46E097AC" w14:textId="77777777" w:rsidR="000D71EB" w:rsidRDefault="000D71EB" w:rsidP="000D71EB">
      <w:pPr>
        <w:rPr>
          <w:lang w:val="en-GB"/>
        </w:rPr>
      </w:pPr>
    </w:p>
    <w:p w14:paraId="3127787A" w14:textId="77777777" w:rsidR="008E79AF" w:rsidRDefault="008E79AF" w:rsidP="000D71EB">
      <w:pPr>
        <w:rPr>
          <w:lang w:val="en-GB"/>
        </w:rPr>
      </w:pPr>
    </w:p>
    <w:p w14:paraId="5245B5BD" w14:textId="77777777" w:rsidR="008E79AF" w:rsidRPr="000D71EB" w:rsidRDefault="008E79AF" w:rsidP="000D71EB">
      <w:pPr>
        <w:rPr>
          <w:lang w:val="en-GB"/>
        </w:rPr>
      </w:pPr>
    </w:p>
    <w:p w14:paraId="5759F032" w14:textId="77777777" w:rsidR="000D71EB" w:rsidRPr="008E79AF" w:rsidRDefault="000D71EB" w:rsidP="00C632ED">
      <w:pPr>
        <w:pStyle w:val="ListParagraph"/>
        <w:numPr>
          <w:ilvl w:val="0"/>
          <w:numId w:val="37"/>
        </w:numPr>
        <w:rPr>
          <w:lang w:val="en-GB"/>
        </w:rPr>
      </w:pPr>
      <w:r w:rsidRPr="008E79AF">
        <w:rPr>
          <w:lang w:val="en-GB"/>
        </w:rPr>
        <w:t>I have read and I understand the contents of this Certificate;</w:t>
      </w:r>
    </w:p>
    <w:p w14:paraId="30609484" w14:textId="77777777" w:rsidR="000D71EB" w:rsidRPr="000D71EB" w:rsidRDefault="000D71EB" w:rsidP="008E79AF">
      <w:pPr>
        <w:rPr>
          <w:lang w:val="en-GB"/>
        </w:rPr>
      </w:pPr>
    </w:p>
    <w:p w14:paraId="042E6A71" w14:textId="77777777" w:rsidR="000D71EB" w:rsidRDefault="000D71EB" w:rsidP="00C632ED">
      <w:pPr>
        <w:pStyle w:val="ListParagraph"/>
        <w:numPr>
          <w:ilvl w:val="0"/>
          <w:numId w:val="37"/>
        </w:numPr>
        <w:rPr>
          <w:lang w:val="en-GB"/>
        </w:rPr>
      </w:pPr>
      <w:r w:rsidRPr="008E79AF">
        <w:rPr>
          <w:lang w:val="en-GB"/>
        </w:rPr>
        <w:t>I understand that the accompanying bid will be disqualified if this Certificate is found not to be true and complete in every respect;</w:t>
      </w:r>
    </w:p>
    <w:p w14:paraId="03B62667" w14:textId="77777777" w:rsidR="008E79AF" w:rsidRPr="008E79AF" w:rsidRDefault="008E79AF" w:rsidP="008E79AF">
      <w:pPr>
        <w:rPr>
          <w:lang w:val="en-GB"/>
        </w:rPr>
      </w:pPr>
    </w:p>
    <w:p w14:paraId="7DEBFD7A" w14:textId="39AB57C1" w:rsidR="000D71EB" w:rsidRDefault="000D71EB" w:rsidP="00C632ED">
      <w:pPr>
        <w:pStyle w:val="ListParagraph"/>
        <w:numPr>
          <w:ilvl w:val="0"/>
          <w:numId w:val="37"/>
        </w:numPr>
        <w:rPr>
          <w:lang w:val="en-GB"/>
        </w:rPr>
      </w:pPr>
      <w:r w:rsidRPr="008E79AF">
        <w:rPr>
          <w:lang w:val="en-GB"/>
        </w:rPr>
        <w:t xml:space="preserve">I am authorized by the </w:t>
      </w:r>
      <w:r w:rsidR="00E958D9">
        <w:rPr>
          <w:lang w:val="en-GB"/>
        </w:rPr>
        <w:t>bidder</w:t>
      </w:r>
      <w:r w:rsidRPr="008E79AF">
        <w:rPr>
          <w:lang w:val="en-GB"/>
        </w:rPr>
        <w:t xml:space="preserve"> to sign this Certificate, and to submit the accompanying bid, on behalf of the </w:t>
      </w:r>
      <w:r w:rsidR="00E958D9">
        <w:rPr>
          <w:lang w:val="en-GB"/>
        </w:rPr>
        <w:t>bidder</w:t>
      </w:r>
      <w:r w:rsidRPr="008E79AF">
        <w:rPr>
          <w:lang w:val="en-GB"/>
        </w:rPr>
        <w:t>;</w:t>
      </w:r>
    </w:p>
    <w:p w14:paraId="61683D23" w14:textId="77777777" w:rsidR="008E79AF" w:rsidRPr="008E79AF" w:rsidRDefault="008E79AF" w:rsidP="008E79AF">
      <w:pPr>
        <w:rPr>
          <w:lang w:val="en-GB"/>
        </w:rPr>
      </w:pPr>
    </w:p>
    <w:p w14:paraId="76FE3F74" w14:textId="59F71DFD" w:rsidR="000D71EB" w:rsidRDefault="000D71EB" w:rsidP="00C632ED">
      <w:pPr>
        <w:pStyle w:val="ListParagraph"/>
        <w:numPr>
          <w:ilvl w:val="0"/>
          <w:numId w:val="37"/>
        </w:numPr>
        <w:rPr>
          <w:lang w:val="en-GB"/>
        </w:rPr>
      </w:pPr>
      <w:r w:rsidRPr="008E79AF">
        <w:rPr>
          <w:lang w:val="en-GB"/>
        </w:rPr>
        <w:t xml:space="preserve">Each person whose signature appears on the accompanying bid has been authorized by the </w:t>
      </w:r>
      <w:r w:rsidR="00E958D9">
        <w:rPr>
          <w:lang w:val="en-GB"/>
        </w:rPr>
        <w:t>bidder</w:t>
      </w:r>
      <w:r w:rsidRPr="008E79AF">
        <w:rPr>
          <w:lang w:val="en-GB"/>
        </w:rPr>
        <w:t xml:space="preserve"> to determine the terms of, and to sign the bid, on behalf of the </w:t>
      </w:r>
      <w:r w:rsidR="00E958D9">
        <w:rPr>
          <w:lang w:val="en-GB"/>
        </w:rPr>
        <w:t>bidder</w:t>
      </w:r>
      <w:r w:rsidRPr="008E79AF">
        <w:rPr>
          <w:lang w:val="en-GB"/>
        </w:rPr>
        <w:t>;</w:t>
      </w:r>
    </w:p>
    <w:p w14:paraId="12D539E2" w14:textId="77777777" w:rsidR="008E79AF" w:rsidRPr="008E79AF" w:rsidRDefault="008E79AF" w:rsidP="008E79AF">
      <w:pPr>
        <w:rPr>
          <w:lang w:val="en-GB"/>
        </w:rPr>
      </w:pPr>
    </w:p>
    <w:p w14:paraId="191A4694" w14:textId="3BD8B4F9" w:rsidR="000D71EB" w:rsidRPr="008E79AF" w:rsidRDefault="000D71EB" w:rsidP="00C632ED">
      <w:pPr>
        <w:pStyle w:val="ListParagraph"/>
        <w:numPr>
          <w:ilvl w:val="0"/>
          <w:numId w:val="37"/>
        </w:numPr>
        <w:rPr>
          <w:lang w:val="en-GB"/>
        </w:rPr>
      </w:pPr>
      <w:r w:rsidRPr="008E79AF">
        <w:rPr>
          <w:lang w:val="en-GB"/>
        </w:rPr>
        <w:t xml:space="preserve">For the purposes of this Certificate and the accompanying bid, I understand that the word “competitor” shall include any individual or organization, other than the </w:t>
      </w:r>
      <w:r w:rsidR="00E958D9">
        <w:rPr>
          <w:lang w:val="en-GB"/>
        </w:rPr>
        <w:t>bidder</w:t>
      </w:r>
      <w:r w:rsidRPr="008E79AF">
        <w:rPr>
          <w:lang w:val="en-GB"/>
        </w:rPr>
        <w:t xml:space="preserve">, whether or not affiliated with the </w:t>
      </w:r>
      <w:r w:rsidR="00E958D9">
        <w:rPr>
          <w:lang w:val="en-GB"/>
        </w:rPr>
        <w:t>bidder</w:t>
      </w:r>
      <w:r w:rsidRPr="008E79AF">
        <w:rPr>
          <w:lang w:val="en-GB"/>
        </w:rPr>
        <w:t>, who:</w:t>
      </w:r>
    </w:p>
    <w:p w14:paraId="20126D71" w14:textId="77777777" w:rsidR="000D71EB" w:rsidRPr="000D71EB" w:rsidRDefault="000D71EB" w:rsidP="000D71EB">
      <w:pPr>
        <w:rPr>
          <w:lang w:val="en-GB"/>
        </w:rPr>
      </w:pPr>
    </w:p>
    <w:p w14:paraId="7DFD3B13" w14:textId="77777777" w:rsidR="000D71EB" w:rsidRPr="008E79AF" w:rsidRDefault="000D71EB" w:rsidP="00C632ED">
      <w:pPr>
        <w:pStyle w:val="ListParagraph"/>
        <w:numPr>
          <w:ilvl w:val="1"/>
          <w:numId w:val="37"/>
        </w:numPr>
        <w:rPr>
          <w:lang w:val="en-GB"/>
        </w:rPr>
      </w:pPr>
      <w:r w:rsidRPr="008E79AF">
        <w:rPr>
          <w:lang w:val="en-GB"/>
        </w:rPr>
        <w:t>Has been requested to submit a bid in response to this bid invitation;</w:t>
      </w:r>
    </w:p>
    <w:p w14:paraId="76D03C7D" w14:textId="77777777" w:rsidR="000D71EB" w:rsidRPr="000D71EB" w:rsidRDefault="000D71EB" w:rsidP="000D71EB">
      <w:pPr>
        <w:rPr>
          <w:lang w:val="en-GB"/>
        </w:rPr>
      </w:pPr>
    </w:p>
    <w:p w14:paraId="2DAD7987" w14:textId="77777777" w:rsidR="000D71EB" w:rsidRDefault="000D71EB" w:rsidP="00C632ED">
      <w:pPr>
        <w:pStyle w:val="ListParagraph"/>
        <w:numPr>
          <w:ilvl w:val="1"/>
          <w:numId w:val="37"/>
        </w:numPr>
        <w:rPr>
          <w:lang w:val="en-GB"/>
        </w:rPr>
      </w:pPr>
      <w:r w:rsidRPr="008E79AF">
        <w:rPr>
          <w:lang w:val="en-GB"/>
        </w:rPr>
        <w:t>Could potentially submit a bid in response to this bid invitation, based on their qualifications, abilities or experience; and</w:t>
      </w:r>
    </w:p>
    <w:p w14:paraId="731BFC18" w14:textId="77777777" w:rsidR="008E79AF" w:rsidRPr="008E79AF" w:rsidRDefault="008E79AF" w:rsidP="008E79AF">
      <w:pPr>
        <w:pStyle w:val="ListParagraph"/>
        <w:ind w:left="360"/>
        <w:rPr>
          <w:lang w:val="en-GB"/>
        </w:rPr>
      </w:pPr>
    </w:p>
    <w:p w14:paraId="13A30C93" w14:textId="3634B8A9" w:rsidR="000D71EB" w:rsidRPr="008E79AF" w:rsidRDefault="000D71EB" w:rsidP="00C632ED">
      <w:pPr>
        <w:pStyle w:val="ListParagraph"/>
        <w:numPr>
          <w:ilvl w:val="1"/>
          <w:numId w:val="37"/>
        </w:numPr>
        <w:rPr>
          <w:lang w:val="en-GB"/>
        </w:rPr>
      </w:pPr>
      <w:r w:rsidRPr="008E79AF">
        <w:rPr>
          <w:lang w:val="en-GB"/>
        </w:rPr>
        <w:t xml:space="preserve">Provides the same goods and services as the </w:t>
      </w:r>
      <w:r w:rsidR="00E958D9">
        <w:rPr>
          <w:lang w:val="en-GB"/>
        </w:rPr>
        <w:t>bidder</w:t>
      </w:r>
      <w:r w:rsidRPr="008E79AF">
        <w:rPr>
          <w:lang w:val="en-GB"/>
        </w:rPr>
        <w:t xml:space="preserve"> and/or is in the same line of business as the </w:t>
      </w:r>
      <w:r w:rsidR="00E958D9">
        <w:rPr>
          <w:lang w:val="en-GB"/>
        </w:rPr>
        <w:t>bidder</w:t>
      </w:r>
    </w:p>
    <w:p w14:paraId="71260D96" w14:textId="77777777" w:rsidR="000D71EB" w:rsidRPr="000D71EB" w:rsidRDefault="000D71EB" w:rsidP="000D71EB">
      <w:pPr>
        <w:rPr>
          <w:lang w:val="en-GB"/>
        </w:rPr>
      </w:pPr>
    </w:p>
    <w:p w14:paraId="5BE41772" w14:textId="1F9CF2CE" w:rsidR="000D71EB" w:rsidRPr="008E79AF" w:rsidRDefault="000D71EB" w:rsidP="00C632ED">
      <w:pPr>
        <w:pStyle w:val="ListParagraph"/>
        <w:numPr>
          <w:ilvl w:val="0"/>
          <w:numId w:val="37"/>
        </w:numPr>
        <w:rPr>
          <w:lang w:val="en-GB"/>
        </w:rPr>
      </w:pPr>
      <w:r w:rsidRPr="008E79AF">
        <w:rPr>
          <w:lang w:val="en-GB"/>
        </w:rPr>
        <w:t xml:space="preserve">The </w:t>
      </w:r>
      <w:r w:rsidR="00E958D9">
        <w:rPr>
          <w:lang w:val="en-GB"/>
        </w:rPr>
        <w:t>bidder</w:t>
      </w:r>
      <w:r w:rsidRPr="008E79AF">
        <w:rPr>
          <w:lang w:val="en-GB"/>
        </w:rPr>
        <w:t xml:space="preserve"> has arrived at the accompanying bid independently from, and without consultation, communication, agreement or arrangement with any competitor. However </w:t>
      </w:r>
      <w:r w:rsidRPr="008E79AF">
        <w:rPr>
          <w:lang w:val="en-GB"/>
        </w:rPr>
        <w:lastRenderedPageBreak/>
        <w:t>communication between partners in a joint venture or consortium³ will not be construed as collusive bidding.</w:t>
      </w:r>
    </w:p>
    <w:p w14:paraId="5864563E" w14:textId="77777777" w:rsidR="008E79AF" w:rsidRDefault="008E79AF" w:rsidP="000D71EB">
      <w:pPr>
        <w:rPr>
          <w:lang w:val="en-GB"/>
        </w:rPr>
      </w:pPr>
    </w:p>
    <w:p w14:paraId="1C4D5C98" w14:textId="77777777" w:rsidR="008E79AF" w:rsidRDefault="008E79AF" w:rsidP="000D71EB">
      <w:pPr>
        <w:rPr>
          <w:lang w:val="en-GB"/>
        </w:rPr>
      </w:pPr>
    </w:p>
    <w:p w14:paraId="5EE6056A" w14:textId="77777777" w:rsidR="008E79AF" w:rsidRDefault="008E79AF" w:rsidP="000D71EB">
      <w:pPr>
        <w:rPr>
          <w:lang w:val="en-GB"/>
        </w:rPr>
      </w:pPr>
    </w:p>
    <w:p w14:paraId="396A9750" w14:textId="77777777" w:rsidR="008E79AF" w:rsidRPr="008E79AF" w:rsidRDefault="008E79AF" w:rsidP="008E79AF">
      <w:pPr>
        <w:rPr>
          <w:sz w:val="18"/>
          <w:szCs w:val="18"/>
          <w:lang w:val="en-GB"/>
        </w:rPr>
      </w:pPr>
      <w:r w:rsidRPr="008E79AF">
        <w:rPr>
          <w:sz w:val="18"/>
          <w:szCs w:val="18"/>
          <w:lang w:val="en-GB"/>
        </w:rPr>
        <w:t>³ Joint venture or Consortium means an association of persons for the purpose of combining their expertise, property, capital, efforts, skill and knowledge in an activity for the execution of a contract.</w:t>
      </w:r>
    </w:p>
    <w:p w14:paraId="493BAFCE" w14:textId="77777777" w:rsidR="008E79AF" w:rsidRDefault="008E79AF" w:rsidP="000D71EB">
      <w:pPr>
        <w:rPr>
          <w:lang w:val="en-GB"/>
        </w:rPr>
      </w:pPr>
    </w:p>
    <w:p w14:paraId="11D44037" w14:textId="77777777" w:rsidR="008E79AF" w:rsidRDefault="008E79AF" w:rsidP="000D71EB">
      <w:pPr>
        <w:rPr>
          <w:lang w:val="en-GB"/>
        </w:rPr>
      </w:pPr>
    </w:p>
    <w:p w14:paraId="16B0314F" w14:textId="77777777" w:rsidR="000D71EB" w:rsidRDefault="000D71EB" w:rsidP="00C632ED">
      <w:pPr>
        <w:pStyle w:val="ListParagraph"/>
        <w:numPr>
          <w:ilvl w:val="0"/>
          <w:numId w:val="37"/>
        </w:numPr>
        <w:rPr>
          <w:lang w:val="en-GB"/>
        </w:rPr>
      </w:pPr>
      <w:r w:rsidRPr="008E79AF">
        <w:rPr>
          <w:lang w:val="en-GB"/>
        </w:rPr>
        <w:t>In particular, without limiting the generality of paragraphs 6 above, there has been no consultation, communication, agreement or arrangement with any competitor regarding:</w:t>
      </w:r>
    </w:p>
    <w:p w14:paraId="00606770" w14:textId="77777777" w:rsidR="008E79AF" w:rsidRPr="008E79AF" w:rsidRDefault="008E79AF" w:rsidP="008E79AF">
      <w:pPr>
        <w:pStyle w:val="ListParagraph"/>
        <w:ind w:left="851"/>
        <w:rPr>
          <w:lang w:val="en-GB"/>
        </w:rPr>
      </w:pPr>
    </w:p>
    <w:p w14:paraId="0D6CEEF6" w14:textId="77777777" w:rsidR="000D71EB" w:rsidRPr="008E79AF" w:rsidRDefault="000D71EB" w:rsidP="00C632ED">
      <w:pPr>
        <w:pStyle w:val="ListParagraph"/>
        <w:numPr>
          <w:ilvl w:val="1"/>
          <w:numId w:val="37"/>
        </w:numPr>
        <w:rPr>
          <w:lang w:val="en-GB"/>
        </w:rPr>
      </w:pPr>
      <w:r w:rsidRPr="008E79AF">
        <w:rPr>
          <w:lang w:val="en-GB"/>
        </w:rPr>
        <w:t>prices;</w:t>
      </w:r>
    </w:p>
    <w:p w14:paraId="2717FA7C" w14:textId="77777777" w:rsidR="000D71EB" w:rsidRPr="000D71EB" w:rsidRDefault="000D71EB" w:rsidP="008E79AF">
      <w:pPr>
        <w:rPr>
          <w:lang w:val="en-GB"/>
        </w:rPr>
      </w:pPr>
    </w:p>
    <w:p w14:paraId="5DF121D8" w14:textId="77777777" w:rsidR="000D71EB" w:rsidRDefault="000D71EB" w:rsidP="00C632ED">
      <w:pPr>
        <w:pStyle w:val="ListParagraph"/>
        <w:numPr>
          <w:ilvl w:val="1"/>
          <w:numId w:val="37"/>
        </w:numPr>
        <w:rPr>
          <w:lang w:val="en-GB"/>
        </w:rPr>
      </w:pPr>
      <w:r w:rsidRPr="008E79AF">
        <w:rPr>
          <w:lang w:val="en-GB"/>
        </w:rPr>
        <w:t>geographical area where product or service will be rendered (market allocation)</w:t>
      </w:r>
    </w:p>
    <w:p w14:paraId="06AC53BC" w14:textId="77777777" w:rsidR="008E79AF" w:rsidRPr="008E79AF" w:rsidRDefault="008E79AF" w:rsidP="008E79AF">
      <w:pPr>
        <w:rPr>
          <w:lang w:val="en-GB"/>
        </w:rPr>
      </w:pPr>
    </w:p>
    <w:p w14:paraId="1C14F4DE" w14:textId="77777777" w:rsidR="000D71EB" w:rsidRDefault="000D71EB" w:rsidP="00C632ED">
      <w:pPr>
        <w:pStyle w:val="ListParagraph"/>
        <w:numPr>
          <w:ilvl w:val="1"/>
          <w:numId w:val="37"/>
        </w:numPr>
        <w:rPr>
          <w:lang w:val="en-GB"/>
        </w:rPr>
      </w:pPr>
      <w:r w:rsidRPr="008E79AF">
        <w:rPr>
          <w:lang w:val="en-GB"/>
        </w:rPr>
        <w:t>Methods, factors or formulas used to calculate prices;</w:t>
      </w:r>
    </w:p>
    <w:p w14:paraId="6B02AA82" w14:textId="77777777" w:rsidR="008E79AF" w:rsidRPr="008E79AF" w:rsidRDefault="008E79AF" w:rsidP="008E79AF">
      <w:pPr>
        <w:pStyle w:val="ListParagraph"/>
        <w:ind w:left="360"/>
        <w:rPr>
          <w:lang w:val="en-GB"/>
        </w:rPr>
      </w:pPr>
    </w:p>
    <w:p w14:paraId="60543077" w14:textId="77777777" w:rsidR="000D71EB" w:rsidRPr="008E79AF" w:rsidRDefault="000D71EB" w:rsidP="00C632ED">
      <w:pPr>
        <w:pStyle w:val="ListParagraph"/>
        <w:numPr>
          <w:ilvl w:val="1"/>
          <w:numId w:val="37"/>
        </w:numPr>
        <w:rPr>
          <w:lang w:val="en-GB"/>
        </w:rPr>
      </w:pPr>
      <w:r w:rsidRPr="008E79AF">
        <w:rPr>
          <w:lang w:val="en-GB"/>
        </w:rPr>
        <w:t>The intention or decision to submit or not to submit, a bid;</w:t>
      </w:r>
    </w:p>
    <w:p w14:paraId="18D42D29" w14:textId="77777777" w:rsidR="000D71EB" w:rsidRPr="000D71EB" w:rsidRDefault="000D71EB" w:rsidP="000D71EB">
      <w:pPr>
        <w:rPr>
          <w:lang w:val="en-GB"/>
        </w:rPr>
      </w:pPr>
    </w:p>
    <w:p w14:paraId="1ED52EE6" w14:textId="77777777" w:rsidR="000D71EB" w:rsidRDefault="000D71EB" w:rsidP="00C632ED">
      <w:pPr>
        <w:pStyle w:val="ListParagraph"/>
        <w:numPr>
          <w:ilvl w:val="1"/>
          <w:numId w:val="37"/>
        </w:numPr>
        <w:rPr>
          <w:lang w:val="en-GB"/>
        </w:rPr>
      </w:pPr>
      <w:r w:rsidRPr="008E79AF">
        <w:rPr>
          <w:lang w:val="en-GB"/>
        </w:rPr>
        <w:t>The submission of a bid which does not meet the specifications and conditions of the bid; or</w:t>
      </w:r>
    </w:p>
    <w:p w14:paraId="7374FF73" w14:textId="77777777" w:rsidR="008E79AF" w:rsidRPr="008E79AF" w:rsidRDefault="008E79AF" w:rsidP="008E79AF">
      <w:pPr>
        <w:rPr>
          <w:lang w:val="en-GB"/>
        </w:rPr>
      </w:pPr>
    </w:p>
    <w:p w14:paraId="6A78CD12" w14:textId="77777777" w:rsidR="000D71EB" w:rsidRPr="008E79AF" w:rsidRDefault="000D71EB" w:rsidP="00C632ED">
      <w:pPr>
        <w:pStyle w:val="ListParagraph"/>
        <w:numPr>
          <w:ilvl w:val="1"/>
          <w:numId w:val="37"/>
        </w:numPr>
        <w:rPr>
          <w:lang w:val="en-GB"/>
        </w:rPr>
      </w:pPr>
      <w:r w:rsidRPr="008E79AF">
        <w:rPr>
          <w:lang w:val="en-GB"/>
        </w:rPr>
        <w:t>Bidding with the intention not to win the bid.</w:t>
      </w:r>
    </w:p>
    <w:p w14:paraId="376013C4" w14:textId="77777777" w:rsidR="000D71EB" w:rsidRPr="000D71EB" w:rsidRDefault="000D71EB" w:rsidP="000D71EB">
      <w:pPr>
        <w:rPr>
          <w:lang w:val="en-GB"/>
        </w:rPr>
      </w:pPr>
    </w:p>
    <w:p w14:paraId="7BE31314" w14:textId="77777777" w:rsidR="000D71EB" w:rsidRPr="008E79AF" w:rsidRDefault="000D71EB" w:rsidP="00C632ED">
      <w:pPr>
        <w:pStyle w:val="ListParagraph"/>
        <w:numPr>
          <w:ilvl w:val="0"/>
          <w:numId w:val="37"/>
        </w:numPr>
        <w:rPr>
          <w:lang w:val="en-GB"/>
        </w:rPr>
      </w:pPr>
      <w:r w:rsidRPr="008E79AF">
        <w:rPr>
          <w:lang w:val="en-GB"/>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515FCE0A" w14:textId="77777777" w:rsidR="008E79AF" w:rsidRPr="000D71EB" w:rsidRDefault="008E79AF" w:rsidP="000D71EB">
      <w:pPr>
        <w:rPr>
          <w:lang w:val="en-GB"/>
        </w:rPr>
      </w:pPr>
    </w:p>
    <w:p w14:paraId="63704580" w14:textId="631B8048" w:rsidR="000D71EB" w:rsidRPr="008E79AF" w:rsidRDefault="000D71EB" w:rsidP="00C632ED">
      <w:pPr>
        <w:pStyle w:val="ListParagraph"/>
        <w:numPr>
          <w:ilvl w:val="0"/>
          <w:numId w:val="37"/>
        </w:numPr>
        <w:rPr>
          <w:lang w:val="en-GB"/>
        </w:rPr>
      </w:pPr>
      <w:r w:rsidRPr="008E79AF">
        <w:rPr>
          <w:lang w:val="en-GB"/>
        </w:rPr>
        <w:t xml:space="preserve">The terms of the accompanying bid have not been, and will not be, disclosed by the </w:t>
      </w:r>
      <w:r w:rsidR="00E958D9">
        <w:rPr>
          <w:lang w:val="en-GB"/>
        </w:rPr>
        <w:t>bidder</w:t>
      </w:r>
      <w:r w:rsidRPr="008E79AF">
        <w:rPr>
          <w:lang w:val="en-GB"/>
        </w:rPr>
        <w:t>, directly or indirectly, to any competitor, prior to the date and time of the official bid opening or of the awarding of the contract.</w:t>
      </w:r>
    </w:p>
    <w:p w14:paraId="6527209B" w14:textId="77777777" w:rsidR="008E79AF" w:rsidRDefault="008E79AF" w:rsidP="000D71EB">
      <w:pPr>
        <w:rPr>
          <w:lang w:val="en-GB"/>
        </w:rPr>
      </w:pPr>
    </w:p>
    <w:p w14:paraId="291AC3BC" w14:textId="77777777" w:rsidR="000D71EB" w:rsidRPr="008E79AF" w:rsidRDefault="000D71EB" w:rsidP="00C632ED">
      <w:pPr>
        <w:pStyle w:val="ListParagraph"/>
        <w:numPr>
          <w:ilvl w:val="0"/>
          <w:numId w:val="37"/>
        </w:numPr>
        <w:rPr>
          <w:lang w:val="en-GB"/>
        </w:rPr>
      </w:pPr>
      <w:r w:rsidRPr="008E79AF">
        <w:rPr>
          <w:lang w:val="en-GB"/>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2D3CC95" w14:textId="77777777" w:rsidR="000D71EB" w:rsidRDefault="000D71EB" w:rsidP="000D71EB">
      <w:pPr>
        <w:rPr>
          <w:lang w:val="en-GB"/>
        </w:rPr>
      </w:pPr>
    </w:p>
    <w:p w14:paraId="125C15F9" w14:textId="77777777" w:rsidR="008E79AF" w:rsidRDefault="008E79AF" w:rsidP="000D71EB">
      <w:pPr>
        <w:rPr>
          <w:lang w:val="en-GB"/>
        </w:rPr>
      </w:pPr>
    </w:p>
    <w:p w14:paraId="71C39A84" w14:textId="77777777" w:rsidR="000D71EB" w:rsidRPr="000D71EB" w:rsidRDefault="000D71EB" w:rsidP="000D71EB">
      <w:pPr>
        <w:rPr>
          <w:lang w:val="en-GB"/>
        </w:rPr>
      </w:pPr>
      <w:r w:rsidRPr="000D71EB">
        <w:rPr>
          <w:lang w:val="en-GB"/>
        </w:rPr>
        <w:t>…………………………………………</w:t>
      </w:r>
      <w:r w:rsidRPr="000D71EB">
        <w:rPr>
          <w:lang w:val="en-GB"/>
        </w:rPr>
        <w:tab/>
      </w:r>
      <w:r w:rsidRPr="000D71EB">
        <w:rPr>
          <w:lang w:val="en-GB"/>
        </w:rPr>
        <w:tab/>
      </w:r>
      <w:r w:rsidRPr="000D71EB">
        <w:rPr>
          <w:lang w:val="en-GB"/>
        </w:rPr>
        <w:tab/>
        <w:t>…………………………………………</w:t>
      </w:r>
    </w:p>
    <w:p w14:paraId="780BBF79" w14:textId="77777777" w:rsidR="000D71EB" w:rsidRPr="000D71EB" w:rsidRDefault="000D71EB" w:rsidP="000D71EB">
      <w:pPr>
        <w:rPr>
          <w:lang w:val="en-GB"/>
        </w:rPr>
      </w:pPr>
    </w:p>
    <w:p w14:paraId="75BD792B" w14:textId="77777777" w:rsidR="000D71EB" w:rsidRPr="000D71EB" w:rsidRDefault="000D71EB" w:rsidP="000D71EB">
      <w:pPr>
        <w:rPr>
          <w:lang w:val="en-GB"/>
        </w:rPr>
      </w:pPr>
      <w:r w:rsidRPr="000D71EB">
        <w:rPr>
          <w:lang w:val="en-GB"/>
        </w:rPr>
        <w:t>Signature</w:t>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r>
      <w:r w:rsidRPr="000D71EB">
        <w:rPr>
          <w:lang w:val="en-GB"/>
        </w:rPr>
        <w:tab/>
        <w:t>Date</w:t>
      </w:r>
    </w:p>
    <w:p w14:paraId="00DE5C56" w14:textId="77777777" w:rsidR="000D71EB" w:rsidRPr="000D71EB" w:rsidRDefault="000D71EB" w:rsidP="000D71EB">
      <w:pPr>
        <w:rPr>
          <w:lang w:val="en-GB"/>
        </w:rPr>
      </w:pPr>
    </w:p>
    <w:p w14:paraId="6D891081" w14:textId="77777777" w:rsidR="000D71EB" w:rsidRPr="000D71EB" w:rsidRDefault="000D71EB" w:rsidP="000D71EB">
      <w:pPr>
        <w:rPr>
          <w:lang w:val="en-GB"/>
        </w:rPr>
      </w:pPr>
      <w:r w:rsidRPr="000D71EB">
        <w:rPr>
          <w:lang w:val="en-GB"/>
        </w:rPr>
        <w:t>………………………………………………….…………………………………</w:t>
      </w:r>
    </w:p>
    <w:p w14:paraId="3E4B06B9" w14:textId="77777777" w:rsidR="000D71EB" w:rsidRPr="000D71EB" w:rsidRDefault="000D71EB" w:rsidP="000D71EB">
      <w:pPr>
        <w:rPr>
          <w:lang w:val="en-GB"/>
        </w:rPr>
      </w:pPr>
    </w:p>
    <w:p w14:paraId="5F4DAEC3" w14:textId="157423E5" w:rsidR="000D71EB" w:rsidRPr="000D71EB" w:rsidRDefault="008E79AF" w:rsidP="000D71EB">
      <w:pPr>
        <w:rPr>
          <w:lang w:val="en-GB"/>
        </w:rPr>
      </w:pPr>
      <w:r>
        <w:rPr>
          <w:lang w:val="en-GB"/>
        </w:rPr>
        <w:t xml:space="preserve">Position Name of the </w:t>
      </w:r>
      <w:r w:rsidR="00E958D9">
        <w:rPr>
          <w:lang w:val="en-GB"/>
        </w:rPr>
        <w:t>Bidder</w:t>
      </w:r>
    </w:p>
    <w:p w14:paraId="42365A96" w14:textId="77777777" w:rsidR="000D71EB" w:rsidRPr="000D71EB" w:rsidRDefault="000D71EB" w:rsidP="000D71EB">
      <w:pPr>
        <w:rPr>
          <w:lang w:val="en-GB"/>
        </w:rPr>
      </w:pPr>
    </w:p>
    <w:p w14:paraId="3A3E0DF9" w14:textId="2391C3E9" w:rsidR="000D71EB" w:rsidRDefault="000D71EB" w:rsidP="000D71EB">
      <w:pPr>
        <w:rPr>
          <w:lang w:val="en-GB"/>
        </w:rPr>
      </w:pPr>
      <w:r w:rsidRPr="000D71EB">
        <w:rPr>
          <w:lang w:val="en-GB"/>
        </w:rPr>
        <w:t xml:space="preserve">Should it be necessary for a </w:t>
      </w:r>
      <w:r w:rsidR="00E958D9">
        <w:rPr>
          <w:lang w:val="en-GB"/>
        </w:rPr>
        <w:t>bidder</w:t>
      </w:r>
      <w:r w:rsidRPr="000D71EB">
        <w:rPr>
          <w:lang w:val="en-GB"/>
        </w:rPr>
        <w:t xml:space="preserve"> to obtain clarity on any matter arising from or referred to in this RF</w:t>
      </w:r>
      <w:r w:rsidR="00F60553">
        <w:rPr>
          <w:lang w:val="en-GB"/>
        </w:rPr>
        <w:t>T</w:t>
      </w:r>
      <w:r w:rsidRPr="000D71EB">
        <w:rPr>
          <w:lang w:val="en-GB"/>
        </w:rPr>
        <w:t xml:space="preserve"> document, please refer your enquiries, in writing, to the</w:t>
      </w:r>
      <w:r w:rsidR="008E79AF">
        <w:rPr>
          <w:lang w:val="en-GB"/>
        </w:rPr>
        <w:t xml:space="preserve"> contact person(s) listed below.</w:t>
      </w:r>
      <w:r w:rsidRPr="000D71EB">
        <w:rPr>
          <w:lang w:val="en-GB"/>
        </w:rPr>
        <w:t xml:space="preserve"> ATNS reserves the right to place responses to such queries on the website.</w:t>
      </w:r>
    </w:p>
    <w:p w14:paraId="79AAEF5B" w14:textId="77777777" w:rsidR="008E79AF" w:rsidRDefault="008E79AF" w:rsidP="000D71EB">
      <w:pPr>
        <w:rPr>
          <w:lang w:val="en-GB"/>
        </w:rPr>
      </w:pPr>
    </w:p>
    <w:tbl>
      <w:tblPr>
        <w:tblStyle w:val="TableGrid"/>
        <w:tblW w:w="8931" w:type="dxa"/>
        <w:tblInd w:w="108" w:type="dxa"/>
        <w:tblLook w:val="04A0" w:firstRow="1" w:lastRow="0" w:firstColumn="1" w:lastColumn="0" w:noHBand="0" w:noVBand="1"/>
      </w:tblPr>
      <w:tblGrid>
        <w:gridCol w:w="4536"/>
        <w:gridCol w:w="4395"/>
      </w:tblGrid>
      <w:tr w:rsidR="00D426F2" w14:paraId="32BC5C9A" w14:textId="77777777" w:rsidTr="00847EF5">
        <w:tc>
          <w:tcPr>
            <w:tcW w:w="4536" w:type="dxa"/>
            <w:vAlign w:val="center"/>
          </w:tcPr>
          <w:p w14:paraId="2DAD7776" w14:textId="77777777" w:rsidR="00D426F2" w:rsidRPr="00233D33" w:rsidRDefault="00D426F2" w:rsidP="00847EF5">
            <w:pPr>
              <w:keepNext w:val="0"/>
              <w:spacing w:before="40" w:after="40"/>
              <w:jc w:val="left"/>
              <w:rPr>
                <w:b/>
                <w:caps/>
              </w:rPr>
            </w:pPr>
            <w:r w:rsidRPr="00233D33">
              <w:rPr>
                <w:b/>
                <w:caps/>
              </w:rPr>
              <w:t>Procurement:</w:t>
            </w:r>
          </w:p>
        </w:tc>
        <w:tc>
          <w:tcPr>
            <w:tcW w:w="4395" w:type="dxa"/>
            <w:vAlign w:val="center"/>
          </w:tcPr>
          <w:p w14:paraId="72CCB804" w14:textId="6E37B616" w:rsidR="00D426F2" w:rsidRDefault="009B5ED3" w:rsidP="00847EF5">
            <w:pPr>
              <w:keepNext w:val="0"/>
              <w:spacing w:before="40" w:after="40"/>
              <w:jc w:val="left"/>
            </w:pPr>
            <w:r>
              <w:t>Andy Ngubane</w:t>
            </w:r>
          </w:p>
        </w:tc>
      </w:tr>
      <w:tr w:rsidR="00D426F2" w14:paraId="57E77ED6" w14:textId="77777777" w:rsidTr="00847EF5">
        <w:tc>
          <w:tcPr>
            <w:tcW w:w="4536" w:type="dxa"/>
            <w:vAlign w:val="center"/>
          </w:tcPr>
          <w:p w14:paraId="7F395031" w14:textId="77777777" w:rsidR="00D426F2" w:rsidRPr="00233D33" w:rsidRDefault="00D426F2" w:rsidP="00847EF5">
            <w:pPr>
              <w:keepNext w:val="0"/>
              <w:spacing w:before="40" w:after="40"/>
              <w:jc w:val="left"/>
              <w:rPr>
                <w:b/>
                <w:caps/>
              </w:rPr>
            </w:pPr>
            <w:r w:rsidRPr="00233D33">
              <w:rPr>
                <w:b/>
                <w:caps/>
              </w:rPr>
              <w:t>Telephone</w:t>
            </w:r>
            <w:r>
              <w:rPr>
                <w:b/>
                <w:caps/>
              </w:rPr>
              <w:t>:</w:t>
            </w:r>
          </w:p>
        </w:tc>
        <w:tc>
          <w:tcPr>
            <w:tcW w:w="4395" w:type="dxa"/>
            <w:vAlign w:val="center"/>
          </w:tcPr>
          <w:p w14:paraId="54C6563F" w14:textId="3878AF00" w:rsidR="00D426F2" w:rsidRDefault="00EA1E8D" w:rsidP="00847EF5">
            <w:pPr>
              <w:keepNext w:val="0"/>
              <w:spacing w:before="40" w:after="40"/>
              <w:jc w:val="left"/>
            </w:pPr>
            <w:r>
              <w:t>(011) 607 1</w:t>
            </w:r>
            <w:r w:rsidR="000315F2">
              <w:t>000</w:t>
            </w:r>
          </w:p>
        </w:tc>
      </w:tr>
      <w:tr w:rsidR="00D426F2" w14:paraId="2678DC78" w14:textId="77777777" w:rsidTr="00847EF5">
        <w:tc>
          <w:tcPr>
            <w:tcW w:w="4536" w:type="dxa"/>
            <w:vAlign w:val="center"/>
          </w:tcPr>
          <w:p w14:paraId="66F9AA50" w14:textId="77777777" w:rsidR="00D426F2" w:rsidRPr="00233D33" w:rsidRDefault="00D426F2" w:rsidP="00847EF5">
            <w:pPr>
              <w:keepNext w:val="0"/>
              <w:spacing w:before="40" w:after="40"/>
              <w:jc w:val="left"/>
              <w:rPr>
                <w:b/>
                <w:caps/>
              </w:rPr>
            </w:pPr>
            <w:r w:rsidRPr="00233D33">
              <w:rPr>
                <w:b/>
                <w:caps/>
              </w:rPr>
              <w:t>E-mail</w:t>
            </w:r>
            <w:r>
              <w:rPr>
                <w:b/>
                <w:caps/>
              </w:rPr>
              <w:t>:</w:t>
            </w:r>
          </w:p>
        </w:tc>
        <w:tc>
          <w:tcPr>
            <w:tcW w:w="4395" w:type="dxa"/>
            <w:vAlign w:val="center"/>
          </w:tcPr>
          <w:p w14:paraId="13079F59" w14:textId="2D437A26" w:rsidR="00D426F2" w:rsidRDefault="009B5ED3" w:rsidP="00847EF5">
            <w:pPr>
              <w:keepNext w:val="0"/>
              <w:spacing w:before="40" w:after="40"/>
              <w:jc w:val="left"/>
            </w:pPr>
            <w:r>
              <w:t>andyn</w:t>
            </w:r>
            <w:r w:rsidR="00CD6389">
              <w:t>@atns.co.za</w:t>
            </w:r>
          </w:p>
        </w:tc>
      </w:tr>
    </w:tbl>
    <w:p w14:paraId="05AEB7D9" w14:textId="77777777" w:rsidR="00EF6C79" w:rsidRPr="00EF6C79" w:rsidRDefault="00EF6C79" w:rsidP="00EF6C79">
      <w:pPr>
        <w:rPr>
          <w:lang w:val="en-GB"/>
        </w:rPr>
      </w:pP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C632ED">
      <w:pPr>
        <w:keepNext w:val="0"/>
        <w:numPr>
          <w:ilvl w:val="0"/>
          <w:numId w:val="61"/>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C632ED">
      <w:pPr>
        <w:keepNext w:val="0"/>
        <w:numPr>
          <w:ilvl w:val="0"/>
          <w:numId w:val="61"/>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C632ED">
      <w:pPr>
        <w:keepNext w:val="0"/>
        <w:numPr>
          <w:ilvl w:val="1"/>
          <w:numId w:val="61"/>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C632ED">
      <w:pPr>
        <w:keepNext w:val="0"/>
        <w:numPr>
          <w:ilvl w:val="1"/>
          <w:numId w:val="61"/>
        </w:numPr>
        <w:spacing w:after="3" w:line="252" w:lineRule="auto"/>
        <w:ind w:right="129" w:firstLine="142"/>
        <w:rPr>
          <w:rFonts w:cs="Arial"/>
        </w:rPr>
      </w:pPr>
      <w:r w:rsidRPr="000315F2">
        <w:rPr>
          <w:rFonts w:cs="Arial"/>
        </w:rPr>
        <w:t xml:space="preserve">Identity Number:  …………………………………………..……………….………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C632ED">
      <w:pPr>
        <w:keepNext w:val="0"/>
        <w:numPr>
          <w:ilvl w:val="1"/>
          <w:numId w:val="61"/>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C632ED">
      <w:pPr>
        <w:keepNext w:val="0"/>
        <w:numPr>
          <w:ilvl w:val="1"/>
          <w:numId w:val="61"/>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ind w:left="360"/>
        <w:rPr>
          <w:rFonts w:cs="Arial"/>
        </w:rPr>
      </w:pPr>
    </w:p>
    <w:p w14:paraId="3B217CD6" w14:textId="77777777" w:rsidR="000315F2" w:rsidRPr="000315F2" w:rsidRDefault="000315F2" w:rsidP="00C632ED">
      <w:pPr>
        <w:keepNext w:val="0"/>
        <w:numPr>
          <w:ilvl w:val="1"/>
          <w:numId w:val="61"/>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C632ED">
      <w:pPr>
        <w:keepNext w:val="0"/>
        <w:numPr>
          <w:ilvl w:val="1"/>
          <w:numId w:val="61"/>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C632ED">
      <w:pPr>
        <w:pStyle w:val="ListParagraph"/>
        <w:keepNext w:val="0"/>
        <w:numPr>
          <w:ilvl w:val="0"/>
          <w:numId w:val="61"/>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40016A">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40016A">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C632ED">
      <w:pPr>
        <w:keepNext w:val="0"/>
        <w:numPr>
          <w:ilvl w:val="0"/>
          <w:numId w:val="62"/>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C632ED">
      <w:pPr>
        <w:pStyle w:val="ListParagraph"/>
        <w:keepLines/>
        <w:numPr>
          <w:ilvl w:val="0"/>
          <w:numId w:val="66"/>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983F0B">
      <w:pPr>
        <w:pStyle w:val="ListParagraph"/>
        <w:ind w:left="1134"/>
        <w:rPr>
          <w:rFonts w:cs="Arial"/>
          <w:sz w:val="22"/>
          <w:szCs w:val="22"/>
        </w:rPr>
      </w:pPr>
    </w:p>
    <w:p w14:paraId="2B5D080C"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983F0B">
      <w:pPr>
        <w:pStyle w:val="ListParagraph"/>
        <w:ind w:left="1134"/>
        <w:rPr>
          <w:rFonts w:cs="Arial"/>
          <w:sz w:val="22"/>
          <w:szCs w:val="22"/>
        </w:rPr>
      </w:pPr>
    </w:p>
    <w:p w14:paraId="32AF3D70" w14:textId="77777777" w:rsidR="009B5ED3" w:rsidRPr="00CF1802" w:rsidRDefault="009B5ED3" w:rsidP="00C632ED">
      <w:pPr>
        <w:pStyle w:val="ListParagraph"/>
        <w:keepNext w:val="0"/>
        <w:widowControl w:val="0"/>
        <w:numPr>
          <w:ilvl w:val="2"/>
          <w:numId w:val="66"/>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5D0B6EA" w14:textId="77777777" w:rsidR="009B5ED3" w:rsidRPr="00CF1802" w:rsidRDefault="009B5ED3" w:rsidP="00C632ED">
      <w:pPr>
        <w:pStyle w:val="ListParagraph"/>
        <w:keepNext w:val="0"/>
        <w:widowControl w:val="0"/>
        <w:numPr>
          <w:ilvl w:val="2"/>
          <w:numId w:val="66"/>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C632ED">
      <w:pPr>
        <w:pStyle w:val="ListParagraph"/>
        <w:keepNext w:val="0"/>
        <w:widowControl w:val="0"/>
        <w:numPr>
          <w:ilvl w:val="3"/>
          <w:numId w:val="66"/>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C632ED">
      <w:pPr>
        <w:pStyle w:val="ListParagraph"/>
        <w:keepNext w:val="0"/>
        <w:widowControl w:val="0"/>
        <w:numPr>
          <w:ilvl w:val="3"/>
          <w:numId w:val="66"/>
        </w:numPr>
        <w:spacing w:line="360" w:lineRule="auto"/>
        <w:ind w:left="1843" w:hanging="1134"/>
        <w:contextualSpacing/>
        <w:rPr>
          <w:rFonts w:cs="Arial"/>
          <w:sz w:val="22"/>
          <w:szCs w:val="22"/>
        </w:rPr>
      </w:pPr>
      <w:bookmarkStart w:id="114" w:name="_GoBack"/>
      <w:bookmarkEnd w:id="114"/>
      <w:r w:rsidRPr="00CF1802">
        <w:rPr>
          <w:rFonts w:cs="Arial"/>
          <w:sz w:val="22"/>
          <w:szCs w:val="22"/>
        </w:rPr>
        <w:lastRenderedPageBreak/>
        <w:t xml:space="preserve">the accidental loss or destruction of, or damage to, such Personal Information; and </w:t>
      </w:r>
    </w:p>
    <w:p w14:paraId="0A2A3A3D" w14:textId="77777777" w:rsidR="009B5ED3" w:rsidRPr="00CF1802" w:rsidRDefault="009B5ED3" w:rsidP="00C632ED">
      <w:pPr>
        <w:pStyle w:val="ListParagraph"/>
        <w:keepNext w:val="0"/>
        <w:widowControl w:val="0"/>
        <w:numPr>
          <w:ilvl w:val="3"/>
          <w:numId w:val="66"/>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 or dishonest conduct or activities, or any breach of the terms of this Agreement relating to Personal Information.</w:t>
      </w:r>
    </w:p>
    <w:p w14:paraId="1108FBD9" w14:textId="77777777" w:rsidR="009B5ED3" w:rsidRPr="00CF1802" w:rsidRDefault="009B5ED3" w:rsidP="00983F0B">
      <w:pPr>
        <w:pStyle w:val="ListParagraph"/>
        <w:ind w:left="1134"/>
        <w:rPr>
          <w:rFonts w:cs="Arial"/>
          <w:sz w:val="22"/>
          <w:szCs w:val="22"/>
        </w:rPr>
      </w:pPr>
    </w:p>
    <w:p w14:paraId="20B26476" w14:textId="6362C23F" w:rsidR="009B5ED3" w:rsidRPr="00CF1802" w:rsidRDefault="009B5ED3" w:rsidP="00C632ED">
      <w:pPr>
        <w:pStyle w:val="ListParagraph"/>
        <w:keepNext w:val="0"/>
        <w:widowControl w:val="0"/>
        <w:numPr>
          <w:ilvl w:val="1"/>
          <w:numId w:val="66"/>
        </w:numPr>
        <w:spacing w:before="120" w:after="120" w:line="360" w:lineRule="auto"/>
        <w:ind w:left="1134" w:hanging="774"/>
        <w:contextualSpacing/>
        <w:rPr>
          <w:rFonts w:cs="Arial"/>
          <w:sz w:val="22"/>
          <w:szCs w:val="22"/>
        </w:rPr>
      </w:pPr>
      <w:r w:rsidRPr="00CF1802">
        <w:rPr>
          <w:rFonts w:cs="Arial"/>
          <w:sz w:val="22"/>
          <w:szCs w:val="22"/>
        </w:rPr>
        <w:t>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 or employees) for any breach of its obligations or warranties in terms of clause </w:t>
      </w:r>
      <w:r w:rsidRPr="00CF1802">
        <w:rPr>
          <w:rFonts w:cs="Arial"/>
          <w:sz w:val="22"/>
          <w:szCs w:val="22"/>
        </w:rPr>
        <w:fldChar w:fldCharType="begin"/>
      </w:r>
      <w:r w:rsidRPr="00CF1802">
        <w:rPr>
          <w:rFonts w:cs="Arial"/>
          <w:sz w:val="22"/>
          <w:szCs w:val="22"/>
        </w:rPr>
        <w:instrText xml:space="preserve"> REF _Ref54953774 \r \h  \* MERGEFORMAT </w:instrText>
      </w:r>
      <w:r w:rsidRPr="00CF1802">
        <w:rPr>
          <w:rFonts w:cs="Arial"/>
          <w:sz w:val="22"/>
          <w:szCs w:val="22"/>
        </w:rPr>
      </w:r>
      <w:r w:rsidRPr="00CF1802">
        <w:rPr>
          <w:rFonts w:cs="Arial"/>
          <w:sz w:val="22"/>
          <w:szCs w:val="22"/>
        </w:rPr>
        <w:fldChar w:fldCharType="separate"/>
      </w:r>
      <w:r w:rsidR="00442241">
        <w:rPr>
          <w:rFonts w:cs="Arial"/>
          <w:b/>
          <w:bCs/>
          <w:sz w:val="22"/>
          <w:szCs w:val="22"/>
          <w:lang w:val="en-US"/>
        </w:rPr>
        <w:t>.</w:t>
      </w:r>
      <w:r w:rsidRPr="00CF1802">
        <w:rPr>
          <w:rFonts w:cs="Arial"/>
          <w:sz w:val="22"/>
          <w:szCs w:val="22"/>
        </w:rPr>
        <w:fldChar w:fldCharType="end"/>
      </w:r>
    </w:p>
    <w:p w14:paraId="76C4D848" w14:textId="77777777" w:rsidR="009B5ED3" w:rsidRPr="00CF1802" w:rsidRDefault="009B5ED3" w:rsidP="009B5ED3">
      <w:pPr>
        <w:pStyle w:val="ListParagraph"/>
        <w:ind w:left="1134" w:hanging="774"/>
        <w:rPr>
          <w:rFonts w:cs="Arial"/>
          <w:sz w:val="22"/>
          <w:szCs w:val="22"/>
        </w:rPr>
      </w:pPr>
    </w:p>
    <w:p w14:paraId="78AA450E"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9B5ED3">
      <w:pPr>
        <w:pStyle w:val="ListParagraph"/>
        <w:ind w:left="1134" w:hanging="774"/>
        <w:rPr>
          <w:rFonts w:cs="Arial"/>
          <w:sz w:val="22"/>
          <w:szCs w:val="22"/>
        </w:rPr>
      </w:pPr>
    </w:p>
    <w:p w14:paraId="1DB88330" w14:textId="77777777" w:rsidR="009B5ED3" w:rsidRPr="00CF1802" w:rsidRDefault="009B5ED3" w:rsidP="009B5ED3">
      <w:pPr>
        <w:pStyle w:val="ListParagraph"/>
        <w:ind w:left="1134" w:hanging="774"/>
        <w:rPr>
          <w:rFonts w:cs="Arial"/>
          <w:sz w:val="22"/>
          <w:szCs w:val="22"/>
        </w:rPr>
      </w:pPr>
    </w:p>
    <w:p w14:paraId="4A8D8461" w14:textId="77777777" w:rsidR="009B5ED3" w:rsidRPr="00CF1802" w:rsidRDefault="009B5ED3" w:rsidP="00C632ED">
      <w:pPr>
        <w:pStyle w:val="ListParagraph"/>
        <w:keepNext w:val="0"/>
        <w:widowControl w:val="0"/>
        <w:numPr>
          <w:ilvl w:val="1"/>
          <w:numId w:val="66"/>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321C6311" w14:textId="77777777" w:rsidR="009B5ED3" w:rsidRPr="0040016A" w:rsidRDefault="009B5ED3" w:rsidP="0040016A">
      <w:pPr>
        <w:autoSpaceDE w:val="0"/>
        <w:autoSpaceDN w:val="0"/>
        <w:adjustRightInd w:val="0"/>
        <w:spacing w:line="360" w:lineRule="auto"/>
        <w:ind w:left="360"/>
        <w:rPr>
          <w:rFonts w:cs="Arial"/>
          <w:sz w:val="22"/>
          <w:szCs w:val="22"/>
          <w:lang w:eastAsia="en-ZA"/>
        </w:rPr>
      </w:pP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C632ED">
      <w:pPr>
        <w:pStyle w:val="ListParagraph"/>
        <w:keepNext w:val="0"/>
        <w:numPr>
          <w:ilvl w:val="0"/>
          <w:numId w:val="65"/>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40016A">
      <w:pPr>
        <w:pStyle w:val="ListParagraph"/>
        <w:ind w:left="1134"/>
        <w:rPr>
          <w:rFonts w:cs="Arial"/>
          <w:b/>
          <w:sz w:val="22"/>
          <w:szCs w:val="22"/>
        </w:rPr>
      </w:pPr>
    </w:p>
    <w:p w14:paraId="20FB7802" w14:textId="77777777" w:rsidR="009B5ED3" w:rsidRDefault="009B5ED3" w:rsidP="00C632ED">
      <w:pPr>
        <w:pStyle w:val="ListParagraph"/>
        <w:keepNext w:val="0"/>
        <w:numPr>
          <w:ilvl w:val="1"/>
          <w:numId w:val="65"/>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40016A">
      <w:pPr>
        <w:pStyle w:val="ListParagraph"/>
        <w:spacing w:line="360" w:lineRule="auto"/>
        <w:ind w:left="1134"/>
        <w:rPr>
          <w:rFonts w:cs="Arial"/>
          <w:sz w:val="22"/>
          <w:szCs w:val="22"/>
        </w:rPr>
      </w:pPr>
    </w:p>
    <w:p w14:paraId="72554EDF" w14:textId="77777777" w:rsidR="009B5ED3" w:rsidRPr="00CF1802" w:rsidRDefault="009B5ED3" w:rsidP="00C632ED">
      <w:pPr>
        <w:pStyle w:val="ListParagraph"/>
        <w:keepNext w:val="0"/>
        <w:numPr>
          <w:ilvl w:val="2"/>
          <w:numId w:val="65"/>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C632ED">
      <w:pPr>
        <w:pStyle w:val="ListParagraph"/>
        <w:keepNext w:val="0"/>
        <w:numPr>
          <w:ilvl w:val="2"/>
          <w:numId w:val="65"/>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40016A">
      <w:pPr>
        <w:pStyle w:val="ListParagraph"/>
        <w:spacing w:line="360" w:lineRule="auto"/>
        <w:ind w:left="1134"/>
        <w:rPr>
          <w:rFonts w:cs="Arial"/>
          <w:sz w:val="22"/>
          <w:szCs w:val="22"/>
        </w:rPr>
      </w:pPr>
    </w:p>
    <w:p w14:paraId="5A1C6142" w14:textId="77777777" w:rsidR="009B5ED3" w:rsidRPr="00CF1802" w:rsidRDefault="009B5ED3" w:rsidP="00C632ED">
      <w:pPr>
        <w:pStyle w:val="ListParagraph"/>
        <w:keepNext w:val="0"/>
        <w:numPr>
          <w:ilvl w:val="1"/>
          <w:numId w:val="65"/>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40016A">
      <w:pPr>
        <w:pStyle w:val="ListParagraph"/>
        <w:spacing w:line="360" w:lineRule="auto"/>
        <w:ind w:left="1134"/>
        <w:rPr>
          <w:rFonts w:cs="Arial"/>
          <w:sz w:val="22"/>
          <w:szCs w:val="22"/>
        </w:rPr>
      </w:pPr>
    </w:p>
    <w:p w14:paraId="64CC7C52" w14:textId="77777777" w:rsidR="009B5ED3" w:rsidRPr="00CF1802" w:rsidRDefault="009B5ED3" w:rsidP="00C632ED">
      <w:pPr>
        <w:pStyle w:val="ListParagraph"/>
        <w:keepNext w:val="0"/>
        <w:numPr>
          <w:ilvl w:val="2"/>
          <w:numId w:val="65"/>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C632ED">
      <w:pPr>
        <w:pStyle w:val="ListParagraph"/>
        <w:keepNext w:val="0"/>
        <w:numPr>
          <w:ilvl w:val="2"/>
          <w:numId w:val="65"/>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51DF1F23" w:rsidR="009B5ED3" w:rsidRDefault="009B5ED3" w:rsidP="009B5ED3">
      <w:pPr>
        <w:keepNext w:val="0"/>
        <w:spacing w:after="4" w:line="247" w:lineRule="auto"/>
        <w:ind w:left="585" w:right="129"/>
        <w:jc w:val="center"/>
        <w:rPr>
          <w:b/>
          <w:bCs/>
          <w:szCs w:val="24"/>
        </w:rPr>
      </w:pPr>
      <w:r w:rsidRPr="00CF1802">
        <w:rPr>
          <w:rFonts w:cs="Arial"/>
          <w:sz w:val="22"/>
          <w:szCs w:val="22"/>
        </w:rPr>
        <w:t>Lodge a compliant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2993D" w14:textId="77777777" w:rsidR="00983F0B" w:rsidRDefault="00983F0B">
      <w:r>
        <w:separator/>
      </w:r>
    </w:p>
  </w:endnote>
  <w:endnote w:type="continuationSeparator" w:id="0">
    <w:p w14:paraId="3FF1E073" w14:textId="77777777" w:rsidR="00983F0B" w:rsidRDefault="00983F0B">
      <w:r>
        <w:continuationSeparator/>
      </w:r>
    </w:p>
  </w:endnote>
  <w:endnote w:type="continuationNotice" w:id="1">
    <w:p w14:paraId="51373A10" w14:textId="77777777" w:rsidR="00983F0B" w:rsidRDefault="00983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MS Mincho">
    <w:altName w:val="Yu Gothic"/>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16" w:type="pct"/>
      <w:tblLook w:val="0000" w:firstRow="0" w:lastRow="0" w:firstColumn="0" w:lastColumn="0" w:noHBand="0" w:noVBand="0"/>
    </w:tblPr>
    <w:tblGrid>
      <w:gridCol w:w="3892"/>
      <w:gridCol w:w="1984"/>
      <w:gridCol w:w="2572"/>
    </w:tblGrid>
    <w:tr w:rsidR="00983F0B" w:rsidRPr="008F3D37" w14:paraId="01CE23CA" w14:textId="77777777" w:rsidTr="008C7C32">
      <w:trPr>
        <w:trHeight w:val="225"/>
      </w:trPr>
      <w:tc>
        <w:tcPr>
          <w:tcW w:w="2304" w:type="pct"/>
          <w:vAlign w:val="center"/>
        </w:tcPr>
        <w:p w14:paraId="34EB1DA7" w14:textId="464F6478" w:rsidR="00983F0B" w:rsidRPr="00A00F80" w:rsidRDefault="00983F0B"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4</w:t>
          </w:r>
          <w:r w:rsidR="00776750">
            <w:rPr>
              <w:rFonts w:cs="Arial"/>
              <w:b/>
              <w:bCs/>
              <w:sz w:val="18"/>
              <w:szCs w:val="18"/>
            </w:rPr>
            <w:t>8</w:t>
          </w:r>
          <w:r>
            <w:rPr>
              <w:rFonts w:cs="Arial"/>
              <w:b/>
              <w:bCs/>
              <w:sz w:val="18"/>
              <w:szCs w:val="18"/>
            </w:rPr>
            <w:t>/21/22 Citrix Renewal</w:t>
          </w:r>
        </w:p>
      </w:tc>
      <w:tc>
        <w:tcPr>
          <w:tcW w:w="1174" w:type="pct"/>
          <w:vAlign w:val="center"/>
        </w:tcPr>
        <w:p w14:paraId="3ADD62C4" w14:textId="04A2CB54" w:rsidR="00983F0B" w:rsidRPr="008F3D37" w:rsidRDefault="00983F0B"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776750">
            <w:rPr>
              <w:b/>
              <w:bCs/>
              <w:noProof/>
              <w:sz w:val="18"/>
              <w:szCs w:val="18"/>
            </w:rPr>
            <w:t>13</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776750">
            <w:rPr>
              <w:b/>
              <w:bCs/>
              <w:noProof/>
              <w:sz w:val="18"/>
              <w:szCs w:val="18"/>
            </w:rPr>
            <w:t>71</w:t>
          </w:r>
          <w:r>
            <w:rPr>
              <w:b/>
              <w:bCs/>
              <w:noProof/>
              <w:sz w:val="18"/>
              <w:szCs w:val="18"/>
            </w:rPr>
            <w:fldChar w:fldCharType="end"/>
          </w:r>
        </w:p>
      </w:tc>
      <w:tc>
        <w:tcPr>
          <w:tcW w:w="1522" w:type="pct"/>
          <w:vAlign w:val="center"/>
        </w:tcPr>
        <w:p w14:paraId="5A22BD89" w14:textId="785214C9" w:rsidR="00983F0B" w:rsidRPr="008F3D37" w:rsidRDefault="00983F0B" w:rsidP="004A1ABA">
          <w:pPr>
            <w:pStyle w:val="Footer"/>
            <w:tabs>
              <w:tab w:val="clear" w:pos="4153"/>
              <w:tab w:val="clear" w:pos="8306"/>
            </w:tabs>
            <w:jc w:val="center"/>
            <w:rPr>
              <w:b/>
              <w:bCs/>
              <w:sz w:val="18"/>
              <w:szCs w:val="18"/>
            </w:rPr>
          </w:pPr>
          <w:r>
            <w:rPr>
              <w:b/>
              <w:bCs/>
              <w:sz w:val="18"/>
              <w:szCs w:val="18"/>
            </w:rPr>
            <w:t>February 2022</w:t>
          </w:r>
        </w:p>
      </w:tc>
    </w:tr>
  </w:tbl>
  <w:p w14:paraId="5C3FA8E4" w14:textId="77777777" w:rsidR="00983F0B" w:rsidRPr="00EF11DF" w:rsidRDefault="00983F0B"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16" w:type="pct"/>
      <w:tblLook w:val="0000" w:firstRow="0" w:lastRow="0" w:firstColumn="0" w:lastColumn="0" w:noHBand="0" w:noVBand="0"/>
    </w:tblPr>
    <w:tblGrid>
      <w:gridCol w:w="4128"/>
      <w:gridCol w:w="2103"/>
      <w:gridCol w:w="2727"/>
    </w:tblGrid>
    <w:tr w:rsidR="00983F0B" w:rsidRPr="008F3D37" w14:paraId="3464DD76" w14:textId="77777777" w:rsidTr="008C7C32">
      <w:trPr>
        <w:trHeight w:val="225"/>
      </w:trPr>
      <w:tc>
        <w:tcPr>
          <w:tcW w:w="2304" w:type="pct"/>
          <w:vAlign w:val="center"/>
        </w:tcPr>
        <w:p w14:paraId="01E64E9D" w14:textId="5268DFFC" w:rsidR="00983F0B" w:rsidRPr="00A00F80" w:rsidRDefault="00983F0B"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48/21/22 Citrix Renewal</w:t>
          </w:r>
        </w:p>
      </w:tc>
      <w:tc>
        <w:tcPr>
          <w:tcW w:w="1174" w:type="pct"/>
          <w:vAlign w:val="center"/>
        </w:tcPr>
        <w:p w14:paraId="7B628B43" w14:textId="39F1410E" w:rsidR="00983F0B" w:rsidRPr="008F3D37" w:rsidRDefault="00983F0B"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776750">
            <w:rPr>
              <w:b/>
              <w:bCs/>
              <w:noProof/>
              <w:sz w:val="18"/>
              <w:szCs w:val="18"/>
            </w:rPr>
            <w:t>64</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776750">
            <w:rPr>
              <w:b/>
              <w:bCs/>
              <w:noProof/>
              <w:sz w:val="18"/>
              <w:szCs w:val="18"/>
            </w:rPr>
            <w:t>71</w:t>
          </w:r>
          <w:r>
            <w:rPr>
              <w:b/>
              <w:bCs/>
              <w:noProof/>
              <w:sz w:val="18"/>
              <w:szCs w:val="18"/>
            </w:rPr>
            <w:fldChar w:fldCharType="end"/>
          </w:r>
        </w:p>
      </w:tc>
      <w:tc>
        <w:tcPr>
          <w:tcW w:w="1522" w:type="pct"/>
          <w:vAlign w:val="center"/>
        </w:tcPr>
        <w:p w14:paraId="0E858C52" w14:textId="542B29F6" w:rsidR="00983F0B" w:rsidRPr="008F3D37" w:rsidRDefault="00983F0B" w:rsidP="00C3321D">
          <w:pPr>
            <w:pStyle w:val="Footer"/>
            <w:tabs>
              <w:tab w:val="clear" w:pos="4153"/>
              <w:tab w:val="clear" w:pos="8306"/>
            </w:tabs>
            <w:jc w:val="center"/>
            <w:rPr>
              <w:b/>
              <w:bCs/>
              <w:sz w:val="18"/>
              <w:szCs w:val="18"/>
            </w:rPr>
          </w:pPr>
          <w:r>
            <w:rPr>
              <w:b/>
              <w:bCs/>
              <w:sz w:val="18"/>
              <w:szCs w:val="18"/>
            </w:rPr>
            <w:t>February 2022</w:t>
          </w:r>
        </w:p>
      </w:tc>
    </w:tr>
  </w:tbl>
  <w:p w14:paraId="1C90D023" w14:textId="77777777" w:rsidR="00983F0B" w:rsidRPr="00EF11DF" w:rsidRDefault="00983F0B"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9E9AE" w14:textId="77777777" w:rsidR="00983F0B" w:rsidRDefault="00983F0B">
      <w:r>
        <w:separator/>
      </w:r>
    </w:p>
  </w:footnote>
  <w:footnote w:type="continuationSeparator" w:id="0">
    <w:p w14:paraId="3DD667DB" w14:textId="77777777" w:rsidR="00983F0B" w:rsidRDefault="00983F0B">
      <w:r>
        <w:continuationSeparator/>
      </w:r>
    </w:p>
  </w:footnote>
  <w:footnote w:type="continuationNotice" w:id="1">
    <w:p w14:paraId="72549A47" w14:textId="77777777" w:rsidR="00983F0B" w:rsidRDefault="00983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4" w:type="dxa"/>
      <w:tblLook w:val="0000" w:firstRow="0" w:lastRow="0" w:firstColumn="0" w:lastColumn="0" w:noHBand="0" w:noVBand="0"/>
    </w:tblPr>
    <w:tblGrid>
      <w:gridCol w:w="3544"/>
      <w:gridCol w:w="5528"/>
    </w:tblGrid>
    <w:tr w:rsidR="00983F0B" w14:paraId="4CE4EE44" w14:textId="77777777" w:rsidTr="00A00F80">
      <w:trPr>
        <w:trHeight w:val="270"/>
      </w:trPr>
      <w:tc>
        <w:tcPr>
          <w:tcW w:w="3544" w:type="dxa"/>
          <w:vAlign w:val="center"/>
        </w:tcPr>
        <w:p w14:paraId="3C5513A1" w14:textId="77777777" w:rsidR="00983F0B" w:rsidRPr="00A00F80" w:rsidRDefault="00983F0B"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983F0B" w:rsidRPr="00A00F80" w:rsidRDefault="00983F0B" w:rsidP="004A1ABA">
          <w:pPr>
            <w:pStyle w:val="Header"/>
            <w:tabs>
              <w:tab w:val="clear" w:pos="4153"/>
              <w:tab w:val="clear" w:pos="8306"/>
            </w:tabs>
            <w:rPr>
              <w:b/>
              <w:bCs/>
              <w:sz w:val="18"/>
              <w:szCs w:val="18"/>
            </w:rPr>
          </w:pPr>
        </w:p>
      </w:tc>
    </w:tr>
  </w:tbl>
  <w:p w14:paraId="05958F15" w14:textId="77777777" w:rsidR="00983F0B" w:rsidRDefault="00983F0B"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1"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04126582"/>
    <w:multiLevelType w:val="hybridMultilevel"/>
    <w:tmpl w:val="C66A7ED0"/>
    <w:lvl w:ilvl="0" w:tplc="98C405D4">
      <w:start w:val="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7" w15:restartNumberingAfterBreak="0">
    <w:nsid w:val="05787729"/>
    <w:multiLevelType w:val="hybridMultilevel"/>
    <w:tmpl w:val="4BC40E76"/>
    <w:lvl w:ilvl="0" w:tplc="B95EDCC0">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7712969"/>
    <w:multiLevelType w:val="hybridMultilevel"/>
    <w:tmpl w:val="2722B806"/>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A2F6AB3"/>
    <w:multiLevelType w:val="hybridMultilevel"/>
    <w:tmpl w:val="88FA62C2"/>
    <w:lvl w:ilvl="0" w:tplc="318088DA">
      <w:start w:val="1"/>
      <w:numFmt w:val="decimal"/>
      <w:lvlText w:val="2.11.%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B27074"/>
    <w:multiLevelType w:val="hybridMultilevel"/>
    <w:tmpl w:val="D2BE50FC"/>
    <w:lvl w:ilvl="0" w:tplc="9F66A3C4">
      <w:start w:val="1"/>
      <w:numFmt w:val="decimal"/>
      <w:lvlText w:val="7.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3" w15:restartNumberingAfterBreak="0">
    <w:nsid w:val="0E31190E"/>
    <w:multiLevelType w:val="hybridMultilevel"/>
    <w:tmpl w:val="E7B6D64A"/>
    <w:lvl w:ilvl="0" w:tplc="1E144B7A">
      <w:start w:val="11"/>
      <w:numFmt w:val="decimal"/>
      <w:lvlText w:val="2.%1"/>
      <w:lvlJc w:val="left"/>
      <w:pPr>
        <w:ind w:left="360" w:hanging="360"/>
      </w:pPr>
      <w:rPr>
        <w:rFonts w:hint="default"/>
      </w:rPr>
    </w:lvl>
    <w:lvl w:ilvl="1" w:tplc="4E14C926">
      <w:start w:val="1"/>
      <w:numFmt w:val="lowerRoman"/>
      <w:lvlText w:val="(%2)"/>
      <w:lvlJc w:val="left"/>
      <w:pPr>
        <w:ind w:left="1800" w:hanging="720"/>
      </w:pPr>
      <w:rPr>
        <w:rFonts w:hint="default"/>
      </w:rPr>
    </w:lvl>
    <w:lvl w:ilvl="2" w:tplc="61AC8B14">
      <w:start w:val="1"/>
      <w:numFmt w:val="bullet"/>
      <w:lvlText w:val="-"/>
      <w:lvlJc w:val="left"/>
      <w:pPr>
        <w:ind w:left="2340" w:hanging="360"/>
      </w:pPr>
      <w:rPr>
        <w:rFonts w:ascii="Arial" w:eastAsia="Times New Roman"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116F0F4B"/>
    <w:multiLevelType w:val="multilevel"/>
    <w:tmpl w:val="DE82BFEA"/>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9"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0"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2"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BD6141E"/>
    <w:multiLevelType w:val="multilevel"/>
    <w:tmpl w:val="6F4E6FD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4" w15:restartNumberingAfterBreak="0">
    <w:nsid w:val="1C4E0948"/>
    <w:multiLevelType w:val="hybridMultilevel"/>
    <w:tmpl w:val="6478B748"/>
    <w:lvl w:ilvl="0" w:tplc="EDF8FA34">
      <w:start w:val="1"/>
      <w:numFmt w:val="decimal"/>
      <w:lvlText w:val="2.7.%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1C54792D"/>
    <w:multiLevelType w:val="hybridMultilevel"/>
    <w:tmpl w:val="1FC2B88E"/>
    <w:lvl w:ilvl="0" w:tplc="04090017">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6"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8" w15:restartNumberingAfterBreak="0">
    <w:nsid w:val="20A81046"/>
    <w:multiLevelType w:val="multilevel"/>
    <w:tmpl w:val="C83E7238"/>
    <w:lvl w:ilvl="0">
      <w:start w:val="1"/>
      <w:numFmt w:val="decimal"/>
      <w:lvlText w:val="%1."/>
      <w:lvlJc w:val="left"/>
      <w:pPr>
        <w:ind w:left="792" w:hanging="360"/>
      </w:pPr>
      <w:rPr>
        <w:rFonts w:ascii="Arial" w:hAnsi="Arial" w:hint="default"/>
        <w:b/>
        <w:color w:val="auto"/>
      </w:rPr>
    </w:lvl>
    <w:lvl w:ilvl="1">
      <w:start w:val="2"/>
      <w:numFmt w:val="decimal"/>
      <w:isLgl/>
      <w:lvlText w:val="%1.%2"/>
      <w:lvlJc w:val="left"/>
      <w:pPr>
        <w:ind w:left="792"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512" w:hanging="108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1872" w:hanging="1440"/>
      </w:pPr>
      <w:rPr>
        <w:rFonts w:hint="default"/>
      </w:rPr>
    </w:lvl>
    <w:lvl w:ilvl="8">
      <w:start w:val="1"/>
      <w:numFmt w:val="decimal"/>
      <w:isLgl/>
      <w:lvlText w:val="%1.%2.%3.%4.%5.%6.%7.%8.%9"/>
      <w:lvlJc w:val="left"/>
      <w:pPr>
        <w:ind w:left="2232" w:hanging="1800"/>
      </w:pPr>
      <w:rPr>
        <w:rFonts w:hint="default"/>
      </w:rPr>
    </w:lvl>
  </w:abstractNum>
  <w:abstractNum w:abstractNumId="29"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2B8C4F4D"/>
    <w:multiLevelType w:val="hybridMultilevel"/>
    <w:tmpl w:val="00A2B49E"/>
    <w:lvl w:ilvl="0" w:tplc="4192E0AA">
      <w:start w:val="1"/>
      <w:numFmt w:val="decimal"/>
      <w:lvlText w:val="2.6.%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CCC559A"/>
    <w:multiLevelType w:val="hybridMultilevel"/>
    <w:tmpl w:val="55448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2DA60574"/>
    <w:multiLevelType w:val="hybridMultilevel"/>
    <w:tmpl w:val="D5AE0A6E"/>
    <w:lvl w:ilvl="0" w:tplc="B316D668">
      <w:start w:val="1"/>
      <w:numFmt w:val="decimal"/>
      <w:lvlText w:val="2.9.%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E187831"/>
    <w:multiLevelType w:val="multilevel"/>
    <w:tmpl w:val="969A1B8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2EA07F53"/>
    <w:multiLevelType w:val="multilevel"/>
    <w:tmpl w:val="E2F0A4CC"/>
    <w:lvl w:ilvl="0">
      <w:start w:val="2"/>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36"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8" w15:restartNumberingAfterBreak="0">
    <w:nsid w:val="30211099"/>
    <w:multiLevelType w:val="hybridMultilevel"/>
    <w:tmpl w:val="CFC66A4C"/>
    <w:lvl w:ilvl="0" w:tplc="CCDCAAD6">
      <w:start w:val="1"/>
      <w:numFmt w:val="decimal"/>
      <w:lvlText w:val="2.%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685929"/>
    <w:multiLevelType w:val="hybridMultilevel"/>
    <w:tmpl w:val="D5AE0A6E"/>
    <w:lvl w:ilvl="0" w:tplc="36663192">
      <w:start w:val="1"/>
      <w:numFmt w:val="decimal"/>
      <w:lvlText w:val="2.9.%1"/>
      <w:lvlJc w:val="left"/>
      <w:pPr>
        <w:ind w:left="360" w:hanging="360"/>
      </w:pPr>
      <w:rPr>
        <w:rFonts w:hint="default"/>
      </w:rPr>
    </w:lvl>
    <w:lvl w:ilvl="1" w:tplc="F6F257AC" w:tentative="1">
      <w:start w:val="1"/>
      <w:numFmt w:val="lowerLetter"/>
      <w:lvlText w:val="%2."/>
      <w:lvlJc w:val="left"/>
      <w:pPr>
        <w:ind w:left="1440" w:hanging="360"/>
      </w:pPr>
    </w:lvl>
    <w:lvl w:ilvl="2" w:tplc="B5EA74D8" w:tentative="1">
      <w:start w:val="1"/>
      <w:numFmt w:val="lowerRoman"/>
      <w:lvlText w:val="%3."/>
      <w:lvlJc w:val="right"/>
      <w:pPr>
        <w:ind w:left="2160" w:hanging="180"/>
      </w:pPr>
    </w:lvl>
    <w:lvl w:ilvl="3" w:tplc="E6D2B2E0" w:tentative="1">
      <w:start w:val="1"/>
      <w:numFmt w:val="decimal"/>
      <w:lvlText w:val="%4."/>
      <w:lvlJc w:val="left"/>
      <w:pPr>
        <w:ind w:left="2880" w:hanging="360"/>
      </w:pPr>
    </w:lvl>
    <w:lvl w:ilvl="4" w:tplc="E8C6A586" w:tentative="1">
      <w:start w:val="1"/>
      <w:numFmt w:val="lowerLetter"/>
      <w:lvlText w:val="%5."/>
      <w:lvlJc w:val="left"/>
      <w:pPr>
        <w:ind w:left="3600" w:hanging="360"/>
      </w:pPr>
    </w:lvl>
    <w:lvl w:ilvl="5" w:tplc="7FC64A24" w:tentative="1">
      <w:start w:val="1"/>
      <w:numFmt w:val="lowerRoman"/>
      <w:lvlText w:val="%6."/>
      <w:lvlJc w:val="right"/>
      <w:pPr>
        <w:ind w:left="4320" w:hanging="180"/>
      </w:pPr>
    </w:lvl>
    <w:lvl w:ilvl="6" w:tplc="DAD6EB1A" w:tentative="1">
      <w:start w:val="1"/>
      <w:numFmt w:val="decimal"/>
      <w:lvlText w:val="%7."/>
      <w:lvlJc w:val="left"/>
      <w:pPr>
        <w:ind w:left="5040" w:hanging="360"/>
      </w:pPr>
    </w:lvl>
    <w:lvl w:ilvl="7" w:tplc="CDA484FE" w:tentative="1">
      <w:start w:val="1"/>
      <w:numFmt w:val="lowerLetter"/>
      <w:lvlText w:val="%8."/>
      <w:lvlJc w:val="left"/>
      <w:pPr>
        <w:ind w:left="5760" w:hanging="360"/>
      </w:pPr>
    </w:lvl>
    <w:lvl w:ilvl="8" w:tplc="A878A42A" w:tentative="1">
      <w:start w:val="1"/>
      <w:numFmt w:val="lowerRoman"/>
      <w:lvlText w:val="%9."/>
      <w:lvlJc w:val="right"/>
      <w:pPr>
        <w:ind w:left="6480" w:hanging="180"/>
      </w:pPr>
    </w:lvl>
  </w:abstractNum>
  <w:abstractNum w:abstractNumId="44"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BD0C1A"/>
    <w:multiLevelType w:val="multilevel"/>
    <w:tmpl w:val="A3243934"/>
    <w:lvl w:ilvl="0">
      <w:start w:val="2"/>
      <w:numFmt w:val="decimal"/>
      <w:lvlText w:val="%1"/>
      <w:lvlJc w:val="left"/>
      <w:pPr>
        <w:ind w:left="720" w:hanging="360"/>
      </w:pPr>
      <w:rPr>
        <w:rFonts w:hint="default"/>
        <w:b/>
      </w:rPr>
    </w:lvl>
    <w:lvl w:ilvl="1">
      <w:start w:val="2"/>
      <w:numFmt w:val="decimal"/>
      <w:lvlText w:val="%2."/>
      <w:lvlJc w:val="left"/>
      <w:pPr>
        <w:ind w:left="720" w:hanging="360"/>
      </w:pPr>
      <w:rPr>
        <w:rFonts w:ascii="Arial" w:hAnsi="Arial"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8" w15:restartNumberingAfterBreak="0">
    <w:nsid w:val="4FB107E7"/>
    <w:multiLevelType w:val="hybridMultilevel"/>
    <w:tmpl w:val="988CA4B8"/>
    <w:lvl w:ilvl="0" w:tplc="B316D668">
      <w:start w:val="2"/>
      <w:numFmt w:val="decimal"/>
      <w:lvlText w:val="%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4FBC1F8B"/>
    <w:multiLevelType w:val="hybridMultilevel"/>
    <w:tmpl w:val="BB6EFED8"/>
    <w:lvl w:ilvl="0" w:tplc="2878FDCA">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FED0B1C"/>
    <w:multiLevelType w:val="hybridMultilevel"/>
    <w:tmpl w:val="DDB4FB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2"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A24B39"/>
    <w:multiLevelType w:val="hybridMultilevel"/>
    <w:tmpl w:val="425AEF14"/>
    <w:lvl w:ilvl="0" w:tplc="3D60187A">
      <w:start w:val="7"/>
      <w:numFmt w:val="decimal"/>
      <w:lvlText w:val="2.%1"/>
      <w:lvlJc w:val="left"/>
      <w:pPr>
        <w:ind w:left="851" w:hanging="851"/>
      </w:pPr>
      <w:rPr>
        <w:rFonts w:hint="default"/>
      </w:rPr>
    </w:lvl>
    <w:lvl w:ilvl="1" w:tplc="51441052" w:tentative="1">
      <w:start w:val="1"/>
      <w:numFmt w:val="lowerLetter"/>
      <w:lvlText w:val="%2."/>
      <w:lvlJc w:val="left"/>
      <w:pPr>
        <w:ind w:left="1440" w:hanging="360"/>
      </w:pPr>
    </w:lvl>
    <w:lvl w:ilvl="2" w:tplc="6B3EBABE" w:tentative="1">
      <w:start w:val="1"/>
      <w:numFmt w:val="lowerRoman"/>
      <w:lvlText w:val="%3."/>
      <w:lvlJc w:val="right"/>
      <w:pPr>
        <w:ind w:left="2160" w:hanging="180"/>
      </w:pPr>
    </w:lvl>
    <w:lvl w:ilvl="3" w:tplc="9F5E45AC" w:tentative="1">
      <w:start w:val="1"/>
      <w:numFmt w:val="decimal"/>
      <w:lvlText w:val="%4."/>
      <w:lvlJc w:val="left"/>
      <w:pPr>
        <w:ind w:left="2880" w:hanging="360"/>
      </w:pPr>
    </w:lvl>
    <w:lvl w:ilvl="4" w:tplc="4D6A6956" w:tentative="1">
      <w:start w:val="1"/>
      <w:numFmt w:val="lowerLetter"/>
      <w:lvlText w:val="%5."/>
      <w:lvlJc w:val="left"/>
      <w:pPr>
        <w:ind w:left="3600" w:hanging="360"/>
      </w:pPr>
    </w:lvl>
    <w:lvl w:ilvl="5" w:tplc="953A77F0" w:tentative="1">
      <w:start w:val="1"/>
      <w:numFmt w:val="lowerRoman"/>
      <w:lvlText w:val="%6."/>
      <w:lvlJc w:val="right"/>
      <w:pPr>
        <w:ind w:left="4320" w:hanging="180"/>
      </w:pPr>
    </w:lvl>
    <w:lvl w:ilvl="6" w:tplc="AF9A5D20" w:tentative="1">
      <w:start w:val="1"/>
      <w:numFmt w:val="decimal"/>
      <w:lvlText w:val="%7."/>
      <w:lvlJc w:val="left"/>
      <w:pPr>
        <w:ind w:left="5040" w:hanging="360"/>
      </w:pPr>
    </w:lvl>
    <w:lvl w:ilvl="7" w:tplc="286C3CF4" w:tentative="1">
      <w:start w:val="1"/>
      <w:numFmt w:val="lowerLetter"/>
      <w:lvlText w:val="%8."/>
      <w:lvlJc w:val="left"/>
      <w:pPr>
        <w:ind w:left="5760" w:hanging="360"/>
      </w:pPr>
    </w:lvl>
    <w:lvl w:ilvl="8" w:tplc="E5F8FA78" w:tentative="1">
      <w:start w:val="1"/>
      <w:numFmt w:val="lowerRoman"/>
      <w:lvlText w:val="%9."/>
      <w:lvlJc w:val="right"/>
      <w:pPr>
        <w:ind w:left="6480" w:hanging="180"/>
      </w:pPr>
    </w:lvl>
  </w:abstractNum>
  <w:abstractNum w:abstractNumId="54"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5" w15:restartNumberingAfterBreak="0">
    <w:nsid w:val="54B03B14"/>
    <w:multiLevelType w:val="hybridMultilevel"/>
    <w:tmpl w:val="6BF40D72"/>
    <w:lvl w:ilvl="0" w:tplc="462084D4">
      <w:start w:val="1"/>
      <w:numFmt w:val="decimal"/>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7" w15:restartNumberingAfterBreak="0">
    <w:nsid w:val="576D3FA3"/>
    <w:multiLevelType w:val="multilevel"/>
    <w:tmpl w:val="8BF4AB42"/>
    <w:lvl w:ilvl="0">
      <w:start w:val="1"/>
      <w:numFmt w:val="decimal"/>
      <w:lvlText w:val="%1."/>
      <w:lvlJc w:val="left"/>
      <w:pPr>
        <w:ind w:left="720" w:hanging="360"/>
      </w:pPr>
      <w:rPr>
        <w:rFonts w:hint="default"/>
        <w:b/>
        <w:bCs/>
      </w:rPr>
    </w:lvl>
    <w:lvl w:ilvl="1">
      <w:start w:val="1"/>
      <w:numFmt w:val="decimal"/>
      <w:isLg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59222EC8"/>
    <w:multiLevelType w:val="multilevel"/>
    <w:tmpl w:val="BEFA1132"/>
    <w:lvl w:ilvl="0">
      <w:start w:val="4"/>
      <w:numFmt w:val="decimal"/>
      <w:lvlText w:val="%1"/>
      <w:lvlJc w:val="left"/>
      <w:pPr>
        <w:ind w:left="360" w:hanging="360"/>
      </w:pPr>
      <w:rPr>
        <w:rFonts w:eastAsia="Times New Roman" w:hint="default"/>
        <w:b w:val="0"/>
        <w:color w:val="000000"/>
      </w:rPr>
    </w:lvl>
    <w:lvl w:ilvl="1">
      <w:start w:val="1"/>
      <w:numFmt w:val="decimal"/>
      <w:lvlText w:val="%1.%2"/>
      <w:lvlJc w:val="left"/>
      <w:pPr>
        <w:ind w:left="1080" w:hanging="360"/>
      </w:pPr>
      <w:rPr>
        <w:rFonts w:eastAsia="Times New Roman" w:hint="default"/>
        <w:b w:val="0"/>
        <w:color w:val="000000"/>
      </w:rPr>
    </w:lvl>
    <w:lvl w:ilvl="2">
      <w:start w:val="1"/>
      <w:numFmt w:val="decimal"/>
      <w:lvlText w:val="%1.%2.%3"/>
      <w:lvlJc w:val="left"/>
      <w:pPr>
        <w:ind w:left="2160" w:hanging="720"/>
      </w:pPr>
      <w:rPr>
        <w:rFonts w:eastAsia="Times New Roman" w:hint="default"/>
        <w:b w:val="0"/>
        <w:color w:val="000000"/>
      </w:rPr>
    </w:lvl>
    <w:lvl w:ilvl="3">
      <w:start w:val="1"/>
      <w:numFmt w:val="decimal"/>
      <w:lvlText w:val="%1.%2.%3.%4"/>
      <w:lvlJc w:val="left"/>
      <w:pPr>
        <w:ind w:left="2880" w:hanging="720"/>
      </w:pPr>
      <w:rPr>
        <w:rFonts w:eastAsia="Times New Roman" w:hint="default"/>
        <w:b w:val="0"/>
        <w:color w:val="000000"/>
      </w:rPr>
    </w:lvl>
    <w:lvl w:ilvl="4">
      <w:start w:val="1"/>
      <w:numFmt w:val="decimal"/>
      <w:lvlText w:val="%1.%2.%3.%4.%5"/>
      <w:lvlJc w:val="left"/>
      <w:pPr>
        <w:ind w:left="3960" w:hanging="1080"/>
      </w:pPr>
      <w:rPr>
        <w:rFonts w:eastAsia="Times New Roman" w:hint="default"/>
        <w:b w:val="0"/>
        <w:color w:val="000000"/>
      </w:rPr>
    </w:lvl>
    <w:lvl w:ilvl="5">
      <w:start w:val="1"/>
      <w:numFmt w:val="decimal"/>
      <w:lvlText w:val="%1.%2.%3.%4.%5.%6"/>
      <w:lvlJc w:val="left"/>
      <w:pPr>
        <w:ind w:left="4680" w:hanging="1080"/>
      </w:pPr>
      <w:rPr>
        <w:rFonts w:eastAsia="Times New Roman" w:hint="default"/>
        <w:b w:val="0"/>
        <w:color w:val="000000"/>
      </w:rPr>
    </w:lvl>
    <w:lvl w:ilvl="6">
      <w:start w:val="1"/>
      <w:numFmt w:val="decimal"/>
      <w:lvlText w:val="%1.%2.%3.%4.%5.%6.%7"/>
      <w:lvlJc w:val="left"/>
      <w:pPr>
        <w:ind w:left="5760" w:hanging="1440"/>
      </w:pPr>
      <w:rPr>
        <w:rFonts w:eastAsia="Times New Roman" w:hint="default"/>
        <w:b w:val="0"/>
        <w:color w:val="000000"/>
      </w:rPr>
    </w:lvl>
    <w:lvl w:ilvl="7">
      <w:start w:val="1"/>
      <w:numFmt w:val="decimal"/>
      <w:lvlText w:val="%1.%2.%3.%4.%5.%6.%7.%8"/>
      <w:lvlJc w:val="left"/>
      <w:pPr>
        <w:ind w:left="6480" w:hanging="1440"/>
      </w:pPr>
      <w:rPr>
        <w:rFonts w:eastAsia="Times New Roman" w:hint="default"/>
        <w:b w:val="0"/>
        <w:color w:val="000000"/>
      </w:rPr>
    </w:lvl>
    <w:lvl w:ilvl="8">
      <w:start w:val="1"/>
      <w:numFmt w:val="decimal"/>
      <w:lvlText w:val="%1.%2.%3.%4.%5.%6.%7.%8.%9"/>
      <w:lvlJc w:val="left"/>
      <w:pPr>
        <w:ind w:left="7560" w:hanging="1800"/>
      </w:pPr>
      <w:rPr>
        <w:rFonts w:eastAsia="Times New Roman" w:hint="default"/>
        <w:b w:val="0"/>
        <w:color w:val="000000"/>
      </w:rPr>
    </w:lvl>
  </w:abstractNum>
  <w:abstractNum w:abstractNumId="59" w15:restartNumberingAfterBreak="0">
    <w:nsid w:val="5AD85036"/>
    <w:multiLevelType w:val="hybridMultilevel"/>
    <w:tmpl w:val="D0586B2C"/>
    <w:lvl w:ilvl="0" w:tplc="A322E68A">
      <w:start w:val="8"/>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E757D55"/>
    <w:multiLevelType w:val="multilevel"/>
    <w:tmpl w:val="A79EE276"/>
    <w:lvl w:ilvl="0">
      <w:start w:val="1"/>
      <w:numFmt w:val="decimal"/>
      <w:lvlText w:val="%1."/>
      <w:lvlJc w:val="left"/>
      <w:pPr>
        <w:ind w:left="792" w:hanging="360"/>
      </w:pPr>
      <w:rPr>
        <w:rFonts w:ascii="Arial" w:hAnsi="Arial" w:hint="default"/>
        <w:b/>
        <w:color w:val="auto"/>
      </w:rPr>
    </w:lvl>
    <w:lvl w:ilvl="1">
      <w:start w:val="3"/>
      <w:numFmt w:val="decimal"/>
      <w:isLgl/>
      <w:lvlText w:val="%1.%2"/>
      <w:lvlJc w:val="left"/>
      <w:pPr>
        <w:ind w:left="792"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512" w:hanging="108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1872" w:hanging="1440"/>
      </w:pPr>
      <w:rPr>
        <w:rFonts w:hint="default"/>
      </w:rPr>
    </w:lvl>
    <w:lvl w:ilvl="8">
      <w:start w:val="1"/>
      <w:numFmt w:val="decimal"/>
      <w:isLgl/>
      <w:lvlText w:val="%1.%2.%3.%4.%5.%6.%7.%8.%9"/>
      <w:lvlJc w:val="left"/>
      <w:pPr>
        <w:ind w:left="2232" w:hanging="1800"/>
      </w:pPr>
      <w:rPr>
        <w:rFonts w:hint="default"/>
      </w:rPr>
    </w:lvl>
  </w:abstractNum>
  <w:abstractNum w:abstractNumId="61"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2" w15:restartNumberingAfterBreak="0">
    <w:nsid w:val="6081043F"/>
    <w:multiLevelType w:val="hybridMultilevel"/>
    <w:tmpl w:val="1B945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4" w15:restartNumberingAfterBreak="0">
    <w:nsid w:val="627A327D"/>
    <w:multiLevelType w:val="multilevel"/>
    <w:tmpl w:val="A7641C9A"/>
    <w:lvl w:ilvl="0">
      <w:start w:val="1"/>
      <w:numFmt w:val="decimal"/>
      <w:lvlText w:val="%1."/>
      <w:lvlJc w:val="left"/>
      <w:pPr>
        <w:ind w:left="1242" w:hanging="360"/>
      </w:pPr>
      <w:rPr>
        <w:rFonts w:hint="default"/>
        <w:b/>
      </w:rPr>
    </w:lvl>
    <w:lvl w:ilvl="1">
      <w:start w:val="1"/>
      <w:numFmt w:val="decimal"/>
      <w:isLgl/>
      <w:lvlText w:val="%1.%2"/>
      <w:lvlJc w:val="left"/>
      <w:pPr>
        <w:ind w:left="1440" w:hanging="360"/>
      </w:pPr>
      <w:rPr>
        <w:rFonts w:hint="default"/>
      </w:rPr>
    </w:lvl>
    <w:lvl w:ilvl="2">
      <w:start w:val="1"/>
      <w:numFmt w:val="decimal"/>
      <w:isLgl/>
      <w:lvlText w:val="%1.%2.%3"/>
      <w:lvlJc w:val="left"/>
      <w:pPr>
        <w:ind w:left="1998" w:hanging="720"/>
      </w:pPr>
      <w:rPr>
        <w:rFonts w:hint="default"/>
      </w:rPr>
    </w:lvl>
    <w:lvl w:ilvl="3">
      <w:start w:val="1"/>
      <w:numFmt w:val="decimal"/>
      <w:isLgl/>
      <w:lvlText w:val="%1.%2.%3.%4"/>
      <w:lvlJc w:val="left"/>
      <w:pPr>
        <w:ind w:left="2556" w:hanging="1080"/>
      </w:pPr>
      <w:rPr>
        <w:rFonts w:hint="default"/>
      </w:rPr>
    </w:lvl>
    <w:lvl w:ilvl="4">
      <w:start w:val="1"/>
      <w:numFmt w:val="decimal"/>
      <w:isLgl/>
      <w:lvlText w:val="%1.%2.%3.%4.%5"/>
      <w:lvlJc w:val="left"/>
      <w:pPr>
        <w:ind w:left="2754" w:hanging="1080"/>
      </w:pPr>
      <w:rPr>
        <w:rFonts w:hint="default"/>
      </w:rPr>
    </w:lvl>
    <w:lvl w:ilvl="5">
      <w:start w:val="1"/>
      <w:numFmt w:val="decimal"/>
      <w:isLgl/>
      <w:lvlText w:val="%1.%2.%3.%4.%5.%6"/>
      <w:lvlJc w:val="left"/>
      <w:pPr>
        <w:ind w:left="3312" w:hanging="144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4068" w:hanging="1800"/>
      </w:pPr>
      <w:rPr>
        <w:rFonts w:hint="default"/>
      </w:rPr>
    </w:lvl>
    <w:lvl w:ilvl="8">
      <w:start w:val="1"/>
      <w:numFmt w:val="decimal"/>
      <w:isLgl/>
      <w:lvlText w:val="%1.%2.%3.%4.%5.%6.%7.%8.%9"/>
      <w:lvlJc w:val="left"/>
      <w:pPr>
        <w:ind w:left="4266" w:hanging="1800"/>
      </w:pPr>
      <w:rPr>
        <w:rFonts w:hint="default"/>
      </w:rPr>
    </w:lvl>
  </w:abstractNum>
  <w:abstractNum w:abstractNumId="65"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7"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8"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69"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ECD0FA1"/>
    <w:multiLevelType w:val="hybridMultilevel"/>
    <w:tmpl w:val="88FA62C2"/>
    <w:lvl w:ilvl="0" w:tplc="71D440B0">
      <w:start w:val="1"/>
      <w:numFmt w:val="decimal"/>
      <w:lvlText w:val="2.11.%1"/>
      <w:lvlJc w:val="left"/>
      <w:pPr>
        <w:ind w:left="360" w:hanging="360"/>
      </w:pPr>
      <w:rPr>
        <w:rFonts w:hint="default"/>
      </w:rPr>
    </w:lvl>
    <w:lvl w:ilvl="1" w:tplc="255ED20E" w:tentative="1">
      <w:start w:val="1"/>
      <w:numFmt w:val="lowerLetter"/>
      <w:lvlText w:val="%2."/>
      <w:lvlJc w:val="left"/>
      <w:pPr>
        <w:ind w:left="1440" w:hanging="360"/>
      </w:pPr>
    </w:lvl>
    <w:lvl w:ilvl="2" w:tplc="DD56A5CA" w:tentative="1">
      <w:start w:val="1"/>
      <w:numFmt w:val="lowerRoman"/>
      <w:lvlText w:val="%3."/>
      <w:lvlJc w:val="right"/>
      <w:pPr>
        <w:ind w:left="2160" w:hanging="180"/>
      </w:pPr>
    </w:lvl>
    <w:lvl w:ilvl="3" w:tplc="DEAAC164" w:tentative="1">
      <w:start w:val="1"/>
      <w:numFmt w:val="decimal"/>
      <w:lvlText w:val="%4."/>
      <w:lvlJc w:val="left"/>
      <w:pPr>
        <w:ind w:left="2880" w:hanging="360"/>
      </w:pPr>
    </w:lvl>
    <w:lvl w:ilvl="4" w:tplc="8AAC82CA" w:tentative="1">
      <w:start w:val="1"/>
      <w:numFmt w:val="lowerLetter"/>
      <w:lvlText w:val="%5."/>
      <w:lvlJc w:val="left"/>
      <w:pPr>
        <w:ind w:left="3600" w:hanging="360"/>
      </w:pPr>
    </w:lvl>
    <w:lvl w:ilvl="5" w:tplc="E64A298A" w:tentative="1">
      <w:start w:val="1"/>
      <w:numFmt w:val="lowerRoman"/>
      <w:lvlText w:val="%6."/>
      <w:lvlJc w:val="right"/>
      <w:pPr>
        <w:ind w:left="4320" w:hanging="180"/>
      </w:pPr>
    </w:lvl>
    <w:lvl w:ilvl="6" w:tplc="06D686A8" w:tentative="1">
      <w:start w:val="1"/>
      <w:numFmt w:val="decimal"/>
      <w:lvlText w:val="%7."/>
      <w:lvlJc w:val="left"/>
      <w:pPr>
        <w:ind w:left="5040" w:hanging="360"/>
      </w:pPr>
    </w:lvl>
    <w:lvl w:ilvl="7" w:tplc="4B8EE94E" w:tentative="1">
      <w:start w:val="1"/>
      <w:numFmt w:val="lowerLetter"/>
      <w:lvlText w:val="%8."/>
      <w:lvlJc w:val="left"/>
      <w:pPr>
        <w:ind w:left="5760" w:hanging="360"/>
      </w:pPr>
    </w:lvl>
    <w:lvl w:ilvl="8" w:tplc="F43C48C0" w:tentative="1">
      <w:start w:val="1"/>
      <w:numFmt w:val="lowerRoman"/>
      <w:lvlText w:val="%9."/>
      <w:lvlJc w:val="right"/>
      <w:pPr>
        <w:ind w:left="6480" w:hanging="180"/>
      </w:pPr>
    </w:lvl>
  </w:abstractNum>
  <w:abstractNum w:abstractNumId="72"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FC81D10"/>
    <w:multiLevelType w:val="hybridMultilevel"/>
    <w:tmpl w:val="FA26103A"/>
    <w:lvl w:ilvl="0" w:tplc="1C09000F">
      <w:start w:val="1"/>
      <w:numFmt w:val="decimal"/>
      <w:lvlText w:val="2.7.7.%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9B4467C"/>
    <w:multiLevelType w:val="multilevel"/>
    <w:tmpl w:val="43F43DBC"/>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78"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79" w15:restartNumberingAfterBreak="0">
    <w:nsid w:val="7C3138FD"/>
    <w:multiLevelType w:val="hybridMultilevel"/>
    <w:tmpl w:val="1CB25DA4"/>
    <w:lvl w:ilvl="0" w:tplc="5BE49D94">
      <w:start w:val="10"/>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abstractNumId w:val="1"/>
  </w:num>
  <w:num w:numId="2">
    <w:abstractNumId w:val="80"/>
  </w:num>
  <w:num w:numId="3">
    <w:abstractNumId w:val="0"/>
  </w:num>
  <w:num w:numId="4">
    <w:abstractNumId w:val="30"/>
  </w:num>
  <w:num w:numId="5">
    <w:abstractNumId w:val="55"/>
  </w:num>
  <w:num w:numId="6">
    <w:abstractNumId w:val="5"/>
  </w:num>
  <w:num w:numId="7">
    <w:abstractNumId w:val="14"/>
  </w:num>
  <w:num w:numId="8">
    <w:abstractNumId w:val="36"/>
  </w:num>
  <w:num w:numId="9">
    <w:abstractNumId w:val="63"/>
  </w:num>
  <w:num w:numId="10">
    <w:abstractNumId w:val="22"/>
  </w:num>
  <w:num w:numId="11">
    <w:abstractNumId w:val="56"/>
  </w:num>
  <w:num w:numId="12">
    <w:abstractNumId w:val="40"/>
  </w:num>
  <w:num w:numId="13">
    <w:abstractNumId w:val="68"/>
  </w:num>
  <w:num w:numId="14">
    <w:abstractNumId w:val="54"/>
  </w:num>
  <w:num w:numId="15">
    <w:abstractNumId w:val="16"/>
  </w:num>
  <w:num w:numId="16">
    <w:abstractNumId w:val="48"/>
  </w:num>
  <w:num w:numId="17">
    <w:abstractNumId w:val="38"/>
  </w:num>
  <w:num w:numId="18">
    <w:abstractNumId w:val="4"/>
  </w:num>
  <w:num w:numId="19">
    <w:abstractNumId w:val="31"/>
  </w:num>
  <w:num w:numId="20">
    <w:abstractNumId w:val="53"/>
  </w:num>
  <w:num w:numId="21">
    <w:abstractNumId w:val="24"/>
  </w:num>
  <w:num w:numId="22">
    <w:abstractNumId w:val="73"/>
  </w:num>
  <w:num w:numId="23">
    <w:abstractNumId w:val="59"/>
  </w:num>
  <w:num w:numId="24">
    <w:abstractNumId w:val="43"/>
  </w:num>
  <w:num w:numId="25">
    <w:abstractNumId w:val="33"/>
  </w:num>
  <w:num w:numId="26">
    <w:abstractNumId w:val="79"/>
  </w:num>
  <w:num w:numId="27">
    <w:abstractNumId w:val="71"/>
  </w:num>
  <w:num w:numId="28">
    <w:abstractNumId w:val="13"/>
  </w:num>
  <w:num w:numId="29">
    <w:abstractNumId w:val="10"/>
  </w:num>
  <w:num w:numId="30">
    <w:abstractNumId w:val="26"/>
  </w:num>
  <w:num w:numId="31">
    <w:abstractNumId w:val="27"/>
  </w:num>
  <w:num w:numId="32">
    <w:abstractNumId w:val="46"/>
  </w:num>
  <w:num w:numId="33">
    <w:abstractNumId w:val="67"/>
  </w:num>
  <w:num w:numId="34">
    <w:abstractNumId w:val="17"/>
  </w:num>
  <w:num w:numId="35">
    <w:abstractNumId w:val="37"/>
  </w:num>
  <w:num w:numId="36">
    <w:abstractNumId w:val="23"/>
  </w:num>
  <w:num w:numId="37">
    <w:abstractNumId w:val="77"/>
  </w:num>
  <w:num w:numId="38">
    <w:abstractNumId w:val="66"/>
  </w:num>
  <w:num w:numId="39">
    <w:abstractNumId w:val="6"/>
  </w:num>
  <w:num w:numId="40">
    <w:abstractNumId w:val="51"/>
  </w:num>
  <w:num w:numId="41">
    <w:abstractNumId w:val="8"/>
  </w:num>
  <w:num w:numId="42">
    <w:abstractNumId w:val="2"/>
  </w:num>
  <w:num w:numId="43">
    <w:abstractNumId w:val="44"/>
  </w:num>
  <w:num w:numId="44">
    <w:abstractNumId w:val="52"/>
  </w:num>
  <w:num w:numId="45">
    <w:abstractNumId w:val="65"/>
  </w:num>
  <w:num w:numId="46">
    <w:abstractNumId w:val="15"/>
  </w:num>
  <w:num w:numId="47">
    <w:abstractNumId w:val="72"/>
  </w:num>
  <w:num w:numId="48">
    <w:abstractNumId w:val="42"/>
  </w:num>
  <w:num w:numId="49">
    <w:abstractNumId w:val="75"/>
  </w:num>
  <w:num w:numId="50">
    <w:abstractNumId w:val="41"/>
  </w:num>
  <w:num w:numId="51">
    <w:abstractNumId w:val="74"/>
  </w:num>
  <w:num w:numId="52">
    <w:abstractNumId w:val="57"/>
  </w:num>
  <w:num w:numId="53">
    <w:abstractNumId w:val="3"/>
  </w:num>
  <w:num w:numId="54">
    <w:abstractNumId w:val="76"/>
  </w:num>
  <w:num w:numId="55">
    <w:abstractNumId w:val="39"/>
  </w:num>
  <w:num w:numId="56">
    <w:abstractNumId w:val="11"/>
  </w:num>
  <w:num w:numId="57">
    <w:abstractNumId w:val="21"/>
  </w:num>
  <w:num w:numId="58">
    <w:abstractNumId w:val="20"/>
  </w:num>
  <w:num w:numId="59">
    <w:abstractNumId w:val="70"/>
  </w:num>
  <w:num w:numId="60">
    <w:abstractNumId w:val="50"/>
  </w:num>
  <w:num w:numId="6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2"/>
  </w:num>
  <w:num w:numId="64">
    <w:abstractNumId w:val="29"/>
  </w:num>
  <w:num w:numId="65">
    <w:abstractNumId w:val="69"/>
  </w:num>
  <w:num w:numId="66">
    <w:abstractNumId w:val="19"/>
  </w:num>
  <w:num w:numId="67">
    <w:abstractNumId w:val="49"/>
  </w:num>
  <w:num w:numId="68">
    <w:abstractNumId w:val="62"/>
  </w:num>
  <w:num w:numId="69">
    <w:abstractNumId w:val="78"/>
  </w:num>
  <w:num w:numId="70">
    <w:abstractNumId w:val="9"/>
  </w:num>
  <w:num w:numId="71">
    <w:abstractNumId w:val="34"/>
  </w:num>
  <w:num w:numId="72">
    <w:abstractNumId w:val="60"/>
  </w:num>
  <w:num w:numId="73">
    <w:abstractNumId w:val="7"/>
  </w:num>
  <w:num w:numId="74">
    <w:abstractNumId w:val="25"/>
  </w:num>
  <w:num w:numId="75">
    <w:abstractNumId w:val="64"/>
  </w:num>
  <w:num w:numId="76">
    <w:abstractNumId w:val="45"/>
  </w:num>
  <w:num w:numId="77">
    <w:abstractNumId w:val="28"/>
  </w:num>
  <w:num w:numId="78">
    <w:abstractNumId w:val="35"/>
  </w:num>
  <w:num w:numId="79">
    <w:abstractNumId w:val="18"/>
  </w:num>
  <w:num w:numId="80">
    <w:abstractNumId w:val="58"/>
  </w:num>
  <w:num w:numId="81">
    <w:abstractNumId w:val="32"/>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k Cells">
    <w15:presenceInfo w15:providerId="AD" w15:userId="S::markce@atns.co.za::eaca5dee-2c02-4935-a6ba-7e6d77eddfbe"/>
  </w15:person>
  <w15:person w15:author="Andy Ngubane">
    <w15:presenceInfo w15:providerId="AD" w15:userId="S-1-5-21-721449798-1468890171-1318725885-985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F57"/>
    <w:rsid w:val="000104D7"/>
    <w:rsid w:val="00011D96"/>
    <w:rsid w:val="0001220D"/>
    <w:rsid w:val="0001341C"/>
    <w:rsid w:val="000149DF"/>
    <w:rsid w:val="00014CD3"/>
    <w:rsid w:val="00016D54"/>
    <w:rsid w:val="00016F1F"/>
    <w:rsid w:val="00017B17"/>
    <w:rsid w:val="00017C10"/>
    <w:rsid w:val="00017E58"/>
    <w:rsid w:val="00020D05"/>
    <w:rsid w:val="0002160B"/>
    <w:rsid w:val="000217B6"/>
    <w:rsid w:val="000229C9"/>
    <w:rsid w:val="000238F7"/>
    <w:rsid w:val="00023915"/>
    <w:rsid w:val="000245F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D05"/>
    <w:rsid w:val="00037D47"/>
    <w:rsid w:val="00040337"/>
    <w:rsid w:val="00040366"/>
    <w:rsid w:val="00041C20"/>
    <w:rsid w:val="00041D51"/>
    <w:rsid w:val="00042D5B"/>
    <w:rsid w:val="00042DE0"/>
    <w:rsid w:val="0004308B"/>
    <w:rsid w:val="000438D1"/>
    <w:rsid w:val="00043D4B"/>
    <w:rsid w:val="00045216"/>
    <w:rsid w:val="000456F1"/>
    <w:rsid w:val="000465E4"/>
    <w:rsid w:val="00046856"/>
    <w:rsid w:val="00047009"/>
    <w:rsid w:val="0005054F"/>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97"/>
    <w:rsid w:val="00062610"/>
    <w:rsid w:val="000628A8"/>
    <w:rsid w:val="00062E74"/>
    <w:rsid w:val="00063FCB"/>
    <w:rsid w:val="00065934"/>
    <w:rsid w:val="00065DE9"/>
    <w:rsid w:val="00065EBD"/>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77FC2"/>
    <w:rsid w:val="000801ED"/>
    <w:rsid w:val="0008096E"/>
    <w:rsid w:val="00080E21"/>
    <w:rsid w:val="00080EE6"/>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A0BA0"/>
    <w:rsid w:val="000A0E68"/>
    <w:rsid w:val="000A1683"/>
    <w:rsid w:val="000A1AB0"/>
    <w:rsid w:val="000A2436"/>
    <w:rsid w:val="000A28BC"/>
    <w:rsid w:val="000A2ED9"/>
    <w:rsid w:val="000A4104"/>
    <w:rsid w:val="000A5CAF"/>
    <w:rsid w:val="000A5EB7"/>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B7B"/>
    <w:rsid w:val="000C0CF6"/>
    <w:rsid w:val="000C1A42"/>
    <w:rsid w:val="000C1F3E"/>
    <w:rsid w:val="000C261F"/>
    <w:rsid w:val="000C3445"/>
    <w:rsid w:val="000C40DF"/>
    <w:rsid w:val="000C40F3"/>
    <w:rsid w:val="000C41D0"/>
    <w:rsid w:val="000C502D"/>
    <w:rsid w:val="000C5E9D"/>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654"/>
    <w:rsid w:val="000F79FB"/>
    <w:rsid w:val="000F7F06"/>
    <w:rsid w:val="00100506"/>
    <w:rsid w:val="00100567"/>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C33"/>
    <w:rsid w:val="00135303"/>
    <w:rsid w:val="00136D67"/>
    <w:rsid w:val="00137016"/>
    <w:rsid w:val="001407F8"/>
    <w:rsid w:val="00141036"/>
    <w:rsid w:val="00141D07"/>
    <w:rsid w:val="00141EBA"/>
    <w:rsid w:val="001427B8"/>
    <w:rsid w:val="00143463"/>
    <w:rsid w:val="0014347F"/>
    <w:rsid w:val="00143C05"/>
    <w:rsid w:val="00144352"/>
    <w:rsid w:val="001468E8"/>
    <w:rsid w:val="00150305"/>
    <w:rsid w:val="001508A1"/>
    <w:rsid w:val="001515C8"/>
    <w:rsid w:val="001525D3"/>
    <w:rsid w:val="001527DC"/>
    <w:rsid w:val="0015284B"/>
    <w:rsid w:val="001531B4"/>
    <w:rsid w:val="00154796"/>
    <w:rsid w:val="00155C20"/>
    <w:rsid w:val="00157234"/>
    <w:rsid w:val="001602F5"/>
    <w:rsid w:val="00160DDD"/>
    <w:rsid w:val="00161267"/>
    <w:rsid w:val="001618CD"/>
    <w:rsid w:val="001622F8"/>
    <w:rsid w:val="0016315B"/>
    <w:rsid w:val="0016325C"/>
    <w:rsid w:val="001633ED"/>
    <w:rsid w:val="00163B2B"/>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2FD"/>
    <w:rsid w:val="001818B4"/>
    <w:rsid w:val="00182E02"/>
    <w:rsid w:val="001849BA"/>
    <w:rsid w:val="00184C4D"/>
    <w:rsid w:val="0018570B"/>
    <w:rsid w:val="00185D15"/>
    <w:rsid w:val="00186467"/>
    <w:rsid w:val="001875ED"/>
    <w:rsid w:val="00187FDB"/>
    <w:rsid w:val="00190C39"/>
    <w:rsid w:val="001915F2"/>
    <w:rsid w:val="001934E6"/>
    <w:rsid w:val="001949C7"/>
    <w:rsid w:val="00194BA5"/>
    <w:rsid w:val="0019536E"/>
    <w:rsid w:val="00196D1D"/>
    <w:rsid w:val="001A14C7"/>
    <w:rsid w:val="001A17E0"/>
    <w:rsid w:val="001A22AF"/>
    <w:rsid w:val="001A35B0"/>
    <w:rsid w:val="001A3F08"/>
    <w:rsid w:val="001A51BE"/>
    <w:rsid w:val="001A5A3C"/>
    <w:rsid w:val="001B09EE"/>
    <w:rsid w:val="001B1165"/>
    <w:rsid w:val="001B150A"/>
    <w:rsid w:val="001B2605"/>
    <w:rsid w:val="001B2C6B"/>
    <w:rsid w:val="001B3988"/>
    <w:rsid w:val="001B3DFE"/>
    <w:rsid w:val="001B404F"/>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50F9"/>
    <w:rsid w:val="001C6540"/>
    <w:rsid w:val="001C677E"/>
    <w:rsid w:val="001C752B"/>
    <w:rsid w:val="001C7AD6"/>
    <w:rsid w:val="001D0092"/>
    <w:rsid w:val="001D0171"/>
    <w:rsid w:val="001D01AE"/>
    <w:rsid w:val="001D0349"/>
    <w:rsid w:val="001D049E"/>
    <w:rsid w:val="001D1850"/>
    <w:rsid w:val="001D2AF4"/>
    <w:rsid w:val="001D2FFD"/>
    <w:rsid w:val="001D54DF"/>
    <w:rsid w:val="001D7F5C"/>
    <w:rsid w:val="001E0F1E"/>
    <w:rsid w:val="001E1315"/>
    <w:rsid w:val="001E168B"/>
    <w:rsid w:val="001E27C1"/>
    <w:rsid w:val="001E2A51"/>
    <w:rsid w:val="001E2F87"/>
    <w:rsid w:val="001E336E"/>
    <w:rsid w:val="001E3542"/>
    <w:rsid w:val="001E3E49"/>
    <w:rsid w:val="001E3F03"/>
    <w:rsid w:val="001E5C0F"/>
    <w:rsid w:val="001E5DD8"/>
    <w:rsid w:val="001E60EC"/>
    <w:rsid w:val="001E6249"/>
    <w:rsid w:val="001E715E"/>
    <w:rsid w:val="001E73F7"/>
    <w:rsid w:val="001E7724"/>
    <w:rsid w:val="001F10AB"/>
    <w:rsid w:val="001F1565"/>
    <w:rsid w:val="001F2056"/>
    <w:rsid w:val="001F2487"/>
    <w:rsid w:val="001F5292"/>
    <w:rsid w:val="001F6967"/>
    <w:rsid w:val="00200003"/>
    <w:rsid w:val="002001D4"/>
    <w:rsid w:val="00200FD3"/>
    <w:rsid w:val="0020264D"/>
    <w:rsid w:val="00203AB4"/>
    <w:rsid w:val="00203FC9"/>
    <w:rsid w:val="00204B4C"/>
    <w:rsid w:val="00210876"/>
    <w:rsid w:val="002115B4"/>
    <w:rsid w:val="00211B2E"/>
    <w:rsid w:val="00212059"/>
    <w:rsid w:val="00212706"/>
    <w:rsid w:val="0021286D"/>
    <w:rsid w:val="002129DB"/>
    <w:rsid w:val="002131BF"/>
    <w:rsid w:val="002136E7"/>
    <w:rsid w:val="00213E31"/>
    <w:rsid w:val="00213F0F"/>
    <w:rsid w:val="002141FD"/>
    <w:rsid w:val="00214233"/>
    <w:rsid w:val="002144A7"/>
    <w:rsid w:val="0021477C"/>
    <w:rsid w:val="00214D04"/>
    <w:rsid w:val="00214FFC"/>
    <w:rsid w:val="0021635E"/>
    <w:rsid w:val="002168F8"/>
    <w:rsid w:val="00216915"/>
    <w:rsid w:val="00216E8D"/>
    <w:rsid w:val="00220042"/>
    <w:rsid w:val="00220B89"/>
    <w:rsid w:val="00222A5A"/>
    <w:rsid w:val="00222C3F"/>
    <w:rsid w:val="00222F1D"/>
    <w:rsid w:val="00223961"/>
    <w:rsid w:val="00224136"/>
    <w:rsid w:val="00224766"/>
    <w:rsid w:val="00224902"/>
    <w:rsid w:val="00224F38"/>
    <w:rsid w:val="00225747"/>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1ADF"/>
    <w:rsid w:val="002423BF"/>
    <w:rsid w:val="002424E2"/>
    <w:rsid w:val="00242EFE"/>
    <w:rsid w:val="002430C7"/>
    <w:rsid w:val="00243863"/>
    <w:rsid w:val="002445E4"/>
    <w:rsid w:val="00244810"/>
    <w:rsid w:val="002450EB"/>
    <w:rsid w:val="00245600"/>
    <w:rsid w:val="00246010"/>
    <w:rsid w:val="0024746A"/>
    <w:rsid w:val="002476BB"/>
    <w:rsid w:val="00247AFE"/>
    <w:rsid w:val="002508DC"/>
    <w:rsid w:val="00252D73"/>
    <w:rsid w:val="00252FF3"/>
    <w:rsid w:val="00253934"/>
    <w:rsid w:val="002544E2"/>
    <w:rsid w:val="00255073"/>
    <w:rsid w:val="002557E5"/>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992"/>
    <w:rsid w:val="00293E4B"/>
    <w:rsid w:val="0029499B"/>
    <w:rsid w:val="00294E15"/>
    <w:rsid w:val="00295A79"/>
    <w:rsid w:val="00295CAC"/>
    <w:rsid w:val="00295D5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491"/>
    <w:rsid w:val="002B3702"/>
    <w:rsid w:val="002B5147"/>
    <w:rsid w:val="002B53A2"/>
    <w:rsid w:val="002B6544"/>
    <w:rsid w:val="002B6F05"/>
    <w:rsid w:val="002B7AC7"/>
    <w:rsid w:val="002C07A0"/>
    <w:rsid w:val="002C0F1F"/>
    <w:rsid w:val="002C271C"/>
    <w:rsid w:val="002C3632"/>
    <w:rsid w:val="002C3AD6"/>
    <w:rsid w:val="002C3E56"/>
    <w:rsid w:val="002C4201"/>
    <w:rsid w:val="002C45EC"/>
    <w:rsid w:val="002C4D03"/>
    <w:rsid w:val="002C53B4"/>
    <w:rsid w:val="002C5A3C"/>
    <w:rsid w:val="002C66D2"/>
    <w:rsid w:val="002C7892"/>
    <w:rsid w:val="002C7922"/>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FE8"/>
    <w:rsid w:val="002E401E"/>
    <w:rsid w:val="002E43B8"/>
    <w:rsid w:val="002E5AB5"/>
    <w:rsid w:val="002E5DAA"/>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5718"/>
    <w:rsid w:val="002F6074"/>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BDD"/>
    <w:rsid w:val="00323D62"/>
    <w:rsid w:val="0032497A"/>
    <w:rsid w:val="0032532E"/>
    <w:rsid w:val="0032591C"/>
    <w:rsid w:val="0032610F"/>
    <w:rsid w:val="00326824"/>
    <w:rsid w:val="00327465"/>
    <w:rsid w:val="003279C4"/>
    <w:rsid w:val="00327AE8"/>
    <w:rsid w:val="00330004"/>
    <w:rsid w:val="0033081F"/>
    <w:rsid w:val="00330972"/>
    <w:rsid w:val="0033131A"/>
    <w:rsid w:val="003320EC"/>
    <w:rsid w:val="00332384"/>
    <w:rsid w:val="00333014"/>
    <w:rsid w:val="00334346"/>
    <w:rsid w:val="00335834"/>
    <w:rsid w:val="003368CD"/>
    <w:rsid w:val="00340B98"/>
    <w:rsid w:val="00341182"/>
    <w:rsid w:val="00341B31"/>
    <w:rsid w:val="00341CE2"/>
    <w:rsid w:val="00341D89"/>
    <w:rsid w:val="00341FF4"/>
    <w:rsid w:val="00342C31"/>
    <w:rsid w:val="0034363C"/>
    <w:rsid w:val="003450A3"/>
    <w:rsid w:val="00346756"/>
    <w:rsid w:val="00346CE9"/>
    <w:rsid w:val="003506EF"/>
    <w:rsid w:val="00350BAD"/>
    <w:rsid w:val="0035220B"/>
    <w:rsid w:val="00352BF1"/>
    <w:rsid w:val="00353A8C"/>
    <w:rsid w:val="00354093"/>
    <w:rsid w:val="00354752"/>
    <w:rsid w:val="00354E45"/>
    <w:rsid w:val="00354E9D"/>
    <w:rsid w:val="00357050"/>
    <w:rsid w:val="0036016C"/>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49C8"/>
    <w:rsid w:val="003A590E"/>
    <w:rsid w:val="003A5AC4"/>
    <w:rsid w:val="003A5F36"/>
    <w:rsid w:val="003A65FE"/>
    <w:rsid w:val="003A70A1"/>
    <w:rsid w:val="003A736E"/>
    <w:rsid w:val="003B083A"/>
    <w:rsid w:val="003B1FB6"/>
    <w:rsid w:val="003B2565"/>
    <w:rsid w:val="003B3286"/>
    <w:rsid w:val="003B32C9"/>
    <w:rsid w:val="003B35DF"/>
    <w:rsid w:val="003B36D8"/>
    <w:rsid w:val="003B4124"/>
    <w:rsid w:val="003B416C"/>
    <w:rsid w:val="003B41FB"/>
    <w:rsid w:val="003B4BFC"/>
    <w:rsid w:val="003B60D7"/>
    <w:rsid w:val="003B6DD2"/>
    <w:rsid w:val="003B7DC3"/>
    <w:rsid w:val="003C1867"/>
    <w:rsid w:val="003C1889"/>
    <w:rsid w:val="003C1CF5"/>
    <w:rsid w:val="003C2032"/>
    <w:rsid w:val="003C238A"/>
    <w:rsid w:val="003C364E"/>
    <w:rsid w:val="003C3A3A"/>
    <w:rsid w:val="003C3D17"/>
    <w:rsid w:val="003C3EE2"/>
    <w:rsid w:val="003C4AF6"/>
    <w:rsid w:val="003C4C7F"/>
    <w:rsid w:val="003C5957"/>
    <w:rsid w:val="003C60A8"/>
    <w:rsid w:val="003C65FD"/>
    <w:rsid w:val="003C6615"/>
    <w:rsid w:val="003C6985"/>
    <w:rsid w:val="003C70F6"/>
    <w:rsid w:val="003C760E"/>
    <w:rsid w:val="003C7796"/>
    <w:rsid w:val="003C7959"/>
    <w:rsid w:val="003C7A31"/>
    <w:rsid w:val="003D0C9E"/>
    <w:rsid w:val="003D1405"/>
    <w:rsid w:val="003D1877"/>
    <w:rsid w:val="003D1BB6"/>
    <w:rsid w:val="003D222A"/>
    <w:rsid w:val="003D3313"/>
    <w:rsid w:val="003D3B9D"/>
    <w:rsid w:val="003D3BD5"/>
    <w:rsid w:val="003D4248"/>
    <w:rsid w:val="003D5F9E"/>
    <w:rsid w:val="003E0266"/>
    <w:rsid w:val="003E111F"/>
    <w:rsid w:val="003E1414"/>
    <w:rsid w:val="003E14DC"/>
    <w:rsid w:val="003E15EE"/>
    <w:rsid w:val="003E3957"/>
    <w:rsid w:val="003E4B79"/>
    <w:rsid w:val="003E530C"/>
    <w:rsid w:val="003E53B3"/>
    <w:rsid w:val="003E56D4"/>
    <w:rsid w:val="003E5D33"/>
    <w:rsid w:val="003E7296"/>
    <w:rsid w:val="003E73F0"/>
    <w:rsid w:val="003F08A4"/>
    <w:rsid w:val="003F0ABF"/>
    <w:rsid w:val="003F0E32"/>
    <w:rsid w:val="003F222C"/>
    <w:rsid w:val="003F23FB"/>
    <w:rsid w:val="003F5F76"/>
    <w:rsid w:val="003F65DC"/>
    <w:rsid w:val="003F6C50"/>
    <w:rsid w:val="003F7C9D"/>
    <w:rsid w:val="003F7DB5"/>
    <w:rsid w:val="003F7DD7"/>
    <w:rsid w:val="003F8CB8"/>
    <w:rsid w:val="0040016A"/>
    <w:rsid w:val="004021FD"/>
    <w:rsid w:val="0040226A"/>
    <w:rsid w:val="004022C4"/>
    <w:rsid w:val="004025CC"/>
    <w:rsid w:val="00402CB6"/>
    <w:rsid w:val="00402D42"/>
    <w:rsid w:val="004034C2"/>
    <w:rsid w:val="004046EF"/>
    <w:rsid w:val="00404701"/>
    <w:rsid w:val="0040542C"/>
    <w:rsid w:val="0040552B"/>
    <w:rsid w:val="004056D8"/>
    <w:rsid w:val="00405C68"/>
    <w:rsid w:val="00406240"/>
    <w:rsid w:val="00407746"/>
    <w:rsid w:val="004077FF"/>
    <w:rsid w:val="00407BBE"/>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5321"/>
    <w:rsid w:val="0041661D"/>
    <w:rsid w:val="0041689F"/>
    <w:rsid w:val="00416C59"/>
    <w:rsid w:val="00417841"/>
    <w:rsid w:val="004204C6"/>
    <w:rsid w:val="00420A6E"/>
    <w:rsid w:val="004212FA"/>
    <w:rsid w:val="00422623"/>
    <w:rsid w:val="00422950"/>
    <w:rsid w:val="00422D61"/>
    <w:rsid w:val="0042344B"/>
    <w:rsid w:val="004250A1"/>
    <w:rsid w:val="00425294"/>
    <w:rsid w:val="00426F00"/>
    <w:rsid w:val="004276C7"/>
    <w:rsid w:val="00427BEC"/>
    <w:rsid w:val="0043022F"/>
    <w:rsid w:val="004306D9"/>
    <w:rsid w:val="004307D2"/>
    <w:rsid w:val="00430D37"/>
    <w:rsid w:val="00431A37"/>
    <w:rsid w:val="004321F2"/>
    <w:rsid w:val="00433093"/>
    <w:rsid w:val="004339DE"/>
    <w:rsid w:val="004339FF"/>
    <w:rsid w:val="0043438F"/>
    <w:rsid w:val="004351BD"/>
    <w:rsid w:val="00436F4F"/>
    <w:rsid w:val="00437257"/>
    <w:rsid w:val="00440F66"/>
    <w:rsid w:val="00441473"/>
    <w:rsid w:val="00442241"/>
    <w:rsid w:val="004429C3"/>
    <w:rsid w:val="00442CB5"/>
    <w:rsid w:val="00443258"/>
    <w:rsid w:val="0044342A"/>
    <w:rsid w:val="004434E3"/>
    <w:rsid w:val="0044357B"/>
    <w:rsid w:val="00443C53"/>
    <w:rsid w:val="004458B3"/>
    <w:rsid w:val="00445D2E"/>
    <w:rsid w:val="00445F8C"/>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285B"/>
    <w:rsid w:val="00462B51"/>
    <w:rsid w:val="00463C33"/>
    <w:rsid w:val="00464335"/>
    <w:rsid w:val="0046453B"/>
    <w:rsid w:val="00464F15"/>
    <w:rsid w:val="00464FD9"/>
    <w:rsid w:val="004655DA"/>
    <w:rsid w:val="00466428"/>
    <w:rsid w:val="00467318"/>
    <w:rsid w:val="00467519"/>
    <w:rsid w:val="00467C31"/>
    <w:rsid w:val="00470184"/>
    <w:rsid w:val="00472226"/>
    <w:rsid w:val="00472EC2"/>
    <w:rsid w:val="00473142"/>
    <w:rsid w:val="00473B20"/>
    <w:rsid w:val="0047523A"/>
    <w:rsid w:val="00475999"/>
    <w:rsid w:val="00475C4F"/>
    <w:rsid w:val="00477755"/>
    <w:rsid w:val="00477E6E"/>
    <w:rsid w:val="004814CE"/>
    <w:rsid w:val="0048157D"/>
    <w:rsid w:val="00481D96"/>
    <w:rsid w:val="004822EF"/>
    <w:rsid w:val="004829AD"/>
    <w:rsid w:val="00482AF7"/>
    <w:rsid w:val="0048362D"/>
    <w:rsid w:val="00483891"/>
    <w:rsid w:val="00483F86"/>
    <w:rsid w:val="00484B54"/>
    <w:rsid w:val="00485E87"/>
    <w:rsid w:val="00486614"/>
    <w:rsid w:val="004875F3"/>
    <w:rsid w:val="00487BEB"/>
    <w:rsid w:val="00490167"/>
    <w:rsid w:val="00491576"/>
    <w:rsid w:val="004919FC"/>
    <w:rsid w:val="00492240"/>
    <w:rsid w:val="004925A2"/>
    <w:rsid w:val="00493BBF"/>
    <w:rsid w:val="00493DBF"/>
    <w:rsid w:val="00495194"/>
    <w:rsid w:val="004956D0"/>
    <w:rsid w:val="004957C4"/>
    <w:rsid w:val="00497198"/>
    <w:rsid w:val="004977BC"/>
    <w:rsid w:val="004978BF"/>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EC4"/>
    <w:rsid w:val="004D2F67"/>
    <w:rsid w:val="004D3771"/>
    <w:rsid w:val="004D3E31"/>
    <w:rsid w:val="004D3E87"/>
    <w:rsid w:val="004D49D2"/>
    <w:rsid w:val="004D4B5E"/>
    <w:rsid w:val="004D5274"/>
    <w:rsid w:val="004D588A"/>
    <w:rsid w:val="004D5F9E"/>
    <w:rsid w:val="004D6320"/>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5CD6"/>
    <w:rsid w:val="004F60C5"/>
    <w:rsid w:val="004F62B0"/>
    <w:rsid w:val="004F701F"/>
    <w:rsid w:val="004F73F0"/>
    <w:rsid w:val="005014E2"/>
    <w:rsid w:val="00501AC7"/>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6310"/>
    <w:rsid w:val="00516EEF"/>
    <w:rsid w:val="00521145"/>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1F98"/>
    <w:rsid w:val="00533380"/>
    <w:rsid w:val="0053379B"/>
    <w:rsid w:val="00536751"/>
    <w:rsid w:val="005405CC"/>
    <w:rsid w:val="00540C56"/>
    <w:rsid w:val="00541253"/>
    <w:rsid w:val="00542727"/>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7C72"/>
    <w:rsid w:val="00570C5F"/>
    <w:rsid w:val="00570D37"/>
    <w:rsid w:val="005732BA"/>
    <w:rsid w:val="005742B3"/>
    <w:rsid w:val="00574B87"/>
    <w:rsid w:val="00574D26"/>
    <w:rsid w:val="00574E93"/>
    <w:rsid w:val="00575712"/>
    <w:rsid w:val="0057665D"/>
    <w:rsid w:val="0057679B"/>
    <w:rsid w:val="005767F4"/>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58AA"/>
    <w:rsid w:val="005B5982"/>
    <w:rsid w:val="005B63B4"/>
    <w:rsid w:val="005B6DA2"/>
    <w:rsid w:val="005B6DF8"/>
    <w:rsid w:val="005C0170"/>
    <w:rsid w:val="005C0611"/>
    <w:rsid w:val="005C0BFF"/>
    <w:rsid w:val="005C1237"/>
    <w:rsid w:val="005C188D"/>
    <w:rsid w:val="005C23D1"/>
    <w:rsid w:val="005C34F5"/>
    <w:rsid w:val="005C47AE"/>
    <w:rsid w:val="005C49C8"/>
    <w:rsid w:val="005C51F0"/>
    <w:rsid w:val="005C5D9B"/>
    <w:rsid w:val="005C78BF"/>
    <w:rsid w:val="005D041A"/>
    <w:rsid w:val="005D0D88"/>
    <w:rsid w:val="005D0F2F"/>
    <w:rsid w:val="005D12C8"/>
    <w:rsid w:val="005D1A7C"/>
    <w:rsid w:val="005D30E8"/>
    <w:rsid w:val="005D39D7"/>
    <w:rsid w:val="005D4104"/>
    <w:rsid w:val="005D4C94"/>
    <w:rsid w:val="005D4F61"/>
    <w:rsid w:val="005D5731"/>
    <w:rsid w:val="005D5B5F"/>
    <w:rsid w:val="005D62E2"/>
    <w:rsid w:val="005D6CF9"/>
    <w:rsid w:val="005E12A9"/>
    <w:rsid w:val="005E2B65"/>
    <w:rsid w:val="005E2DF9"/>
    <w:rsid w:val="005E3BDB"/>
    <w:rsid w:val="005E3D7D"/>
    <w:rsid w:val="005E56C6"/>
    <w:rsid w:val="005E58D9"/>
    <w:rsid w:val="005E5F20"/>
    <w:rsid w:val="005E721D"/>
    <w:rsid w:val="005E782D"/>
    <w:rsid w:val="005F035B"/>
    <w:rsid w:val="005F2183"/>
    <w:rsid w:val="005F36BE"/>
    <w:rsid w:val="005F3BB2"/>
    <w:rsid w:val="005F3E77"/>
    <w:rsid w:val="005F5A1D"/>
    <w:rsid w:val="005F5CDC"/>
    <w:rsid w:val="005F63E9"/>
    <w:rsid w:val="005F6DB8"/>
    <w:rsid w:val="00600325"/>
    <w:rsid w:val="006034D0"/>
    <w:rsid w:val="0060410C"/>
    <w:rsid w:val="0060520E"/>
    <w:rsid w:val="00605B42"/>
    <w:rsid w:val="00605E37"/>
    <w:rsid w:val="00605FAE"/>
    <w:rsid w:val="0060692A"/>
    <w:rsid w:val="00607423"/>
    <w:rsid w:val="006076E6"/>
    <w:rsid w:val="00607F18"/>
    <w:rsid w:val="00610228"/>
    <w:rsid w:val="006105C5"/>
    <w:rsid w:val="0061110A"/>
    <w:rsid w:val="00611CDA"/>
    <w:rsid w:val="00612AF2"/>
    <w:rsid w:val="00613288"/>
    <w:rsid w:val="00613449"/>
    <w:rsid w:val="006135CA"/>
    <w:rsid w:val="00615203"/>
    <w:rsid w:val="00616472"/>
    <w:rsid w:val="00620289"/>
    <w:rsid w:val="00620DD6"/>
    <w:rsid w:val="00621F1A"/>
    <w:rsid w:val="00622353"/>
    <w:rsid w:val="00622A7E"/>
    <w:rsid w:val="00622AF3"/>
    <w:rsid w:val="00623AFC"/>
    <w:rsid w:val="00623BC1"/>
    <w:rsid w:val="00624BBC"/>
    <w:rsid w:val="00624E14"/>
    <w:rsid w:val="00625893"/>
    <w:rsid w:val="00625DB0"/>
    <w:rsid w:val="0062665E"/>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9B7"/>
    <w:rsid w:val="00637DF6"/>
    <w:rsid w:val="0064039E"/>
    <w:rsid w:val="00640B87"/>
    <w:rsid w:val="00641135"/>
    <w:rsid w:val="00641768"/>
    <w:rsid w:val="00641FCA"/>
    <w:rsid w:val="00642024"/>
    <w:rsid w:val="006422FC"/>
    <w:rsid w:val="00642F3A"/>
    <w:rsid w:val="0064326A"/>
    <w:rsid w:val="00643CAE"/>
    <w:rsid w:val="006458E0"/>
    <w:rsid w:val="00646263"/>
    <w:rsid w:val="00646993"/>
    <w:rsid w:val="0064776F"/>
    <w:rsid w:val="0065064C"/>
    <w:rsid w:val="00650BA3"/>
    <w:rsid w:val="00650DC2"/>
    <w:rsid w:val="0065109A"/>
    <w:rsid w:val="006516E3"/>
    <w:rsid w:val="00651AA8"/>
    <w:rsid w:val="0065293A"/>
    <w:rsid w:val="00652CB2"/>
    <w:rsid w:val="00653E9E"/>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BA2"/>
    <w:rsid w:val="00670260"/>
    <w:rsid w:val="00672AC0"/>
    <w:rsid w:val="00672C18"/>
    <w:rsid w:val="00672EA9"/>
    <w:rsid w:val="00673723"/>
    <w:rsid w:val="00673C9D"/>
    <w:rsid w:val="00674809"/>
    <w:rsid w:val="006769DF"/>
    <w:rsid w:val="00676DFA"/>
    <w:rsid w:val="0067727B"/>
    <w:rsid w:val="0067744E"/>
    <w:rsid w:val="006802D6"/>
    <w:rsid w:val="006807CA"/>
    <w:rsid w:val="00680CEE"/>
    <w:rsid w:val="006812A6"/>
    <w:rsid w:val="00681628"/>
    <w:rsid w:val="006821C0"/>
    <w:rsid w:val="00683682"/>
    <w:rsid w:val="006837B1"/>
    <w:rsid w:val="00685109"/>
    <w:rsid w:val="00686681"/>
    <w:rsid w:val="00687819"/>
    <w:rsid w:val="00687A7E"/>
    <w:rsid w:val="00687E16"/>
    <w:rsid w:val="0069222B"/>
    <w:rsid w:val="006922F7"/>
    <w:rsid w:val="00692578"/>
    <w:rsid w:val="0069259D"/>
    <w:rsid w:val="00692F0E"/>
    <w:rsid w:val="00692F28"/>
    <w:rsid w:val="0069334D"/>
    <w:rsid w:val="00693A99"/>
    <w:rsid w:val="00694E2A"/>
    <w:rsid w:val="00695829"/>
    <w:rsid w:val="00696183"/>
    <w:rsid w:val="0069665A"/>
    <w:rsid w:val="00696DC1"/>
    <w:rsid w:val="006A0509"/>
    <w:rsid w:val="006A15E2"/>
    <w:rsid w:val="006A176E"/>
    <w:rsid w:val="006A496A"/>
    <w:rsid w:val="006A52AB"/>
    <w:rsid w:val="006A530C"/>
    <w:rsid w:val="006A56D1"/>
    <w:rsid w:val="006A58FE"/>
    <w:rsid w:val="006A5C10"/>
    <w:rsid w:val="006A6F64"/>
    <w:rsid w:val="006B0820"/>
    <w:rsid w:val="006B0937"/>
    <w:rsid w:val="006B158B"/>
    <w:rsid w:val="006B2664"/>
    <w:rsid w:val="006B2AE2"/>
    <w:rsid w:val="006B2C73"/>
    <w:rsid w:val="006B2EB6"/>
    <w:rsid w:val="006B3252"/>
    <w:rsid w:val="006B3674"/>
    <w:rsid w:val="006B4B92"/>
    <w:rsid w:val="006B4D90"/>
    <w:rsid w:val="006B5040"/>
    <w:rsid w:val="006B5B50"/>
    <w:rsid w:val="006B66A1"/>
    <w:rsid w:val="006B6ECD"/>
    <w:rsid w:val="006C03D6"/>
    <w:rsid w:val="006C05DA"/>
    <w:rsid w:val="006C0F1A"/>
    <w:rsid w:val="006C201E"/>
    <w:rsid w:val="006C2F51"/>
    <w:rsid w:val="006C4846"/>
    <w:rsid w:val="006C48C8"/>
    <w:rsid w:val="006C500C"/>
    <w:rsid w:val="006C5208"/>
    <w:rsid w:val="006C54D2"/>
    <w:rsid w:val="006C5B19"/>
    <w:rsid w:val="006C6AAE"/>
    <w:rsid w:val="006C6E38"/>
    <w:rsid w:val="006C7702"/>
    <w:rsid w:val="006C7F19"/>
    <w:rsid w:val="006D0765"/>
    <w:rsid w:val="006D0D4B"/>
    <w:rsid w:val="006D0E2B"/>
    <w:rsid w:val="006D1820"/>
    <w:rsid w:val="006D1A09"/>
    <w:rsid w:val="006D28C5"/>
    <w:rsid w:val="006D2C03"/>
    <w:rsid w:val="006D371B"/>
    <w:rsid w:val="006D3F05"/>
    <w:rsid w:val="006D4F15"/>
    <w:rsid w:val="006D5006"/>
    <w:rsid w:val="006D50C2"/>
    <w:rsid w:val="006D5E27"/>
    <w:rsid w:val="006E0AEA"/>
    <w:rsid w:val="006E0E7C"/>
    <w:rsid w:val="006E1F6F"/>
    <w:rsid w:val="006E2A0F"/>
    <w:rsid w:val="006E3C59"/>
    <w:rsid w:val="006E40B0"/>
    <w:rsid w:val="006E4A32"/>
    <w:rsid w:val="006E67AD"/>
    <w:rsid w:val="006E7679"/>
    <w:rsid w:val="006E77AA"/>
    <w:rsid w:val="006F0AE1"/>
    <w:rsid w:val="006F1293"/>
    <w:rsid w:val="006F1FB9"/>
    <w:rsid w:val="006F20F0"/>
    <w:rsid w:val="006F29B9"/>
    <w:rsid w:val="006F2BB0"/>
    <w:rsid w:val="006F374A"/>
    <w:rsid w:val="006F3A0F"/>
    <w:rsid w:val="006F4432"/>
    <w:rsid w:val="006F5480"/>
    <w:rsid w:val="006F5AE6"/>
    <w:rsid w:val="006F5E28"/>
    <w:rsid w:val="006F66A9"/>
    <w:rsid w:val="006F6F2E"/>
    <w:rsid w:val="006F7197"/>
    <w:rsid w:val="00700E0F"/>
    <w:rsid w:val="00701897"/>
    <w:rsid w:val="007019B8"/>
    <w:rsid w:val="00701F9F"/>
    <w:rsid w:val="00702076"/>
    <w:rsid w:val="00702EAD"/>
    <w:rsid w:val="00703EAD"/>
    <w:rsid w:val="007047BA"/>
    <w:rsid w:val="00705A59"/>
    <w:rsid w:val="007069C5"/>
    <w:rsid w:val="00706B53"/>
    <w:rsid w:val="00707FE4"/>
    <w:rsid w:val="00710FF2"/>
    <w:rsid w:val="00711820"/>
    <w:rsid w:val="0071234C"/>
    <w:rsid w:val="00713D2D"/>
    <w:rsid w:val="00714B51"/>
    <w:rsid w:val="00714F62"/>
    <w:rsid w:val="007165FF"/>
    <w:rsid w:val="00716BA9"/>
    <w:rsid w:val="007204FD"/>
    <w:rsid w:val="00720DA3"/>
    <w:rsid w:val="00720DA7"/>
    <w:rsid w:val="00720ECE"/>
    <w:rsid w:val="00721F60"/>
    <w:rsid w:val="0072387C"/>
    <w:rsid w:val="00723B01"/>
    <w:rsid w:val="00725A03"/>
    <w:rsid w:val="007265FE"/>
    <w:rsid w:val="007305C8"/>
    <w:rsid w:val="00730677"/>
    <w:rsid w:val="00730AB5"/>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5389"/>
    <w:rsid w:val="00747403"/>
    <w:rsid w:val="00750C67"/>
    <w:rsid w:val="00750DCB"/>
    <w:rsid w:val="00751CB1"/>
    <w:rsid w:val="00751DB8"/>
    <w:rsid w:val="00752564"/>
    <w:rsid w:val="0075376B"/>
    <w:rsid w:val="00753F3F"/>
    <w:rsid w:val="00754A45"/>
    <w:rsid w:val="00755CD3"/>
    <w:rsid w:val="00755D31"/>
    <w:rsid w:val="007562D3"/>
    <w:rsid w:val="00757329"/>
    <w:rsid w:val="00757477"/>
    <w:rsid w:val="00757C86"/>
    <w:rsid w:val="00762622"/>
    <w:rsid w:val="00762B5E"/>
    <w:rsid w:val="00763758"/>
    <w:rsid w:val="00764578"/>
    <w:rsid w:val="00764781"/>
    <w:rsid w:val="00765B10"/>
    <w:rsid w:val="0076627B"/>
    <w:rsid w:val="00766C09"/>
    <w:rsid w:val="00767863"/>
    <w:rsid w:val="00767C3E"/>
    <w:rsid w:val="007720D1"/>
    <w:rsid w:val="007734FE"/>
    <w:rsid w:val="00773E2E"/>
    <w:rsid w:val="00773E36"/>
    <w:rsid w:val="00774563"/>
    <w:rsid w:val="007753D4"/>
    <w:rsid w:val="00776610"/>
    <w:rsid w:val="00776750"/>
    <w:rsid w:val="00776EE8"/>
    <w:rsid w:val="00777889"/>
    <w:rsid w:val="00777A0B"/>
    <w:rsid w:val="00777E8A"/>
    <w:rsid w:val="007807EE"/>
    <w:rsid w:val="00780E63"/>
    <w:rsid w:val="007815DA"/>
    <w:rsid w:val="007819E4"/>
    <w:rsid w:val="00782073"/>
    <w:rsid w:val="0078236C"/>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A020F"/>
    <w:rsid w:val="007A0C87"/>
    <w:rsid w:val="007A244E"/>
    <w:rsid w:val="007A3FFB"/>
    <w:rsid w:val="007A4A7A"/>
    <w:rsid w:val="007A5C13"/>
    <w:rsid w:val="007A701E"/>
    <w:rsid w:val="007A7206"/>
    <w:rsid w:val="007A74A9"/>
    <w:rsid w:val="007A75A8"/>
    <w:rsid w:val="007B1FA2"/>
    <w:rsid w:val="007B2978"/>
    <w:rsid w:val="007B2C50"/>
    <w:rsid w:val="007B32C0"/>
    <w:rsid w:val="007B3BD7"/>
    <w:rsid w:val="007B3E10"/>
    <w:rsid w:val="007B44C7"/>
    <w:rsid w:val="007B4B47"/>
    <w:rsid w:val="007B6085"/>
    <w:rsid w:val="007B67B1"/>
    <w:rsid w:val="007B69C4"/>
    <w:rsid w:val="007B6E39"/>
    <w:rsid w:val="007B74BA"/>
    <w:rsid w:val="007B79A5"/>
    <w:rsid w:val="007C1155"/>
    <w:rsid w:val="007C1D63"/>
    <w:rsid w:val="007C263E"/>
    <w:rsid w:val="007C29A8"/>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5E58"/>
    <w:rsid w:val="007D61ED"/>
    <w:rsid w:val="007D671F"/>
    <w:rsid w:val="007E1FAE"/>
    <w:rsid w:val="007E3389"/>
    <w:rsid w:val="007E44FE"/>
    <w:rsid w:val="007E4A46"/>
    <w:rsid w:val="007E4C28"/>
    <w:rsid w:val="007E6229"/>
    <w:rsid w:val="007E62DE"/>
    <w:rsid w:val="007E65CF"/>
    <w:rsid w:val="007E6784"/>
    <w:rsid w:val="007E6F6F"/>
    <w:rsid w:val="007E77C8"/>
    <w:rsid w:val="007E7F63"/>
    <w:rsid w:val="007F0270"/>
    <w:rsid w:val="007F1315"/>
    <w:rsid w:val="007F15F2"/>
    <w:rsid w:val="007F236C"/>
    <w:rsid w:val="007F2FE6"/>
    <w:rsid w:val="007F4B60"/>
    <w:rsid w:val="007F4C91"/>
    <w:rsid w:val="007F57CB"/>
    <w:rsid w:val="007F590D"/>
    <w:rsid w:val="007F749A"/>
    <w:rsid w:val="00800025"/>
    <w:rsid w:val="0080082D"/>
    <w:rsid w:val="00801C3A"/>
    <w:rsid w:val="008022A3"/>
    <w:rsid w:val="0080255E"/>
    <w:rsid w:val="008029C2"/>
    <w:rsid w:val="00803728"/>
    <w:rsid w:val="00803772"/>
    <w:rsid w:val="008049BF"/>
    <w:rsid w:val="00805D60"/>
    <w:rsid w:val="00806248"/>
    <w:rsid w:val="00806352"/>
    <w:rsid w:val="00807593"/>
    <w:rsid w:val="00807A48"/>
    <w:rsid w:val="00811912"/>
    <w:rsid w:val="00811E51"/>
    <w:rsid w:val="00811F92"/>
    <w:rsid w:val="008123A0"/>
    <w:rsid w:val="008136AA"/>
    <w:rsid w:val="008138EA"/>
    <w:rsid w:val="00813A51"/>
    <w:rsid w:val="008144D8"/>
    <w:rsid w:val="008174B8"/>
    <w:rsid w:val="00820AE2"/>
    <w:rsid w:val="00820D43"/>
    <w:rsid w:val="00821028"/>
    <w:rsid w:val="00821045"/>
    <w:rsid w:val="0082123C"/>
    <w:rsid w:val="008215E0"/>
    <w:rsid w:val="00821E08"/>
    <w:rsid w:val="0082254E"/>
    <w:rsid w:val="008225C2"/>
    <w:rsid w:val="00825680"/>
    <w:rsid w:val="00825692"/>
    <w:rsid w:val="00825E21"/>
    <w:rsid w:val="00826971"/>
    <w:rsid w:val="0082731D"/>
    <w:rsid w:val="008279D5"/>
    <w:rsid w:val="00827AFF"/>
    <w:rsid w:val="00827DB3"/>
    <w:rsid w:val="008315BA"/>
    <w:rsid w:val="00831D7D"/>
    <w:rsid w:val="008322CE"/>
    <w:rsid w:val="00835983"/>
    <w:rsid w:val="00835A73"/>
    <w:rsid w:val="008367E0"/>
    <w:rsid w:val="00836DE8"/>
    <w:rsid w:val="00836F94"/>
    <w:rsid w:val="00837221"/>
    <w:rsid w:val="0083747F"/>
    <w:rsid w:val="008378A9"/>
    <w:rsid w:val="008378FA"/>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707DB"/>
    <w:rsid w:val="00870BD2"/>
    <w:rsid w:val="00870BE7"/>
    <w:rsid w:val="00871B6A"/>
    <w:rsid w:val="008726BD"/>
    <w:rsid w:val="00873444"/>
    <w:rsid w:val="00873C2A"/>
    <w:rsid w:val="0087458B"/>
    <w:rsid w:val="00874DD0"/>
    <w:rsid w:val="00875E82"/>
    <w:rsid w:val="00875F0C"/>
    <w:rsid w:val="0087658F"/>
    <w:rsid w:val="00877DEF"/>
    <w:rsid w:val="00881222"/>
    <w:rsid w:val="008836FD"/>
    <w:rsid w:val="0088502F"/>
    <w:rsid w:val="008864A6"/>
    <w:rsid w:val="00886834"/>
    <w:rsid w:val="00887266"/>
    <w:rsid w:val="00890D3E"/>
    <w:rsid w:val="00891769"/>
    <w:rsid w:val="008923A6"/>
    <w:rsid w:val="008938F6"/>
    <w:rsid w:val="008948E0"/>
    <w:rsid w:val="00894B18"/>
    <w:rsid w:val="0089536D"/>
    <w:rsid w:val="0089541F"/>
    <w:rsid w:val="00896818"/>
    <w:rsid w:val="008969FB"/>
    <w:rsid w:val="00896AA4"/>
    <w:rsid w:val="00896DDF"/>
    <w:rsid w:val="008974D8"/>
    <w:rsid w:val="008977DC"/>
    <w:rsid w:val="00897980"/>
    <w:rsid w:val="008A003D"/>
    <w:rsid w:val="008A1272"/>
    <w:rsid w:val="008A1482"/>
    <w:rsid w:val="008A14B7"/>
    <w:rsid w:val="008A1EA4"/>
    <w:rsid w:val="008A1EFE"/>
    <w:rsid w:val="008A2238"/>
    <w:rsid w:val="008A2607"/>
    <w:rsid w:val="008A2A62"/>
    <w:rsid w:val="008A4E04"/>
    <w:rsid w:val="008A60EB"/>
    <w:rsid w:val="008B0656"/>
    <w:rsid w:val="008B072B"/>
    <w:rsid w:val="008B0A49"/>
    <w:rsid w:val="008B1221"/>
    <w:rsid w:val="008B1321"/>
    <w:rsid w:val="008B15C2"/>
    <w:rsid w:val="008B1AD8"/>
    <w:rsid w:val="008B1F45"/>
    <w:rsid w:val="008B2F51"/>
    <w:rsid w:val="008B471A"/>
    <w:rsid w:val="008B4B47"/>
    <w:rsid w:val="008B4F3A"/>
    <w:rsid w:val="008B5CA9"/>
    <w:rsid w:val="008B5D81"/>
    <w:rsid w:val="008B5E6D"/>
    <w:rsid w:val="008B6544"/>
    <w:rsid w:val="008B6632"/>
    <w:rsid w:val="008B728B"/>
    <w:rsid w:val="008C2083"/>
    <w:rsid w:val="008C2684"/>
    <w:rsid w:val="008C4562"/>
    <w:rsid w:val="008C49E5"/>
    <w:rsid w:val="008C5545"/>
    <w:rsid w:val="008C5574"/>
    <w:rsid w:val="008C5BCF"/>
    <w:rsid w:val="008C5F06"/>
    <w:rsid w:val="008C6357"/>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E10CB"/>
    <w:rsid w:val="008E18AC"/>
    <w:rsid w:val="008E26F4"/>
    <w:rsid w:val="008E2B4F"/>
    <w:rsid w:val="008E3047"/>
    <w:rsid w:val="008E34B2"/>
    <w:rsid w:val="008E3FF6"/>
    <w:rsid w:val="008E496A"/>
    <w:rsid w:val="008E5B9F"/>
    <w:rsid w:val="008E6015"/>
    <w:rsid w:val="008E65AC"/>
    <w:rsid w:val="008E6CCA"/>
    <w:rsid w:val="008E79AF"/>
    <w:rsid w:val="008F0FCB"/>
    <w:rsid w:val="008F300D"/>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35D1"/>
    <w:rsid w:val="00913DBC"/>
    <w:rsid w:val="00914E78"/>
    <w:rsid w:val="00915144"/>
    <w:rsid w:val="009203A5"/>
    <w:rsid w:val="00920476"/>
    <w:rsid w:val="00923920"/>
    <w:rsid w:val="0092503D"/>
    <w:rsid w:val="00925957"/>
    <w:rsid w:val="00926277"/>
    <w:rsid w:val="00926A69"/>
    <w:rsid w:val="00932442"/>
    <w:rsid w:val="0093267E"/>
    <w:rsid w:val="00932A33"/>
    <w:rsid w:val="009330B8"/>
    <w:rsid w:val="00934803"/>
    <w:rsid w:val="009349ED"/>
    <w:rsid w:val="00935C19"/>
    <w:rsid w:val="00935F91"/>
    <w:rsid w:val="009364BE"/>
    <w:rsid w:val="0093687F"/>
    <w:rsid w:val="00937B52"/>
    <w:rsid w:val="0094082B"/>
    <w:rsid w:val="009414B1"/>
    <w:rsid w:val="009418DB"/>
    <w:rsid w:val="00941B3E"/>
    <w:rsid w:val="00941BCD"/>
    <w:rsid w:val="00941FE0"/>
    <w:rsid w:val="00942460"/>
    <w:rsid w:val="00942FD6"/>
    <w:rsid w:val="009433F5"/>
    <w:rsid w:val="00943650"/>
    <w:rsid w:val="009443DF"/>
    <w:rsid w:val="00944711"/>
    <w:rsid w:val="00946EC2"/>
    <w:rsid w:val="00946FC6"/>
    <w:rsid w:val="009476CF"/>
    <w:rsid w:val="0094795B"/>
    <w:rsid w:val="00947AFF"/>
    <w:rsid w:val="0095097B"/>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70699"/>
    <w:rsid w:val="009713E6"/>
    <w:rsid w:val="009724B5"/>
    <w:rsid w:val="009736D8"/>
    <w:rsid w:val="00973CC5"/>
    <w:rsid w:val="009742D4"/>
    <w:rsid w:val="00974982"/>
    <w:rsid w:val="00974A7D"/>
    <w:rsid w:val="00975A1D"/>
    <w:rsid w:val="009767DE"/>
    <w:rsid w:val="00977293"/>
    <w:rsid w:val="0097778F"/>
    <w:rsid w:val="00977EA5"/>
    <w:rsid w:val="00981113"/>
    <w:rsid w:val="009828AA"/>
    <w:rsid w:val="00983107"/>
    <w:rsid w:val="00983F0B"/>
    <w:rsid w:val="00984444"/>
    <w:rsid w:val="00984602"/>
    <w:rsid w:val="00984ADD"/>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D8"/>
    <w:rsid w:val="009A320E"/>
    <w:rsid w:val="009A3ABF"/>
    <w:rsid w:val="009A552E"/>
    <w:rsid w:val="009A5757"/>
    <w:rsid w:val="009A5792"/>
    <w:rsid w:val="009A686D"/>
    <w:rsid w:val="009A7035"/>
    <w:rsid w:val="009A7064"/>
    <w:rsid w:val="009B1B45"/>
    <w:rsid w:val="009B2730"/>
    <w:rsid w:val="009B32D3"/>
    <w:rsid w:val="009B3877"/>
    <w:rsid w:val="009B38A3"/>
    <w:rsid w:val="009B38DE"/>
    <w:rsid w:val="009B3E24"/>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D0E"/>
    <w:rsid w:val="009D1EE9"/>
    <w:rsid w:val="009D2155"/>
    <w:rsid w:val="009D2381"/>
    <w:rsid w:val="009D3538"/>
    <w:rsid w:val="009D4EAD"/>
    <w:rsid w:val="009D55D9"/>
    <w:rsid w:val="009D6C3A"/>
    <w:rsid w:val="009D7185"/>
    <w:rsid w:val="009D7300"/>
    <w:rsid w:val="009D764F"/>
    <w:rsid w:val="009D7DE5"/>
    <w:rsid w:val="009E1034"/>
    <w:rsid w:val="009E2344"/>
    <w:rsid w:val="009E299D"/>
    <w:rsid w:val="009E30DA"/>
    <w:rsid w:val="009E374C"/>
    <w:rsid w:val="009E4165"/>
    <w:rsid w:val="009E673B"/>
    <w:rsid w:val="009E6FF9"/>
    <w:rsid w:val="009E705A"/>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3682"/>
    <w:rsid w:val="00A146AF"/>
    <w:rsid w:val="00A15254"/>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553B"/>
    <w:rsid w:val="00A45874"/>
    <w:rsid w:val="00A4604B"/>
    <w:rsid w:val="00A47184"/>
    <w:rsid w:val="00A500F8"/>
    <w:rsid w:val="00A5067E"/>
    <w:rsid w:val="00A506D9"/>
    <w:rsid w:val="00A50C47"/>
    <w:rsid w:val="00A522BB"/>
    <w:rsid w:val="00A527C2"/>
    <w:rsid w:val="00A52B26"/>
    <w:rsid w:val="00A54188"/>
    <w:rsid w:val="00A5491E"/>
    <w:rsid w:val="00A54CF7"/>
    <w:rsid w:val="00A5598F"/>
    <w:rsid w:val="00A55BB8"/>
    <w:rsid w:val="00A5798F"/>
    <w:rsid w:val="00A60310"/>
    <w:rsid w:val="00A61481"/>
    <w:rsid w:val="00A62242"/>
    <w:rsid w:val="00A6291D"/>
    <w:rsid w:val="00A63BA7"/>
    <w:rsid w:val="00A6416D"/>
    <w:rsid w:val="00A65731"/>
    <w:rsid w:val="00A6633D"/>
    <w:rsid w:val="00A668AD"/>
    <w:rsid w:val="00A67313"/>
    <w:rsid w:val="00A67F82"/>
    <w:rsid w:val="00A70795"/>
    <w:rsid w:val="00A71172"/>
    <w:rsid w:val="00A71398"/>
    <w:rsid w:val="00A71E20"/>
    <w:rsid w:val="00A72A7F"/>
    <w:rsid w:val="00A774E2"/>
    <w:rsid w:val="00A77A19"/>
    <w:rsid w:val="00A77A47"/>
    <w:rsid w:val="00A80B20"/>
    <w:rsid w:val="00A80B53"/>
    <w:rsid w:val="00A80D7F"/>
    <w:rsid w:val="00A8190B"/>
    <w:rsid w:val="00A819D6"/>
    <w:rsid w:val="00A81BA6"/>
    <w:rsid w:val="00A8299A"/>
    <w:rsid w:val="00A82C4D"/>
    <w:rsid w:val="00A8346D"/>
    <w:rsid w:val="00A84028"/>
    <w:rsid w:val="00A84CAD"/>
    <w:rsid w:val="00A868B8"/>
    <w:rsid w:val="00A86A58"/>
    <w:rsid w:val="00A878AF"/>
    <w:rsid w:val="00A926CA"/>
    <w:rsid w:val="00A92929"/>
    <w:rsid w:val="00A93CBE"/>
    <w:rsid w:val="00A9404B"/>
    <w:rsid w:val="00A95872"/>
    <w:rsid w:val="00AA0DD5"/>
    <w:rsid w:val="00AA1495"/>
    <w:rsid w:val="00AA1882"/>
    <w:rsid w:val="00AA1A44"/>
    <w:rsid w:val="00AA3111"/>
    <w:rsid w:val="00AA3B39"/>
    <w:rsid w:val="00AA5FAD"/>
    <w:rsid w:val="00AB1340"/>
    <w:rsid w:val="00AB14A0"/>
    <w:rsid w:val="00AB1930"/>
    <w:rsid w:val="00AB1ADE"/>
    <w:rsid w:val="00AB24E1"/>
    <w:rsid w:val="00AB27B7"/>
    <w:rsid w:val="00AB29E4"/>
    <w:rsid w:val="00AB2EA8"/>
    <w:rsid w:val="00AB3360"/>
    <w:rsid w:val="00AB36A9"/>
    <w:rsid w:val="00AB385C"/>
    <w:rsid w:val="00AB4472"/>
    <w:rsid w:val="00AB53C0"/>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55D1"/>
    <w:rsid w:val="00AF6266"/>
    <w:rsid w:val="00AF748C"/>
    <w:rsid w:val="00AF7A08"/>
    <w:rsid w:val="00B023B4"/>
    <w:rsid w:val="00B0391F"/>
    <w:rsid w:val="00B0427D"/>
    <w:rsid w:val="00B045D7"/>
    <w:rsid w:val="00B046A3"/>
    <w:rsid w:val="00B0573A"/>
    <w:rsid w:val="00B07446"/>
    <w:rsid w:val="00B1043D"/>
    <w:rsid w:val="00B11B84"/>
    <w:rsid w:val="00B12728"/>
    <w:rsid w:val="00B12F65"/>
    <w:rsid w:val="00B138CD"/>
    <w:rsid w:val="00B13A68"/>
    <w:rsid w:val="00B14049"/>
    <w:rsid w:val="00B14625"/>
    <w:rsid w:val="00B1471E"/>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91A"/>
    <w:rsid w:val="00B2297F"/>
    <w:rsid w:val="00B22CA2"/>
    <w:rsid w:val="00B244BA"/>
    <w:rsid w:val="00B25F90"/>
    <w:rsid w:val="00B2630E"/>
    <w:rsid w:val="00B279B1"/>
    <w:rsid w:val="00B3005A"/>
    <w:rsid w:val="00B30F45"/>
    <w:rsid w:val="00B32035"/>
    <w:rsid w:val="00B32297"/>
    <w:rsid w:val="00B32626"/>
    <w:rsid w:val="00B32CE7"/>
    <w:rsid w:val="00B33475"/>
    <w:rsid w:val="00B343E8"/>
    <w:rsid w:val="00B345DE"/>
    <w:rsid w:val="00B356F3"/>
    <w:rsid w:val="00B36D8B"/>
    <w:rsid w:val="00B4086E"/>
    <w:rsid w:val="00B40F85"/>
    <w:rsid w:val="00B41981"/>
    <w:rsid w:val="00B43443"/>
    <w:rsid w:val="00B4514D"/>
    <w:rsid w:val="00B452BF"/>
    <w:rsid w:val="00B4545C"/>
    <w:rsid w:val="00B45632"/>
    <w:rsid w:val="00B459AF"/>
    <w:rsid w:val="00B45CC2"/>
    <w:rsid w:val="00B4637A"/>
    <w:rsid w:val="00B4661D"/>
    <w:rsid w:val="00B46A62"/>
    <w:rsid w:val="00B47226"/>
    <w:rsid w:val="00B47E55"/>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32F1"/>
    <w:rsid w:val="00B634D6"/>
    <w:rsid w:val="00B64A9B"/>
    <w:rsid w:val="00B65009"/>
    <w:rsid w:val="00B66E3B"/>
    <w:rsid w:val="00B67885"/>
    <w:rsid w:val="00B67C86"/>
    <w:rsid w:val="00B707EB"/>
    <w:rsid w:val="00B70A5F"/>
    <w:rsid w:val="00B727D6"/>
    <w:rsid w:val="00B737C5"/>
    <w:rsid w:val="00B73ECB"/>
    <w:rsid w:val="00B80717"/>
    <w:rsid w:val="00B80E30"/>
    <w:rsid w:val="00B81228"/>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2362"/>
    <w:rsid w:val="00BF3887"/>
    <w:rsid w:val="00BF3B4B"/>
    <w:rsid w:val="00BF416A"/>
    <w:rsid w:val="00BF41A5"/>
    <w:rsid w:val="00BF556B"/>
    <w:rsid w:val="00BF5B02"/>
    <w:rsid w:val="00BF5EEA"/>
    <w:rsid w:val="00BF7A05"/>
    <w:rsid w:val="00BF7C11"/>
    <w:rsid w:val="00C010D1"/>
    <w:rsid w:val="00C01A0C"/>
    <w:rsid w:val="00C01B43"/>
    <w:rsid w:val="00C034B0"/>
    <w:rsid w:val="00C0361E"/>
    <w:rsid w:val="00C03A77"/>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6F4"/>
    <w:rsid w:val="00C23A2D"/>
    <w:rsid w:val="00C23DEF"/>
    <w:rsid w:val="00C2447B"/>
    <w:rsid w:val="00C25E13"/>
    <w:rsid w:val="00C26004"/>
    <w:rsid w:val="00C2722A"/>
    <w:rsid w:val="00C27903"/>
    <w:rsid w:val="00C30453"/>
    <w:rsid w:val="00C3192F"/>
    <w:rsid w:val="00C31D2E"/>
    <w:rsid w:val="00C32310"/>
    <w:rsid w:val="00C3250D"/>
    <w:rsid w:val="00C328A2"/>
    <w:rsid w:val="00C3321D"/>
    <w:rsid w:val="00C33ED5"/>
    <w:rsid w:val="00C34A3F"/>
    <w:rsid w:val="00C351BC"/>
    <w:rsid w:val="00C353D4"/>
    <w:rsid w:val="00C37412"/>
    <w:rsid w:val="00C375D4"/>
    <w:rsid w:val="00C379DE"/>
    <w:rsid w:val="00C40986"/>
    <w:rsid w:val="00C40DD1"/>
    <w:rsid w:val="00C410CC"/>
    <w:rsid w:val="00C4119D"/>
    <w:rsid w:val="00C418C1"/>
    <w:rsid w:val="00C41AD5"/>
    <w:rsid w:val="00C42438"/>
    <w:rsid w:val="00C42B8F"/>
    <w:rsid w:val="00C43DDB"/>
    <w:rsid w:val="00C4421F"/>
    <w:rsid w:val="00C44638"/>
    <w:rsid w:val="00C4535B"/>
    <w:rsid w:val="00C46F4E"/>
    <w:rsid w:val="00C47B46"/>
    <w:rsid w:val="00C50D01"/>
    <w:rsid w:val="00C51056"/>
    <w:rsid w:val="00C53096"/>
    <w:rsid w:val="00C534CA"/>
    <w:rsid w:val="00C53B6C"/>
    <w:rsid w:val="00C545FB"/>
    <w:rsid w:val="00C547EE"/>
    <w:rsid w:val="00C5518F"/>
    <w:rsid w:val="00C55EC6"/>
    <w:rsid w:val="00C56814"/>
    <w:rsid w:val="00C5696F"/>
    <w:rsid w:val="00C56FF1"/>
    <w:rsid w:val="00C576CD"/>
    <w:rsid w:val="00C603CD"/>
    <w:rsid w:val="00C61528"/>
    <w:rsid w:val="00C6171A"/>
    <w:rsid w:val="00C61880"/>
    <w:rsid w:val="00C61A15"/>
    <w:rsid w:val="00C62055"/>
    <w:rsid w:val="00C627EA"/>
    <w:rsid w:val="00C632ED"/>
    <w:rsid w:val="00C63345"/>
    <w:rsid w:val="00C63DB6"/>
    <w:rsid w:val="00C63DE0"/>
    <w:rsid w:val="00C6440E"/>
    <w:rsid w:val="00C647CF"/>
    <w:rsid w:val="00C652A5"/>
    <w:rsid w:val="00C66AC7"/>
    <w:rsid w:val="00C6713D"/>
    <w:rsid w:val="00C671E4"/>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6A86"/>
    <w:rsid w:val="00C87D04"/>
    <w:rsid w:val="00C90190"/>
    <w:rsid w:val="00C90FE9"/>
    <w:rsid w:val="00C91458"/>
    <w:rsid w:val="00C91B8F"/>
    <w:rsid w:val="00C91BAA"/>
    <w:rsid w:val="00C91F2C"/>
    <w:rsid w:val="00C92E1F"/>
    <w:rsid w:val="00C934B8"/>
    <w:rsid w:val="00C93AE8"/>
    <w:rsid w:val="00C944CF"/>
    <w:rsid w:val="00C9494C"/>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197"/>
    <w:rsid w:val="00CC02B1"/>
    <w:rsid w:val="00CC092E"/>
    <w:rsid w:val="00CC11ED"/>
    <w:rsid w:val="00CC148A"/>
    <w:rsid w:val="00CC3591"/>
    <w:rsid w:val="00CC46C5"/>
    <w:rsid w:val="00CC4F92"/>
    <w:rsid w:val="00CC604B"/>
    <w:rsid w:val="00CC6684"/>
    <w:rsid w:val="00CC76D1"/>
    <w:rsid w:val="00CD130E"/>
    <w:rsid w:val="00CD2C86"/>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45FF"/>
    <w:rsid w:val="00CE5E7F"/>
    <w:rsid w:val="00CE6875"/>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0800"/>
    <w:rsid w:val="00D012E4"/>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359C"/>
    <w:rsid w:val="00D37185"/>
    <w:rsid w:val="00D403E6"/>
    <w:rsid w:val="00D40FED"/>
    <w:rsid w:val="00D426F2"/>
    <w:rsid w:val="00D43FA8"/>
    <w:rsid w:val="00D448AD"/>
    <w:rsid w:val="00D44A9E"/>
    <w:rsid w:val="00D44B8F"/>
    <w:rsid w:val="00D461CB"/>
    <w:rsid w:val="00D4672A"/>
    <w:rsid w:val="00D46B4F"/>
    <w:rsid w:val="00D46E92"/>
    <w:rsid w:val="00D4703B"/>
    <w:rsid w:val="00D47943"/>
    <w:rsid w:val="00D50B72"/>
    <w:rsid w:val="00D5160B"/>
    <w:rsid w:val="00D5192C"/>
    <w:rsid w:val="00D51E41"/>
    <w:rsid w:val="00D52477"/>
    <w:rsid w:val="00D526E2"/>
    <w:rsid w:val="00D529E2"/>
    <w:rsid w:val="00D52D21"/>
    <w:rsid w:val="00D535E5"/>
    <w:rsid w:val="00D536BC"/>
    <w:rsid w:val="00D540F8"/>
    <w:rsid w:val="00D5441E"/>
    <w:rsid w:val="00D549EA"/>
    <w:rsid w:val="00D54E67"/>
    <w:rsid w:val="00D563F0"/>
    <w:rsid w:val="00D5751E"/>
    <w:rsid w:val="00D575C8"/>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914"/>
    <w:rsid w:val="00D87621"/>
    <w:rsid w:val="00D87F13"/>
    <w:rsid w:val="00D90275"/>
    <w:rsid w:val="00D91F2B"/>
    <w:rsid w:val="00D93110"/>
    <w:rsid w:val="00D933B2"/>
    <w:rsid w:val="00D93E03"/>
    <w:rsid w:val="00D94562"/>
    <w:rsid w:val="00D94881"/>
    <w:rsid w:val="00D94896"/>
    <w:rsid w:val="00D94BC1"/>
    <w:rsid w:val="00D950D6"/>
    <w:rsid w:val="00D9529C"/>
    <w:rsid w:val="00D95F8D"/>
    <w:rsid w:val="00D96B83"/>
    <w:rsid w:val="00D97721"/>
    <w:rsid w:val="00D9772B"/>
    <w:rsid w:val="00DA09BB"/>
    <w:rsid w:val="00DA0CFC"/>
    <w:rsid w:val="00DA1455"/>
    <w:rsid w:val="00DA2505"/>
    <w:rsid w:val="00DA25DA"/>
    <w:rsid w:val="00DA3E92"/>
    <w:rsid w:val="00DA44F8"/>
    <w:rsid w:val="00DA50D5"/>
    <w:rsid w:val="00DA6FB5"/>
    <w:rsid w:val="00DA720B"/>
    <w:rsid w:val="00DA77F6"/>
    <w:rsid w:val="00DA7D83"/>
    <w:rsid w:val="00DB0BD8"/>
    <w:rsid w:val="00DB2B43"/>
    <w:rsid w:val="00DB4A6F"/>
    <w:rsid w:val="00DB5B80"/>
    <w:rsid w:val="00DB5BE9"/>
    <w:rsid w:val="00DB6B54"/>
    <w:rsid w:val="00DB6DD0"/>
    <w:rsid w:val="00DB6EEA"/>
    <w:rsid w:val="00DC06A5"/>
    <w:rsid w:val="00DC15BC"/>
    <w:rsid w:val="00DC16F5"/>
    <w:rsid w:val="00DC223C"/>
    <w:rsid w:val="00DC2261"/>
    <w:rsid w:val="00DC4326"/>
    <w:rsid w:val="00DC4D49"/>
    <w:rsid w:val="00DC59EB"/>
    <w:rsid w:val="00DC62C6"/>
    <w:rsid w:val="00DC6718"/>
    <w:rsid w:val="00DC6D44"/>
    <w:rsid w:val="00DD19E0"/>
    <w:rsid w:val="00DD29CB"/>
    <w:rsid w:val="00DD2D9D"/>
    <w:rsid w:val="00DD2FB0"/>
    <w:rsid w:val="00DD3073"/>
    <w:rsid w:val="00DD36C0"/>
    <w:rsid w:val="00DD399E"/>
    <w:rsid w:val="00DD3AA2"/>
    <w:rsid w:val="00DD578A"/>
    <w:rsid w:val="00DD5987"/>
    <w:rsid w:val="00DD6517"/>
    <w:rsid w:val="00DD74B5"/>
    <w:rsid w:val="00DE02C8"/>
    <w:rsid w:val="00DE0683"/>
    <w:rsid w:val="00DE156C"/>
    <w:rsid w:val="00DE2856"/>
    <w:rsid w:val="00DE320A"/>
    <w:rsid w:val="00DE34D1"/>
    <w:rsid w:val="00DE3E56"/>
    <w:rsid w:val="00DE47EE"/>
    <w:rsid w:val="00DE4FB4"/>
    <w:rsid w:val="00DE54DC"/>
    <w:rsid w:val="00DE6415"/>
    <w:rsid w:val="00DE7B76"/>
    <w:rsid w:val="00DF008D"/>
    <w:rsid w:val="00DF1905"/>
    <w:rsid w:val="00DF28AC"/>
    <w:rsid w:val="00DF30D6"/>
    <w:rsid w:val="00DF30F4"/>
    <w:rsid w:val="00DF3DC4"/>
    <w:rsid w:val="00DF4014"/>
    <w:rsid w:val="00DF41EC"/>
    <w:rsid w:val="00DF52B1"/>
    <w:rsid w:val="00DF57AD"/>
    <w:rsid w:val="00DF685E"/>
    <w:rsid w:val="00DF6DA6"/>
    <w:rsid w:val="00E0007C"/>
    <w:rsid w:val="00E00232"/>
    <w:rsid w:val="00E0063C"/>
    <w:rsid w:val="00E00897"/>
    <w:rsid w:val="00E00ED5"/>
    <w:rsid w:val="00E018CE"/>
    <w:rsid w:val="00E026DD"/>
    <w:rsid w:val="00E0382B"/>
    <w:rsid w:val="00E051B3"/>
    <w:rsid w:val="00E0581E"/>
    <w:rsid w:val="00E061D3"/>
    <w:rsid w:val="00E062C0"/>
    <w:rsid w:val="00E107D8"/>
    <w:rsid w:val="00E10A95"/>
    <w:rsid w:val="00E11F7A"/>
    <w:rsid w:val="00E12790"/>
    <w:rsid w:val="00E12EC4"/>
    <w:rsid w:val="00E13044"/>
    <w:rsid w:val="00E13049"/>
    <w:rsid w:val="00E13672"/>
    <w:rsid w:val="00E137A0"/>
    <w:rsid w:val="00E14CC5"/>
    <w:rsid w:val="00E15723"/>
    <w:rsid w:val="00E15951"/>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5062"/>
    <w:rsid w:val="00E352A0"/>
    <w:rsid w:val="00E36008"/>
    <w:rsid w:val="00E36151"/>
    <w:rsid w:val="00E361C0"/>
    <w:rsid w:val="00E365C5"/>
    <w:rsid w:val="00E36637"/>
    <w:rsid w:val="00E37252"/>
    <w:rsid w:val="00E374C4"/>
    <w:rsid w:val="00E377B4"/>
    <w:rsid w:val="00E37B2F"/>
    <w:rsid w:val="00E42FC7"/>
    <w:rsid w:val="00E43F2B"/>
    <w:rsid w:val="00E440CF"/>
    <w:rsid w:val="00E45053"/>
    <w:rsid w:val="00E45D31"/>
    <w:rsid w:val="00E508C0"/>
    <w:rsid w:val="00E51AB4"/>
    <w:rsid w:val="00E549E4"/>
    <w:rsid w:val="00E55549"/>
    <w:rsid w:val="00E5586F"/>
    <w:rsid w:val="00E560C3"/>
    <w:rsid w:val="00E57130"/>
    <w:rsid w:val="00E57E43"/>
    <w:rsid w:val="00E607E9"/>
    <w:rsid w:val="00E60BE1"/>
    <w:rsid w:val="00E60C03"/>
    <w:rsid w:val="00E62563"/>
    <w:rsid w:val="00E6274D"/>
    <w:rsid w:val="00E632BA"/>
    <w:rsid w:val="00E64CF6"/>
    <w:rsid w:val="00E652F0"/>
    <w:rsid w:val="00E655C1"/>
    <w:rsid w:val="00E670C3"/>
    <w:rsid w:val="00E67714"/>
    <w:rsid w:val="00E703F7"/>
    <w:rsid w:val="00E707B5"/>
    <w:rsid w:val="00E70C51"/>
    <w:rsid w:val="00E70EA7"/>
    <w:rsid w:val="00E740C4"/>
    <w:rsid w:val="00E749A4"/>
    <w:rsid w:val="00E75E12"/>
    <w:rsid w:val="00E76985"/>
    <w:rsid w:val="00E77101"/>
    <w:rsid w:val="00E8153B"/>
    <w:rsid w:val="00E8230D"/>
    <w:rsid w:val="00E8280A"/>
    <w:rsid w:val="00E82B2C"/>
    <w:rsid w:val="00E82BFE"/>
    <w:rsid w:val="00E82D7B"/>
    <w:rsid w:val="00E82F38"/>
    <w:rsid w:val="00E8390D"/>
    <w:rsid w:val="00E83F1F"/>
    <w:rsid w:val="00E843BF"/>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B20"/>
    <w:rsid w:val="00EA09EE"/>
    <w:rsid w:val="00EA1E8D"/>
    <w:rsid w:val="00EA237D"/>
    <w:rsid w:val="00EA3459"/>
    <w:rsid w:val="00EA458E"/>
    <w:rsid w:val="00EA7404"/>
    <w:rsid w:val="00EA7AEF"/>
    <w:rsid w:val="00EB0322"/>
    <w:rsid w:val="00EB0411"/>
    <w:rsid w:val="00EB0E5E"/>
    <w:rsid w:val="00EB14F0"/>
    <w:rsid w:val="00EB1FA9"/>
    <w:rsid w:val="00EB22D0"/>
    <w:rsid w:val="00EB2775"/>
    <w:rsid w:val="00EB4CCD"/>
    <w:rsid w:val="00EB6E7E"/>
    <w:rsid w:val="00EC0198"/>
    <w:rsid w:val="00EC028E"/>
    <w:rsid w:val="00EC0720"/>
    <w:rsid w:val="00EC0CDE"/>
    <w:rsid w:val="00EC1962"/>
    <w:rsid w:val="00EC2579"/>
    <w:rsid w:val="00EC2D0F"/>
    <w:rsid w:val="00EC334D"/>
    <w:rsid w:val="00EC3575"/>
    <w:rsid w:val="00EC5B22"/>
    <w:rsid w:val="00EC5BF7"/>
    <w:rsid w:val="00EC5E56"/>
    <w:rsid w:val="00EC70B7"/>
    <w:rsid w:val="00EC757B"/>
    <w:rsid w:val="00EC7AB7"/>
    <w:rsid w:val="00ED5D9C"/>
    <w:rsid w:val="00ED6238"/>
    <w:rsid w:val="00ED6541"/>
    <w:rsid w:val="00ED6740"/>
    <w:rsid w:val="00ED6E17"/>
    <w:rsid w:val="00ED6E41"/>
    <w:rsid w:val="00ED6FD4"/>
    <w:rsid w:val="00ED70D9"/>
    <w:rsid w:val="00EE0111"/>
    <w:rsid w:val="00EE04DE"/>
    <w:rsid w:val="00EE0AE0"/>
    <w:rsid w:val="00EE117E"/>
    <w:rsid w:val="00EE19CB"/>
    <w:rsid w:val="00EE234B"/>
    <w:rsid w:val="00EE241E"/>
    <w:rsid w:val="00EE3449"/>
    <w:rsid w:val="00EE3547"/>
    <w:rsid w:val="00EE393E"/>
    <w:rsid w:val="00EE3B96"/>
    <w:rsid w:val="00EE3C45"/>
    <w:rsid w:val="00EE3DEA"/>
    <w:rsid w:val="00EE4D6E"/>
    <w:rsid w:val="00EE58D4"/>
    <w:rsid w:val="00EE5FCD"/>
    <w:rsid w:val="00EE6240"/>
    <w:rsid w:val="00EE6939"/>
    <w:rsid w:val="00EE7788"/>
    <w:rsid w:val="00EF074E"/>
    <w:rsid w:val="00EF0C8B"/>
    <w:rsid w:val="00EF11DF"/>
    <w:rsid w:val="00EF258A"/>
    <w:rsid w:val="00EF2C76"/>
    <w:rsid w:val="00EF2F37"/>
    <w:rsid w:val="00EF40A8"/>
    <w:rsid w:val="00EF4708"/>
    <w:rsid w:val="00EF5DCA"/>
    <w:rsid w:val="00EF60AC"/>
    <w:rsid w:val="00EF6C79"/>
    <w:rsid w:val="00EF76DE"/>
    <w:rsid w:val="00F00421"/>
    <w:rsid w:val="00F00FC6"/>
    <w:rsid w:val="00F01B94"/>
    <w:rsid w:val="00F02034"/>
    <w:rsid w:val="00F02958"/>
    <w:rsid w:val="00F02BB8"/>
    <w:rsid w:val="00F02D9C"/>
    <w:rsid w:val="00F02EC2"/>
    <w:rsid w:val="00F03FAD"/>
    <w:rsid w:val="00F0413F"/>
    <w:rsid w:val="00F05363"/>
    <w:rsid w:val="00F0539E"/>
    <w:rsid w:val="00F0570B"/>
    <w:rsid w:val="00F058B3"/>
    <w:rsid w:val="00F072CF"/>
    <w:rsid w:val="00F073F3"/>
    <w:rsid w:val="00F07C6E"/>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3E"/>
    <w:rsid w:val="00F230E4"/>
    <w:rsid w:val="00F24069"/>
    <w:rsid w:val="00F24F50"/>
    <w:rsid w:val="00F25275"/>
    <w:rsid w:val="00F262A5"/>
    <w:rsid w:val="00F301C9"/>
    <w:rsid w:val="00F3114B"/>
    <w:rsid w:val="00F316A9"/>
    <w:rsid w:val="00F34F84"/>
    <w:rsid w:val="00F35E17"/>
    <w:rsid w:val="00F360FD"/>
    <w:rsid w:val="00F36526"/>
    <w:rsid w:val="00F3718C"/>
    <w:rsid w:val="00F37904"/>
    <w:rsid w:val="00F37E24"/>
    <w:rsid w:val="00F40021"/>
    <w:rsid w:val="00F407A0"/>
    <w:rsid w:val="00F41AF6"/>
    <w:rsid w:val="00F42C25"/>
    <w:rsid w:val="00F42FC2"/>
    <w:rsid w:val="00F43749"/>
    <w:rsid w:val="00F43801"/>
    <w:rsid w:val="00F43F30"/>
    <w:rsid w:val="00F44229"/>
    <w:rsid w:val="00F44B27"/>
    <w:rsid w:val="00F4517E"/>
    <w:rsid w:val="00F45762"/>
    <w:rsid w:val="00F45CF6"/>
    <w:rsid w:val="00F46201"/>
    <w:rsid w:val="00F46923"/>
    <w:rsid w:val="00F506EA"/>
    <w:rsid w:val="00F507C7"/>
    <w:rsid w:val="00F50BEE"/>
    <w:rsid w:val="00F5184B"/>
    <w:rsid w:val="00F51947"/>
    <w:rsid w:val="00F51F58"/>
    <w:rsid w:val="00F52506"/>
    <w:rsid w:val="00F5250C"/>
    <w:rsid w:val="00F53571"/>
    <w:rsid w:val="00F53617"/>
    <w:rsid w:val="00F53F7F"/>
    <w:rsid w:val="00F540E9"/>
    <w:rsid w:val="00F54258"/>
    <w:rsid w:val="00F5482E"/>
    <w:rsid w:val="00F54B6E"/>
    <w:rsid w:val="00F557D9"/>
    <w:rsid w:val="00F56448"/>
    <w:rsid w:val="00F56974"/>
    <w:rsid w:val="00F57735"/>
    <w:rsid w:val="00F60553"/>
    <w:rsid w:val="00F60BFD"/>
    <w:rsid w:val="00F61084"/>
    <w:rsid w:val="00F622D0"/>
    <w:rsid w:val="00F62744"/>
    <w:rsid w:val="00F62796"/>
    <w:rsid w:val="00F634D4"/>
    <w:rsid w:val="00F638FE"/>
    <w:rsid w:val="00F65520"/>
    <w:rsid w:val="00F65B08"/>
    <w:rsid w:val="00F65D90"/>
    <w:rsid w:val="00F660BD"/>
    <w:rsid w:val="00F70728"/>
    <w:rsid w:val="00F709A2"/>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6C60"/>
    <w:rsid w:val="00F87082"/>
    <w:rsid w:val="00F90793"/>
    <w:rsid w:val="00F91AC6"/>
    <w:rsid w:val="00F92D1A"/>
    <w:rsid w:val="00F930A6"/>
    <w:rsid w:val="00F93622"/>
    <w:rsid w:val="00F936BF"/>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11F7"/>
    <w:rsid w:val="00FC16CF"/>
    <w:rsid w:val="00FC19E3"/>
    <w:rsid w:val="00FC1DEF"/>
    <w:rsid w:val="00FC2609"/>
    <w:rsid w:val="00FC2747"/>
    <w:rsid w:val="00FC2E8A"/>
    <w:rsid w:val="00FC5CBA"/>
    <w:rsid w:val="00FC62A1"/>
    <w:rsid w:val="00FC682E"/>
    <w:rsid w:val="00FC69CD"/>
    <w:rsid w:val="00FD0D06"/>
    <w:rsid w:val="00FD1775"/>
    <w:rsid w:val="00FD1D18"/>
    <w:rsid w:val="00FD3985"/>
    <w:rsid w:val="00FD3CA1"/>
    <w:rsid w:val="00FD3E08"/>
    <w:rsid w:val="00FD3E6C"/>
    <w:rsid w:val="00FD41C2"/>
    <w:rsid w:val="00FD41F7"/>
    <w:rsid w:val="00FD435C"/>
    <w:rsid w:val="00FD5BF9"/>
    <w:rsid w:val="00FD5E3A"/>
    <w:rsid w:val="00FD7987"/>
    <w:rsid w:val="00FE0693"/>
    <w:rsid w:val="00FE163D"/>
    <w:rsid w:val="00FE22BB"/>
    <w:rsid w:val="00FE2DE2"/>
    <w:rsid w:val="00FE3C90"/>
    <w:rsid w:val="00FE4D70"/>
    <w:rsid w:val="00FE797D"/>
    <w:rsid w:val="00FF0559"/>
    <w:rsid w:val="00FF0CA6"/>
    <w:rsid w:val="00FF0F90"/>
    <w:rsid w:val="00FF10CF"/>
    <w:rsid w:val="00FF1434"/>
    <w:rsid w:val="00FF17F6"/>
    <w:rsid w:val="00FF3158"/>
    <w:rsid w:val="00FF4123"/>
    <w:rsid w:val="00FF4CCB"/>
    <w:rsid w:val="00FF5339"/>
    <w:rsid w:val="00FF544E"/>
    <w:rsid w:val="00FF5523"/>
    <w:rsid w:val="00FF68A1"/>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97246C"/>
  <w15:docId w15:val="{657502BB-93D2-48BD-BE2C-9279568D0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4">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rsid w:val="001A3F08"/>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ED6740"/>
    <w:pPr>
      <w:keepLines/>
      <w:spacing w:line="360" w:lineRule="auto"/>
      <w:ind w:left="455" w:firstLine="141"/>
      <w:outlineLvl w:val="2"/>
    </w:pPr>
    <w:rPr>
      <w:rFonts w:cs="Arial"/>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uiPriority w:val="9"/>
    <w:qFormat/>
    <w:rsid w:val="00DC06A5"/>
    <w:pPr>
      <w:spacing w:before="60" w:after="60"/>
      <w:outlineLvl w:val="5"/>
    </w:pPr>
    <w:rPr>
      <w:b/>
      <w:bCs/>
    </w:rPr>
  </w:style>
  <w:style w:type="paragraph" w:styleId="Heading7">
    <w:name w:val="heading 7"/>
    <w:basedOn w:val="Normal"/>
    <w:next w:val="Normal"/>
    <w:uiPriority w:val="9"/>
    <w:qFormat/>
    <w:rsid w:val="00DC06A5"/>
    <w:pPr>
      <w:outlineLvl w:val="6"/>
    </w:pPr>
    <w:rPr>
      <w:b/>
      <w:bCs/>
    </w:rPr>
  </w:style>
  <w:style w:type="paragraph" w:styleId="Heading8">
    <w:name w:val="heading 8"/>
    <w:basedOn w:val="Normal"/>
    <w:next w:val="Normal"/>
    <w:uiPriority w:val="9"/>
    <w:qFormat/>
    <w:rsid w:val="00DC06A5"/>
    <w:pPr>
      <w:numPr>
        <w:ilvl w:val="7"/>
        <w:numId w:val="3"/>
      </w:numPr>
      <w:spacing w:before="240" w:after="60"/>
      <w:outlineLvl w:val="7"/>
    </w:pPr>
    <w:rPr>
      <w:i/>
      <w:lang w:val="en-GB"/>
    </w:rPr>
  </w:style>
  <w:style w:type="paragraph" w:styleId="Heading9">
    <w:name w:val="heading 9"/>
    <w:basedOn w:val="Normal"/>
    <w:next w:val="Normal"/>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
    <w:basedOn w:val="Normal"/>
    <w:link w:val="ListParagraphChar"/>
    <w:uiPriority w:val="34"/>
    <w:qFormat/>
    <w:rsid w:val="00311B77"/>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semiHidden/>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63"/>
      </w:numPr>
      <w:spacing w:after="120"/>
    </w:pPr>
  </w:style>
  <w:style w:type="paragraph" w:styleId="Revision">
    <w:name w:val="Revision"/>
    <w:hidden/>
    <w:uiPriority w:val="99"/>
    <w:semiHidden/>
    <w:rsid w:val="00E958D9"/>
    <w:rPr>
      <w:rFonts w:ascii="Arial" w:hAnsi="Arial"/>
      <w:lang w:eastAsia="en-US"/>
    </w:rPr>
  </w:style>
  <w:style w:type="character" w:customStyle="1" w:styleId="UnresolvedMention3">
    <w:name w:val="Unresolved Mention3"/>
    <w:basedOn w:val="DefaultParagraphFont"/>
    <w:uiPriority w:val="99"/>
    <w:semiHidden/>
    <w:unhideWhenUsed/>
    <w:rsid w:val="00143463"/>
    <w:rPr>
      <w:color w:val="605E5C"/>
      <w:shd w:val="clear" w:color="auto" w:fill="E1DFDD"/>
    </w:rPr>
  </w:style>
  <w:style w:type="paragraph" w:customStyle="1" w:styleId="xmsonormal">
    <w:name w:val="x_msonormal"/>
    <w:basedOn w:val="Normal"/>
    <w:rsid w:val="0089536D"/>
    <w:pPr>
      <w:keepNext w:val="0"/>
      <w:spacing w:before="100" w:beforeAutospacing="1" w:after="100" w:afterAutospacing="1"/>
      <w:jc w:val="left"/>
    </w:pPr>
    <w:rPr>
      <w:rFonts w:ascii="Times New Roman"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eader" Target="header1.xml"/><Relationship Id="rId26" Type="http://schemas.openxmlformats.org/officeDocument/2006/relationships/footer" Target="footer2.xml"/><Relationship Id="rId39" Type="http://schemas.openxmlformats.org/officeDocument/2006/relationships/fontTable" Target="fontTable.xml"/><Relationship Id="rId21" Type="http://schemas.openxmlformats.org/officeDocument/2006/relationships/hyperlink" Target="mailto:andyn@atns.co.za" TargetMode="External"/><Relationship Id="rId34" Type="http://schemas.openxmlformats.org/officeDocument/2006/relationships/oleObject" Target="embeddings/oleObject1.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hyperlink" Target="mailto:andyn@atns.co.za" TargetMode="External"/><Relationship Id="rId29" Type="http://schemas.openxmlformats.org/officeDocument/2006/relationships/hyperlink" Target="mailto:andyn@atns.co.z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enders@atns.co.za" TargetMode="External"/><Relationship Id="rId32" Type="http://schemas.openxmlformats.org/officeDocument/2006/relationships/hyperlink" Target="http://www.sars.gov.za" TargetMode="External"/><Relationship Id="rId37" Type="http://schemas.openxmlformats.org/officeDocument/2006/relationships/image" Target="media/image4.emf"/><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andyn@atns.co.za" TargetMode="External"/><Relationship Id="rId23" Type="http://schemas.openxmlformats.org/officeDocument/2006/relationships/hyperlink" Target="mailto:andyn@atns.co.za" TargetMode="External"/><Relationship Id="rId28" Type="http://schemas.openxmlformats.org/officeDocument/2006/relationships/hyperlink" Target="mailto:andyn@atns.co.za" TargetMode="External"/><Relationship Id="rId36"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tenders@atns.co.za" TargetMode="External"/><Relationship Id="rId27" Type="http://schemas.openxmlformats.org/officeDocument/2006/relationships/hyperlink" Target="mailto:andyn@atns.co.za" TargetMode="External"/><Relationship Id="rId30" Type="http://schemas.openxmlformats.org/officeDocument/2006/relationships/hyperlink" Target="http://www.sars.gov.za" TargetMode="External"/><Relationship Id="rId35" Type="http://schemas.openxmlformats.org/officeDocument/2006/relationships/hyperlink" Target="http://www.treasury.gov.z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ndyn@atns.co.za" TargetMode="External"/><Relationship Id="rId17" Type="http://schemas.openxmlformats.org/officeDocument/2006/relationships/hyperlink" Target="http://www.atns.co.za" TargetMode="External"/><Relationship Id="rId25" Type="http://schemas.openxmlformats.org/officeDocument/2006/relationships/hyperlink" Target="mailto:andyn@atns.co.za" TargetMode="External"/><Relationship Id="rId33" Type="http://schemas.openxmlformats.org/officeDocument/2006/relationships/image" Target="media/image2.wmf"/><Relationship Id="rId38" Type="http://schemas.openxmlformats.org/officeDocument/2006/relationships/hyperlink" Target="http://www.treasury.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E7313A2F5F30448C21BEB2B15EE242" ma:contentTypeVersion="10" ma:contentTypeDescription="Create a new document." ma:contentTypeScope="" ma:versionID="6569231771985748dc5bb290852bad3f">
  <xsd:schema xmlns:xsd="http://www.w3.org/2001/XMLSchema" xmlns:xs="http://www.w3.org/2001/XMLSchema" xmlns:p="http://schemas.microsoft.com/office/2006/metadata/properties" xmlns:ns3="10896271-95bc-4d49-8250-83f785299696" xmlns:ns4="5744b3ee-0499-4b2c-bd02-9d56f1a0f784" targetNamespace="http://schemas.microsoft.com/office/2006/metadata/properties" ma:root="true" ma:fieldsID="9dd0828315946f4161334d8d159c5f01" ns3:_="" ns4:_="">
    <xsd:import namespace="10896271-95bc-4d49-8250-83f785299696"/>
    <xsd:import namespace="5744b3ee-0499-4b2c-bd02-9d56f1a0f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96271-95bc-4d49-8250-83f78529969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44b3ee-0499-4b2c-bd02-9d56f1a0f78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2.xml><?xml version="1.0" encoding="utf-8"?>
<ds:datastoreItem xmlns:ds="http://schemas.openxmlformats.org/officeDocument/2006/customXml" ds:itemID="{BBBE4A65-3106-40CB-BE6A-594693F8F39A}">
  <ds:schemaRefs>
    <ds:schemaRef ds:uri="5744b3ee-0499-4b2c-bd02-9d56f1a0f784"/>
    <ds:schemaRef ds:uri="http://purl.org/dc/dcmitype/"/>
    <ds:schemaRef ds:uri="http://www.w3.org/XML/1998/namespace"/>
    <ds:schemaRef ds:uri="http://schemas.microsoft.com/office/infopath/2007/PartnerControls"/>
    <ds:schemaRef ds:uri="10896271-95bc-4d49-8250-83f785299696"/>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65AB21AA-A09A-49AF-9582-01D2BD5D7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96271-95bc-4d49-8250-83f785299696"/>
    <ds:schemaRef ds:uri="5744b3ee-0499-4b2c-bd02-9d56f1a0f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20D830-CB19-4FC5-8B8C-71EC6B898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1</Pages>
  <Words>14993</Words>
  <Characters>88516</Characters>
  <Application>Microsoft Office Word</Application>
  <DocSecurity>0</DocSecurity>
  <Lines>737</Lines>
  <Paragraphs>206</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03303</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3</cp:revision>
  <cp:lastPrinted>2021-09-03T10:32:00Z</cp:lastPrinted>
  <dcterms:created xsi:type="dcterms:W3CDTF">2022-02-15T13:41:00Z</dcterms:created>
  <dcterms:modified xsi:type="dcterms:W3CDTF">2022-02-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7313A2F5F30448C21BEB2B15EE242</vt:lpwstr>
  </property>
</Properties>
</file>